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D3A9A" w:rsidP="003E2EF8" w14:paraId="6D9D965E" w14:textId="77777777">
      <w:pPr>
        <w:spacing w:after="0" w:line="240" w:lineRule="auto"/>
        <w:jc w:val="center"/>
        <w:rPr>
          <w:rFonts w:eastAsia="Calibri" w:cs="Times New Roman"/>
          <w:b/>
          <w:szCs w:val="24"/>
        </w:rPr>
      </w:pPr>
      <w:r>
        <w:rPr>
          <w:rFonts w:eastAsia="Calibri" w:cs="Times New Roman"/>
          <w:b/>
          <w:szCs w:val="24"/>
        </w:rPr>
        <w:t>Department of Transportation</w:t>
      </w:r>
    </w:p>
    <w:p w:rsidR="00ED3A9A" w:rsidP="003E2EF8" w14:paraId="3FF12831" w14:textId="77777777">
      <w:pPr>
        <w:spacing w:after="0" w:line="240" w:lineRule="auto"/>
        <w:jc w:val="center"/>
        <w:rPr>
          <w:rFonts w:eastAsia="Calibri" w:cs="Times New Roman"/>
          <w:b/>
          <w:szCs w:val="24"/>
        </w:rPr>
      </w:pPr>
      <w:r>
        <w:rPr>
          <w:rFonts w:eastAsia="Calibri" w:cs="Times New Roman"/>
          <w:b/>
          <w:szCs w:val="24"/>
        </w:rPr>
        <w:t>National Highway Traffic Safety Administration</w:t>
      </w:r>
    </w:p>
    <w:p w:rsidR="00F27C2C" w:rsidRPr="00BE0811" w:rsidP="003E2EF8" w14:paraId="672DCE9B" w14:textId="391A45B6">
      <w:pPr>
        <w:spacing w:after="0" w:line="240" w:lineRule="auto"/>
        <w:jc w:val="center"/>
        <w:rPr>
          <w:rFonts w:eastAsia="Calibri" w:cs="Times New Roman"/>
          <w:b/>
          <w:szCs w:val="24"/>
        </w:rPr>
      </w:pPr>
      <w:r w:rsidRPr="00BE0811">
        <w:rPr>
          <w:rFonts w:eastAsia="Calibri" w:cs="Times New Roman"/>
          <w:b/>
          <w:szCs w:val="24"/>
        </w:rPr>
        <w:t>Information Collection Request Supporting</w:t>
      </w:r>
      <w:r w:rsidRPr="00BE0811">
        <w:rPr>
          <w:rFonts w:cs="Times New Roman"/>
          <w:b/>
        </w:rPr>
        <w:t xml:space="preserve"> Statements</w:t>
      </w:r>
      <w:r w:rsidRPr="00BE0811">
        <w:rPr>
          <w:rFonts w:eastAsia="Calibri" w:cs="Times New Roman"/>
          <w:b/>
          <w:szCs w:val="24"/>
        </w:rPr>
        <w:t xml:space="preserve">: Part A </w:t>
      </w:r>
    </w:p>
    <w:p w:rsidR="00AB6187" w:rsidRPr="00BE0811" w:rsidP="003E2EF8" w14:paraId="257846ED" w14:textId="77777777">
      <w:pPr>
        <w:spacing w:after="0" w:line="240" w:lineRule="auto"/>
        <w:jc w:val="center"/>
        <w:rPr>
          <w:rFonts w:eastAsia="Calibri" w:cs="Times New Roman"/>
          <w:b/>
          <w:szCs w:val="24"/>
        </w:rPr>
      </w:pPr>
      <w:r w:rsidRPr="00BE0811">
        <w:rPr>
          <w:rFonts w:eastAsia="Calibri" w:cs="Times New Roman"/>
          <w:b/>
          <w:szCs w:val="24"/>
        </w:rPr>
        <w:t xml:space="preserve">Incident Reporting for Automated Driving Systems (ADS) and </w:t>
      </w:r>
    </w:p>
    <w:p w:rsidR="00F27C2C" w:rsidRPr="00BE0811" w:rsidP="003E2EF8" w14:paraId="635BF409" w14:textId="3851640E">
      <w:pPr>
        <w:spacing w:after="0" w:line="240" w:lineRule="auto"/>
        <w:jc w:val="center"/>
        <w:rPr>
          <w:rFonts w:cs="Times New Roman"/>
          <w:b/>
        </w:rPr>
      </w:pPr>
      <w:r w:rsidRPr="00BE0811">
        <w:rPr>
          <w:rFonts w:eastAsia="Calibri" w:cs="Times New Roman"/>
          <w:b/>
          <w:szCs w:val="24"/>
        </w:rPr>
        <w:t>Level 2 Advanced Driver Assistance Systems (ADAS)</w:t>
      </w:r>
    </w:p>
    <w:p w:rsidR="00F27C2C" w:rsidRPr="00BE0811" w:rsidP="003E2EF8" w14:paraId="59ADF467" w14:textId="7FCEFF9F">
      <w:pPr>
        <w:spacing w:after="240" w:line="240" w:lineRule="auto"/>
        <w:jc w:val="center"/>
        <w:rPr>
          <w:rFonts w:cs="Times New Roman"/>
          <w:b/>
        </w:rPr>
      </w:pPr>
      <w:r w:rsidRPr="00BE0811">
        <w:rPr>
          <w:rFonts w:cs="Times New Roman"/>
          <w:b/>
        </w:rPr>
        <w:t xml:space="preserve">OMB Control </w:t>
      </w:r>
      <w:r w:rsidRPr="00BE0811">
        <w:rPr>
          <w:rFonts w:eastAsia="Calibri" w:cs="Times New Roman"/>
          <w:b/>
          <w:szCs w:val="24"/>
        </w:rPr>
        <w:t>No.</w:t>
      </w:r>
      <w:r w:rsidRPr="00BE0811">
        <w:rPr>
          <w:rFonts w:cs="Times New Roman"/>
          <w:b/>
        </w:rPr>
        <w:t xml:space="preserve"> 2127</w:t>
      </w:r>
      <w:r w:rsidRPr="00BE0811">
        <w:rPr>
          <w:rFonts w:eastAsia="Calibri" w:cs="Times New Roman"/>
          <w:b/>
          <w:szCs w:val="24"/>
        </w:rPr>
        <w:t>-</w:t>
      </w:r>
      <w:r w:rsidRPr="00BE0811" w:rsidR="00153A9F">
        <w:rPr>
          <w:rFonts w:eastAsia="Calibri" w:cs="Times New Roman"/>
          <w:b/>
          <w:szCs w:val="24"/>
        </w:rPr>
        <w:t>0754</w:t>
      </w:r>
    </w:p>
    <w:p w:rsidR="00BC4B61" w:rsidRPr="00BE0811" w:rsidP="003E2EF8" w14:paraId="1F7394B9" w14:textId="48456C87">
      <w:pPr>
        <w:autoSpaceDE w:val="0"/>
        <w:autoSpaceDN w:val="0"/>
        <w:adjustRightInd w:val="0"/>
        <w:spacing w:after="240" w:line="240" w:lineRule="auto"/>
        <w:rPr>
          <w:rFonts w:cs="Times New Roman"/>
          <w:b/>
        </w:rPr>
      </w:pPr>
      <w:bookmarkStart w:id="0" w:name="_Hlk49938575"/>
      <w:r w:rsidRPr="00BE0811">
        <w:rPr>
          <w:rFonts w:cs="Times New Roman"/>
          <w:b/>
        </w:rPr>
        <w:t>Abstract</w:t>
      </w:r>
      <w:bookmarkStart w:id="1" w:name="_Hlk47077366"/>
      <w:r w:rsidRPr="00BE0811">
        <w:rPr>
          <w:rFonts w:cs="Times New Roman"/>
          <w:b/>
        </w:rPr>
        <w:t>:</w:t>
      </w:r>
      <w:bookmarkEnd w:id="0"/>
      <w:bookmarkEnd w:id="1"/>
      <w:r>
        <w:rPr>
          <w:rStyle w:val="FootnoteReference"/>
          <w:rFonts w:cs="Times New Roman"/>
          <w:b/>
        </w:rPr>
        <w:footnoteReference w:id="3"/>
      </w:r>
    </w:p>
    <w:p w:rsidR="00FB0368" w:rsidRPr="00BE0811" w:rsidP="003E2EF8" w14:paraId="68EE77EF" w14:textId="503CAA30">
      <w:pPr>
        <w:spacing w:after="240" w:line="240" w:lineRule="auto"/>
        <w:rPr>
          <w:rFonts w:cs="Times New Roman"/>
        </w:rPr>
      </w:pPr>
      <w:r w:rsidRPr="00BE0811">
        <w:rPr>
          <w:rFonts w:cs="Times New Roman"/>
        </w:rPr>
        <w:t xml:space="preserve">This information collection request (ICR) is for </w:t>
      </w:r>
      <w:r w:rsidRPr="00BE0811" w:rsidR="00F315E2">
        <w:rPr>
          <w:rFonts w:cs="Times New Roman"/>
        </w:rPr>
        <w:t>an</w:t>
      </w:r>
      <w:r w:rsidRPr="00BE0811">
        <w:rPr>
          <w:rFonts w:cs="Times New Roman"/>
        </w:rPr>
        <w:t xml:space="preserve"> </w:t>
      </w:r>
      <w:r w:rsidRPr="00BE0811" w:rsidR="00732BC0">
        <w:rPr>
          <w:rFonts w:cs="Times New Roman"/>
        </w:rPr>
        <w:t xml:space="preserve">extension of a currently approved </w:t>
      </w:r>
      <w:r w:rsidRPr="00BE0811">
        <w:rPr>
          <w:rFonts w:cs="Times New Roman"/>
        </w:rPr>
        <w:t xml:space="preserve">information collection </w:t>
      </w:r>
      <w:r w:rsidRPr="00BE0811" w:rsidR="00BE592F">
        <w:rPr>
          <w:rFonts w:cs="Times New Roman"/>
        </w:rPr>
        <w:t>that require</w:t>
      </w:r>
      <w:r w:rsidRPr="00BE0811" w:rsidR="00732BC0">
        <w:rPr>
          <w:rFonts w:cs="Times New Roman"/>
        </w:rPr>
        <w:t>s</w:t>
      </w:r>
      <w:r w:rsidRPr="00BE0811">
        <w:rPr>
          <w:rFonts w:cs="Times New Roman"/>
        </w:rPr>
        <w:t xml:space="preserve"> manufacturers </w:t>
      </w:r>
      <w:r w:rsidRPr="00BE0811" w:rsidR="00AB6187">
        <w:rPr>
          <w:rFonts w:cs="Times New Roman"/>
        </w:rPr>
        <w:t xml:space="preserve">of motor vehicles and equipment </w:t>
      </w:r>
      <w:r w:rsidRPr="00BE0811">
        <w:rPr>
          <w:rFonts w:cs="Times New Roman"/>
        </w:rPr>
        <w:t>and operators of motor vehicles to submit incident report</w:t>
      </w:r>
      <w:r w:rsidRPr="00BE0811" w:rsidR="00886740">
        <w:rPr>
          <w:rFonts w:cs="Times New Roman"/>
        </w:rPr>
        <w:t>s</w:t>
      </w:r>
      <w:r w:rsidRPr="00BE0811">
        <w:rPr>
          <w:rFonts w:cs="Times New Roman"/>
        </w:rPr>
        <w:t xml:space="preserve"> for </w:t>
      </w:r>
      <w:r w:rsidRPr="00BE0811" w:rsidR="00BE592F">
        <w:rPr>
          <w:rFonts w:cs="Times New Roman"/>
        </w:rPr>
        <w:t xml:space="preserve">certain crashes involving </w:t>
      </w:r>
      <w:r w:rsidRPr="00BE0811" w:rsidR="00AB6187">
        <w:rPr>
          <w:rFonts w:cs="Times New Roman"/>
        </w:rPr>
        <w:t>A</w:t>
      </w:r>
      <w:r w:rsidRPr="00BE0811">
        <w:rPr>
          <w:rFonts w:cs="Times New Roman"/>
        </w:rPr>
        <w:t xml:space="preserve">utomated </w:t>
      </w:r>
      <w:r w:rsidRPr="00BE0811" w:rsidR="00AB6187">
        <w:rPr>
          <w:rFonts w:cs="Times New Roman"/>
        </w:rPr>
        <w:t>D</w:t>
      </w:r>
      <w:r w:rsidRPr="00BE0811">
        <w:rPr>
          <w:rFonts w:cs="Times New Roman"/>
        </w:rPr>
        <w:t xml:space="preserve">riving </w:t>
      </w:r>
      <w:r w:rsidRPr="00BE0811" w:rsidR="00AB6187">
        <w:rPr>
          <w:rFonts w:cs="Times New Roman"/>
        </w:rPr>
        <w:t>S</w:t>
      </w:r>
      <w:r w:rsidRPr="00BE0811">
        <w:rPr>
          <w:rFonts w:cs="Times New Roman"/>
        </w:rPr>
        <w:t xml:space="preserve">ystems (ADS) and </w:t>
      </w:r>
      <w:r w:rsidRPr="00BE0811" w:rsidR="00AB6187">
        <w:rPr>
          <w:rFonts w:cs="Times New Roman"/>
        </w:rPr>
        <w:t>L</w:t>
      </w:r>
      <w:r w:rsidRPr="00BE0811">
        <w:rPr>
          <w:rFonts w:cs="Times New Roman"/>
        </w:rPr>
        <w:t xml:space="preserve">evel 2 </w:t>
      </w:r>
      <w:r w:rsidRPr="00BE0811" w:rsidR="00AB6187">
        <w:rPr>
          <w:rFonts w:cs="Times New Roman"/>
        </w:rPr>
        <w:t>A</w:t>
      </w:r>
      <w:r w:rsidRPr="00BE0811">
        <w:rPr>
          <w:rFonts w:cs="Times New Roman"/>
        </w:rPr>
        <w:t xml:space="preserve">dvanced </w:t>
      </w:r>
      <w:r w:rsidRPr="00BE0811" w:rsidR="00AB6187">
        <w:rPr>
          <w:rFonts w:cs="Times New Roman"/>
        </w:rPr>
        <w:t>D</w:t>
      </w:r>
      <w:r w:rsidRPr="00BE0811">
        <w:rPr>
          <w:rFonts w:cs="Times New Roman"/>
        </w:rPr>
        <w:t xml:space="preserve">river </w:t>
      </w:r>
      <w:r w:rsidRPr="00BE0811" w:rsidR="00AB6187">
        <w:rPr>
          <w:rFonts w:cs="Times New Roman"/>
        </w:rPr>
        <w:t>A</w:t>
      </w:r>
      <w:r w:rsidRPr="00BE0811">
        <w:rPr>
          <w:rFonts w:cs="Times New Roman"/>
        </w:rPr>
        <w:t xml:space="preserve">ssistance </w:t>
      </w:r>
      <w:r w:rsidRPr="00BE0811" w:rsidR="00AB6187">
        <w:rPr>
          <w:rFonts w:cs="Times New Roman"/>
        </w:rPr>
        <w:t>S</w:t>
      </w:r>
      <w:r w:rsidRPr="00BE0811">
        <w:rPr>
          <w:rFonts w:cs="Times New Roman"/>
        </w:rPr>
        <w:t>ystems (ADAS).</w:t>
      </w:r>
      <w:r w:rsidRPr="00BE0811" w:rsidR="00BC51E0">
        <w:rPr>
          <w:rFonts w:cs="Times New Roman"/>
        </w:rPr>
        <w:t xml:space="preserve"> </w:t>
      </w:r>
      <w:r w:rsidRPr="00BE0811" w:rsidR="000F087B">
        <w:rPr>
          <w:rFonts w:cs="Times New Roman"/>
        </w:rPr>
        <w:t xml:space="preserve">NHTSA’s </w:t>
      </w:r>
      <w:r w:rsidRPr="00BE0811">
        <w:rPr>
          <w:rFonts w:cs="Times New Roman"/>
        </w:rPr>
        <w:t>Standing General Order 2021-01 (</w:t>
      </w:r>
      <w:r w:rsidRPr="00BE0811" w:rsidR="009A0B52">
        <w:rPr>
          <w:rFonts w:cs="Times New Roman"/>
        </w:rPr>
        <w:t xml:space="preserve">General </w:t>
      </w:r>
      <w:r w:rsidRPr="00BE0811">
        <w:rPr>
          <w:rFonts w:cs="Times New Roman"/>
        </w:rPr>
        <w:t>Order) require</w:t>
      </w:r>
      <w:r w:rsidRPr="00BE0811" w:rsidR="00732BC0">
        <w:rPr>
          <w:rFonts w:cs="Times New Roman"/>
        </w:rPr>
        <w:t>s</w:t>
      </w:r>
      <w:r w:rsidRPr="00BE0811">
        <w:rPr>
          <w:rFonts w:cs="Times New Roman"/>
        </w:rPr>
        <w:t xml:space="preserve"> vehicle and equipment manufacturers and operators of vehicles equipped with ADS </w:t>
      </w:r>
      <w:r w:rsidRPr="00BE0811" w:rsidR="00BE592F">
        <w:rPr>
          <w:rFonts w:cs="Times New Roman"/>
        </w:rPr>
        <w:t>or</w:t>
      </w:r>
      <w:r w:rsidRPr="00BE0811">
        <w:rPr>
          <w:rFonts w:cs="Times New Roman"/>
        </w:rPr>
        <w:t xml:space="preserve"> </w:t>
      </w:r>
      <w:r w:rsidRPr="00BE0811" w:rsidR="00BE592F">
        <w:rPr>
          <w:rFonts w:cs="Times New Roman"/>
        </w:rPr>
        <w:t xml:space="preserve">Level 2 </w:t>
      </w:r>
      <w:r w:rsidRPr="00BE0811">
        <w:rPr>
          <w:rFonts w:cs="Times New Roman"/>
        </w:rPr>
        <w:t>ADAS</w:t>
      </w:r>
      <w:r w:rsidRPr="00BE0811" w:rsidR="00D715A6">
        <w:rPr>
          <w:rFonts w:cs="Times New Roman"/>
        </w:rPr>
        <w:t xml:space="preserve"> </w:t>
      </w:r>
      <w:r w:rsidRPr="00BE0811">
        <w:rPr>
          <w:rFonts w:cs="Times New Roman"/>
        </w:rPr>
        <w:t xml:space="preserve">to report crashes </w:t>
      </w:r>
      <w:r w:rsidRPr="00BE0811" w:rsidR="00BE592F">
        <w:rPr>
          <w:rFonts w:cs="Times New Roman"/>
        </w:rPr>
        <w:t xml:space="preserve">that meet specified criteria </w:t>
      </w:r>
      <w:r w:rsidRPr="00BE0811">
        <w:rPr>
          <w:rFonts w:cs="Times New Roman"/>
        </w:rPr>
        <w:t>to the National Highway Traffic Safety Administration (NHTSA).</w:t>
      </w:r>
      <w:r>
        <w:rPr>
          <w:rStyle w:val="FootnoteReference"/>
          <w:rFonts w:eastAsia="Times New Roman" w:cs="Times New Roman"/>
          <w:bCs/>
          <w:iCs/>
          <w:color w:val="000000"/>
          <w:szCs w:val="24"/>
        </w:rPr>
        <w:footnoteReference w:id="4"/>
      </w:r>
    </w:p>
    <w:p w:rsidR="001865F0" w:rsidRPr="00BE0811" w:rsidP="003E2EF8" w14:paraId="0F57D87F" w14:textId="3B3E0672">
      <w:pPr>
        <w:spacing w:after="240" w:line="240" w:lineRule="auto"/>
        <w:rPr>
          <w:rFonts w:cs="Times New Roman"/>
        </w:rPr>
      </w:pPr>
      <w:bookmarkStart w:id="2" w:name="_Hlk76131858"/>
      <w:r w:rsidRPr="00BE0811">
        <w:rPr>
          <w:rFonts w:cs="Times New Roman"/>
        </w:rPr>
        <w:t xml:space="preserve">ADS and ADAS are </w:t>
      </w:r>
      <w:r w:rsidRPr="00BE0811" w:rsidR="005C7732">
        <w:rPr>
          <w:rFonts w:cs="Times New Roman"/>
        </w:rPr>
        <w:t xml:space="preserve">emerging </w:t>
      </w:r>
      <w:r w:rsidRPr="00BE0811">
        <w:rPr>
          <w:rFonts w:cs="Times New Roman"/>
        </w:rPr>
        <w:t>technologies that fundamentally alter the task of driving a motor vehicle</w:t>
      </w:r>
      <w:r w:rsidRPr="00BE0811" w:rsidR="00F47E2A">
        <w:rPr>
          <w:rFonts w:cs="Times New Roman"/>
        </w:rPr>
        <w:t xml:space="preserve"> by automating certain driver inputs (e.g., steering, acceleration, and braking) and decision making (e.g., path following and obstacle avoidance) that would otherwise be left</w:t>
      </w:r>
      <w:r w:rsidRPr="00BE0811" w:rsidR="00266668">
        <w:rPr>
          <w:rFonts w:cs="Times New Roman"/>
        </w:rPr>
        <w:t xml:space="preserve"> solely</w:t>
      </w:r>
      <w:r w:rsidRPr="00BE0811" w:rsidR="00F47E2A">
        <w:rPr>
          <w:rFonts w:cs="Times New Roman"/>
        </w:rPr>
        <w:t xml:space="preserve"> to human control</w:t>
      </w:r>
      <w:r w:rsidRPr="00BE0811">
        <w:rPr>
          <w:rFonts w:cs="Times New Roman"/>
        </w:rPr>
        <w:t>.</w:t>
      </w:r>
      <w:r w:rsidRPr="00BE0811" w:rsidR="00BC51E0">
        <w:rPr>
          <w:rFonts w:eastAsia="Times New Roman" w:cs="Times New Roman"/>
          <w:szCs w:val="24"/>
        </w:rPr>
        <w:t xml:space="preserve"> </w:t>
      </w:r>
      <w:r w:rsidRPr="00BE0811">
        <w:rPr>
          <w:rFonts w:eastAsia="Times New Roman" w:cs="Times New Roman"/>
          <w:szCs w:val="24"/>
        </w:rPr>
        <w:t xml:space="preserve">Given the rapid evolution of these technologies and </w:t>
      </w:r>
      <w:r w:rsidRPr="00BE0811" w:rsidR="006262ED">
        <w:rPr>
          <w:rFonts w:eastAsia="Times New Roman" w:cs="Times New Roman"/>
          <w:szCs w:val="24"/>
        </w:rPr>
        <w:t xml:space="preserve">the </w:t>
      </w:r>
      <w:r w:rsidRPr="00BE0811">
        <w:rPr>
          <w:rFonts w:eastAsia="Times New Roman" w:cs="Times New Roman"/>
          <w:szCs w:val="24"/>
        </w:rPr>
        <w:t>testing of new technologies and features on publicly accessible roads, it is critical for NHTSA to exercise its oversight over potential safety defects in vehicles operating with ADS and Level 2 ADAS.</w:t>
      </w:r>
      <w:r w:rsidRPr="00BE0811" w:rsidR="00BC51E0">
        <w:rPr>
          <w:rFonts w:eastAsia="Times New Roman" w:cs="Times New Roman"/>
          <w:szCs w:val="24"/>
        </w:rPr>
        <w:t xml:space="preserve"> </w:t>
      </w:r>
      <w:r w:rsidRPr="00BE0811" w:rsidR="000B5C41">
        <w:rPr>
          <w:rFonts w:cs="Times New Roman"/>
        </w:rPr>
        <w:t xml:space="preserve">The </w:t>
      </w:r>
      <w:r w:rsidRPr="00BE0811" w:rsidR="00A16AB9">
        <w:rPr>
          <w:rFonts w:cs="Times New Roman"/>
        </w:rPr>
        <w:t xml:space="preserve">General </w:t>
      </w:r>
      <w:r w:rsidRPr="00BE0811">
        <w:rPr>
          <w:rFonts w:cs="Times New Roman"/>
        </w:rPr>
        <w:t>Order provide</w:t>
      </w:r>
      <w:r w:rsidRPr="00BE0811" w:rsidR="00732BC0">
        <w:rPr>
          <w:rFonts w:cs="Times New Roman"/>
        </w:rPr>
        <w:t>s</w:t>
      </w:r>
      <w:r w:rsidRPr="00BE0811">
        <w:rPr>
          <w:rFonts w:cs="Times New Roman"/>
        </w:rPr>
        <w:t xml:space="preserve"> the agency with critical and timely safety data</w:t>
      </w:r>
      <w:r w:rsidRPr="00BE0811" w:rsidR="00444BAD">
        <w:rPr>
          <w:rFonts w:cs="Times New Roman"/>
        </w:rPr>
        <w:t xml:space="preserve">, which </w:t>
      </w:r>
      <w:r w:rsidRPr="00BE0811" w:rsidR="004C0AA1">
        <w:rPr>
          <w:rFonts w:cs="Times New Roman"/>
        </w:rPr>
        <w:t>assist</w:t>
      </w:r>
      <w:r w:rsidRPr="00BE0811" w:rsidR="00732BC0">
        <w:rPr>
          <w:rFonts w:cs="Times New Roman"/>
        </w:rPr>
        <w:t>s</w:t>
      </w:r>
      <w:r w:rsidRPr="00BE0811">
        <w:rPr>
          <w:rFonts w:cs="Times New Roman"/>
        </w:rPr>
        <w:t xml:space="preserve"> the agency </w:t>
      </w:r>
      <w:r w:rsidRPr="00BE0811" w:rsidR="004C0AA1">
        <w:rPr>
          <w:rFonts w:cs="Times New Roman"/>
        </w:rPr>
        <w:t xml:space="preserve">in </w:t>
      </w:r>
      <w:r w:rsidRPr="00BE0811">
        <w:rPr>
          <w:rFonts w:cs="Times New Roman"/>
        </w:rPr>
        <w:t>identify</w:t>
      </w:r>
      <w:r w:rsidRPr="00BE0811" w:rsidR="004C0AA1">
        <w:rPr>
          <w:rFonts w:cs="Times New Roman"/>
        </w:rPr>
        <w:t>ing</w:t>
      </w:r>
      <w:r w:rsidRPr="00BE0811">
        <w:rPr>
          <w:rFonts w:cs="Times New Roman"/>
        </w:rPr>
        <w:t xml:space="preserve"> potential safety issues resulting from the operation of advanced technologies on public roads.</w:t>
      </w:r>
      <w:r w:rsidRPr="00BE0811" w:rsidR="00BC51E0">
        <w:rPr>
          <w:rFonts w:cs="Times New Roman"/>
        </w:rPr>
        <w:t xml:space="preserve"> </w:t>
      </w:r>
      <w:r w:rsidRPr="00BE0811">
        <w:rPr>
          <w:rFonts w:cs="Times New Roman"/>
        </w:rPr>
        <w:t xml:space="preserve">Access to </w:t>
      </w:r>
      <w:r w:rsidRPr="00BE0811" w:rsidR="00AB6187">
        <w:rPr>
          <w:rFonts w:cs="Times New Roman"/>
        </w:rPr>
        <w:t xml:space="preserve">this crash </w:t>
      </w:r>
      <w:r w:rsidRPr="00BE0811">
        <w:rPr>
          <w:rFonts w:cs="Times New Roman"/>
        </w:rPr>
        <w:t xml:space="preserve">data may show whether there are common patterns in vehicle crashes or systematic problems </w:t>
      </w:r>
      <w:r w:rsidRPr="00BE0811" w:rsidR="00AB6187">
        <w:rPr>
          <w:rFonts w:cs="Times New Roman"/>
        </w:rPr>
        <w:t xml:space="preserve">with specific vehicles or systems, any of which may reflect a potential </w:t>
      </w:r>
      <w:r w:rsidRPr="00BE0811" w:rsidR="00283557">
        <w:rPr>
          <w:rFonts w:cs="Times New Roman"/>
        </w:rPr>
        <w:t xml:space="preserve">safety </w:t>
      </w:r>
      <w:r w:rsidRPr="00BE0811" w:rsidR="00AB6187">
        <w:rPr>
          <w:rFonts w:cs="Times New Roman"/>
        </w:rPr>
        <w:t>defect</w:t>
      </w:r>
      <w:r w:rsidRPr="00BE0811">
        <w:rPr>
          <w:rFonts w:cs="Times New Roman"/>
        </w:rPr>
        <w:t>.</w:t>
      </w:r>
    </w:p>
    <w:p w:rsidR="00BB4273" w:rsidRPr="00BE0811" w:rsidP="003E2EF8" w14:paraId="53D3D767" w14:textId="4E2F1668">
      <w:pPr>
        <w:autoSpaceDE w:val="0"/>
        <w:autoSpaceDN w:val="0"/>
        <w:adjustRightInd w:val="0"/>
        <w:spacing w:after="240" w:line="240" w:lineRule="auto"/>
        <w:rPr>
          <w:rFonts w:eastAsia="Times New Roman" w:cs="Times New Roman"/>
        </w:rPr>
      </w:pPr>
      <w:r w:rsidRPr="00BE0811">
        <w:rPr>
          <w:rFonts w:cs="Times New Roman"/>
        </w:rPr>
        <w:t xml:space="preserve">This ICR </w:t>
      </w:r>
      <w:r w:rsidRPr="00BE0811" w:rsidR="00B0193E">
        <w:rPr>
          <w:rFonts w:cs="Times New Roman"/>
        </w:rPr>
        <w:t xml:space="preserve">covers the reporting requirements in the General </w:t>
      </w:r>
      <w:r w:rsidRPr="00BE0811" w:rsidR="00CD204D">
        <w:rPr>
          <w:rFonts w:cs="Times New Roman"/>
        </w:rPr>
        <w:t>Order with the modifications discussed in this document.</w:t>
      </w:r>
      <w:r w:rsidRPr="00BE0811" w:rsidR="00BC51E0">
        <w:rPr>
          <w:rFonts w:cs="Times New Roman"/>
        </w:rPr>
        <w:t xml:space="preserve"> </w:t>
      </w:r>
      <w:r w:rsidRPr="00BE0811" w:rsidR="00243E10">
        <w:rPr>
          <w:rFonts w:cs="Times New Roman"/>
        </w:rPr>
        <w:t xml:space="preserve">The modifications </w:t>
      </w:r>
      <w:r w:rsidRPr="00BE0811" w:rsidR="00BE132C">
        <w:rPr>
          <w:rFonts w:cs="Times New Roman"/>
        </w:rPr>
        <w:t xml:space="preserve">in the </w:t>
      </w:r>
      <w:r w:rsidRPr="00BE0811" w:rsidR="00430CEC">
        <w:rPr>
          <w:rFonts w:cs="Times New Roman"/>
        </w:rPr>
        <w:t xml:space="preserve">third amendment to the General Order </w:t>
      </w:r>
      <w:r w:rsidRPr="00BE0811" w:rsidR="00450823">
        <w:rPr>
          <w:rFonts w:cs="Times New Roman"/>
        </w:rPr>
        <w:t xml:space="preserve">streamlined the reporting requirements in order to </w:t>
      </w:r>
      <w:r w:rsidRPr="00BE0811" w:rsidR="00E1111C">
        <w:rPr>
          <w:rFonts w:cs="Times New Roman"/>
        </w:rPr>
        <w:t>reduce reporting burdens</w:t>
      </w:r>
      <w:r w:rsidRPr="00BE0811" w:rsidR="009C7B49">
        <w:rPr>
          <w:rFonts w:cs="Times New Roman"/>
        </w:rPr>
        <w:t xml:space="preserve"> and sharpen the focus o</w:t>
      </w:r>
      <w:r w:rsidRPr="00BE0811" w:rsidR="112D944F">
        <w:rPr>
          <w:rFonts w:cs="Times New Roman"/>
        </w:rPr>
        <w:t>n</w:t>
      </w:r>
      <w:r w:rsidRPr="00BE0811" w:rsidR="009C7B49">
        <w:rPr>
          <w:rFonts w:cs="Times New Roman"/>
        </w:rPr>
        <w:t xml:space="preserve"> the reporting on safety critical information. </w:t>
      </w:r>
      <w:r w:rsidRPr="00BE0811" w:rsidR="005F775C">
        <w:rPr>
          <w:rFonts w:cs="Times New Roman"/>
        </w:rPr>
        <w:t xml:space="preserve">Under the General Order, </w:t>
      </w:r>
      <w:r w:rsidRPr="00BE0811" w:rsidR="00CD204D">
        <w:rPr>
          <w:rFonts w:cs="Times New Roman"/>
        </w:rPr>
        <w:t>t</w:t>
      </w:r>
      <w:r w:rsidRPr="00BE0811" w:rsidR="001865F0">
        <w:rPr>
          <w:rFonts w:cs="Times New Roman"/>
        </w:rPr>
        <w:t xml:space="preserve">he reporting entities </w:t>
      </w:r>
      <w:r w:rsidRPr="00BE0811" w:rsidR="005F775C">
        <w:rPr>
          <w:rFonts w:cs="Times New Roman"/>
        </w:rPr>
        <w:t>are</w:t>
      </w:r>
      <w:r w:rsidRPr="00BE0811" w:rsidR="003F4654">
        <w:rPr>
          <w:rFonts w:cs="Times New Roman"/>
        </w:rPr>
        <w:t xml:space="preserve"> </w:t>
      </w:r>
      <w:r w:rsidRPr="00BE0811" w:rsidR="00FB0368">
        <w:rPr>
          <w:rFonts w:cs="Times New Roman"/>
        </w:rPr>
        <w:t xml:space="preserve">required to </w:t>
      </w:r>
      <w:r w:rsidRPr="00BE0811" w:rsidR="001865F0">
        <w:rPr>
          <w:rFonts w:cs="Times New Roman"/>
        </w:rPr>
        <w:t xml:space="preserve">report crashes where the ADS or </w:t>
      </w:r>
      <w:r w:rsidRPr="00BE0811" w:rsidR="001D2C4A">
        <w:rPr>
          <w:rFonts w:cs="Times New Roman"/>
        </w:rPr>
        <w:t xml:space="preserve">Level 2 </w:t>
      </w:r>
      <w:r w:rsidRPr="00BE0811" w:rsidR="001865F0">
        <w:rPr>
          <w:rFonts w:cs="Times New Roman"/>
        </w:rPr>
        <w:t>ADAS w</w:t>
      </w:r>
      <w:r w:rsidRPr="00BE0811" w:rsidR="00157502">
        <w:rPr>
          <w:rFonts w:cs="Times New Roman"/>
        </w:rPr>
        <w:t>as</w:t>
      </w:r>
      <w:r w:rsidRPr="00BE0811" w:rsidR="001865F0">
        <w:rPr>
          <w:rFonts w:cs="Times New Roman"/>
        </w:rPr>
        <w:t xml:space="preserve"> engaged or in use </w:t>
      </w:r>
      <w:r w:rsidRPr="00BE0811" w:rsidR="00732BC0">
        <w:rPr>
          <w:rFonts w:cs="Times New Roman"/>
        </w:rPr>
        <w:t xml:space="preserve">at the time of or </w:t>
      </w:r>
      <w:r w:rsidRPr="00BE0811" w:rsidR="001865F0">
        <w:rPr>
          <w:rFonts w:cs="Times New Roman"/>
        </w:rPr>
        <w:t xml:space="preserve">immediately </w:t>
      </w:r>
      <w:r w:rsidRPr="00BE0811" w:rsidR="00AB6187">
        <w:rPr>
          <w:rFonts w:cs="Times New Roman"/>
        </w:rPr>
        <w:t xml:space="preserve">(≤ 30 seconds) </w:t>
      </w:r>
      <w:r w:rsidRPr="00BE0811" w:rsidR="001865F0">
        <w:rPr>
          <w:rFonts w:cs="Times New Roman"/>
        </w:rPr>
        <w:t>before the crash.</w:t>
      </w:r>
      <w:r w:rsidRPr="00BE0811" w:rsidR="00BC51E0">
        <w:rPr>
          <w:rFonts w:cs="Times New Roman"/>
        </w:rPr>
        <w:t xml:space="preserve"> </w:t>
      </w:r>
      <w:bookmarkStart w:id="3" w:name="_Hlk91000374"/>
      <w:r w:rsidRPr="00BE0811" w:rsidR="00BF616D">
        <w:rPr>
          <w:rFonts w:cs="Times New Roman"/>
        </w:rPr>
        <w:t xml:space="preserve">With the </w:t>
      </w:r>
      <w:r w:rsidRPr="00BE0811" w:rsidR="003B719C">
        <w:rPr>
          <w:rFonts w:cs="Times New Roman"/>
        </w:rPr>
        <w:t>latest</w:t>
      </w:r>
      <w:r w:rsidRPr="00BE0811" w:rsidR="00BF616D">
        <w:rPr>
          <w:rFonts w:cs="Times New Roman"/>
        </w:rPr>
        <w:t xml:space="preserve"> amendment,</w:t>
      </w:r>
      <w:r w:rsidRPr="00BE0811" w:rsidR="006C1BAE">
        <w:rPr>
          <w:rFonts w:cs="Times New Roman"/>
        </w:rPr>
        <w:t xml:space="preserve"> Request No. 1 of the General Order</w:t>
      </w:r>
      <w:r w:rsidRPr="00BE0811" w:rsidR="00BF616D">
        <w:rPr>
          <w:rFonts w:cs="Times New Roman"/>
        </w:rPr>
        <w:t xml:space="preserve"> will require</w:t>
      </w:r>
      <w:r w:rsidRPr="00BE0811" w:rsidR="001D2C4A">
        <w:rPr>
          <w:rFonts w:cs="Times New Roman"/>
        </w:rPr>
        <w:t xml:space="preserve"> </w:t>
      </w:r>
      <w:r w:rsidRPr="00BE0811" w:rsidR="00732BC0">
        <w:rPr>
          <w:rFonts w:cs="Times New Roman"/>
        </w:rPr>
        <w:t>reporting entit</w:t>
      </w:r>
      <w:r w:rsidRPr="00BE0811" w:rsidR="00BF616D">
        <w:rPr>
          <w:rFonts w:cs="Times New Roman"/>
        </w:rPr>
        <w:t>ies</w:t>
      </w:r>
      <w:r w:rsidRPr="00BE0811" w:rsidR="00732BC0">
        <w:rPr>
          <w:rFonts w:cs="Times New Roman"/>
        </w:rPr>
        <w:t xml:space="preserve"> </w:t>
      </w:r>
      <w:bookmarkStart w:id="4" w:name="_Hlk90990848"/>
      <w:r w:rsidRPr="00BE0811" w:rsidR="00BF616D">
        <w:rPr>
          <w:rFonts w:cs="Times New Roman"/>
        </w:rPr>
        <w:t>t</w:t>
      </w:r>
      <w:r w:rsidRPr="00BE0811" w:rsidR="00F47E2A">
        <w:rPr>
          <w:rFonts w:cs="Times New Roman"/>
        </w:rPr>
        <w:t xml:space="preserve">o </w:t>
      </w:r>
      <w:r w:rsidRPr="00BE0811" w:rsidR="001D2C4A">
        <w:rPr>
          <w:rFonts w:cs="Times New Roman"/>
        </w:rPr>
        <w:t xml:space="preserve">report any crash involving an ADS or Level 2 ADAS </w:t>
      </w:r>
      <w:r w:rsidRPr="00BE0811" w:rsidR="001865F0">
        <w:rPr>
          <w:rFonts w:cs="Times New Roman"/>
        </w:rPr>
        <w:t>that results in any individual being transported to a hospital for medical treatment</w:t>
      </w:r>
      <w:r w:rsidRPr="00BE0811" w:rsidR="003B719C">
        <w:rPr>
          <w:rFonts w:cs="Times New Roman"/>
        </w:rPr>
        <w:t>,</w:t>
      </w:r>
      <w:r w:rsidRPr="00BE0811" w:rsidR="001865F0">
        <w:rPr>
          <w:rFonts w:cs="Times New Roman"/>
        </w:rPr>
        <w:t xml:space="preserve"> a fatality,</w:t>
      </w:r>
      <w:bookmarkEnd w:id="4"/>
      <w:r w:rsidRPr="00BE0811" w:rsidR="001865F0">
        <w:rPr>
          <w:rFonts w:cs="Times New Roman"/>
        </w:rPr>
        <w:t xml:space="preserve"> a</w:t>
      </w:r>
      <w:r w:rsidRPr="00BE0811" w:rsidR="003B719C">
        <w:rPr>
          <w:rFonts w:cs="Times New Roman"/>
        </w:rPr>
        <w:t xml:space="preserve"> strike of a</w:t>
      </w:r>
      <w:r w:rsidRPr="00BE0811" w:rsidR="001865F0">
        <w:rPr>
          <w:rFonts w:cs="Times New Roman"/>
        </w:rPr>
        <w:t xml:space="preserve"> vulnerable road user</w:t>
      </w:r>
      <w:r w:rsidRPr="00BE0811" w:rsidR="003B719C">
        <w:rPr>
          <w:rFonts w:cs="Times New Roman"/>
        </w:rPr>
        <w:t>, or an air bag deployment</w:t>
      </w:r>
      <w:r w:rsidRPr="00BE0811" w:rsidR="00732BC0">
        <w:rPr>
          <w:rFonts w:cs="Times New Roman"/>
        </w:rPr>
        <w:t xml:space="preserve"> </w:t>
      </w:r>
      <w:r w:rsidRPr="00BE0811" w:rsidR="001D2C4A">
        <w:rPr>
          <w:rFonts w:cs="Times New Roman"/>
        </w:rPr>
        <w:t xml:space="preserve">within </w:t>
      </w:r>
      <w:r w:rsidRPr="00BE0811" w:rsidR="003B719C">
        <w:rPr>
          <w:rFonts w:cs="Times New Roman"/>
        </w:rPr>
        <w:t>five</w:t>
      </w:r>
      <w:r w:rsidRPr="00BE0811" w:rsidR="001D2C4A">
        <w:rPr>
          <w:rFonts w:cs="Times New Roman"/>
        </w:rPr>
        <w:t xml:space="preserve"> day</w:t>
      </w:r>
      <w:r w:rsidRPr="00BE0811" w:rsidR="003B719C">
        <w:rPr>
          <w:rFonts w:cs="Times New Roman"/>
        </w:rPr>
        <w:t>s</w:t>
      </w:r>
      <w:r w:rsidRPr="00BE0811" w:rsidR="00CB36D9">
        <w:rPr>
          <w:rFonts w:cs="Times New Roman"/>
        </w:rPr>
        <w:t xml:space="preserve"> </w:t>
      </w:r>
      <w:r w:rsidRPr="00BE0811" w:rsidR="00CB36D9">
        <w:rPr>
          <w:rFonts w:cs="Times New Roman"/>
        </w:rPr>
        <w:t>of</w:t>
      </w:r>
      <w:r w:rsidRPr="00BE0811" w:rsidR="001D2C4A">
        <w:rPr>
          <w:rFonts w:cs="Times New Roman"/>
        </w:rPr>
        <w:t xml:space="preserve"> the reporting entity </w:t>
      </w:r>
      <w:r w:rsidRPr="00BE0811" w:rsidR="00F00F8E">
        <w:rPr>
          <w:rFonts w:cs="Times New Roman"/>
        </w:rPr>
        <w:t xml:space="preserve">receiving </w:t>
      </w:r>
      <w:r w:rsidRPr="00BE0811" w:rsidR="001D2C4A">
        <w:rPr>
          <w:rFonts w:cs="Times New Roman"/>
        </w:rPr>
        <w:t>notice of the crash</w:t>
      </w:r>
      <w:r w:rsidRPr="00BE0811" w:rsidR="00732BC0">
        <w:rPr>
          <w:rFonts w:cs="Times New Roman"/>
        </w:rPr>
        <w:t>.</w:t>
      </w:r>
      <w:r>
        <w:rPr>
          <w:rFonts w:eastAsia="Times New Roman" w:cs="Times New Roman"/>
          <w:bCs/>
          <w:iCs/>
          <w:color w:val="000000"/>
          <w:vertAlign w:val="superscript"/>
        </w:rPr>
        <w:footnoteReference w:id="5"/>
      </w:r>
      <w:r w:rsidRPr="00BE0811" w:rsidR="00BC51E0">
        <w:rPr>
          <w:rFonts w:cs="Times New Roman"/>
        </w:rPr>
        <w:t xml:space="preserve"> </w:t>
      </w:r>
      <w:r w:rsidRPr="00BE0811" w:rsidR="003B719C">
        <w:rPr>
          <w:rFonts w:cs="Times New Roman"/>
        </w:rPr>
        <w:t>If the crash involved a subject vehicle equipped with an ADS, Request No. 1 also requires reporting entities to report any crash involving a vehicle tow-away.</w:t>
      </w:r>
      <w:bookmarkEnd w:id="3"/>
      <w:r w:rsidRPr="00BE0811" w:rsidR="00BC51E0">
        <w:rPr>
          <w:rFonts w:cs="Times New Roman"/>
        </w:rPr>
        <w:t xml:space="preserve"> </w:t>
      </w:r>
      <w:r w:rsidRPr="00BE0811" w:rsidR="00DC50E3">
        <w:rPr>
          <w:rFonts w:cs="Times New Roman"/>
        </w:rPr>
        <w:t>Under Request No. 3, a</w:t>
      </w:r>
      <w:r w:rsidRPr="00BE0811" w:rsidR="001D2C4A">
        <w:rPr>
          <w:rFonts w:cs="Times New Roman"/>
        </w:rPr>
        <w:t xml:space="preserve">n updated report </w:t>
      </w:r>
      <w:r w:rsidRPr="00BE0811" w:rsidR="00732BC0">
        <w:rPr>
          <w:rFonts w:cs="Times New Roman"/>
        </w:rPr>
        <w:t>is</w:t>
      </w:r>
      <w:r w:rsidRPr="00BE0811" w:rsidR="001D2C4A">
        <w:rPr>
          <w:rFonts w:cs="Times New Roman"/>
        </w:rPr>
        <w:t xml:space="preserve"> due </w:t>
      </w:r>
      <w:r w:rsidRPr="00BE0811" w:rsidR="003B719C">
        <w:rPr>
          <w:rFonts w:cs="Times New Roman"/>
        </w:rPr>
        <w:t>within a month</w:t>
      </w:r>
      <w:r w:rsidRPr="00BE0811" w:rsidR="001D2C4A">
        <w:rPr>
          <w:rFonts w:cs="Times New Roman"/>
        </w:rPr>
        <w:t xml:space="preserve"> after receiving notice</w:t>
      </w:r>
      <w:r w:rsidRPr="00BE0811" w:rsidR="003B719C">
        <w:rPr>
          <w:rFonts w:cs="Times New Roman"/>
        </w:rPr>
        <w:t xml:space="preserve"> of any materially new or materially different information for specified fields</w:t>
      </w:r>
      <w:r w:rsidRPr="00BE0811" w:rsidR="00DC50E3">
        <w:rPr>
          <w:rFonts w:cs="Times New Roman"/>
        </w:rPr>
        <w:t>:</w:t>
      </w:r>
      <w:r w:rsidRPr="00BE0811" w:rsidR="00DC50E3">
        <w:rPr>
          <w:rFonts w:eastAsia="Times New Roman" w:cs="Times New Roman"/>
        </w:rPr>
        <w:t xml:space="preserve"> VIN, engagement status, source, highest severity alleged, subject vehicle damage, subject vehicle pre-crash movement, air bag deployment status for any vehicle involved, data availability, and narrative.</w:t>
      </w:r>
      <w:r w:rsidRPr="00BE0811" w:rsidR="00BC51E0">
        <w:rPr>
          <w:rFonts w:eastAsia="Times New Roman" w:cs="Times New Roman"/>
        </w:rPr>
        <w:t xml:space="preserve"> </w:t>
      </w:r>
    </w:p>
    <w:p w:rsidR="00DC50E3" w:rsidRPr="00BE0811" w:rsidP="003E2EF8" w14:paraId="63A0232E" w14:textId="7D1C6BB4">
      <w:pPr>
        <w:pStyle w:val="xmsolistparagraph"/>
        <w:autoSpaceDE w:val="0"/>
        <w:autoSpaceDN w:val="0"/>
        <w:spacing w:after="240" w:line="240" w:lineRule="auto"/>
        <w:ind w:left="0"/>
      </w:pPr>
      <w:r w:rsidRPr="00BE0811">
        <w:t>In the previous version of the General Order, Request No. 1 required reporting entities to report any crash involving an ADS or Level 2 ADAS that resulted in any individual being transported to a hospital for medical treatment, a fatality, or involved a vulnerable road user within one day and an updated report within ten days.</w:t>
      </w:r>
      <w:r w:rsidRPr="00BE0811" w:rsidR="00BC51E0">
        <w:t xml:space="preserve"> </w:t>
      </w:r>
      <w:r w:rsidRPr="00BE0811">
        <w:t>Based on the agency’s experience in reviewing these reports and consideration of public comments from interested stakeholders, NHTSA decided to amend the General Order</w:t>
      </w:r>
      <w:r w:rsidRPr="00BE0811" w:rsidR="00F446C5">
        <w:t xml:space="preserve"> to streamline the reporting requirements</w:t>
      </w:r>
      <w:r w:rsidRPr="00BE0811" w:rsidR="00CF58E4">
        <w:t xml:space="preserve"> and focus on the types of reports that had </w:t>
      </w:r>
      <w:r w:rsidRPr="00BE0811" w:rsidR="00192746">
        <w:t>most informed</w:t>
      </w:r>
      <w:r w:rsidRPr="00BE0811" w:rsidR="00E74D1D">
        <w:t xml:space="preserve"> </w:t>
      </w:r>
      <w:r w:rsidRPr="00BE0811" w:rsidR="002E7156">
        <w:t>the agency’s safety reviews in the past.</w:t>
      </w:r>
      <w:r w:rsidRPr="00BE0811" w:rsidR="00F446C5">
        <w:t xml:space="preserve"> There was no change to the five-day reporting timeline for crashes resulting in a vehicle tow-away or an air bag deployment without one of the other reporting criteria.</w:t>
      </w:r>
      <w:r>
        <w:rPr>
          <w:rStyle w:val="FootnoteReference"/>
        </w:rPr>
        <w:footnoteReference w:id="6"/>
      </w:r>
    </w:p>
    <w:p w:rsidR="00DC50E3" w:rsidRPr="00BE0811" w:rsidP="003E2EF8" w14:paraId="3CA1518F" w14:textId="4132366D">
      <w:pPr>
        <w:pStyle w:val="xmsolistparagraph"/>
        <w:autoSpaceDE w:val="0"/>
        <w:autoSpaceDN w:val="0"/>
        <w:spacing w:after="240" w:line="240" w:lineRule="auto"/>
        <w:ind w:left="0"/>
      </w:pPr>
      <w:r w:rsidRPr="00BE0811">
        <w:t>Request No. 3 was similarly updated to require updates only for the specified fields, as opposed to requiring updates of any material new or materially different information about the incident.</w:t>
      </w:r>
    </w:p>
    <w:p w:rsidR="0095785A" w:rsidRPr="00BE0811" w:rsidP="003E2EF8" w14:paraId="58958005" w14:textId="4F7F2CD3">
      <w:pPr>
        <w:spacing w:after="240" w:line="240" w:lineRule="auto"/>
        <w:rPr>
          <w:rFonts w:eastAsia="Times New Roman" w:cs="Times New Roman"/>
        </w:rPr>
      </w:pPr>
      <w:r w:rsidRPr="00BE0811">
        <w:rPr>
          <w:rFonts w:cs="Times New Roman"/>
        </w:rPr>
        <w:t>Separately, under Request No. 2 of the General Order, t</w:t>
      </w:r>
      <w:r w:rsidRPr="00BE0811" w:rsidR="00732BC0">
        <w:rPr>
          <w:rFonts w:cs="Times New Roman"/>
        </w:rPr>
        <w:t xml:space="preserve">he reporting entities also are required to </w:t>
      </w:r>
      <w:r w:rsidRPr="00BE0811" w:rsidR="001D2C4A">
        <w:rPr>
          <w:rFonts w:cs="Times New Roman"/>
        </w:rPr>
        <w:t>report any crash involving an ADS</w:t>
      </w:r>
      <w:r w:rsidRPr="00BE0811" w:rsidR="00C7470D">
        <w:rPr>
          <w:rFonts w:cs="Times New Roman"/>
        </w:rPr>
        <w:t>-</w:t>
      </w:r>
      <w:r w:rsidRPr="00BE0811" w:rsidR="001D2C4A">
        <w:rPr>
          <w:rFonts w:cs="Times New Roman"/>
        </w:rPr>
        <w:t>equipped vehicle that does not meet the previous criteria but nonetheless involves property damage</w:t>
      </w:r>
      <w:r w:rsidRPr="00BE0811" w:rsidR="009B1196">
        <w:rPr>
          <w:rFonts w:cs="Times New Roman"/>
        </w:rPr>
        <w:t>. These reports are due</w:t>
      </w:r>
      <w:r w:rsidRPr="00BE0811" w:rsidR="001D2C4A">
        <w:rPr>
          <w:rFonts w:cs="Times New Roman"/>
        </w:rPr>
        <w:t xml:space="preserve"> on the fifteenth day of the month after the reporting entity receives notice of the crash.</w:t>
      </w:r>
      <w:r w:rsidRPr="00BE0811" w:rsidR="00BC51E0">
        <w:rPr>
          <w:rFonts w:cs="Times New Roman"/>
        </w:rPr>
        <w:t xml:space="preserve"> </w:t>
      </w:r>
      <w:r w:rsidRPr="00BE0811">
        <w:rPr>
          <w:rFonts w:cs="Times New Roman"/>
        </w:rPr>
        <w:t xml:space="preserve">Specifically, ADS crashes that need to be reported under Request No. 2 are crashes resulting in </w:t>
      </w:r>
      <w:r w:rsidRPr="00BE0811">
        <w:rPr>
          <w:rFonts w:eastAsia="Times New Roman" w:cs="Times New Roman"/>
        </w:rPr>
        <w:t>property damage that is reasonably expected to exceed $1,000, crashes where the subject vehicle was the only vehicle involved in the crash</w:t>
      </w:r>
      <w:r w:rsidRPr="00BE0811" w:rsidR="0AF6D2E6">
        <w:rPr>
          <w:rFonts w:eastAsia="Times New Roman" w:cs="Times New Roman"/>
        </w:rPr>
        <w:t>,</w:t>
      </w:r>
      <w:r w:rsidRPr="00BE0811" w:rsidR="00A31B73">
        <w:rPr>
          <w:rFonts w:eastAsia="Times New Roman" w:cs="Times New Roman"/>
        </w:rPr>
        <w:t xml:space="preserve"> or</w:t>
      </w:r>
      <w:r w:rsidRPr="00BE0811" w:rsidR="580CE0CD">
        <w:rPr>
          <w:rFonts w:eastAsia="Times New Roman" w:cs="Times New Roman"/>
        </w:rPr>
        <w:t xml:space="preserve"> crashes where</w:t>
      </w:r>
      <w:r w:rsidRPr="00BE0811">
        <w:rPr>
          <w:rFonts w:eastAsia="Times New Roman" w:cs="Times New Roman"/>
        </w:rPr>
        <w:t xml:space="preserve"> the subject vehicle struck another vehicle or object (as opposed to being struck).</w:t>
      </w:r>
      <w:r w:rsidRPr="00BE0811" w:rsidR="00BC51E0">
        <w:rPr>
          <w:rFonts w:eastAsia="Times New Roman" w:cs="Times New Roman"/>
        </w:rPr>
        <w:t xml:space="preserve"> </w:t>
      </w:r>
      <w:r w:rsidRPr="00BE0811" w:rsidR="00DC50E3">
        <w:rPr>
          <w:rFonts w:eastAsia="Times New Roman" w:cs="Times New Roman"/>
        </w:rPr>
        <w:t>This Request narrows the scope of the Request in the previous version of the General Order, which required all ADS crashes to be reported.</w:t>
      </w:r>
    </w:p>
    <w:p w:rsidR="00DC50E3" w:rsidRPr="00BE0811" w:rsidP="003E2EF8" w14:paraId="0EA114B1" w14:textId="37D78D78">
      <w:pPr>
        <w:spacing w:after="240" w:line="240" w:lineRule="auto"/>
        <w:rPr>
          <w:rFonts w:cs="Times New Roman"/>
        </w:rPr>
      </w:pPr>
      <w:r w:rsidRPr="00BE0811">
        <w:rPr>
          <w:rFonts w:cs="Times New Roman"/>
        </w:rPr>
        <w:t>If a reporting entity did not receive notice of any new or updated incidents in a given month, t</w:t>
      </w:r>
      <w:r w:rsidRPr="00BE0811">
        <w:rPr>
          <w:rFonts w:cs="Times New Roman"/>
        </w:rPr>
        <w:t xml:space="preserve">he previous version of the General Order required </w:t>
      </w:r>
      <w:r w:rsidRPr="00BE0811">
        <w:rPr>
          <w:rFonts w:cs="Times New Roman"/>
        </w:rPr>
        <w:t>them to submit a report confirming the lack of any reportable information. The new version of the General Order eliminated this requirement, only requiring reports to be submitted when there is information to report.</w:t>
      </w:r>
    </w:p>
    <w:p w:rsidR="006F61B1" w:rsidRPr="00BE0811" w:rsidP="003E2EF8" w14:paraId="582DF2FD" w14:textId="19E20F41">
      <w:pPr>
        <w:spacing w:after="240" w:line="240" w:lineRule="auto"/>
        <w:rPr>
          <w:rFonts w:cs="Times New Roman"/>
        </w:rPr>
      </w:pPr>
      <w:r w:rsidRPr="00BE0811">
        <w:rPr>
          <w:rFonts w:cs="Times New Roman"/>
        </w:rPr>
        <w:t xml:space="preserve">The new version of the General Order further streamlined reporting by eliminating duplicate reporting requirements </w:t>
      </w:r>
      <w:r w:rsidRPr="00BE0811" w:rsidR="00C803A4">
        <w:rPr>
          <w:rFonts w:cs="Times New Roman"/>
        </w:rPr>
        <w:t xml:space="preserve">from multiple entities </w:t>
      </w:r>
      <w:r w:rsidRPr="00BE0811">
        <w:rPr>
          <w:rFonts w:cs="Times New Roman"/>
        </w:rPr>
        <w:t>and reducing the number of fields required to be reported.</w:t>
      </w:r>
    </w:p>
    <w:p w:rsidR="00D30C67" w:rsidRPr="00BE0811" w:rsidP="003E2EF8" w14:paraId="386ABCCE" w14:textId="7EEA69F2">
      <w:pPr>
        <w:spacing w:after="240" w:line="240" w:lineRule="auto"/>
        <w:rPr>
          <w:rFonts w:cs="Times New Roman"/>
        </w:rPr>
      </w:pPr>
      <w:r w:rsidRPr="00BE0811">
        <w:rPr>
          <w:rFonts w:cs="Times New Roman"/>
        </w:rPr>
        <w:t>On March 6, 2023, OMB approved NHTSA’s three-year extension of its information collection for the previous version of the General Order (OMB Control No. 2127-0754). NHTSA is now requesting a three-year extension of this information collection with modification.</w:t>
      </w:r>
    </w:p>
    <w:p w:rsidR="004B60B7" w:rsidRPr="00BE0811" w:rsidP="003E2EF8" w14:paraId="2214DEC4" w14:textId="63FB38F5">
      <w:pPr>
        <w:spacing w:after="240" w:line="240" w:lineRule="auto"/>
        <w:rPr>
          <w:rFonts w:eastAsia="Times New Roman" w:cs="Times New Roman"/>
          <w:bCs/>
          <w:iCs/>
          <w:color w:val="000000"/>
          <w:szCs w:val="24"/>
        </w:rPr>
      </w:pPr>
      <w:r w:rsidRPr="00BE0811">
        <w:rPr>
          <w:rFonts w:cs="Times New Roman"/>
        </w:rPr>
        <w:t>NHTSA significantly reduced the burden of this information collection through its</w:t>
      </w:r>
      <w:r w:rsidRPr="00BE0811" w:rsidR="002E5D49">
        <w:rPr>
          <w:rFonts w:cs="Times New Roman"/>
        </w:rPr>
        <w:t xml:space="preserve"> </w:t>
      </w:r>
      <w:r w:rsidRPr="00BE0811">
        <w:rPr>
          <w:rFonts w:cs="Times New Roman"/>
        </w:rPr>
        <w:t xml:space="preserve">changes to streamline the General Order. Specifically, the changes eliminated </w:t>
      </w:r>
      <w:r w:rsidRPr="00BE0811" w:rsidR="00C803A4">
        <w:rPr>
          <w:rFonts w:cs="Times New Roman"/>
        </w:rPr>
        <w:t>multiple</w:t>
      </w:r>
      <w:r w:rsidRPr="00BE0811" w:rsidR="002E5D49">
        <w:rPr>
          <w:rFonts w:cs="Times New Roman"/>
        </w:rPr>
        <w:t xml:space="preserve"> </w:t>
      </w:r>
      <w:r w:rsidRPr="00BE0811">
        <w:rPr>
          <w:rFonts w:cs="Times New Roman"/>
        </w:rPr>
        <w:t>categories o</w:t>
      </w:r>
      <w:r w:rsidRPr="00BE0811" w:rsidR="6686C02B">
        <w:rPr>
          <w:rFonts w:cs="Times New Roman"/>
        </w:rPr>
        <w:t>f</w:t>
      </w:r>
      <w:r w:rsidRPr="00BE0811" w:rsidR="00823A45">
        <w:rPr>
          <w:rFonts w:cs="Times New Roman"/>
        </w:rPr>
        <w:t xml:space="preserve"> </w:t>
      </w:r>
      <w:r w:rsidRPr="00BE0811">
        <w:rPr>
          <w:rFonts w:cs="Times New Roman"/>
        </w:rPr>
        <w:t>burden addressed in the prior Paperwork Reduction Act analysis, saving 5,639 burden hours</w:t>
      </w:r>
      <w:r w:rsidRPr="00BE0811" w:rsidR="002E5D49">
        <w:rPr>
          <w:rFonts w:cs="Times New Roman"/>
        </w:rPr>
        <w:t xml:space="preserve"> </w:t>
      </w:r>
      <w:r w:rsidRPr="00BE0811">
        <w:rPr>
          <w:rFonts w:cs="Times New Roman"/>
        </w:rPr>
        <w:t>annually. For other categories, NHTSA significantly reduced the burdens by eliminating</w:t>
      </w:r>
      <w:r w:rsidRPr="00BE0811" w:rsidR="002E5D49">
        <w:rPr>
          <w:rFonts w:cs="Times New Roman"/>
        </w:rPr>
        <w:t xml:space="preserve"> </w:t>
      </w:r>
      <w:r w:rsidRPr="00BE0811">
        <w:rPr>
          <w:rFonts w:cs="Times New Roman"/>
        </w:rPr>
        <w:t>unnecessary and duplicative reporting requirements. NHTSA also expects reporting to be more</w:t>
      </w:r>
      <w:r w:rsidRPr="00BE0811" w:rsidR="002E5D49">
        <w:rPr>
          <w:rFonts w:cs="Times New Roman"/>
        </w:rPr>
        <w:t xml:space="preserve"> </w:t>
      </w:r>
      <w:r w:rsidRPr="00BE0811">
        <w:rPr>
          <w:rFonts w:cs="Times New Roman"/>
        </w:rPr>
        <w:t>efficient now that most of the reporting entities have more than five years of</w:t>
      </w:r>
      <w:r w:rsidRPr="00BE0811" w:rsidR="002E5D49">
        <w:rPr>
          <w:rFonts w:cs="Times New Roman"/>
        </w:rPr>
        <w:t xml:space="preserve"> </w:t>
      </w:r>
      <w:r w:rsidRPr="00BE0811">
        <w:rPr>
          <w:rFonts w:cs="Times New Roman"/>
        </w:rPr>
        <w:t>experience</w:t>
      </w:r>
      <w:r w:rsidRPr="00BE0811" w:rsidR="00CA36B6">
        <w:rPr>
          <w:rFonts w:cs="Times New Roman"/>
        </w:rPr>
        <w:t xml:space="preserve"> reporting under the General Order</w:t>
      </w:r>
      <w:r w:rsidRPr="00BE0811">
        <w:rPr>
          <w:rFonts w:cs="Times New Roman"/>
        </w:rPr>
        <w:t xml:space="preserve"> and</w:t>
      </w:r>
      <w:r w:rsidRPr="00BE0811" w:rsidR="006D2CD4">
        <w:rPr>
          <w:rFonts w:cs="Times New Roman"/>
        </w:rPr>
        <w:t>, as a result, have</w:t>
      </w:r>
      <w:r w:rsidRPr="00BE0811" w:rsidR="002E5D49">
        <w:rPr>
          <w:rFonts w:cs="Times New Roman"/>
        </w:rPr>
        <w:t xml:space="preserve"> </w:t>
      </w:r>
      <w:r w:rsidRPr="00BE0811">
        <w:rPr>
          <w:rFonts w:cs="Times New Roman"/>
        </w:rPr>
        <w:t>established internal processes</w:t>
      </w:r>
      <w:r w:rsidRPr="00BE0811" w:rsidR="006D2CD4">
        <w:rPr>
          <w:rFonts w:cs="Times New Roman"/>
        </w:rPr>
        <w:t xml:space="preserve"> for the reporting and</w:t>
      </w:r>
      <w:r w:rsidRPr="00BE0811" w:rsidR="002E5D49">
        <w:rPr>
          <w:rFonts w:cs="Times New Roman"/>
        </w:rPr>
        <w:t xml:space="preserve"> </w:t>
      </w:r>
      <w:r w:rsidRPr="00BE0811" w:rsidR="006D2CD4">
        <w:rPr>
          <w:rFonts w:cs="Times New Roman"/>
        </w:rPr>
        <w:t>employees</w:t>
      </w:r>
      <w:r w:rsidRPr="00BE0811" w:rsidR="001860A5">
        <w:rPr>
          <w:rFonts w:cs="Times New Roman"/>
        </w:rPr>
        <w:t xml:space="preserve"> trained to prepare such reports</w:t>
      </w:r>
      <w:r w:rsidRPr="00BE0811">
        <w:rPr>
          <w:rFonts w:cs="Times New Roman"/>
        </w:rPr>
        <w:t>. With these changes, along with</w:t>
      </w:r>
      <w:r w:rsidRPr="00BE0811" w:rsidR="1E6D8622">
        <w:rPr>
          <w:rFonts w:cs="Times New Roman"/>
        </w:rPr>
        <w:t xml:space="preserve"> information received from reporting entities and</w:t>
      </w:r>
      <w:r w:rsidRPr="00BE0811">
        <w:rPr>
          <w:rFonts w:cs="Times New Roman"/>
        </w:rPr>
        <w:t xml:space="preserve"> NHTSA’s improved ability to</w:t>
      </w:r>
      <w:r w:rsidRPr="00BE0811" w:rsidR="1E6D8622">
        <w:rPr>
          <w:rFonts w:cs="Times New Roman"/>
        </w:rPr>
        <w:t xml:space="preserve"> </w:t>
      </w:r>
      <w:r w:rsidRPr="00BE0811">
        <w:rPr>
          <w:rFonts w:cs="Times New Roman"/>
        </w:rPr>
        <w:t>estimate burdens after more than five years of reporting under the General Order, NHTSA now</w:t>
      </w:r>
      <w:r w:rsidRPr="00BE0811" w:rsidR="1E6D8622">
        <w:rPr>
          <w:rFonts w:cs="Times New Roman"/>
        </w:rPr>
        <w:t xml:space="preserve"> </w:t>
      </w:r>
      <w:r w:rsidRPr="00BE0811">
        <w:rPr>
          <w:rFonts w:cs="Times New Roman"/>
        </w:rPr>
        <w:t xml:space="preserve">estimates an annual burden of </w:t>
      </w:r>
      <w:r w:rsidR="00250E39">
        <w:rPr>
          <w:rFonts w:cs="Times New Roman"/>
        </w:rPr>
        <w:t>19,208</w:t>
      </w:r>
      <w:r w:rsidRPr="00BE0811">
        <w:rPr>
          <w:rFonts w:cs="Times New Roman"/>
        </w:rPr>
        <w:t xml:space="preserve"> hours</w:t>
      </w:r>
      <w:r w:rsidRPr="00BE0811" w:rsidR="20DCD078">
        <w:rPr>
          <w:rFonts w:cs="Times New Roman"/>
        </w:rPr>
        <w:t xml:space="preserve"> and $0</w:t>
      </w:r>
      <w:r w:rsidRPr="00BE0811">
        <w:rPr>
          <w:rFonts w:cs="Times New Roman"/>
        </w:rPr>
        <w:t>—a substantial reduction from the estimated burden</w:t>
      </w:r>
      <w:r w:rsidRPr="00BE0811" w:rsidR="4F2C5DCA">
        <w:rPr>
          <w:rFonts w:cs="Times New Roman"/>
        </w:rPr>
        <w:t xml:space="preserve"> </w:t>
      </w:r>
      <w:r w:rsidRPr="00BE0811">
        <w:rPr>
          <w:rFonts w:cs="Times New Roman"/>
        </w:rPr>
        <w:t>associated with the prior version of the General Order</w:t>
      </w:r>
      <w:r w:rsidRPr="00BE0811" w:rsidR="38ABD128">
        <w:rPr>
          <w:rFonts w:cs="Times New Roman"/>
        </w:rPr>
        <w:t xml:space="preserve"> of 31,319 hours </w:t>
      </w:r>
      <w:r w:rsidRPr="00BE0811" w:rsidR="464577F7">
        <w:rPr>
          <w:rFonts w:cs="Times New Roman"/>
        </w:rPr>
        <w:t>with</w:t>
      </w:r>
      <w:r w:rsidRPr="00BE0811" w:rsidR="38ABD128">
        <w:rPr>
          <w:rFonts w:cs="Times New Roman"/>
        </w:rPr>
        <w:t xml:space="preserve"> </w:t>
      </w:r>
      <w:r w:rsidRPr="00BE0811" w:rsidR="16FC0CB3">
        <w:rPr>
          <w:rFonts w:cs="Times New Roman"/>
        </w:rPr>
        <w:t>no change in dollar amount</w:t>
      </w:r>
      <w:r w:rsidRPr="00BE0811">
        <w:rPr>
          <w:rFonts w:cs="Times New Roman"/>
        </w:rPr>
        <w:t>. NHTSA requests comment on these</w:t>
      </w:r>
      <w:r w:rsidRPr="00BE0811" w:rsidR="38ABD128">
        <w:rPr>
          <w:rFonts w:cs="Times New Roman"/>
        </w:rPr>
        <w:t xml:space="preserve"> </w:t>
      </w:r>
      <w:r w:rsidRPr="00BE0811">
        <w:rPr>
          <w:rFonts w:cs="Times New Roman"/>
        </w:rPr>
        <w:t>estimates</w:t>
      </w:r>
      <w:r w:rsidRPr="00BE0811" w:rsidR="16FC0CB3">
        <w:rPr>
          <w:rFonts w:cs="Times New Roman"/>
        </w:rPr>
        <w:t>.</w:t>
      </w:r>
    </w:p>
    <w:bookmarkEnd w:id="2"/>
    <w:p w:rsidR="000A650D" w:rsidRPr="00BE0811" w:rsidP="003E2EF8" w14:paraId="43CBFAA4" w14:textId="09A116CE">
      <w:pPr>
        <w:pStyle w:val="ListParagraph"/>
        <w:keepNext/>
        <w:numPr>
          <w:ilvl w:val="0"/>
          <w:numId w:val="7"/>
        </w:numPr>
        <w:autoSpaceDE w:val="0"/>
        <w:autoSpaceDN w:val="0"/>
        <w:adjustRightInd w:val="0"/>
        <w:spacing w:after="240" w:line="240" w:lineRule="auto"/>
        <w:contextualSpacing w:val="0"/>
        <w:outlineLvl w:val="0"/>
        <w:rPr>
          <w:rFonts w:cs="Times New Roman"/>
        </w:rPr>
      </w:pPr>
      <w:r w:rsidRPr="00BE0811">
        <w:rPr>
          <w:rFonts w:eastAsia="Times New Roman" w:cs="Times New Roman"/>
          <w:b/>
          <w:bCs/>
          <w:szCs w:val="16"/>
          <w:u w:val="single"/>
        </w:rPr>
        <w:t>Justification</w:t>
      </w:r>
    </w:p>
    <w:p w:rsidR="003C3DB8" w:rsidRPr="00BE0811" w:rsidP="003E2EF8" w14:paraId="6E9B9A0E" w14:textId="5D369357">
      <w:pPr>
        <w:pStyle w:val="ListParagraph"/>
        <w:numPr>
          <w:ilvl w:val="0"/>
          <w:numId w:val="1"/>
        </w:numPr>
        <w:autoSpaceDE w:val="0"/>
        <w:autoSpaceDN w:val="0"/>
        <w:adjustRightInd w:val="0"/>
        <w:spacing w:after="240" w:line="240" w:lineRule="auto"/>
        <w:contextualSpacing w:val="0"/>
        <w:rPr>
          <w:rFonts w:cs="Times New Roman"/>
          <w:b/>
          <w:szCs w:val="24"/>
        </w:rPr>
      </w:pPr>
      <w:bookmarkStart w:id="5" w:name="_Hlk51324508"/>
      <w:r w:rsidRPr="00BE0811">
        <w:rPr>
          <w:rFonts w:cs="Times New Roman"/>
          <w:b/>
          <w:szCs w:val="24"/>
        </w:rPr>
        <w:t>Explain the circumstances that mak</w:t>
      </w:r>
      <w:r w:rsidRPr="00BE0811" w:rsidR="004668D3">
        <w:rPr>
          <w:rFonts w:cs="Times New Roman"/>
          <w:b/>
          <w:szCs w:val="24"/>
        </w:rPr>
        <w:t>e the collection of information</w:t>
      </w:r>
      <w:r w:rsidRPr="00BE0811">
        <w:rPr>
          <w:rFonts w:cs="Times New Roman"/>
          <w:b/>
          <w:szCs w:val="24"/>
        </w:rPr>
        <w:t xml:space="preserve"> necessary. Identify any legal and administrative requirements that necessitate the collection. Attach a copy of the appropriate section of each statute and regulation mandating or authorizing the collection of information.</w:t>
      </w:r>
      <w:bookmarkEnd w:id="5"/>
    </w:p>
    <w:p w:rsidR="001865F0" w:rsidRPr="00BE0811" w:rsidP="003E2EF8" w14:paraId="4F120CAD" w14:textId="7C5A0954">
      <w:pPr>
        <w:spacing w:after="240" w:line="240" w:lineRule="auto"/>
        <w:rPr>
          <w:rFonts w:cs="Times New Roman"/>
        </w:rPr>
      </w:pPr>
      <w:bookmarkStart w:id="6" w:name="_Hlk51325321"/>
      <w:r w:rsidRPr="00BE0811">
        <w:rPr>
          <w:rFonts w:cs="Times New Roman"/>
        </w:rPr>
        <w:t>Under the National Traffic and Motor Vehicle Safety Act, as amended (the Safety Act), 49 U.S.C. Chapter 301, NHTSA is charged with authority “to reduce traffic accidents and deaths and injuries resulting from traffic accidents.”</w:t>
      </w:r>
      <w:r w:rsidRPr="00BE0811" w:rsidR="00BC51E0">
        <w:rPr>
          <w:rFonts w:cs="Times New Roman"/>
        </w:rPr>
        <w:t xml:space="preserve"> </w:t>
      </w:r>
      <w:r w:rsidRPr="00BE0811">
        <w:rPr>
          <w:rFonts w:cs="Times New Roman"/>
        </w:rPr>
        <w:t>49 U.S.C. § 30101.</w:t>
      </w:r>
      <w:r w:rsidRPr="00BE0811" w:rsidR="00BC51E0">
        <w:rPr>
          <w:rFonts w:cs="Times New Roman"/>
        </w:rPr>
        <w:t xml:space="preserve"> </w:t>
      </w:r>
      <w:r w:rsidRPr="00BE0811">
        <w:rPr>
          <w:rFonts w:cs="Times New Roman"/>
        </w:rPr>
        <w:t>To carry out this statutory mandate, NHTSA has broad information gathering authority, including authority to obtain information on vehicle crashes, potential defects related to motor vehicle safety, and compliance with legal requirements to timely identify and conduct recalls for safety defects.</w:t>
      </w:r>
      <w:r w:rsidRPr="00BE0811" w:rsidR="00BC51E0">
        <w:rPr>
          <w:rFonts w:cs="Times New Roman"/>
        </w:rPr>
        <w:t xml:space="preserve"> </w:t>
      </w:r>
      <w:r w:rsidRPr="00BE0811">
        <w:rPr>
          <w:rFonts w:cs="Times New Roman"/>
          <w:i/>
        </w:rPr>
        <w:t xml:space="preserve">See </w:t>
      </w:r>
      <w:r w:rsidRPr="00BE0811">
        <w:rPr>
          <w:rFonts w:cs="Times New Roman"/>
        </w:rPr>
        <w:t>49 U.S.C. §</w:t>
      </w:r>
      <w:r w:rsidRPr="00BE0811" w:rsidR="001F0764">
        <w:rPr>
          <w:rFonts w:cs="Times New Roman"/>
        </w:rPr>
        <w:t> </w:t>
      </w:r>
      <w:r w:rsidRPr="00BE0811">
        <w:rPr>
          <w:rFonts w:cs="Times New Roman"/>
        </w:rPr>
        <w:t>30166(e)</w:t>
      </w:r>
      <w:r w:rsidRPr="00BE0811" w:rsidR="00E45BD1">
        <w:rPr>
          <w:rFonts w:cs="Times New Roman"/>
        </w:rPr>
        <w:t>-</w:t>
      </w:r>
      <w:r w:rsidRPr="00BE0811">
        <w:rPr>
          <w:rFonts w:cs="Times New Roman"/>
        </w:rPr>
        <w:t xml:space="preserve">(g); 49 CFR Part 510; </w:t>
      </w:r>
      <w:r w:rsidRPr="00BE0811">
        <w:rPr>
          <w:rFonts w:cs="Times New Roman"/>
          <w:i/>
        </w:rPr>
        <w:t xml:space="preserve">see </w:t>
      </w:r>
      <w:r w:rsidRPr="00BE0811" w:rsidR="00E45BD1">
        <w:rPr>
          <w:rFonts w:cs="Times New Roman"/>
          <w:iCs/>
        </w:rPr>
        <w:t xml:space="preserve">49 U.S.C. </w:t>
      </w:r>
      <w:r w:rsidRPr="00BE0811">
        <w:rPr>
          <w:rFonts w:cs="Times New Roman"/>
        </w:rPr>
        <w:t xml:space="preserve">§§ 30118-30120. </w:t>
      </w:r>
    </w:p>
    <w:p w:rsidR="001865F0" w:rsidRPr="00BE0811" w:rsidP="003E2EF8" w14:paraId="2E6C6BBF" w14:textId="566AE993">
      <w:pPr>
        <w:spacing w:after="240" w:line="240" w:lineRule="auto"/>
        <w:rPr>
          <w:rFonts w:cs="Times New Roman"/>
        </w:rPr>
      </w:pPr>
      <w:r w:rsidRPr="00BE0811">
        <w:rPr>
          <w:rFonts w:cs="Times New Roman"/>
        </w:rPr>
        <w:t>Both ADS and ADAS are “motor vehicle equipment” subject to the requirements of the Safety Act.</w:t>
      </w:r>
      <w:r w:rsidRPr="00BE0811" w:rsidR="00BC51E0">
        <w:rPr>
          <w:rFonts w:cs="Times New Roman"/>
        </w:rPr>
        <w:t xml:space="preserve"> </w:t>
      </w:r>
      <w:r w:rsidRPr="00BE0811">
        <w:rPr>
          <w:rFonts w:cs="Times New Roman"/>
          <w:i/>
          <w:iCs/>
        </w:rPr>
        <w:t>See</w:t>
      </w:r>
      <w:r w:rsidRPr="00BE0811">
        <w:rPr>
          <w:rFonts w:cs="Times New Roman"/>
        </w:rPr>
        <w:t xml:space="preserve"> </w:t>
      </w:r>
      <w:r w:rsidRPr="00BE0811">
        <w:rPr>
          <w:rFonts w:cs="Times New Roman"/>
          <w:i/>
        </w:rPr>
        <w:t>id.</w:t>
      </w:r>
      <w:r w:rsidRPr="00BE0811">
        <w:rPr>
          <w:rFonts w:cs="Times New Roman"/>
        </w:rPr>
        <w:t xml:space="preserve"> § 30102(8).</w:t>
      </w:r>
      <w:r w:rsidRPr="00BE0811" w:rsidR="00BC51E0">
        <w:rPr>
          <w:rFonts w:cs="Times New Roman"/>
        </w:rPr>
        <w:t xml:space="preserve"> </w:t>
      </w:r>
      <w:r w:rsidRPr="00BE0811">
        <w:rPr>
          <w:rFonts w:cs="Times New Roman"/>
        </w:rPr>
        <w:t xml:space="preserve">Given the rapid evolution of these technologies and </w:t>
      </w:r>
      <w:r w:rsidRPr="00BE0811" w:rsidR="00F6780F">
        <w:rPr>
          <w:rFonts w:cs="Times New Roman"/>
        </w:rPr>
        <w:t xml:space="preserve">the </w:t>
      </w:r>
      <w:r w:rsidRPr="00BE0811">
        <w:rPr>
          <w:rFonts w:cs="Times New Roman"/>
        </w:rPr>
        <w:t>testing of new technologies and features on publicly accessible roads, it is critical for NHTSA to exercise its oversight over potential safety defects in vehicles operating with ADS and Level 2 ADAS.</w:t>
      </w:r>
      <w:r>
        <w:rPr>
          <w:rStyle w:val="FootnoteReference"/>
          <w:rFonts w:eastAsia="Times New Roman" w:cs="Times New Roman"/>
          <w:szCs w:val="24"/>
        </w:rPr>
        <w:footnoteReference w:id="7"/>
      </w:r>
      <w:r w:rsidRPr="00BE0811" w:rsidR="00BC51E0">
        <w:rPr>
          <w:rFonts w:cs="Times New Roman"/>
        </w:rPr>
        <w:t xml:space="preserve"> </w:t>
      </w:r>
    </w:p>
    <w:p w:rsidR="00D715A6" w:rsidRPr="00BE0811" w:rsidP="003E2EF8" w14:paraId="6730B2C8" w14:textId="5736CCEA">
      <w:pPr>
        <w:spacing w:after="240" w:line="240" w:lineRule="auto"/>
        <w:rPr>
          <w:rFonts w:cs="Times New Roman"/>
        </w:rPr>
      </w:pPr>
      <w:r w:rsidRPr="00BE0811">
        <w:rPr>
          <w:rFonts w:cs="Times New Roman"/>
        </w:rPr>
        <w:t xml:space="preserve">Consistent with this mandate, NHTSA </w:t>
      </w:r>
      <w:r w:rsidRPr="00BE0811" w:rsidR="009B2BDA">
        <w:rPr>
          <w:rFonts w:cs="Times New Roman"/>
        </w:rPr>
        <w:t>issued</w:t>
      </w:r>
      <w:r w:rsidRPr="00BE0811" w:rsidR="00A27F44">
        <w:rPr>
          <w:rFonts w:cs="Times New Roman"/>
        </w:rPr>
        <w:t xml:space="preserve"> </w:t>
      </w:r>
      <w:r w:rsidRPr="00BE0811" w:rsidR="009B2BDA">
        <w:rPr>
          <w:rFonts w:cs="Times New Roman"/>
        </w:rPr>
        <w:t xml:space="preserve">a </w:t>
      </w:r>
      <w:r w:rsidRPr="00BE0811">
        <w:rPr>
          <w:rFonts w:cs="Times New Roman"/>
        </w:rPr>
        <w:t xml:space="preserve">General Order </w:t>
      </w:r>
      <w:r w:rsidRPr="00BE0811" w:rsidR="00FB0368">
        <w:rPr>
          <w:rFonts w:cs="Times New Roman"/>
        </w:rPr>
        <w:t>that require</w:t>
      </w:r>
      <w:r w:rsidRPr="00BE0811" w:rsidR="009B2BDA">
        <w:rPr>
          <w:rFonts w:cs="Times New Roman"/>
        </w:rPr>
        <w:t>s</w:t>
      </w:r>
      <w:r w:rsidRPr="00BE0811" w:rsidR="00FB0368">
        <w:rPr>
          <w:rFonts w:cs="Times New Roman"/>
        </w:rPr>
        <w:t xml:space="preserve"> </w:t>
      </w:r>
      <w:r w:rsidRPr="00BE0811">
        <w:rPr>
          <w:rFonts w:cs="Times New Roman"/>
        </w:rPr>
        <w:t xml:space="preserve">vehicle and equipment manufacturers and operators of ADS and Level 2 ADAS vehicles to report </w:t>
      </w:r>
      <w:r w:rsidRPr="00BE0811" w:rsidR="00FB0368">
        <w:rPr>
          <w:rFonts w:cs="Times New Roman"/>
        </w:rPr>
        <w:t xml:space="preserve">certain </w:t>
      </w:r>
      <w:r w:rsidRPr="00BE0811">
        <w:rPr>
          <w:rFonts w:cs="Times New Roman"/>
        </w:rPr>
        <w:t>crashes to the agency</w:t>
      </w:r>
      <w:r w:rsidRPr="00BE0811" w:rsidR="003563F5">
        <w:rPr>
          <w:rFonts w:cs="Times New Roman"/>
        </w:rPr>
        <w:t>.</w:t>
      </w:r>
      <w:r>
        <w:rPr>
          <w:rStyle w:val="FootnoteReference"/>
          <w:rFonts w:cs="Times New Roman"/>
        </w:rPr>
        <w:footnoteReference w:id="8"/>
      </w:r>
    </w:p>
    <w:p w:rsidR="007A7BB5" w:rsidRPr="00BE0811" w:rsidP="003E2EF8" w14:paraId="2E1E7F2A" w14:textId="6792F35D">
      <w:pPr>
        <w:pStyle w:val="ListParagraph"/>
        <w:numPr>
          <w:ilvl w:val="0"/>
          <w:numId w:val="1"/>
        </w:numPr>
        <w:spacing w:after="240" w:line="240" w:lineRule="auto"/>
        <w:contextualSpacing w:val="0"/>
        <w:rPr>
          <w:rFonts w:cs="Times New Roman"/>
          <w:b/>
        </w:rPr>
      </w:pPr>
      <w:r w:rsidRPr="00BE0811">
        <w:rPr>
          <w:rFonts w:cs="Times New Roman"/>
          <w:b/>
        </w:rPr>
        <w:t>Indicate how, by whom, and for what purpose the information is to be used. Except for a new collection, indicate the actual use the agency has made of the information received from the current collection</w:t>
      </w:r>
      <w:bookmarkEnd w:id="6"/>
      <w:r w:rsidRPr="00BE0811">
        <w:rPr>
          <w:rFonts w:cs="Times New Roman"/>
          <w:b/>
        </w:rPr>
        <w:t>.</w:t>
      </w:r>
    </w:p>
    <w:p w:rsidR="00A2603C" w:rsidRPr="00BE0811" w:rsidP="003E2EF8" w14:paraId="1AF3C933" w14:textId="19436634">
      <w:pPr>
        <w:spacing w:after="240" w:line="240" w:lineRule="auto"/>
        <w:rPr>
          <w:rFonts w:eastAsia="Times New Roman" w:cs="Times New Roman"/>
          <w:szCs w:val="24"/>
        </w:rPr>
      </w:pPr>
      <w:r w:rsidRPr="00BE0811">
        <w:rPr>
          <w:rFonts w:eastAsia="Times New Roman" w:cs="Times New Roman"/>
          <w:szCs w:val="24"/>
        </w:rPr>
        <w:t>Through th</w:t>
      </w:r>
      <w:r w:rsidRPr="00BE0811" w:rsidR="000437CA">
        <w:rPr>
          <w:rFonts w:eastAsia="Times New Roman" w:cs="Times New Roman"/>
          <w:szCs w:val="24"/>
        </w:rPr>
        <w:t>e General Order</w:t>
      </w:r>
      <w:r w:rsidRPr="00BE0811">
        <w:rPr>
          <w:rFonts w:eastAsia="Times New Roman" w:cs="Times New Roman"/>
          <w:szCs w:val="24"/>
        </w:rPr>
        <w:t xml:space="preserve">, NHTSA </w:t>
      </w:r>
      <w:r w:rsidRPr="00BE0811" w:rsidR="00BB4CA2">
        <w:rPr>
          <w:rFonts w:eastAsia="Times New Roman" w:cs="Times New Roman"/>
          <w:szCs w:val="24"/>
        </w:rPr>
        <w:t xml:space="preserve">uses the information </w:t>
      </w:r>
      <w:r w:rsidRPr="00BE0811" w:rsidR="00F24040">
        <w:rPr>
          <w:rFonts w:eastAsia="Times New Roman" w:cs="Times New Roman"/>
          <w:szCs w:val="24"/>
        </w:rPr>
        <w:t xml:space="preserve">to </w:t>
      </w:r>
      <w:r w:rsidRPr="00BE0811">
        <w:rPr>
          <w:rFonts w:eastAsia="Times New Roman" w:cs="Times New Roman"/>
          <w:szCs w:val="24"/>
        </w:rPr>
        <w:t xml:space="preserve">evaluate whether specific manufacturers </w:t>
      </w:r>
      <w:r w:rsidRPr="00BE0811">
        <w:rPr>
          <w:rFonts w:cs="Times New Roman"/>
          <w:szCs w:val="24"/>
        </w:rPr>
        <w:t xml:space="preserve">(including manufacturers of prototype vehicles and equipment) </w:t>
      </w:r>
      <w:r w:rsidRPr="00BE0811">
        <w:rPr>
          <w:rFonts w:eastAsia="Times New Roman" w:cs="Times New Roman"/>
          <w:szCs w:val="24"/>
        </w:rPr>
        <w:t>are meeting their statutory obligations to ensure that their vehicles and equipment are free of defects that pose an unreasonable risk to motor vehicle safety or are recalled if such a safety defect is identified.</w:t>
      </w:r>
      <w:r w:rsidRPr="00BE0811" w:rsidR="00BC51E0">
        <w:rPr>
          <w:rFonts w:eastAsia="Times New Roman" w:cs="Times New Roman"/>
          <w:szCs w:val="24"/>
        </w:rPr>
        <w:t xml:space="preserve"> </w:t>
      </w:r>
      <w:r w:rsidRPr="00BE0811">
        <w:rPr>
          <w:rFonts w:eastAsia="Times New Roman" w:cs="Times New Roman"/>
          <w:i/>
          <w:szCs w:val="24"/>
        </w:rPr>
        <w:t>See</w:t>
      </w:r>
      <w:r w:rsidRPr="00BE0811">
        <w:rPr>
          <w:rFonts w:eastAsia="Times New Roman" w:cs="Times New Roman"/>
          <w:szCs w:val="24"/>
        </w:rPr>
        <w:t xml:space="preserve"> 49 U.S.C. §§ 30112, 30118-30120.</w:t>
      </w:r>
    </w:p>
    <w:p w:rsidR="00A2603C" w:rsidRPr="00BE0811" w:rsidP="003E2EF8" w14:paraId="16371408" w14:textId="1A97CAEF">
      <w:pPr>
        <w:spacing w:after="240" w:line="240" w:lineRule="auto"/>
        <w:rPr>
          <w:rFonts w:cs="Times New Roman"/>
          <w:szCs w:val="24"/>
        </w:rPr>
      </w:pPr>
      <w:r w:rsidRPr="00BE0811">
        <w:rPr>
          <w:rFonts w:eastAsia="Times New Roman" w:cs="Times New Roman"/>
          <w:szCs w:val="24"/>
        </w:rPr>
        <w:t>NHTSA’s oversight of potential safety defects in vehicles operating on publicly accessible roads using ADS or Level 2 ADAS requires that NHTSA have timely information on incidents involving those vehicles.</w:t>
      </w:r>
      <w:r w:rsidRPr="00BE0811" w:rsidR="00BC51E0">
        <w:rPr>
          <w:rFonts w:eastAsia="Times New Roman" w:cs="Times New Roman"/>
          <w:szCs w:val="24"/>
        </w:rPr>
        <w:t xml:space="preserve"> </w:t>
      </w:r>
      <w:r w:rsidRPr="00BE0811">
        <w:rPr>
          <w:rFonts w:cs="Times New Roman"/>
          <w:szCs w:val="24"/>
        </w:rPr>
        <w:t>In carrying out the Safety Act, NHTSA may “require, by general or special order, any person to file reports or answers to specific questions.”</w:t>
      </w:r>
      <w:r w:rsidRPr="00BE0811" w:rsidR="00BC51E0">
        <w:rPr>
          <w:rFonts w:cs="Times New Roman"/>
          <w:szCs w:val="24"/>
        </w:rPr>
        <w:t xml:space="preserve"> </w:t>
      </w:r>
      <w:r w:rsidRPr="00BE0811">
        <w:rPr>
          <w:rFonts w:cs="Times New Roman"/>
          <w:i/>
          <w:iCs/>
          <w:szCs w:val="24"/>
        </w:rPr>
        <w:t xml:space="preserve">Id. </w:t>
      </w:r>
      <w:r w:rsidRPr="00BE0811">
        <w:rPr>
          <w:rFonts w:cs="Times New Roman"/>
          <w:szCs w:val="24"/>
        </w:rPr>
        <w:t>§</w:t>
      </w:r>
      <w:r w:rsidRPr="00BE0811" w:rsidR="00735884">
        <w:rPr>
          <w:rFonts w:cs="Times New Roman"/>
          <w:szCs w:val="24"/>
        </w:rPr>
        <w:t> </w:t>
      </w:r>
      <w:r w:rsidRPr="00BE0811">
        <w:rPr>
          <w:rFonts w:cs="Times New Roman"/>
          <w:szCs w:val="24"/>
        </w:rPr>
        <w:t>30166(g)(1)(A).</w:t>
      </w:r>
      <w:r w:rsidRPr="00BE0811" w:rsidR="00BC51E0">
        <w:rPr>
          <w:rFonts w:cs="Times New Roman"/>
          <w:szCs w:val="24"/>
        </w:rPr>
        <w:t xml:space="preserve"> </w:t>
      </w:r>
      <w:r w:rsidRPr="00BE0811" w:rsidR="00773512">
        <w:rPr>
          <w:rFonts w:cs="Times New Roman"/>
          <w:szCs w:val="24"/>
        </w:rPr>
        <w:t xml:space="preserve">Through the General Order, </w:t>
      </w:r>
      <w:r w:rsidRPr="00BE0811">
        <w:rPr>
          <w:rFonts w:cs="Times New Roman"/>
          <w:szCs w:val="24"/>
        </w:rPr>
        <w:t xml:space="preserve">NHTSA </w:t>
      </w:r>
      <w:r w:rsidRPr="00BE0811" w:rsidR="00F24040">
        <w:rPr>
          <w:rFonts w:cs="Times New Roman"/>
          <w:szCs w:val="24"/>
        </w:rPr>
        <w:t>requir</w:t>
      </w:r>
      <w:r w:rsidRPr="00BE0811" w:rsidR="00735884">
        <w:rPr>
          <w:rFonts w:cs="Times New Roman"/>
          <w:szCs w:val="24"/>
        </w:rPr>
        <w:t>es</w:t>
      </w:r>
      <w:r w:rsidRPr="00BE0811">
        <w:rPr>
          <w:rFonts w:cs="Times New Roman"/>
          <w:szCs w:val="24"/>
        </w:rPr>
        <w:t xml:space="preserve"> each vehicle and equipment manufacturer and operator of vehicles with ADS </w:t>
      </w:r>
      <w:r w:rsidRPr="00BE0811" w:rsidR="00F24040">
        <w:rPr>
          <w:rFonts w:cs="Times New Roman"/>
          <w:szCs w:val="24"/>
        </w:rPr>
        <w:t>and each vehicle or equipment manufacturer of</w:t>
      </w:r>
      <w:r w:rsidRPr="00BE0811">
        <w:rPr>
          <w:rFonts w:cs="Times New Roman"/>
          <w:szCs w:val="24"/>
        </w:rPr>
        <w:t xml:space="preserve"> Level 2 ADAS to report specified information about certain safety-related incidents involving vehicles operating on publicly accessible roads using ADS or Level 2 ADAS. </w:t>
      </w:r>
    </w:p>
    <w:p w:rsidR="007A7BB5" w:rsidRPr="00BE0811" w:rsidP="003E2EF8" w14:paraId="63014A7E" w14:textId="2537733A">
      <w:pPr>
        <w:spacing w:after="240" w:line="240" w:lineRule="auto"/>
        <w:rPr>
          <w:rFonts w:cs="Times New Roman"/>
          <w:szCs w:val="24"/>
        </w:rPr>
      </w:pPr>
      <w:r w:rsidRPr="00BE0811">
        <w:rPr>
          <w:rFonts w:cs="Times New Roman"/>
          <w:szCs w:val="24"/>
        </w:rPr>
        <w:t>Specifically, th</w:t>
      </w:r>
      <w:r w:rsidRPr="00BE0811" w:rsidR="00F35A14">
        <w:rPr>
          <w:rFonts w:cs="Times New Roman"/>
          <w:szCs w:val="24"/>
        </w:rPr>
        <w:t>e</w:t>
      </w:r>
      <w:r w:rsidRPr="00BE0811">
        <w:rPr>
          <w:rFonts w:cs="Times New Roman"/>
          <w:szCs w:val="24"/>
        </w:rPr>
        <w:t xml:space="preserve"> General Order require</w:t>
      </w:r>
      <w:r w:rsidRPr="00BE0811" w:rsidR="00A27F44">
        <w:rPr>
          <w:rFonts w:cs="Times New Roman"/>
          <w:szCs w:val="24"/>
        </w:rPr>
        <w:t>s</w:t>
      </w:r>
      <w:r w:rsidRPr="00BE0811">
        <w:rPr>
          <w:rFonts w:cs="Times New Roman"/>
          <w:szCs w:val="24"/>
        </w:rPr>
        <w:t xml:space="preserve"> manufacturers and operators to report certain crashes involving these vehicles that occur while the ADS or Level 2 ADAS is engaged, or immediately after it is in use, and to provide sufficient information for NHTSA to identify crashes warranting further follow-up.</w:t>
      </w:r>
      <w:r w:rsidRPr="00BE0811" w:rsidR="00BC51E0">
        <w:rPr>
          <w:rFonts w:cs="Times New Roman"/>
          <w:szCs w:val="24"/>
        </w:rPr>
        <w:t xml:space="preserve"> </w:t>
      </w:r>
      <w:r w:rsidRPr="00BE0811" w:rsidR="00F24040">
        <w:rPr>
          <w:rFonts w:cs="Times New Roman"/>
          <w:szCs w:val="24"/>
        </w:rPr>
        <w:t>Under the terms of the General Order, c</w:t>
      </w:r>
      <w:r w:rsidRPr="00BE0811">
        <w:rPr>
          <w:rFonts w:cs="Times New Roman"/>
          <w:szCs w:val="24"/>
        </w:rPr>
        <w:t xml:space="preserve">rashes that meet specified criteria must be reported within </w:t>
      </w:r>
      <w:r w:rsidRPr="00BE0811" w:rsidR="00407511">
        <w:rPr>
          <w:rFonts w:cs="Times New Roman"/>
          <w:szCs w:val="24"/>
        </w:rPr>
        <w:t>fiv</w:t>
      </w:r>
      <w:r w:rsidRPr="00BE0811">
        <w:rPr>
          <w:rFonts w:cs="Times New Roman"/>
          <w:szCs w:val="24"/>
        </w:rPr>
        <w:t>e calendar day</w:t>
      </w:r>
      <w:r w:rsidRPr="00BE0811" w:rsidR="00407511">
        <w:rPr>
          <w:rFonts w:cs="Times New Roman"/>
          <w:szCs w:val="24"/>
        </w:rPr>
        <w:t>s</w:t>
      </w:r>
      <w:r w:rsidRPr="00BE0811">
        <w:rPr>
          <w:rFonts w:cs="Times New Roman"/>
          <w:szCs w:val="24"/>
        </w:rPr>
        <w:t xml:space="preserve"> after the manufacturer or operator </w:t>
      </w:r>
      <w:r w:rsidRPr="00BE0811" w:rsidR="00F24040">
        <w:rPr>
          <w:rFonts w:cs="Times New Roman"/>
          <w:szCs w:val="24"/>
        </w:rPr>
        <w:t xml:space="preserve">receives notice </w:t>
      </w:r>
      <w:r w:rsidRPr="00BE0811">
        <w:rPr>
          <w:rFonts w:cs="Times New Roman"/>
          <w:szCs w:val="24"/>
        </w:rPr>
        <w:t xml:space="preserve">of the crash, and </w:t>
      </w:r>
      <w:r w:rsidRPr="00BE0811" w:rsidR="00F44C4B">
        <w:rPr>
          <w:rFonts w:cs="Times New Roman"/>
          <w:szCs w:val="24"/>
        </w:rPr>
        <w:t xml:space="preserve">certain </w:t>
      </w:r>
      <w:r w:rsidRPr="00BE0811">
        <w:rPr>
          <w:rFonts w:cs="Times New Roman"/>
          <w:szCs w:val="24"/>
        </w:rPr>
        <w:t>other ADS crashes must be reported on a monthly basis.</w:t>
      </w:r>
      <w:r w:rsidRPr="00BE0811" w:rsidR="00BC51E0">
        <w:rPr>
          <w:rFonts w:cs="Times New Roman"/>
          <w:szCs w:val="24"/>
        </w:rPr>
        <w:t xml:space="preserve"> </w:t>
      </w:r>
      <w:r w:rsidRPr="00BE0811" w:rsidR="00FA17E1">
        <w:rPr>
          <w:rFonts w:cs="Times New Roman"/>
        </w:rPr>
        <w:t xml:space="preserve">Based on the agency’s experience in reviewing these reports, and on the public comments received in response to the </w:t>
      </w:r>
      <w:r w:rsidRPr="00BE0811" w:rsidR="00407511">
        <w:rPr>
          <w:rFonts w:cs="Times New Roman"/>
        </w:rPr>
        <w:t>previous versions</w:t>
      </w:r>
      <w:r w:rsidRPr="00BE0811" w:rsidR="003F4B28">
        <w:rPr>
          <w:rFonts w:cs="Times New Roman"/>
        </w:rPr>
        <w:t xml:space="preserve"> of the General Order</w:t>
      </w:r>
      <w:r w:rsidRPr="00BE0811" w:rsidR="00FA17E1">
        <w:rPr>
          <w:rFonts w:cs="Times New Roman"/>
        </w:rPr>
        <w:t>, NHTSA decided to amend the General Order.</w:t>
      </w:r>
      <w:r w:rsidRPr="00BE0811" w:rsidR="00BC51E0">
        <w:rPr>
          <w:rFonts w:cs="Times New Roman"/>
        </w:rPr>
        <w:t xml:space="preserve"> </w:t>
      </w:r>
      <w:r w:rsidRPr="00BE0811" w:rsidR="00407511">
        <w:rPr>
          <w:rFonts w:cs="Times New Roman"/>
        </w:rPr>
        <w:t>The previous version of</w:t>
      </w:r>
      <w:r w:rsidRPr="00BE0811" w:rsidR="00FA17E1">
        <w:rPr>
          <w:rFonts w:cs="Times New Roman"/>
        </w:rPr>
        <w:t xml:space="preserve"> the General Order require</w:t>
      </w:r>
      <w:r w:rsidRPr="00BE0811" w:rsidR="00407511">
        <w:rPr>
          <w:rFonts w:cs="Times New Roman"/>
        </w:rPr>
        <w:t>d</w:t>
      </w:r>
      <w:r w:rsidRPr="00BE0811" w:rsidR="00FA17E1">
        <w:rPr>
          <w:rFonts w:cs="Times New Roman"/>
        </w:rPr>
        <w:t xml:space="preserve"> reporting entities to report</w:t>
      </w:r>
      <w:r w:rsidRPr="00BE0811" w:rsidR="00FB2553">
        <w:rPr>
          <w:rFonts w:cs="Times New Roman"/>
        </w:rPr>
        <w:t xml:space="preserve"> any crash involving ADS or Level 2 ADAS </w:t>
      </w:r>
      <w:r w:rsidRPr="00BE0811" w:rsidR="009459CF">
        <w:rPr>
          <w:rFonts w:cs="Times New Roman"/>
        </w:rPr>
        <w:t>(engaged at any time in the 30 seconds prior to the crash or during the crash)</w:t>
      </w:r>
      <w:r w:rsidRPr="00BE0811" w:rsidR="00FB2553">
        <w:rPr>
          <w:rFonts w:cs="Times New Roman"/>
        </w:rPr>
        <w:t xml:space="preserve"> that results in any individual being transported to a hospital for medical treatment, a fatality, or that involves a vulnerable road user within one day of the reporting entity receiv</w:t>
      </w:r>
      <w:r w:rsidRPr="00BE0811" w:rsidR="00FB1649">
        <w:rPr>
          <w:rFonts w:cs="Times New Roman"/>
        </w:rPr>
        <w:t>ing</w:t>
      </w:r>
      <w:r w:rsidRPr="00BE0811" w:rsidR="00FB2553">
        <w:rPr>
          <w:rFonts w:cs="Times New Roman"/>
        </w:rPr>
        <w:t xml:space="preserve"> notice of the crash.</w:t>
      </w:r>
      <w:r w:rsidRPr="00BE0811" w:rsidR="00BC51E0">
        <w:rPr>
          <w:rFonts w:cs="Times New Roman"/>
        </w:rPr>
        <w:t xml:space="preserve"> </w:t>
      </w:r>
      <w:r w:rsidRPr="00BE0811" w:rsidR="00B67302">
        <w:rPr>
          <w:rFonts w:cs="Times New Roman"/>
        </w:rPr>
        <w:t>NHTSA is amending the General Order to require reporting entities to submit reports for ADS or Level 2 ADAS crashes</w:t>
      </w:r>
      <w:r w:rsidRPr="00BE0811" w:rsidR="00407511">
        <w:rPr>
          <w:rFonts w:cs="Times New Roman"/>
        </w:rPr>
        <w:t xml:space="preserve"> resulting in any individual being transported to a hospital for medical treatment, a fatality, or that involve a strike of a vulnerable road user</w:t>
      </w:r>
      <w:r w:rsidRPr="00BE0811" w:rsidR="00FA17E1">
        <w:rPr>
          <w:rFonts w:cs="Times New Roman"/>
        </w:rPr>
        <w:t xml:space="preserve"> no later than </w:t>
      </w:r>
      <w:r w:rsidRPr="00BE0811" w:rsidR="00407511">
        <w:rPr>
          <w:rFonts w:cs="Times New Roman"/>
        </w:rPr>
        <w:t>five</w:t>
      </w:r>
      <w:r w:rsidRPr="00BE0811" w:rsidR="00FA17E1">
        <w:rPr>
          <w:rFonts w:cs="Times New Roman"/>
        </w:rPr>
        <w:t xml:space="preserve"> calendar days after the reporting entity receives notice.</w:t>
      </w:r>
      <w:r w:rsidRPr="00BE0811" w:rsidR="00BC51E0">
        <w:rPr>
          <w:rFonts w:eastAsia="Times New Roman" w:cs="Times New Roman"/>
          <w:bCs/>
          <w:iCs/>
          <w:color w:val="000000"/>
        </w:rPr>
        <w:t xml:space="preserve"> </w:t>
      </w:r>
      <w:r w:rsidRPr="00BE0811">
        <w:rPr>
          <w:rFonts w:cs="Times New Roman"/>
          <w:szCs w:val="24"/>
        </w:rPr>
        <w:t>The reporting obligation</w:t>
      </w:r>
      <w:r w:rsidRPr="00BE0811" w:rsidR="00FB1649">
        <w:rPr>
          <w:rFonts w:cs="Times New Roman"/>
          <w:szCs w:val="24"/>
        </w:rPr>
        <w:t>s</w:t>
      </w:r>
      <w:r w:rsidRPr="00BE0811">
        <w:rPr>
          <w:rFonts w:cs="Times New Roman"/>
          <w:szCs w:val="24"/>
        </w:rPr>
        <w:t xml:space="preserve"> in th</w:t>
      </w:r>
      <w:r w:rsidRPr="00BE0811" w:rsidR="00773512">
        <w:rPr>
          <w:rFonts w:cs="Times New Roman"/>
          <w:szCs w:val="24"/>
        </w:rPr>
        <w:t>e</w:t>
      </w:r>
      <w:r w:rsidRPr="00BE0811">
        <w:rPr>
          <w:rFonts w:cs="Times New Roman"/>
          <w:szCs w:val="24"/>
        </w:rPr>
        <w:t xml:space="preserve"> General Order </w:t>
      </w:r>
      <w:r w:rsidRPr="00BE0811" w:rsidR="00A27F44">
        <w:rPr>
          <w:rFonts w:cs="Times New Roman"/>
          <w:szCs w:val="24"/>
        </w:rPr>
        <w:t>are</w:t>
      </w:r>
      <w:r w:rsidRPr="00BE0811" w:rsidR="007B14C9">
        <w:rPr>
          <w:rFonts w:cs="Times New Roman"/>
          <w:szCs w:val="24"/>
        </w:rPr>
        <w:t xml:space="preserve"> </w:t>
      </w:r>
      <w:r w:rsidRPr="00BE0811">
        <w:rPr>
          <w:rFonts w:cs="Times New Roman"/>
          <w:szCs w:val="24"/>
        </w:rPr>
        <w:t xml:space="preserve">a primary source of information regarding potential </w:t>
      </w:r>
      <w:r w:rsidRPr="00BE0811" w:rsidR="00E80D77">
        <w:rPr>
          <w:rFonts w:cs="Times New Roman"/>
          <w:szCs w:val="24"/>
        </w:rPr>
        <w:t xml:space="preserve">safety </w:t>
      </w:r>
      <w:r w:rsidRPr="00BE0811">
        <w:rPr>
          <w:rFonts w:cs="Times New Roman"/>
          <w:szCs w:val="24"/>
        </w:rPr>
        <w:t xml:space="preserve">defects in ADS or Level 2 ADAS. </w:t>
      </w:r>
      <w:r w:rsidRPr="00BE0811" w:rsidR="002D44F8">
        <w:rPr>
          <w:rFonts w:eastAsia="Times New Roman" w:cs="Times New Roman"/>
          <w:bCs/>
          <w:iCs/>
          <w:color w:val="000000"/>
        </w:rPr>
        <w:t xml:space="preserve">Changing this reporting requirement from one to five days </w:t>
      </w:r>
      <w:r w:rsidRPr="00BE0811" w:rsidR="00634E76">
        <w:rPr>
          <w:rFonts w:eastAsia="Times New Roman" w:cs="Times New Roman"/>
          <w:bCs/>
          <w:iCs/>
          <w:color w:val="000000"/>
        </w:rPr>
        <w:t xml:space="preserve">maintained the investigative value of this information while reducing </w:t>
      </w:r>
      <w:r w:rsidRPr="00BE0811" w:rsidR="002D44F8">
        <w:rPr>
          <w:rFonts w:eastAsia="Times New Roman" w:cs="Times New Roman"/>
          <w:bCs/>
          <w:iCs/>
          <w:color w:val="000000"/>
        </w:rPr>
        <w:t>reporting burdens. Feedback received for prior version of the General Order indicated that the one-day turnaround for reports imposed substantial burdens by requiring the staff of reporting entities to be available at all times—including on weekends and holidays. In contrast, NHTSA’s follow-up on the reports often did not occur for several days. In addition, in NHTSA’s experience, most reporting entities proactively reach out to NHTSA directly, outside of the General Order reporting process, immediately after learning of particularly noteworthy crashes. This has enabled NHTSA to promptly engage with entities on such crashes irrespective of reports received under the General Order. As a result, NHTSA did not consider the broadly applicable requirement of one day reporting to warrant the degree of burden that it imposed.</w:t>
      </w:r>
    </w:p>
    <w:p w:rsidR="007A7BB5" w:rsidRPr="00BE0811" w:rsidP="003E2EF8" w14:paraId="1484DA02" w14:textId="71A94771">
      <w:pPr>
        <w:numPr>
          <w:ilvl w:val="0"/>
          <w:numId w:val="1"/>
        </w:numPr>
        <w:spacing w:after="240" w:line="240" w:lineRule="auto"/>
        <w:rPr>
          <w:rFonts w:cs="Times New Roman"/>
          <w:b/>
        </w:rPr>
      </w:pPr>
      <w:bookmarkStart w:id="7" w:name="_Hlk51330129"/>
      <w:r w:rsidRPr="00BE0811">
        <w:rPr>
          <w:rFonts w:cs="Times New Roman"/>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D715A6" w:rsidRPr="00BE0811" w:rsidP="003E2EF8" w14:paraId="1C269E4F" w14:textId="0BA5A891">
      <w:pPr>
        <w:spacing w:after="240" w:line="240" w:lineRule="auto"/>
        <w:rPr>
          <w:rFonts w:cs="Times New Roman"/>
          <w:b/>
          <w:szCs w:val="24"/>
        </w:rPr>
      </w:pPr>
      <w:r w:rsidRPr="00BE0811">
        <w:rPr>
          <w:rFonts w:cs="Times New Roman"/>
          <w:bCs/>
        </w:rPr>
        <w:t>This information collection</w:t>
      </w:r>
      <w:r w:rsidRPr="00BE0811" w:rsidR="004D4867">
        <w:rPr>
          <w:rFonts w:cs="Times New Roman"/>
          <w:bCs/>
        </w:rPr>
        <w:t xml:space="preserve"> </w:t>
      </w:r>
      <w:r w:rsidRPr="00BE0811" w:rsidR="00A27F44">
        <w:rPr>
          <w:rFonts w:cs="Times New Roman"/>
          <w:bCs/>
        </w:rPr>
        <w:t xml:space="preserve">(including the proposed extension) </w:t>
      </w:r>
      <w:r w:rsidRPr="00BE0811">
        <w:rPr>
          <w:rFonts w:cs="Times New Roman"/>
          <w:bCs/>
        </w:rPr>
        <w:t>require</w:t>
      </w:r>
      <w:r w:rsidRPr="00BE0811" w:rsidR="00A27F44">
        <w:rPr>
          <w:rFonts w:cs="Times New Roman"/>
          <w:bCs/>
        </w:rPr>
        <w:t>s</w:t>
      </w:r>
      <w:r w:rsidRPr="00BE0811">
        <w:rPr>
          <w:rFonts w:cs="Times New Roman"/>
          <w:bCs/>
        </w:rPr>
        <w:t xml:space="preserve"> </w:t>
      </w:r>
      <w:r w:rsidRPr="00BE0811" w:rsidR="00F35A14">
        <w:rPr>
          <w:rFonts w:cs="Times New Roman"/>
          <w:bCs/>
        </w:rPr>
        <w:t xml:space="preserve">reporting entities </w:t>
      </w:r>
      <w:r w:rsidRPr="00BE0811">
        <w:rPr>
          <w:rFonts w:cs="Times New Roman"/>
          <w:bCs/>
        </w:rPr>
        <w:t>to submit information in an electronic form</w:t>
      </w:r>
      <w:r w:rsidRPr="00BE0811" w:rsidR="000E3CE2">
        <w:rPr>
          <w:rFonts w:cs="Times New Roman"/>
          <w:bCs/>
        </w:rPr>
        <w:t>at</w:t>
      </w:r>
      <w:r w:rsidRPr="00BE0811" w:rsidR="0030174F">
        <w:rPr>
          <w:rFonts w:cs="Times New Roman"/>
          <w:bCs/>
        </w:rPr>
        <w:t>, utilizing a dedicated website portal and a web-based form</w:t>
      </w:r>
      <w:bookmarkStart w:id="8" w:name="_Hlk75193937"/>
      <w:r w:rsidRPr="00BE0811" w:rsidR="000E3CE2">
        <w:rPr>
          <w:rFonts w:cs="Times New Roman"/>
          <w:bCs/>
        </w:rPr>
        <w:t>.</w:t>
      </w:r>
      <w:bookmarkEnd w:id="8"/>
      <w:r w:rsidRPr="00BE0811" w:rsidR="00BC51E0">
        <w:rPr>
          <w:rFonts w:cs="Times New Roman"/>
          <w:bCs/>
        </w:rPr>
        <w:t xml:space="preserve"> </w:t>
      </w:r>
      <w:r w:rsidRPr="00BE0811" w:rsidR="00F35A14">
        <w:rPr>
          <w:rFonts w:cs="Times New Roman"/>
          <w:bCs/>
        </w:rPr>
        <w:t xml:space="preserve">The General Order includes </w:t>
      </w:r>
      <w:r w:rsidRPr="00BE0811" w:rsidR="000E3CE2">
        <w:rPr>
          <w:rFonts w:cs="Times New Roman"/>
          <w:bCs/>
        </w:rPr>
        <w:t>instructions explaining how to set up an account</w:t>
      </w:r>
      <w:r w:rsidRPr="00BE0811" w:rsidR="00E80D77">
        <w:rPr>
          <w:rFonts w:cs="Times New Roman"/>
          <w:bCs/>
        </w:rPr>
        <w:t xml:space="preserve"> with NHTSA</w:t>
      </w:r>
      <w:r w:rsidRPr="00BE0811" w:rsidR="000E3CE2">
        <w:rPr>
          <w:rFonts w:cs="Times New Roman"/>
          <w:bCs/>
        </w:rPr>
        <w:t xml:space="preserve">, if </w:t>
      </w:r>
      <w:r w:rsidRPr="00BE0811" w:rsidR="007A58C9">
        <w:rPr>
          <w:rFonts w:cs="Times New Roman"/>
          <w:bCs/>
        </w:rPr>
        <w:t xml:space="preserve">an entity </w:t>
      </w:r>
      <w:r w:rsidRPr="00BE0811" w:rsidR="000E3CE2">
        <w:rPr>
          <w:rFonts w:cs="Times New Roman"/>
          <w:bCs/>
        </w:rPr>
        <w:t>do</w:t>
      </w:r>
      <w:r w:rsidRPr="00BE0811" w:rsidR="007A58C9">
        <w:rPr>
          <w:rFonts w:cs="Times New Roman"/>
          <w:bCs/>
        </w:rPr>
        <w:t>es</w:t>
      </w:r>
      <w:r w:rsidRPr="00BE0811" w:rsidR="000E3CE2">
        <w:rPr>
          <w:rFonts w:cs="Times New Roman"/>
          <w:bCs/>
        </w:rPr>
        <w:t xml:space="preserve"> not already have one, and how to submit the required information. </w:t>
      </w:r>
      <w:bookmarkStart w:id="9" w:name="_Hlk51330199"/>
      <w:bookmarkEnd w:id="7"/>
    </w:p>
    <w:p w:rsidR="008A6B31" w:rsidRPr="00BE0811" w:rsidP="003E2EF8" w14:paraId="47AC3294" w14:textId="524780D7">
      <w:pPr>
        <w:pStyle w:val="ListParagraph"/>
        <w:numPr>
          <w:ilvl w:val="0"/>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 xml:space="preserve">Describe efforts to identify duplication. </w:t>
      </w:r>
      <w:bookmarkStart w:id="10" w:name="_Hlk45117781"/>
      <w:r w:rsidRPr="00BE0811">
        <w:rPr>
          <w:rFonts w:cs="Times New Roman"/>
          <w:b/>
          <w:szCs w:val="24"/>
        </w:rPr>
        <w:t>Show specifically why any similar information already available cannot be used or modified for use for the purposes described in Item 2 above.</w:t>
      </w:r>
      <w:bookmarkEnd w:id="10"/>
    </w:p>
    <w:bookmarkEnd w:id="9"/>
    <w:p w:rsidR="00770048" w:rsidRPr="00BE0811" w:rsidP="003E2EF8" w14:paraId="4C976C9F" w14:textId="2179C19F">
      <w:pPr>
        <w:autoSpaceDE w:val="0"/>
        <w:autoSpaceDN w:val="0"/>
        <w:adjustRightInd w:val="0"/>
        <w:spacing w:after="240" w:line="240" w:lineRule="auto"/>
        <w:rPr>
          <w:rFonts w:cs="Times New Roman"/>
          <w:szCs w:val="24"/>
        </w:rPr>
      </w:pPr>
      <w:r w:rsidRPr="00BE0811">
        <w:rPr>
          <w:rFonts w:cs="Times New Roman"/>
          <w:szCs w:val="24"/>
        </w:rPr>
        <w:t>Prior to</w:t>
      </w:r>
      <w:r w:rsidRPr="00BE0811" w:rsidR="00E80D77">
        <w:rPr>
          <w:rFonts w:cs="Times New Roman"/>
          <w:szCs w:val="24"/>
        </w:rPr>
        <w:t xml:space="preserve"> issuance of</w:t>
      </w:r>
      <w:r w:rsidRPr="00BE0811">
        <w:rPr>
          <w:rFonts w:cs="Times New Roman"/>
          <w:szCs w:val="24"/>
        </w:rPr>
        <w:t xml:space="preserve"> the General Order, </w:t>
      </w:r>
      <w:r w:rsidRPr="00BE0811" w:rsidR="00157BEB">
        <w:rPr>
          <w:rFonts w:cs="Times New Roman"/>
          <w:szCs w:val="24"/>
        </w:rPr>
        <w:t xml:space="preserve">NHTSA’s </w:t>
      </w:r>
      <w:r w:rsidRPr="00BE0811">
        <w:rPr>
          <w:rFonts w:cs="Times New Roman"/>
          <w:szCs w:val="24"/>
        </w:rPr>
        <w:t xml:space="preserve">then-existing </w:t>
      </w:r>
      <w:r w:rsidRPr="00BE0811" w:rsidR="00157BEB">
        <w:rPr>
          <w:rFonts w:cs="Times New Roman"/>
          <w:szCs w:val="24"/>
        </w:rPr>
        <w:t>information collections c</w:t>
      </w:r>
      <w:r w:rsidRPr="00BE0811">
        <w:rPr>
          <w:rFonts w:cs="Times New Roman"/>
          <w:szCs w:val="24"/>
        </w:rPr>
        <w:t>ould not</w:t>
      </w:r>
      <w:r w:rsidRPr="00BE0811" w:rsidR="00157BEB">
        <w:rPr>
          <w:rFonts w:cs="Times New Roman"/>
          <w:szCs w:val="24"/>
        </w:rPr>
        <w:t xml:space="preserve"> meet </w:t>
      </w:r>
      <w:r w:rsidRPr="00BE0811" w:rsidR="00793CE1">
        <w:rPr>
          <w:rFonts w:cs="Times New Roman"/>
          <w:szCs w:val="24"/>
        </w:rPr>
        <w:t>the objectives of this</w:t>
      </w:r>
      <w:r w:rsidRPr="00BE0811" w:rsidR="00157BEB">
        <w:rPr>
          <w:rFonts w:cs="Times New Roman"/>
          <w:szCs w:val="24"/>
        </w:rPr>
        <w:t xml:space="preserve"> information collection</w:t>
      </w:r>
      <w:r w:rsidRPr="00BE0811" w:rsidR="0094479D">
        <w:rPr>
          <w:rFonts w:cs="Times New Roman"/>
          <w:szCs w:val="24"/>
        </w:rPr>
        <w:t xml:space="preserve"> due to their scope and submission</w:t>
      </w:r>
      <w:r w:rsidRPr="00BE0811" w:rsidR="001558E1">
        <w:rPr>
          <w:rFonts w:cs="Times New Roman"/>
          <w:szCs w:val="24"/>
        </w:rPr>
        <w:t xml:space="preserve"> requirements</w:t>
      </w:r>
      <w:r w:rsidRPr="00BE0811" w:rsidR="00157BEB">
        <w:rPr>
          <w:rFonts w:cs="Times New Roman"/>
          <w:szCs w:val="24"/>
        </w:rPr>
        <w:t>.</w:t>
      </w:r>
      <w:r w:rsidRPr="00BE0811" w:rsidR="00BC51E0">
        <w:rPr>
          <w:rFonts w:cs="Times New Roman"/>
          <w:szCs w:val="24"/>
        </w:rPr>
        <w:t xml:space="preserve"> </w:t>
      </w:r>
      <w:r w:rsidRPr="00BE0811" w:rsidR="0094479D">
        <w:rPr>
          <w:rFonts w:cs="Times New Roman"/>
          <w:szCs w:val="24"/>
        </w:rPr>
        <w:t xml:space="preserve">NHTSA’s existing </w:t>
      </w:r>
      <w:r w:rsidRPr="00BE0811" w:rsidR="00AA66BC">
        <w:rPr>
          <w:rFonts w:cs="Times New Roman"/>
          <w:szCs w:val="24"/>
        </w:rPr>
        <w:t xml:space="preserve">early warning </w:t>
      </w:r>
      <w:r w:rsidRPr="00BE0811" w:rsidR="00846B7F">
        <w:rPr>
          <w:rFonts w:cs="Times New Roman"/>
          <w:szCs w:val="24"/>
        </w:rPr>
        <w:t xml:space="preserve">reporting </w:t>
      </w:r>
      <w:r w:rsidRPr="00BE0811" w:rsidR="00AA66BC">
        <w:rPr>
          <w:rFonts w:cs="Times New Roman"/>
          <w:szCs w:val="24"/>
        </w:rPr>
        <w:t>(</w:t>
      </w:r>
      <w:r w:rsidRPr="00BE0811" w:rsidR="0094479D">
        <w:rPr>
          <w:rFonts w:cs="Times New Roman"/>
          <w:szCs w:val="24"/>
        </w:rPr>
        <w:t>EWR</w:t>
      </w:r>
      <w:r w:rsidRPr="00BE0811" w:rsidR="00AA66BC">
        <w:rPr>
          <w:rFonts w:cs="Times New Roman"/>
          <w:szCs w:val="24"/>
        </w:rPr>
        <w:t>)</w:t>
      </w:r>
      <w:r w:rsidRPr="00BE0811" w:rsidR="0094479D">
        <w:rPr>
          <w:rFonts w:cs="Times New Roman"/>
          <w:szCs w:val="24"/>
        </w:rPr>
        <w:t xml:space="preserve"> </w:t>
      </w:r>
      <w:r w:rsidRPr="00BE0811" w:rsidR="00846B7F">
        <w:rPr>
          <w:rFonts w:cs="Times New Roman"/>
          <w:szCs w:val="24"/>
        </w:rPr>
        <w:t xml:space="preserve">regulations, set forth in </w:t>
      </w:r>
      <w:r w:rsidRPr="00BE0811" w:rsidR="0094479D">
        <w:rPr>
          <w:rFonts w:cs="Times New Roman"/>
          <w:szCs w:val="24"/>
        </w:rPr>
        <w:t>49 CFR Part 579, Subpart C</w:t>
      </w:r>
      <w:r w:rsidRPr="00BE0811" w:rsidR="00846B7F">
        <w:rPr>
          <w:rFonts w:cs="Times New Roman"/>
          <w:szCs w:val="24"/>
        </w:rPr>
        <w:t>,</w:t>
      </w:r>
      <w:r w:rsidRPr="00BE0811" w:rsidR="0094479D">
        <w:rPr>
          <w:rFonts w:cs="Times New Roman"/>
          <w:szCs w:val="24"/>
        </w:rPr>
        <w:t xml:space="preserve"> require </w:t>
      </w:r>
      <w:r w:rsidRPr="00BE0811" w:rsidR="00342E4D">
        <w:rPr>
          <w:rFonts w:cs="Times New Roman"/>
          <w:szCs w:val="24"/>
        </w:rPr>
        <w:t xml:space="preserve">some </w:t>
      </w:r>
      <w:r w:rsidRPr="00BE0811" w:rsidR="0094479D">
        <w:rPr>
          <w:rFonts w:cs="Times New Roman"/>
          <w:szCs w:val="24"/>
        </w:rPr>
        <w:t xml:space="preserve">vehicle </w:t>
      </w:r>
      <w:r w:rsidRPr="00BE0811">
        <w:rPr>
          <w:rFonts w:cs="Times New Roman"/>
          <w:szCs w:val="24"/>
        </w:rPr>
        <w:t xml:space="preserve">and equipment </w:t>
      </w:r>
      <w:r w:rsidRPr="00BE0811" w:rsidR="0094479D">
        <w:rPr>
          <w:rFonts w:cs="Times New Roman"/>
          <w:szCs w:val="24"/>
        </w:rPr>
        <w:t xml:space="preserve">manufacturers to submit reports on </w:t>
      </w:r>
      <w:r w:rsidRPr="00BE0811" w:rsidR="00394CD7">
        <w:rPr>
          <w:rFonts w:cs="Times New Roman"/>
          <w:szCs w:val="24"/>
        </w:rPr>
        <w:t xml:space="preserve">only </w:t>
      </w:r>
      <w:r w:rsidRPr="00BE0811" w:rsidR="00103A76">
        <w:rPr>
          <w:rFonts w:cs="Times New Roman"/>
          <w:szCs w:val="24"/>
        </w:rPr>
        <w:t xml:space="preserve">a limited </w:t>
      </w:r>
      <w:r w:rsidRPr="00BE0811" w:rsidR="001C5A44">
        <w:rPr>
          <w:rFonts w:cs="Times New Roman"/>
          <w:szCs w:val="24"/>
        </w:rPr>
        <w:t>set</w:t>
      </w:r>
      <w:r w:rsidRPr="00BE0811" w:rsidR="00333359">
        <w:rPr>
          <w:rFonts w:cs="Times New Roman"/>
          <w:szCs w:val="24"/>
        </w:rPr>
        <w:t xml:space="preserve"> of</w:t>
      </w:r>
      <w:r w:rsidRPr="00BE0811" w:rsidR="0094479D">
        <w:rPr>
          <w:rFonts w:cs="Times New Roman"/>
          <w:szCs w:val="24"/>
        </w:rPr>
        <w:t xml:space="preserve"> incidents involving deaths or injuries</w:t>
      </w:r>
      <w:r w:rsidRPr="00BE0811" w:rsidR="00E45BD1">
        <w:rPr>
          <w:rFonts w:cs="Times New Roman"/>
          <w:szCs w:val="24"/>
        </w:rPr>
        <w:t>.</w:t>
      </w:r>
      <w:r w:rsidRPr="00BE0811" w:rsidR="00BC51E0">
        <w:rPr>
          <w:rFonts w:cs="Times New Roman"/>
          <w:szCs w:val="24"/>
        </w:rPr>
        <w:t xml:space="preserve"> </w:t>
      </w:r>
      <w:r w:rsidRPr="00BE0811" w:rsidR="00E45BD1">
        <w:rPr>
          <w:rFonts w:cs="Times New Roman"/>
          <w:szCs w:val="24"/>
        </w:rPr>
        <w:t>T</w:t>
      </w:r>
      <w:r w:rsidRPr="00BE0811" w:rsidR="0094479D">
        <w:rPr>
          <w:rFonts w:cs="Times New Roman"/>
          <w:szCs w:val="24"/>
        </w:rPr>
        <w:t>hese reports do not identify those vehicles equipped with ADS or Level 2 ADAS</w:t>
      </w:r>
      <w:r w:rsidRPr="00BE0811" w:rsidR="005B3A28">
        <w:rPr>
          <w:rFonts w:cs="Times New Roman"/>
          <w:szCs w:val="24"/>
        </w:rPr>
        <w:t>;</w:t>
      </w:r>
      <w:r w:rsidRPr="00BE0811" w:rsidR="0094479D">
        <w:rPr>
          <w:rFonts w:cs="Times New Roman"/>
          <w:szCs w:val="24"/>
        </w:rPr>
        <w:t xml:space="preserve"> they are submitted only when there is a claim or allegation of a defect by a third</w:t>
      </w:r>
      <w:r w:rsidRPr="00BE0811" w:rsidR="005B3A28">
        <w:rPr>
          <w:rFonts w:cs="Times New Roman"/>
          <w:szCs w:val="24"/>
        </w:rPr>
        <w:t xml:space="preserve"> </w:t>
      </w:r>
      <w:r w:rsidRPr="00BE0811" w:rsidR="0094479D">
        <w:rPr>
          <w:rFonts w:cs="Times New Roman"/>
          <w:szCs w:val="24"/>
        </w:rPr>
        <w:t>party</w:t>
      </w:r>
      <w:r w:rsidRPr="00BE0811" w:rsidR="00E45BD1">
        <w:rPr>
          <w:rFonts w:cs="Times New Roman"/>
          <w:szCs w:val="24"/>
        </w:rPr>
        <w:t xml:space="preserve">; </w:t>
      </w:r>
      <w:r w:rsidRPr="00BE0811" w:rsidR="0094479D">
        <w:rPr>
          <w:rFonts w:cs="Times New Roman"/>
          <w:szCs w:val="24"/>
        </w:rPr>
        <w:t xml:space="preserve">and they are </w:t>
      </w:r>
      <w:r w:rsidRPr="00BE0811" w:rsidR="00976079">
        <w:rPr>
          <w:rFonts w:cs="Times New Roman"/>
          <w:szCs w:val="24"/>
        </w:rPr>
        <w:t xml:space="preserve">only </w:t>
      </w:r>
      <w:r w:rsidRPr="00BE0811" w:rsidR="0094479D">
        <w:rPr>
          <w:rFonts w:cs="Times New Roman"/>
          <w:szCs w:val="24"/>
        </w:rPr>
        <w:t>submitted quarterly.</w:t>
      </w:r>
      <w:r w:rsidRPr="00BE0811" w:rsidR="00BC51E0">
        <w:rPr>
          <w:rFonts w:cs="Times New Roman"/>
          <w:szCs w:val="24"/>
        </w:rPr>
        <w:t xml:space="preserve"> </w:t>
      </w:r>
      <w:r w:rsidRPr="00BE0811" w:rsidR="00DF26A7">
        <w:rPr>
          <w:rFonts w:cs="Times New Roman"/>
          <w:szCs w:val="24"/>
        </w:rPr>
        <w:t>Operators of ADS-equipped vehicles are not required to report any information under EWR</w:t>
      </w:r>
      <w:r w:rsidRPr="00BE0811" w:rsidR="00976079">
        <w:rPr>
          <w:rFonts w:cs="Times New Roman"/>
          <w:szCs w:val="24"/>
        </w:rPr>
        <w:t xml:space="preserve"> unless they otherwise qualify </w:t>
      </w:r>
      <w:r w:rsidRPr="00BE0811" w:rsidR="00E0128C">
        <w:rPr>
          <w:rFonts w:cs="Times New Roman"/>
          <w:szCs w:val="24"/>
        </w:rPr>
        <w:t xml:space="preserve">as a </w:t>
      </w:r>
      <w:r w:rsidRPr="00BE0811" w:rsidR="00A44DCD">
        <w:rPr>
          <w:rFonts w:cs="Times New Roman"/>
          <w:szCs w:val="24"/>
        </w:rPr>
        <w:t xml:space="preserve">reporting </w:t>
      </w:r>
      <w:r w:rsidRPr="00BE0811" w:rsidR="00E0128C">
        <w:rPr>
          <w:rFonts w:cs="Times New Roman"/>
          <w:szCs w:val="24"/>
        </w:rPr>
        <w:t>manufacturer</w:t>
      </w:r>
      <w:r w:rsidRPr="00BE0811" w:rsidR="00DF26A7">
        <w:rPr>
          <w:rFonts w:cs="Times New Roman"/>
          <w:szCs w:val="24"/>
        </w:rPr>
        <w:t xml:space="preserve">. </w:t>
      </w:r>
    </w:p>
    <w:p w:rsidR="0094479D" w:rsidRPr="00BE0811" w:rsidP="003E2EF8" w14:paraId="3BF60FC7" w14:textId="4FBADA66">
      <w:pPr>
        <w:autoSpaceDE w:val="0"/>
        <w:autoSpaceDN w:val="0"/>
        <w:adjustRightInd w:val="0"/>
        <w:spacing w:after="240" w:line="240" w:lineRule="auto"/>
        <w:rPr>
          <w:rFonts w:cs="Times New Roman"/>
          <w:szCs w:val="24"/>
        </w:rPr>
      </w:pPr>
      <w:r w:rsidRPr="00BE0811">
        <w:rPr>
          <w:rFonts w:cs="Times New Roman"/>
          <w:szCs w:val="24"/>
        </w:rPr>
        <w:t xml:space="preserve">The information provided under the existing EWR regulations </w:t>
      </w:r>
      <w:r w:rsidRPr="00BE0811" w:rsidR="00FF781F">
        <w:rPr>
          <w:rFonts w:cs="Times New Roman"/>
          <w:szCs w:val="24"/>
        </w:rPr>
        <w:t>does not</w:t>
      </w:r>
      <w:r w:rsidRPr="00BE0811">
        <w:rPr>
          <w:rFonts w:cs="Times New Roman"/>
          <w:szCs w:val="24"/>
        </w:rPr>
        <w:t xml:space="preserve"> provide </w:t>
      </w:r>
      <w:r w:rsidRPr="00BE0811" w:rsidR="0065364F">
        <w:rPr>
          <w:rFonts w:cs="Times New Roman"/>
          <w:szCs w:val="24"/>
        </w:rPr>
        <w:t xml:space="preserve">adequate </w:t>
      </w:r>
      <w:r w:rsidRPr="00BE0811">
        <w:rPr>
          <w:rFonts w:cs="Times New Roman"/>
          <w:szCs w:val="24"/>
        </w:rPr>
        <w:t xml:space="preserve">information to identify potential </w:t>
      </w:r>
      <w:r w:rsidRPr="00BE0811" w:rsidR="00E80D77">
        <w:rPr>
          <w:rFonts w:cs="Times New Roman"/>
          <w:szCs w:val="24"/>
        </w:rPr>
        <w:t xml:space="preserve">safety </w:t>
      </w:r>
      <w:r w:rsidRPr="00BE0811">
        <w:rPr>
          <w:rFonts w:cs="Times New Roman"/>
          <w:szCs w:val="24"/>
        </w:rPr>
        <w:t>defects in ADS and Level 2 ADAS systems.</w:t>
      </w:r>
      <w:r w:rsidRPr="00BE0811" w:rsidR="00BC51E0">
        <w:rPr>
          <w:rFonts w:cs="Times New Roman"/>
          <w:szCs w:val="24"/>
        </w:rPr>
        <w:t xml:space="preserve"> </w:t>
      </w:r>
      <w:r w:rsidRPr="00BE0811" w:rsidR="006A2489">
        <w:rPr>
          <w:rFonts w:cs="Times New Roman"/>
          <w:szCs w:val="24"/>
        </w:rPr>
        <w:t>Crashes</w:t>
      </w:r>
      <w:r w:rsidRPr="00BE0811" w:rsidR="0015112A">
        <w:rPr>
          <w:rFonts w:cs="Times New Roman"/>
          <w:szCs w:val="24"/>
        </w:rPr>
        <w:t xml:space="preserve"> resulting in deaths need not be reported unless a third</w:t>
      </w:r>
      <w:r w:rsidRPr="00BE0811" w:rsidR="005B3A28">
        <w:rPr>
          <w:rFonts w:cs="Times New Roman"/>
          <w:szCs w:val="24"/>
        </w:rPr>
        <w:t xml:space="preserve"> </w:t>
      </w:r>
      <w:r w:rsidRPr="00BE0811" w:rsidR="0015112A">
        <w:rPr>
          <w:rFonts w:cs="Times New Roman"/>
          <w:szCs w:val="24"/>
        </w:rPr>
        <w:t>party is already making a claim or allegation of defect</w:t>
      </w:r>
      <w:r w:rsidRPr="00BE0811" w:rsidR="00C135FB">
        <w:rPr>
          <w:rFonts w:cs="Times New Roman"/>
          <w:szCs w:val="24"/>
        </w:rPr>
        <w:t>.</w:t>
      </w:r>
      <w:r w:rsidRPr="00BE0811" w:rsidR="00BC51E0">
        <w:rPr>
          <w:rFonts w:cs="Times New Roman"/>
          <w:szCs w:val="24"/>
        </w:rPr>
        <w:t xml:space="preserve"> </w:t>
      </w:r>
      <w:r w:rsidRPr="00BE0811" w:rsidR="00C135FB">
        <w:rPr>
          <w:rFonts w:cs="Times New Roman"/>
          <w:szCs w:val="24"/>
        </w:rPr>
        <w:t>Additionally, crashes resulting in injuries are not require</w:t>
      </w:r>
      <w:r w:rsidRPr="00BE0811" w:rsidR="00862F4B">
        <w:rPr>
          <w:rFonts w:cs="Times New Roman"/>
          <w:szCs w:val="24"/>
        </w:rPr>
        <w:t>d</w:t>
      </w:r>
      <w:r w:rsidRPr="00BE0811" w:rsidR="00C135FB">
        <w:rPr>
          <w:rFonts w:cs="Times New Roman"/>
          <w:szCs w:val="24"/>
        </w:rPr>
        <w:t xml:space="preserve"> to be reported by low-volume manufacturers</w:t>
      </w:r>
      <w:r w:rsidRPr="00BE0811" w:rsidR="00862F4B">
        <w:rPr>
          <w:rFonts w:cs="Times New Roman"/>
          <w:szCs w:val="24"/>
        </w:rPr>
        <w:t xml:space="preserve">, and many crashes are not required to be reported </w:t>
      </w:r>
      <w:r w:rsidRPr="00BE0811" w:rsidR="00084A78">
        <w:rPr>
          <w:rFonts w:cs="Times New Roman"/>
          <w:szCs w:val="24"/>
        </w:rPr>
        <w:t>at all</w:t>
      </w:r>
      <w:r w:rsidRPr="00BE0811" w:rsidR="00C135FB">
        <w:rPr>
          <w:rFonts w:cs="Times New Roman"/>
          <w:szCs w:val="24"/>
        </w:rPr>
        <w:t>.</w:t>
      </w:r>
      <w:r w:rsidRPr="00BE0811" w:rsidR="00BC51E0">
        <w:rPr>
          <w:rFonts w:cs="Times New Roman"/>
          <w:szCs w:val="24"/>
        </w:rPr>
        <w:t xml:space="preserve"> </w:t>
      </w:r>
      <w:r w:rsidRPr="00BE0811" w:rsidR="0015112A">
        <w:rPr>
          <w:rFonts w:cs="Times New Roman"/>
          <w:szCs w:val="24"/>
        </w:rPr>
        <w:t xml:space="preserve">Finally, </w:t>
      </w:r>
      <w:r w:rsidRPr="00BE0811" w:rsidR="00862F4B">
        <w:rPr>
          <w:rFonts w:cs="Times New Roman"/>
          <w:szCs w:val="24"/>
        </w:rPr>
        <w:t xml:space="preserve">crashes are not reported under EWR </w:t>
      </w:r>
      <w:r w:rsidRPr="00BE0811" w:rsidR="0015112A">
        <w:rPr>
          <w:rFonts w:cs="Times New Roman"/>
          <w:szCs w:val="24"/>
        </w:rPr>
        <w:t xml:space="preserve">soon enough for the agency to identify crashes that merit </w:t>
      </w:r>
      <w:r w:rsidRPr="00BE0811" w:rsidR="007E18D4">
        <w:rPr>
          <w:rFonts w:cs="Times New Roman"/>
          <w:szCs w:val="24"/>
        </w:rPr>
        <w:t xml:space="preserve">timely </w:t>
      </w:r>
      <w:r w:rsidRPr="00BE0811" w:rsidR="0015112A">
        <w:rPr>
          <w:rFonts w:cs="Times New Roman"/>
          <w:szCs w:val="24"/>
        </w:rPr>
        <w:t>follow up</w:t>
      </w:r>
      <w:r w:rsidRPr="00BE0811" w:rsidR="00862F4B">
        <w:rPr>
          <w:rFonts w:cs="Times New Roman"/>
          <w:szCs w:val="24"/>
        </w:rPr>
        <w:t>, such as a Special Crash Investigation</w:t>
      </w:r>
      <w:r w:rsidRPr="00BE0811" w:rsidR="0015112A">
        <w:rPr>
          <w:rFonts w:cs="Times New Roman"/>
          <w:szCs w:val="24"/>
        </w:rPr>
        <w:t>.</w:t>
      </w:r>
    </w:p>
    <w:p w:rsidR="0015112A" w:rsidRPr="00BE0811" w:rsidP="003E2EF8" w14:paraId="229B76D7" w14:textId="57056393">
      <w:pPr>
        <w:autoSpaceDE w:val="0"/>
        <w:autoSpaceDN w:val="0"/>
        <w:adjustRightInd w:val="0"/>
        <w:spacing w:after="240" w:line="240" w:lineRule="auto"/>
        <w:rPr>
          <w:rFonts w:cs="Times New Roman"/>
          <w:szCs w:val="24"/>
        </w:rPr>
      </w:pPr>
      <w:r w:rsidRPr="00BE0811">
        <w:rPr>
          <w:rFonts w:cs="Times New Roman"/>
          <w:szCs w:val="24"/>
        </w:rPr>
        <w:t xml:space="preserve">The General Order is specifically focused on the type of information NHTSA needs to identify potential </w:t>
      </w:r>
      <w:r w:rsidRPr="00BE0811" w:rsidR="00E80D77">
        <w:rPr>
          <w:rFonts w:cs="Times New Roman"/>
          <w:szCs w:val="24"/>
        </w:rPr>
        <w:t xml:space="preserve">safety </w:t>
      </w:r>
      <w:r w:rsidRPr="00BE0811">
        <w:rPr>
          <w:rFonts w:cs="Times New Roman"/>
          <w:szCs w:val="24"/>
        </w:rPr>
        <w:t>defects in ADS and Level 2 ADAS.</w:t>
      </w:r>
      <w:r w:rsidRPr="00BE0811" w:rsidR="00BC51E0">
        <w:rPr>
          <w:rFonts w:cs="Times New Roman"/>
          <w:szCs w:val="24"/>
        </w:rPr>
        <w:t xml:space="preserve"> </w:t>
      </w:r>
      <w:r w:rsidRPr="00BE0811">
        <w:rPr>
          <w:rFonts w:cs="Times New Roman"/>
          <w:szCs w:val="24"/>
        </w:rPr>
        <w:t xml:space="preserve">It requires information specific to the engagement of those systems at the time of the </w:t>
      </w:r>
      <w:r w:rsidRPr="00BE0811" w:rsidR="00CC4E27">
        <w:rPr>
          <w:rFonts w:cs="Times New Roman"/>
          <w:szCs w:val="24"/>
        </w:rPr>
        <w:t xml:space="preserve">incidents, </w:t>
      </w:r>
      <w:r w:rsidRPr="00BE0811">
        <w:rPr>
          <w:rFonts w:cs="Times New Roman"/>
          <w:szCs w:val="24"/>
        </w:rPr>
        <w:t>and it requires this information to be produced in time for the agency to identify those incidents for which follow up is appropriate.</w:t>
      </w:r>
      <w:r w:rsidRPr="00BE0811" w:rsidR="00BC51E0">
        <w:rPr>
          <w:rFonts w:cs="Times New Roman"/>
          <w:szCs w:val="24"/>
        </w:rPr>
        <w:t xml:space="preserve"> </w:t>
      </w:r>
      <w:r w:rsidRPr="00BE0811">
        <w:rPr>
          <w:rFonts w:cs="Times New Roman"/>
          <w:szCs w:val="24"/>
        </w:rPr>
        <w:t xml:space="preserve">This information </w:t>
      </w:r>
      <w:r w:rsidRPr="00BE0811" w:rsidR="00CC4E27">
        <w:rPr>
          <w:rFonts w:cs="Times New Roman"/>
          <w:szCs w:val="24"/>
        </w:rPr>
        <w:t xml:space="preserve">collection </w:t>
      </w:r>
      <w:r w:rsidRPr="00BE0811">
        <w:rPr>
          <w:rFonts w:cs="Times New Roman"/>
          <w:szCs w:val="24"/>
        </w:rPr>
        <w:t xml:space="preserve">is </w:t>
      </w:r>
      <w:r w:rsidRPr="00BE0811" w:rsidR="00CC4E27">
        <w:rPr>
          <w:rFonts w:cs="Times New Roman"/>
          <w:szCs w:val="24"/>
        </w:rPr>
        <w:t xml:space="preserve">therefore </w:t>
      </w:r>
      <w:r w:rsidRPr="00BE0811">
        <w:rPr>
          <w:rFonts w:cs="Times New Roman"/>
          <w:szCs w:val="24"/>
        </w:rPr>
        <w:t xml:space="preserve">necessary for the agency to identify incidents, issues, and trends that may reflect a potential safety defect. </w:t>
      </w:r>
    </w:p>
    <w:p w:rsidR="007B14C9" w:rsidRPr="00BE0811" w:rsidP="203AADAE" w14:paraId="7C2E5302" w14:textId="3928D323">
      <w:pPr>
        <w:spacing w:after="240" w:line="240" w:lineRule="auto"/>
        <w:rPr>
          <w:rFonts w:eastAsia="Times New Roman" w:cs="Times New Roman"/>
        </w:rPr>
      </w:pPr>
      <w:r w:rsidRPr="00BE0811">
        <w:rPr>
          <w:rFonts w:cs="Times New Roman"/>
          <w:szCs w:val="24"/>
        </w:rPr>
        <w:t xml:space="preserve">Under prior versions of the General Order, </w:t>
      </w:r>
      <w:r w:rsidRPr="00BE0811" w:rsidR="003B7A5C">
        <w:rPr>
          <w:rFonts w:cs="Times New Roman"/>
          <w:szCs w:val="24"/>
        </w:rPr>
        <w:t xml:space="preserve">NHTSA received reports from multiple entities on the same crash. Because the General Order includes vehicle manufacturers, vehicle operators, and Level 2 ADAS or ADS developers (equipment manufacturers), the agency </w:t>
      </w:r>
      <w:r w:rsidRPr="00BE0811" w:rsidR="248D75D2">
        <w:rPr>
          <w:rFonts w:cs="Times New Roman"/>
          <w:szCs w:val="24"/>
        </w:rPr>
        <w:t xml:space="preserve">previously </w:t>
      </w:r>
      <w:r w:rsidRPr="00BE0811" w:rsidR="003B7A5C">
        <w:rPr>
          <w:rFonts w:cs="Times New Roman"/>
          <w:szCs w:val="24"/>
        </w:rPr>
        <w:t xml:space="preserve">expected that, for certain crashes, multiple entities might be required to submit </w:t>
      </w:r>
      <w:r w:rsidRPr="00BE0811" w:rsidR="00AA1613">
        <w:rPr>
          <w:rFonts w:cs="Times New Roman"/>
          <w:szCs w:val="24"/>
        </w:rPr>
        <w:t xml:space="preserve">overlapping </w:t>
      </w:r>
      <w:r w:rsidRPr="00BE0811" w:rsidR="003B7A5C">
        <w:rPr>
          <w:rFonts w:cs="Times New Roman"/>
          <w:szCs w:val="24"/>
        </w:rPr>
        <w:t>incident reports.</w:t>
      </w:r>
      <w:r w:rsidRPr="00BE0811" w:rsidR="00BC51E0">
        <w:rPr>
          <w:rFonts w:cs="Times New Roman"/>
          <w:szCs w:val="24"/>
        </w:rPr>
        <w:t xml:space="preserve"> </w:t>
      </w:r>
      <w:r w:rsidRPr="00BE0811" w:rsidR="003B7A5C">
        <w:rPr>
          <w:rFonts w:cs="Times New Roman"/>
          <w:szCs w:val="24"/>
        </w:rPr>
        <w:t>For example, both a third-party operator and an ADS developer are likely to have notice of a crash involving a vehicle from the developer’s test fleet that is being operated by the operator.</w:t>
      </w:r>
      <w:r w:rsidRPr="00BE0811" w:rsidR="00BC51E0">
        <w:rPr>
          <w:rFonts w:cs="Times New Roman"/>
          <w:szCs w:val="24"/>
        </w:rPr>
        <w:t xml:space="preserve"> </w:t>
      </w:r>
      <w:r w:rsidRPr="00BE0811" w:rsidR="003B7A5C">
        <w:rPr>
          <w:rFonts w:cs="Times New Roman"/>
          <w:szCs w:val="24"/>
        </w:rPr>
        <w:t>Likewise, in other circumstances, both an ADS developer and a vehicle manufacturer are likely to receive notice of a crash due to commercial relationships.</w:t>
      </w:r>
      <w:r w:rsidRPr="00BE0811" w:rsidR="00BC51E0">
        <w:rPr>
          <w:rFonts w:cs="Times New Roman"/>
          <w:szCs w:val="24"/>
        </w:rPr>
        <w:t xml:space="preserve"> </w:t>
      </w:r>
      <w:r w:rsidRPr="00BE0811" w:rsidR="248D75D2">
        <w:rPr>
          <w:rFonts w:cs="Times New Roman"/>
          <w:szCs w:val="24"/>
        </w:rPr>
        <w:t xml:space="preserve">The new version of the General Order eliminates these duplicative reporting requirements. </w:t>
      </w:r>
      <w:r w:rsidRPr="00BE0811" w:rsidR="00573AD4">
        <w:rPr>
          <w:rFonts w:cs="Times New Roman"/>
          <w:szCs w:val="24"/>
        </w:rPr>
        <w:t>Under the modified requirements, e</w:t>
      </w:r>
      <w:r w:rsidRPr="00BE0811" w:rsidR="248D75D2">
        <w:rPr>
          <w:rFonts w:eastAsia="Times New Roman" w:cs="Times New Roman"/>
        </w:rPr>
        <w:t xml:space="preserve">ach reporting entity is independently responsible for reporting incidents that involved their vehicles or equipment or ensuring that another appropriate reporting entity has reported the incident. </w:t>
      </w:r>
      <w:r w:rsidRPr="00BE0811" w:rsidR="00573AD4">
        <w:rPr>
          <w:rFonts w:eastAsia="Times New Roman" w:cs="Times New Roman"/>
        </w:rPr>
        <w:t>This means that w</w:t>
      </w:r>
      <w:r w:rsidRPr="00BE0811" w:rsidR="248D75D2">
        <w:rPr>
          <w:rFonts w:eastAsia="Times New Roman" w:cs="Times New Roman"/>
        </w:rPr>
        <w:t>hen more than one reporting entity has responsibility for a vehicle or its equipment that is covered by this General Order, only one of the reporting entities needs to</w:t>
      </w:r>
      <w:r w:rsidRPr="00BE0811" w:rsidR="6FFA2CD9">
        <w:rPr>
          <w:rFonts w:eastAsia="Times New Roman" w:cs="Times New Roman"/>
        </w:rPr>
        <w:t xml:space="preserve"> </w:t>
      </w:r>
      <w:r w:rsidRPr="00BE0811" w:rsidR="248D75D2">
        <w:rPr>
          <w:rFonts w:eastAsia="Times New Roman" w:cs="Times New Roman"/>
        </w:rPr>
        <w:t xml:space="preserve">report the incident, unless they have notice of materially different information. </w:t>
      </w:r>
      <w:r w:rsidRPr="00BE0811" w:rsidR="00573AD4">
        <w:rPr>
          <w:rFonts w:eastAsia="Times New Roman" w:cs="Times New Roman"/>
        </w:rPr>
        <w:t xml:space="preserve">NHTSA’s experience with the prior versions of the General Order indicated that </w:t>
      </w:r>
      <w:r w:rsidRPr="00BE0811" w:rsidR="008653FF">
        <w:rPr>
          <w:rFonts w:eastAsia="Times New Roman" w:cs="Times New Roman"/>
        </w:rPr>
        <w:t xml:space="preserve">the </w:t>
      </w:r>
      <w:r w:rsidRPr="00BE0811" w:rsidR="00573AD4">
        <w:rPr>
          <w:rFonts w:eastAsia="Times New Roman" w:cs="Times New Roman"/>
        </w:rPr>
        <w:t xml:space="preserve">duplicate reports from reporting entities </w:t>
      </w:r>
      <w:r w:rsidRPr="00BE0811" w:rsidR="008653FF">
        <w:rPr>
          <w:rFonts w:eastAsia="Times New Roman" w:cs="Times New Roman"/>
        </w:rPr>
        <w:t xml:space="preserve">provided </w:t>
      </w:r>
      <w:r w:rsidRPr="00BE0811" w:rsidR="00FA4D8E">
        <w:rPr>
          <w:rFonts w:eastAsia="Times New Roman" w:cs="Times New Roman"/>
        </w:rPr>
        <w:t xml:space="preserve">little </w:t>
      </w:r>
      <w:r w:rsidRPr="00BE0811" w:rsidR="009E4D01">
        <w:rPr>
          <w:rFonts w:eastAsia="Times New Roman" w:cs="Times New Roman"/>
        </w:rPr>
        <w:t>investigative value</w:t>
      </w:r>
      <w:r w:rsidRPr="00BE0811" w:rsidR="00EC5B87">
        <w:rPr>
          <w:rFonts w:eastAsia="Times New Roman" w:cs="Times New Roman"/>
        </w:rPr>
        <w:t xml:space="preserve"> </w:t>
      </w:r>
      <w:r w:rsidRPr="00BE0811" w:rsidR="00A912B9">
        <w:rPr>
          <w:rFonts w:eastAsia="Times New Roman" w:cs="Times New Roman"/>
        </w:rPr>
        <w:t xml:space="preserve">and sometimes even </w:t>
      </w:r>
      <w:r w:rsidRPr="00BE0811" w:rsidR="00981451">
        <w:rPr>
          <w:rFonts w:eastAsia="Times New Roman" w:cs="Times New Roman"/>
        </w:rPr>
        <w:t xml:space="preserve">promoted confusion </w:t>
      </w:r>
      <w:r w:rsidRPr="00BE0811" w:rsidR="00C828A6">
        <w:rPr>
          <w:rFonts w:eastAsia="Times New Roman" w:cs="Times New Roman"/>
        </w:rPr>
        <w:t xml:space="preserve">if it was not </w:t>
      </w:r>
      <w:r w:rsidRPr="00BE0811" w:rsidR="00B62FDC">
        <w:rPr>
          <w:rFonts w:eastAsia="Times New Roman" w:cs="Times New Roman"/>
        </w:rPr>
        <w:t xml:space="preserve">immediately </w:t>
      </w:r>
      <w:r w:rsidRPr="00BE0811" w:rsidR="00C828A6">
        <w:rPr>
          <w:rFonts w:eastAsia="Times New Roman" w:cs="Times New Roman"/>
        </w:rPr>
        <w:t xml:space="preserve">clear that a duplicate report referred to an </w:t>
      </w:r>
      <w:r w:rsidRPr="00BE0811" w:rsidR="004F6ED7">
        <w:rPr>
          <w:rFonts w:eastAsia="Times New Roman" w:cs="Times New Roman"/>
        </w:rPr>
        <w:t xml:space="preserve">incident for which NHTSA had already learned. </w:t>
      </w:r>
      <w:r w:rsidRPr="00BE0811" w:rsidR="00E107D1">
        <w:rPr>
          <w:rFonts w:eastAsia="Times New Roman" w:cs="Times New Roman"/>
        </w:rPr>
        <w:t>Thus, t</w:t>
      </w:r>
      <w:r w:rsidRPr="00BE0811" w:rsidR="248D75D2">
        <w:rPr>
          <w:rFonts w:eastAsia="Times New Roman" w:cs="Times New Roman"/>
        </w:rPr>
        <w:t xml:space="preserve">his modification reduces the burden on reporting entities and the agency, while </w:t>
      </w:r>
      <w:r w:rsidRPr="00BE0811" w:rsidR="00E107D1">
        <w:rPr>
          <w:rFonts w:eastAsia="Times New Roman" w:cs="Times New Roman"/>
        </w:rPr>
        <w:t xml:space="preserve">sharpening the information </w:t>
      </w:r>
      <w:r w:rsidRPr="00BE0811" w:rsidR="248D75D2">
        <w:rPr>
          <w:rFonts w:eastAsia="Times New Roman" w:cs="Times New Roman"/>
        </w:rPr>
        <w:t>that the agency receive</w:t>
      </w:r>
      <w:r w:rsidRPr="00BE0811" w:rsidR="00E107D1">
        <w:rPr>
          <w:rFonts w:eastAsia="Times New Roman" w:cs="Times New Roman"/>
        </w:rPr>
        <w:t>s</w:t>
      </w:r>
      <w:r w:rsidRPr="00BE0811" w:rsidR="248D75D2">
        <w:rPr>
          <w:rFonts w:eastAsia="Times New Roman" w:cs="Times New Roman"/>
        </w:rPr>
        <w:t>.</w:t>
      </w:r>
    </w:p>
    <w:p w:rsidR="008A6B31" w:rsidRPr="00BE0811" w:rsidP="003E2EF8" w14:paraId="4DC06BFF" w14:textId="77777777">
      <w:pPr>
        <w:pStyle w:val="ListParagraph"/>
        <w:numPr>
          <w:ilvl w:val="0"/>
          <w:numId w:val="1"/>
        </w:numPr>
        <w:spacing w:after="240" w:line="240" w:lineRule="auto"/>
        <w:contextualSpacing w:val="0"/>
        <w:rPr>
          <w:rFonts w:cs="Times New Roman"/>
          <w:b/>
          <w:szCs w:val="24"/>
        </w:rPr>
      </w:pPr>
      <w:bookmarkStart w:id="11" w:name="_Hlk51330529"/>
      <w:r w:rsidRPr="00BE0811">
        <w:rPr>
          <w:rFonts w:cs="Times New Roman"/>
          <w:b/>
          <w:szCs w:val="24"/>
        </w:rPr>
        <w:t>If the collection of information impacts small businesses or other small entities, describe any methods used to minimize burden</w:t>
      </w:r>
      <w:bookmarkEnd w:id="11"/>
      <w:r w:rsidRPr="00BE0811">
        <w:rPr>
          <w:rFonts w:cs="Times New Roman"/>
          <w:b/>
          <w:szCs w:val="24"/>
        </w:rPr>
        <w:t>.</w:t>
      </w:r>
    </w:p>
    <w:p w:rsidR="00CC4E27" w:rsidRPr="00BE0811" w:rsidP="003E2EF8" w14:paraId="57754452" w14:textId="10A61ABA">
      <w:pPr>
        <w:spacing w:after="240" w:line="240" w:lineRule="auto"/>
        <w:rPr>
          <w:rFonts w:cs="Times New Roman"/>
          <w:szCs w:val="24"/>
        </w:rPr>
      </w:pPr>
      <w:r w:rsidRPr="00BE0811">
        <w:rPr>
          <w:rFonts w:cs="Times New Roman"/>
          <w:szCs w:val="24"/>
        </w:rPr>
        <w:t>The entities required to report information under the General Order include both large and small businesses.</w:t>
      </w:r>
      <w:r w:rsidRPr="00BE0811" w:rsidR="00BC51E0">
        <w:rPr>
          <w:rFonts w:cs="Times New Roman"/>
          <w:szCs w:val="24"/>
        </w:rPr>
        <w:t xml:space="preserve"> </w:t>
      </w:r>
      <w:r w:rsidRPr="00BE0811">
        <w:rPr>
          <w:rFonts w:cs="Times New Roman"/>
          <w:szCs w:val="24"/>
        </w:rPr>
        <w:t xml:space="preserve">Given the nature of the reporting requirements, which are </w:t>
      </w:r>
      <w:r w:rsidRPr="00BE0811" w:rsidR="0068370B">
        <w:rPr>
          <w:rFonts w:cs="Times New Roman"/>
          <w:szCs w:val="24"/>
        </w:rPr>
        <w:t>specific</w:t>
      </w:r>
      <w:r w:rsidRPr="00BE0811">
        <w:rPr>
          <w:rFonts w:cs="Times New Roman"/>
          <w:szCs w:val="24"/>
        </w:rPr>
        <w:t xml:space="preserve"> to crashes involving property damage, personal injury, or death, NHTSA anticipates that the burden on small businesses with smaller fleets of vehicles will be proportionately smaller than the burden on larger businesses with larger fleets of vehicles.</w:t>
      </w:r>
      <w:r w:rsidRPr="00BE0811" w:rsidR="00BC51E0">
        <w:rPr>
          <w:rFonts w:cs="Times New Roman"/>
          <w:szCs w:val="24"/>
        </w:rPr>
        <w:t xml:space="preserve"> </w:t>
      </w:r>
      <w:r w:rsidRPr="00BE0811" w:rsidR="008E5DA3">
        <w:rPr>
          <w:rFonts w:cs="Times New Roman"/>
          <w:szCs w:val="24"/>
        </w:rPr>
        <w:t>NHTSA</w:t>
      </w:r>
      <w:r w:rsidRPr="00BE0811" w:rsidR="007B14C9">
        <w:rPr>
          <w:rFonts w:cs="Times New Roman"/>
          <w:szCs w:val="24"/>
        </w:rPr>
        <w:t xml:space="preserve"> previously</w:t>
      </w:r>
      <w:r w:rsidRPr="00BE0811" w:rsidR="008E5DA3">
        <w:rPr>
          <w:rFonts w:cs="Times New Roman"/>
          <w:szCs w:val="24"/>
        </w:rPr>
        <w:t xml:space="preserve"> received </w:t>
      </w:r>
      <w:r w:rsidRPr="00BE0811" w:rsidR="00127157">
        <w:rPr>
          <w:rFonts w:cs="Times New Roman"/>
          <w:szCs w:val="24"/>
        </w:rPr>
        <w:t xml:space="preserve">public </w:t>
      </w:r>
      <w:r w:rsidRPr="00BE0811" w:rsidR="008E5DA3">
        <w:rPr>
          <w:rFonts w:cs="Times New Roman"/>
          <w:szCs w:val="24"/>
        </w:rPr>
        <w:t xml:space="preserve">comments </w:t>
      </w:r>
      <w:r w:rsidRPr="00BE0811" w:rsidR="00127157">
        <w:rPr>
          <w:rFonts w:cs="Times New Roman"/>
          <w:szCs w:val="24"/>
        </w:rPr>
        <w:t xml:space="preserve">suggesting that smaller entities required to report under the General Order </w:t>
      </w:r>
      <w:r w:rsidRPr="00BE0811" w:rsidR="009D5FE6">
        <w:rPr>
          <w:rFonts w:cs="Times New Roman"/>
          <w:szCs w:val="24"/>
        </w:rPr>
        <w:t xml:space="preserve">require less time to submit </w:t>
      </w:r>
      <w:r w:rsidRPr="00BE0811" w:rsidR="00D44C87">
        <w:rPr>
          <w:rFonts w:cs="Times New Roman"/>
          <w:szCs w:val="24"/>
        </w:rPr>
        <w:t xml:space="preserve">individual </w:t>
      </w:r>
      <w:r w:rsidRPr="00BE0811" w:rsidR="009D5FE6">
        <w:rPr>
          <w:rFonts w:cs="Times New Roman"/>
          <w:szCs w:val="24"/>
        </w:rPr>
        <w:t>reports than larger manufacturers, confirming NHTSA</w:t>
      </w:r>
      <w:r w:rsidRPr="00BE0811" w:rsidR="00247B92">
        <w:rPr>
          <w:rFonts w:cs="Times New Roman"/>
          <w:szCs w:val="24"/>
        </w:rPr>
        <w:t>’s</w:t>
      </w:r>
      <w:r w:rsidRPr="00BE0811" w:rsidR="009D5FE6">
        <w:rPr>
          <w:rFonts w:cs="Times New Roman"/>
          <w:szCs w:val="24"/>
        </w:rPr>
        <w:t xml:space="preserve"> belief that the smaller reporting entities would be reporting for crashes involving </w:t>
      </w:r>
      <w:r w:rsidRPr="00BE0811" w:rsidR="00D44C87">
        <w:rPr>
          <w:rFonts w:cs="Times New Roman"/>
          <w:szCs w:val="24"/>
        </w:rPr>
        <w:t>vehicles</w:t>
      </w:r>
      <w:r w:rsidRPr="00BE0811" w:rsidR="000E19E5">
        <w:rPr>
          <w:rFonts w:cs="Times New Roman"/>
          <w:szCs w:val="24"/>
        </w:rPr>
        <w:t xml:space="preserve"> operated in closely</w:t>
      </w:r>
      <w:r w:rsidRPr="00BE0811" w:rsidR="00C844CA">
        <w:rPr>
          <w:rFonts w:cs="Times New Roman"/>
          <w:szCs w:val="24"/>
        </w:rPr>
        <w:t>-</w:t>
      </w:r>
      <w:r w:rsidRPr="00BE0811" w:rsidR="000E19E5">
        <w:rPr>
          <w:rFonts w:cs="Times New Roman"/>
          <w:szCs w:val="24"/>
        </w:rPr>
        <w:t xml:space="preserve">monitored fleets. </w:t>
      </w:r>
      <w:r w:rsidRPr="00BE0811">
        <w:rPr>
          <w:rFonts w:cs="Times New Roman"/>
          <w:szCs w:val="24"/>
        </w:rPr>
        <w:t xml:space="preserve">NHTSA also </w:t>
      </w:r>
      <w:r w:rsidRPr="00BE0811" w:rsidR="00814BEA">
        <w:rPr>
          <w:rFonts w:cs="Times New Roman"/>
          <w:szCs w:val="24"/>
        </w:rPr>
        <w:t>believes</w:t>
      </w:r>
      <w:r w:rsidRPr="00BE0811">
        <w:rPr>
          <w:rFonts w:cs="Times New Roman"/>
          <w:szCs w:val="24"/>
        </w:rPr>
        <w:t xml:space="preserve"> that the </w:t>
      </w:r>
      <w:r w:rsidRPr="00BE0811" w:rsidR="00D24B41">
        <w:rPr>
          <w:rFonts w:cs="Times New Roman"/>
          <w:szCs w:val="24"/>
        </w:rPr>
        <w:t xml:space="preserve">benefit of enhancing </w:t>
      </w:r>
      <w:r w:rsidRPr="00BE0811">
        <w:rPr>
          <w:rFonts w:cs="Times New Roman"/>
          <w:szCs w:val="24"/>
        </w:rPr>
        <w:t xml:space="preserve">the agency’s </w:t>
      </w:r>
      <w:r w:rsidRPr="00BE0811" w:rsidR="005A3C00">
        <w:rPr>
          <w:rFonts w:cs="Times New Roman"/>
          <w:szCs w:val="24"/>
        </w:rPr>
        <w:t xml:space="preserve">ability to identify safety-related defects in </w:t>
      </w:r>
      <w:r w:rsidRPr="00BE0811">
        <w:rPr>
          <w:rFonts w:cs="Times New Roman"/>
          <w:szCs w:val="24"/>
        </w:rPr>
        <w:t>these emerging</w:t>
      </w:r>
      <w:r w:rsidRPr="00BE0811" w:rsidR="005A3C00">
        <w:rPr>
          <w:rFonts w:cs="Times New Roman"/>
          <w:szCs w:val="24"/>
        </w:rPr>
        <w:t xml:space="preserve"> vehicle technologies outweighs the burden to these small businesses.</w:t>
      </w:r>
    </w:p>
    <w:p w:rsidR="00D715A6" w:rsidRPr="00BE0811" w:rsidP="003E2EF8" w14:paraId="1ACD0DD8" w14:textId="0074BA00">
      <w:pPr>
        <w:spacing w:after="240" w:line="240" w:lineRule="auto"/>
        <w:rPr>
          <w:rFonts w:cs="Times New Roman"/>
          <w:b/>
        </w:rPr>
      </w:pPr>
      <w:r w:rsidRPr="00BE0811">
        <w:rPr>
          <w:rFonts w:cs="Times New Roman"/>
          <w:szCs w:val="24"/>
        </w:rPr>
        <w:t>N</w:t>
      </w:r>
      <w:r w:rsidRPr="00BE0811" w:rsidR="005A3C00">
        <w:rPr>
          <w:rFonts w:cs="Times New Roman"/>
          <w:szCs w:val="24"/>
        </w:rPr>
        <w:t>HTSA has taken steps to minimize th</w:t>
      </w:r>
      <w:r w:rsidRPr="00BE0811" w:rsidR="005935FD">
        <w:rPr>
          <w:rFonts w:cs="Times New Roman"/>
          <w:szCs w:val="24"/>
        </w:rPr>
        <w:t>e</w:t>
      </w:r>
      <w:r w:rsidRPr="00BE0811" w:rsidR="005A3C00">
        <w:rPr>
          <w:rFonts w:cs="Times New Roman"/>
          <w:szCs w:val="24"/>
        </w:rPr>
        <w:t xml:space="preserve"> burden </w:t>
      </w:r>
      <w:r w:rsidRPr="00BE0811" w:rsidR="005935FD">
        <w:rPr>
          <w:rFonts w:cs="Times New Roman"/>
          <w:szCs w:val="24"/>
        </w:rPr>
        <w:t xml:space="preserve">imposed by this information gathering </w:t>
      </w:r>
      <w:r w:rsidRPr="00BE0811" w:rsidR="005A3C00">
        <w:rPr>
          <w:rFonts w:cs="Times New Roman"/>
          <w:szCs w:val="24"/>
        </w:rPr>
        <w:t xml:space="preserve">by utilizing electronic means </w:t>
      </w:r>
      <w:r w:rsidRPr="00BE0811" w:rsidR="000739E3">
        <w:rPr>
          <w:rFonts w:cs="Times New Roman"/>
          <w:szCs w:val="24"/>
        </w:rPr>
        <w:t>for</w:t>
      </w:r>
      <w:r w:rsidRPr="00BE0811" w:rsidR="005A3C00">
        <w:rPr>
          <w:rFonts w:cs="Times New Roman"/>
          <w:szCs w:val="24"/>
        </w:rPr>
        <w:t xml:space="preserve"> submissions</w:t>
      </w:r>
      <w:r w:rsidRPr="00BE0811" w:rsidR="00FA041B">
        <w:rPr>
          <w:rFonts w:cs="Times New Roman"/>
          <w:szCs w:val="24"/>
        </w:rPr>
        <w:t xml:space="preserve"> and by streamlining the reporting requirements from the previous version of the General Order, </w:t>
      </w:r>
      <w:r w:rsidRPr="00BE0811" w:rsidR="003E1132">
        <w:rPr>
          <w:rFonts w:cs="Times New Roman"/>
          <w:szCs w:val="24"/>
        </w:rPr>
        <w:t xml:space="preserve">including </w:t>
      </w:r>
      <w:r w:rsidRPr="00BE0811" w:rsidR="00C85775">
        <w:rPr>
          <w:rFonts w:cs="Times New Roman"/>
          <w:szCs w:val="24"/>
        </w:rPr>
        <w:t>extending</w:t>
      </w:r>
      <w:r w:rsidRPr="00BE0811" w:rsidR="003E1132">
        <w:rPr>
          <w:rFonts w:cs="Times New Roman"/>
          <w:szCs w:val="24"/>
        </w:rPr>
        <w:t xml:space="preserve"> the reporting requirement for certain reports</w:t>
      </w:r>
      <w:r w:rsidRPr="00BE0811" w:rsidR="00C85775">
        <w:rPr>
          <w:rFonts w:cs="Times New Roman"/>
          <w:szCs w:val="24"/>
        </w:rPr>
        <w:t xml:space="preserve"> from one day to five days, eliminating the requirement to submit updated versions of those reports within ten days,</w:t>
      </w:r>
      <w:r w:rsidRPr="00BE0811" w:rsidR="009A5675">
        <w:rPr>
          <w:rFonts w:cs="Times New Roman"/>
          <w:szCs w:val="24"/>
        </w:rPr>
        <w:t xml:space="preserve"> eliminating the requirement to submit a report at least every month,</w:t>
      </w:r>
      <w:r w:rsidRPr="00BE0811" w:rsidR="00C85775">
        <w:rPr>
          <w:rFonts w:cs="Times New Roman"/>
          <w:szCs w:val="24"/>
        </w:rPr>
        <w:t xml:space="preserve"> </w:t>
      </w:r>
      <w:r w:rsidRPr="00BE0811" w:rsidR="00FA041B">
        <w:rPr>
          <w:rFonts w:cs="Times New Roman"/>
        </w:rPr>
        <w:t>eliminating duplicate reporting requirements</w:t>
      </w:r>
      <w:r w:rsidRPr="00BE0811" w:rsidR="00C85775">
        <w:rPr>
          <w:rFonts w:cs="Times New Roman"/>
        </w:rPr>
        <w:t>,</w:t>
      </w:r>
      <w:r w:rsidRPr="00BE0811" w:rsidR="00FA041B">
        <w:rPr>
          <w:rFonts w:cs="Times New Roman"/>
        </w:rPr>
        <w:t xml:space="preserve"> and reducing the number of fields required to be reported</w:t>
      </w:r>
      <w:r w:rsidRPr="00BE0811">
        <w:rPr>
          <w:rFonts w:cs="Times New Roman"/>
          <w:szCs w:val="24"/>
        </w:rPr>
        <w:t xml:space="preserve">. </w:t>
      </w:r>
      <w:bookmarkStart w:id="12" w:name="_Hlk51330653"/>
    </w:p>
    <w:p w:rsidR="008A6B31" w:rsidRPr="00BE0811" w:rsidP="003E2EF8" w14:paraId="00D9F01A" w14:textId="10940D40">
      <w:pPr>
        <w:numPr>
          <w:ilvl w:val="0"/>
          <w:numId w:val="1"/>
        </w:numPr>
        <w:spacing w:after="240" w:line="240" w:lineRule="auto"/>
        <w:rPr>
          <w:rFonts w:cs="Times New Roman"/>
          <w:b/>
        </w:rPr>
      </w:pPr>
      <w:r w:rsidRPr="00BE0811">
        <w:rPr>
          <w:rFonts w:cs="Times New Roman"/>
          <w:b/>
        </w:rPr>
        <w:t>Describe the consequence to Federal program or policy activities if the collection is not conducted or is conducted less frequently, as well as any technical or legal obstacles to reducing burden.</w:t>
      </w:r>
    </w:p>
    <w:bookmarkEnd w:id="12"/>
    <w:p w:rsidR="005D3242" w:rsidRPr="00BE0811" w:rsidP="003E2EF8" w14:paraId="5871FF27" w14:textId="3C08C911">
      <w:pPr>
        <w:spacing w:after="240" w:line="240" w:lineRule="auto"/>
        <w:rPr>
          <w:rFonts w:cs="Times New Roman"/>
        </w:rPr>
      </w:pPr>
      <w:r w:rsidRPr="00BE0811">
        <w:rPr>
          <w:rFonts w:cs="Times New Roman"/>
        </w:rPr>
        <w:t>If NHTSA d</w:t>
      </w:r>
      <w:r w:rsidRPr="00BE0811" w:rsidR="00E80D77">
        <w:rPr>
          <w:rFonts w:cs="Times New Roman"/>
        </w:rPr>
        <w:t>id</w:t>
      </w:r>
      <w:r w:rsidRPr="00BE0811">
        <w:rPr>
          <w:rFonts w:cs="Times New Roman"/>
        </w:rPr>
        <w:t xml:space="preserve"> not </w:t>
      </w:r>
      <w:r w:rsidRPr="00BE0811" w:rsidR="00E80D77">
        <w:rPr>
          <w:rFonts w:cs="Times New Roman"/>
        </w:rPr>
        <w:t>conduct</w:t>
      </w:r>
      <w:r w:rsidRPr="00BE0811">
        <w:rPr>
          <w:rFonts w:cs="Times New Roman"/>
        </w:rPr>
        <w:t xml:space="preserve"> this information collection, </w:t>
      </w:r>
      <w:r w:rsidRPr="00BE0811" w:rsidR="005935FD">
        <w:rPr>
          <w:rFonts w:cs="Times New Roman"/>
        </w:rPr>
        <w:t>the agency w</w:t>
      </w:r>
      <w:r w:rsidRPr="00BE0811" w:rsidR="00E80D77">
        <w:rPr>
          <w:rFonts w:cs="Times New Roman"/>
        </w:rPr>
        <w:t>ould</w:t>
      </w:r>
      <w:r w:rsidRPr="00BE0811" w:rsidR="005935FD">
        <w:rPr>
          <w:rFonts w:cs="Times New Roman"/>
        </w:rPr>
        <w:t xml:space="preserve"> be limited in its ability to </w:t>
      </w:r>
      <w:r w:rsidRPr="00BE0811" w:rsidR="005A170C">
        <w:rPr>
          <w:rFonts w:cs="Times New Roman"/>
        </w:rPr>
        <w:t xml:space="preserve">identify safety-related defects in new and developing technologies that are being tested and deployed on </w:t>
      </w:r>
      <w:r w:rsidRPr="00BE0811" w:rsidR="005935FD">
        <w:rPr>
          <w:rFonts w:cs="Times New Roman"/>
        </w:rPr>
        <w:t>publicly accessible roads throughout the United States.</w:t>
      </w:r>
      <w:r w:rsidRPr="00BE0811" w:rsidR="00BC51E0">
        <w:rPr>
          <w:rFonts w:cs="Times New Roman"/>
        </w:rPr>
        <w:t xml:space="preserve"> </w:t>
      </w:r>
      <w:r w:rsidRPr="00BE0811" w:rsidR="005A170C">
        <w:rPr>
          <w:rFonts w:cs="Times New Roman"/>
        </w:rPr>
        <w:t>Th</w:t>
      </w:r>
      <w:r w:rsidRPr="00BE0811" w:rsidR="00085F48">
        <w:rPr>
          <w:rFonts w:cs="Times New Roman"/>
        </w:rPr>
        <w:t xml:space="preserve">is </w:t>
      </w:r>
      <w:r w:rsidRPr="00BE0811" w:rsidR="005A170C">
        <w:rPr>
          <w:rFonts w:cs="Times New Roman"/>
        </w:rPr>
        <w:t xml:space="preserve">information collection </w:t>
      </w:r>
      <w:r w:rsidRPr="00BE0811" w:rsidR="005935FD">
        <w:rPr>
          <w:rFonts w:cs="Times New Roman"/>
        </w:rPr>
        <w:t>provide</w:t>
      </w:r>
      <w:r w:rsidRPr="00BE0811" w:rsidR="00E80D77">
        <w:rPr>
          <w:rFonts w:cs="Times New Roman"/>
        </w:rPr>
        <w:t>s</w:t>
      </w:r>
      <w:r w:rsidRPr="00BE0811" w:rsidR="005935FD">
        <w:rPr>
          <w:rFonts w:cs="Times New Roman"/>
        </w:rPr>
        <w:t xml:space="preserve"> </w:t>
      </w:r>
      <w:r w:rsidRPr="00BE0811" w:rsidR="005A170C">
        <w:rPr>
          <w:rFonts w:cs="Times New Roman"/>
        </w:rPr>
        <w:t xml:space="preserve">NHTSA with information </w:t>
      </w:r>
      <w:r w:rsidRPr="00BE0811" w:rsidR="005935FD">
        <w:rPr>
          <w:rFonts w:cs="Times New Roman"/>
        </w:rPr>
        <w:t>it needs to carry out its statutory mandate to protect the public against unreasonable risk of accidents occurring because of the design, construction, or performance of a motor vehicle, and against unreasonable risk of death or injury in an accident</w:t>
      </w:r>
      <w:r w:rsidRPr="00BE0811" w:rsidR="005A170C">
        <w:rPr>
          <w:rFonts w:cs="Times New Roman"/>
        </w:rPr>
        <w:t xml:space="preserve">. </w:t>
      </w:r>
      <w:bookmarkStart w:id="13" w:name="_Hlk51330697"/>
    </w:p>
    <w:p w:rsidR="008A6B31" w:rsidRPr="00BE0811" w:rsidP="003E2EF8" w14:paraId="0596B41F" w14:textId="5A50B586">
      <w:pPr>
        <w:pStyle w:val="ListParagraph"/>
        <w:numPr>
          <w:ilvl w:val="0"/>
          <w:numId w:val="1"/>
        </w:numPr>
        <w:spacing w:after="240" w:line="240" w:lineRule="auto"/>
        <w:contextualSpacing w:val="0"/>
        <w:rPr>
          <w:rFonts w:cs="Times New Roman"/>
          <w:b/>
          <w:szCs w:val="24"/>
        </w:rPr>
      </w:pPr>
      <w:r w:rsidRPr="00BE0811">
        <w:rPr>
          <w:rFonts w:cs="Times New Roman"/>
          <w:b/>
          <w:szCs w:val="24"/>
        </w:rPr>
        <w:t>Explain any special circumstances that would cause an information collection to be conducted in a manner:</w:t>
      </w:r>
    </w:p>
    <w:p w:rsidR="008A6B31" w:rsidRPr="00BE0811" w:rsidP="003E2EF8" w14:paraId="0188C1E9"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requiring respondents to report information to the agency more often than quarterly;</w:t>
      </w:r>
    </w:p>
    <w:p w:rsidR="008A6B31" w:rsidRPr="00BE0811" w:rsidP="003E2EF8" w14:paraId="7683C768"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requiring respondents to prepare a written response to a collection of information in fewer than 30 days after receipt of it;</w:t>
      </w:r>
    </w:p>
    <w:p w:rsidR="008A6B31" w:rsidRPr="00BE0811" w:rsidP="003E2EF8" w14:paraId="3885D0BA"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requiring respondents to submit more than an original and two copies of any document;</w:t>
      </w:r>
    </w:p>
    <w:p w:rsidR="008A6B31" w:rsidRPr="00BE0811" w:rsidP="003E2EF8" w14:paraId="00A53CD3"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requiring respondents to retain records, other than health, medical, government contract, grant-in-aid, or tax records, for more than three years;</w:t>
      </w:r>
    </w:p>
    <w:p w:rsidR="008A6B31" w:rsidRPr="00BE0811" w:rsidP="003E2EF8" w14:paraId="5E1B288B"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in connection with a statistical survey, that is not designed to produce valid and reliable results that can be generalized to the universe of study;</w:t>
      </w:r>
    </w:p>
    <w:p w:rsidR="008A6B31" w:rsidRPr="00BE0811" w:rsidP="003E2EF8" w14:paraId="52EF37AF"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requiring the use of a statistical data classification that has not been reviewed and approved by OMB;</w:t>
      </w:r>
    </w:p>
    <w:p w:rsidR="008A6B31" w:rsidRPr="00BE0811" w:rsidP="003E2EF8" w14:paraId="3E381C0D" w14:textId="77777777">
      <w:pPr>
        <w:pStyle w:val="ListParagraph"/>
        <w:numPr>
          <w:ilvl w:val="1"/>
          <w:numId w:val="1"/>
        </w:numPr>
        <w:autoSpaceDE w:val="0"/>
        <w:autoSpaceDN w:val="0"/>
        <w:adjustRightInd w:val="0"/>
        <w:spacing w:after="240" w:line="240" w:lineRule="auto"/>
        <w:contextualSpacing w:val="0"/>
        <w:rPr>
          <w:rFonts w:cs="Times New Roman"/>
          <w:b/>
          <w:szCs w:val="24"/>
        </w:rPr>
      </w:pPr>
      <w:r w:rsidRPr="00BE0811">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A6B31" w:rsidRPr="00BE0811" w:rsidP="003E2EF8" w14:paraId="0998F2A5" w14:textId="77777777">
      <w:pPr>
        <w:pStyle w:val="ListParagraph"/>
        <w:numPr>
          <w:ilvl w:val="1"/>
          <w:numId w:val="1"/>
        </w:numPr>
        <w:autoSpaceDE w:val="0"/>
        <w:autoSpaceDN w:val="0"/>
        <w:adjustRightInd w:val="0"/>
        <w:spacing w:after="240" w:line="240" w:lineRule="auto"/>
        <w:contextualSpacing w:val="0"/>
        <w:rPr>
          <w:rFonts w:cs="Times New Roman"/>
          <w:b/>
          <w:szCs w:val="24"/>
        </w:rPr>
      </w:pPr>
      <w:bookmarkStart w:id="14" w:name="_Hlk45117573"/>
      <w:r w:rsidRPr="00BE0811">
        <w:rPr>
          <w:rFonts w:cs="Times New Roman"/>
          <w:b/>
          <w:szCs w:val="24"/>
        </w:rPr>
        <w:t>requiring respondents to submit proprietary trade secrets, or other confidential information unless the agency can demonstrate that it has instituted procedures to protect the information's confidentiality to the extent permitted by law.</w:t>
      </w:r>
    </w:p>
    <w:bookmarkEnd w:id="13"/>
    <w:bookmarkEnd w:id="14"/>
    <w:p w:rsidR="009671F8" w:rsidRPr="00BE0811" w:rsidP="003E2EF8" w14:paraId="0B123CF3" w14:textId="2D34320A">
      <w:pPr>
        <w:autoSpaceDE w:val="0"/>
        <w:autoSpaceDN w:val="0"/>
        <w:adjustRightInd w:val="0"/>
        <w:spacing w:after="240" w:line="240" w:lineRule="auto"/>
        <w:rPr>
          <w:rFonts w:cs="Times New Roman"/>
          <w:szCs w:val="24"/>
        </w:rPr>
      </w:pPr>
      <w:r w:rsidRPr="00BE0811">
        <w:rPr>
          <w:rFonts w:cs="Times New Roman"/>
          <w:szCs w:val="24"/>
        </w:rPr>
        <w:t>This information collection involves special circumstances that</w:t>
      </w:r>
      <w:r w:rsidRPr="00BE0811" w:rsidR="00181973">
        <w:rPr>
          <w:rFonts w:cs="Times New Roman"/>
          <w:szCs w:val="24"/>
        </w:rPr>
        <w:t xml:space="preserve"> require the information to be collected more often </w:t>
      </w:r>
      <w:r w:rsidRPr="00BE0811" w:rsidR="000739E3">
        <w:rPr>
          <w:rFonts w:cs="Times New Roman"/>
          <w:szCs w:val="24"/>
        </w:rPr>
        <w:t xml:space="preserve">than </w:t>
      </w:r>
      <w:r w:rsidRPr="00BE0811" w:rsidR="00181973">
        <w:rPr>
          <w:rFonts w:cs="Times New Roman"/>
          <w:szCs w:val="24"/>
        </w:rPr>
        <w:t>quarterly</w:t>
      </w:r>
      <w:r w:rsidRPr="00BE0811">
        <w:rPr>
          <w:rFonts w:cs="Times New Roman"/>
          <w:szCs w:val="24"/>
        </w:rPr>
        <w:t>.</w:t>
      </w:r>
      <w:r w:rsidRPr="00BE0811" w:rsidR="00BC51E0">
        <w:rPr>
          <w:rFonts w:cs="Times New Roman"/>
          <w:szCs w:val="24"/>
        </w:rPr>
        <w:t xml:space="preserve"> </w:t>
      </w:r>
      <w:r w:rsidRPr="00BE0811">
        <w:rPr>
          <w:rFonts w:cs="Times New Roman"/>
          <w:szCs w:val="24"/>
        </w:rPr>
        <w:t xml:space="preserve">The General Order requires that certain crashes be reported within </w:t>
      </w:r>
      <w:r w:rsidRPr="00BE0811" w:rsidR="00D44C87">
        <w:rPr>
          <w:rFonts w:cs="Times New Roman"/>
          <w:szCs w:val="24"/>
        </w:rPr>
        <w:t xml:space="preserve">five calendar days </w:t>
      </w:r>
      <w:r w:rsidRPr="00BE0811">
        <w:rPr>
          <w:rFonts w:cs="Times New Roman"/>
          <w:szCs w:val="24"/>
        </w:rPr>
        <w:t>after the reporting entity receives notice of the crash and that other reportable crashes be reported during the month following the month in which the reporting entity receives notice of the crash.</w:t>
      </w:r>
    </w:p>
    <w:p w:rsidR="001368E0" w:rsidRPr="00BE0811" w:rsidP="003E2EF8" w14:paraId="67D54BAA" w14:textId="787062B1">
      <w:pPr>
        <w:autoSpaceDE w:val="0"/>
        <w:autoSpaceDN w:val="0"/>
        <w:adjustRightInd w:val="0"/>
        <w:spacing w:after="240" w:line="240" w:lineRule="auto"/>
        <w:rPr>
          <w:rFonts w:cs="Times New Roman"/>
          <w:szCs w:val="24"/>
        </w:rPr>
      </w:pPr>
      <w:r w:rsidRPr="00BE0811">
        <w:rPr>
          <w:rFonts w:cs="Times New Roman"/>
          <w:szCs w:val="24"/>
        </w:rPr>
        <w:t xml:space="preserve">The </w:t>
      </w:r>
      <w:r w:rsidRPr="00BE0811" w:rsidR="00DB6DBA">
        <w:rPr>
          <w:rFonts w:cs="Times New Roman"/>
          <w:szCs w:val="24"/>
        </w:rPr>
        <w:t>fiv</w:t>
      </w:r>
      <w:r w:rsidRPr="00BE0811">
        <w:rPr>
          <w:rFonts w:cs="Times New Roman"/>
          <w:szCs w:val="24"/>
        </w:rPr>
        <w:t xml:space="preserve">e-day reports are required for </w:t>
      </w:r>
      <w:r w:rsidRPr="00BE0811" w:rsidR="00AE340D">
        <w:rPr>
          <w:rFonts w:cs="Times New Roman"/>
          <w:szCs w:val="24"/>
        </w:rPr>
        <w:t>crashes</w:t>
      </w:r>
      <w:r w:rsidRPr="00BE0811">
        <w:rPr>
          <w:rFonts w:cs="Times New Roman"/>
          <w:szCs w:val="24"/>
        </w:rPr>
        <w:t xml:space="preserve"> that meet specific criteria that make them of heightened interest in the identification of potential safety defects.</w:t>
      </w:r>
      <w:r w:rsidRPr="00BE0811" w:rsidR="00BC51E0">
        <w:rPr>
          <w:rFonts w:cs="Times New Roman"/>
          <w:szCs w:val="24"/>
        </w:rPr>
        <w:t xml:space="preserve"> </w:t>
      </w:r>
      <w:r w:rsidRPr="00BE0811">
        <w:rPr>
          <w:rFonts w:cs="Times New Roman"/>
          <w:szCs w:val="24"/>
        </w:rPr>
        <w:t xml:space="preserve">For these incidents, the agency needs an initial report within </w:t>
      </w:r>
      <w:r w:rsidRPr="00BE0811" w:rsidR="00DB6DBA">
        <w:rPr>
          <w:rFonts w:cs="Times New Roman"/>
          <w:szCs w:val="24"/>
        </w:rPr>
        <w:t>five</w:t>
      </w:r>
      <w:r w:rsidRPr="00BE0811">
        <w:rPr>
          <w:rFonts w:cs="Times New Roman"/>
          <w:szCs w:val="24"/>
        </w:rPr>
        <w:t xml:space="preserve"> day</w:t>
      </w:r>
      <w:r w:rsidRPr="00BE0811" w:rsidR="00DB6DBA">
        <w:rPr>
          <w:rFonts w:cs="Times New Roman"/>
          <w:szCs w:val="24"/>
        </w:rPr>
        <w:t>s</w:t>
      </w:r>
      <w:r w:rsidRPr="00BE0811">
        <w:rPr>
          <w:rFonts w:cs="Times New Roman"/>
          <w:szCs w:val="24"/>
        </w:rPr>
        <w:t xml:space="preserve"> to determine whether and, if so, what additional information gathering is appropriate.</w:t>
      </w:r>
      <w:r w:rsidRPr="00BE0811" w:rsidR="00BC51E0">
        <w:rPr>
          <w:rFonts w:cs="Times New Roman"/>
          <w:szCs w:val="24"/>
        </w:rPr>
        <w:t xml:space="preserve"> </w:t>
      </w:r>
      <w:r w:rsidRPr="00BE0811">
        <w:rPr>
          <w:rFonts w:cs="Times New Roman"/>
          <w:szCs w:val="24"/>
        </w:rPr>
        <w:t xml:space="preserve">Absent a report within </w:t>
      </w:r>
      <w:r w:rsidRPr="00BE0811" w:rsidR="00DB6DBA">
        <w:rPr>
          <w:rFonts w:cs="Times New Roman"/>
          <w:szCs w:val="24"/>
        </w:rPr>
        <w:t>five</w:t>
      </w:r>
      <w:r w:rsidRPr="00BE0811">
        <w:rPr>
          <w:rFonts w:cs="Times New Roman"/>
          <w:szCs w:val="24"/>
        </w:rPr>
        <w:t xml:space="preserve"> day</w:t>
      </w:r>
      <w:r w:rsidRPr="00BE0811" w:rsidR="00DB6DBA">
        <w:rPr>
          <w:rFonts w:cs="Times New Roman"/>
          <w:szCs w:val="24"/>
        </w:rPr>
        <w:t>s</w:t>
      </w:r>
      <w:r w:rsidRPr="00BE0811">
        <w:rPr>
          <w:rFonts w:cs="Times New Roman"/>
          <w:szCs w:val="24"/>
        </w:rPr>
        <w:t>, there is a heightened risk that valuable information could be lost or become otherwise unavailable.</w:t>
      </w:r>
    </w:p>
    <w:p w:rsidR="001368E0" w:rsidRPr="00BE0811" w:rsidP="003E2EF8" w14:paraId="21322FF7" w14:textId="24EB970F">
      <w:pPr>
        <w:autoSpaceDE w:val="0"/>
        <w:autoSpaceDN w:val="0"/>
        <w:adjustRightInd w:val="0"/>
        <w:spacing w:after="240" w:line="240" w:lineRule="auto"/>
        <w:rPr>
          <w:rFonts w:cs="Times New Roman"/>
          <w:szCs w:val="24"/>
        </w:rPr>
      </w:pPr>
      <w:r w:rsidRPr="00BE0811">
        <w:rPr>
          <w:rFonts w:cs="Times New Roman"/>
          <w:szCs w:val="24"/>
        </w:rPr>
        <w:t>Based on</w:t>
      </w:r>
      <w:r w:rsidRPr="00BE0811" w:rsidR="00DB6DBA">
        <w:rPr>
          <w:rFonts w:cs="Times New Roman"/>
          <w:szCs w:val="24"/>
        </w:rPr>
        <w:t xml:space="preserve"> the agency’s experience and</w:t>
      </w:r>
      <w:r w:rsidRPr="00BE0811">
        <w:rPr>
          <w:rFonts w:cs="Times New Roman"/>
          <w:szCs w:val="24"/>
        </w:rPr>
        <w:t xml:space="preserve"> public comments</w:t>
      </w:r>
      <w:r w:rsidRPr="00BE0811" w:rsidR="00DB6DBA">
        <w:rPr>
          <w:rFonts w:cs="Times New Roman"/>
          <w:szCs w:val="24"/>
        </w:rPr>
        <w:t xml:space="preserve"> it received</w:t>
      </w:r>
      <w:r w:rsidRPr="00BE0811">
        <w:rPr>
          <w:rFonts w:cs="Times New Roman"/>
          <w:szCs w:val="24"/>
        </w:rPr>
        <w:t xml:space="preserve">, NHTSA </w:t>
      </w:r>
      <w:r w:rsidRPr="00BE0811" w:rsidR="00F755D6">
        <w:rPr>
          <w:rFonts w:cs="Times New Roman"/>
          <w:szCs w:val="24"/>
        </w:rPr>
        <w:t xml:space="preserve">decided to amend the General Order to </w:t>
      </w:r>
      <w:r w:rsidRPr="00BE0811" w:rsidR="00DB6DBA">
        <w:rPr>
          <w:rFonts w:cs="Times New Roman"/>
          <w:szCs w:val="24"/>
        </w:rPr>
        <w:t>remove the previous one-day reporting requirement</w:t>
      </w:r>
      <w:r w:rsidRPr="00BE0811" w:rsidR="00F755D6">
        <w:rPr>
          <w:rFonts w:cs="Times New Roman"/>
          <w:szCs w:val="24"/>
        </w:rPr>
        <w:t xml:space="preserve">. Multiple commentors </w:t>
      </w:r>
      <w:r w:rsidRPr="00BE0811" w:rsidR="00DB6DBA">
        <w:rPr>
          <w:rFonts w:cs="Times New Roman"/>
          <w:szCs w:val="24"/>
        </w:rPr>
        <w:t xml:space="preserve">had previously </w:t>
      </w:r>
      <w:r w:rsidRPr="00BE0811" w:rsidR="00F755D6">
        <w:rPr>
          <w:rFonts w:cs="Times New Roman"/>
          <w:szCs w:val="24"/>
        </w:rPr>
        <w:t>submitted comments stating that the requirement in Request No. 1 that an initial report be submitted within one calendar day is unnecessarily burdensome, provides no meaningful benefit to the agency, and increases the likelihood of inaccurate information being submitted to the agency.</w:t>
      </w:r>
      <w:r w:rsidRPr="00BE0811" w:rsidR="00BC51E0">
        <w:rPr>
          <w:rFonts w:cs="Times New Roman"/>
          <w:szCs w:val="24"/>
        </w:rPr>
        <w:t xml:space="preserve"> </w:t>
      </w:r>
      <w:r w:rsidRPr="00BE0811" w:rsidR="00DB6DBA">
        <w:rPr>
          <w:rFonts w:cs="Times New Roman"/>
          <w:szCs w:val="24"/>
        </w:rPr>
        <w:t>As part of NHTSA’s continuous reassessment of the General Order requirements, the agency determined that requiring certain reports within five days would reduce the burden on reporting entities, while still providing NHTSA with prompt notice sufficient for it to respond to incidents appropriately.</w:t>
      </w:r>
      <w:r w:rsidRPr="00BE0811" w:rsidR="00BC51E0">
        <w:rPr>
          <w:rFonts w:cs="Times New Roman"/>
          <w:szCs w:val="24"/>
        </w:rPr>
        <w:t xml:space="preserve"> </w:t>
      </w:r>
    </w:p>
    <w:p w:rsidR="009902D7" w:rsidRPr="00BE0811" w:rsidP="003E2EF8" w14:paraId="7FEF5FB6" w14:textId="1A514E7C">
      <w:pPr>
        <w:autoSpaceDE w:val="0"/>
        <w:autoSpaceDN w:val="0"/>
        <w:adjustRightInd w:val="0"/>
        <w:spacing w:after="240" w:line="240" w:lineRule="auto"/>
        <w:rPr>
          <w:rFonts w:cs="Times New Roman"/>
          <w:szCs w:val="24"/>
          <w:highlight w:val="yellow"/>
        </w:rPr>
      </w:pPr>
      <w:r w:rsidRPr="00BE0811">
        <w:rPr>
          <w:rFonts w:cs="Times New Roman"/>
          <w:szCs w:val="24"/>
        </w:rPr>
        <w:t xml:space="preserve">The agency has retained the two-track approach requiring more serious crashes to be reported on a faster timeline. </w:t>
      </w:r>
      <w:r w:rsidRPr="00BE0811" w:rsidR="00301B24">
        <w:rPr>
          <w:rFonts w:cs="Times New Roman"/>
          <w:szCs w:val="24"/>
        </w:rPr>
        <w:t>O</w:t>
      </w:r>
      <w:r w:rsidRPr="00BE0811" w:rsidR="003B7A5C">
        <w:rPr>
          <w:rFonts w:cs="Times New Roman"/>
          <w:szCs w:val="24"/>
        </w:rPr>
        <w:t>ther reportable crashes</w:t>
      </w:r>
      <w:r w:rsidRPr="00BE0811" w:rsidR="00301B24">
        <w:rPr>
          <w:rFonts w:cs="Times New Roman"/>
          <w:szCs w:val="24"/>
        </w:rPr>
        <w:t xml:space="preserve"> are</w:t>
      </w:r>
      <w:r w:rsidRPr="00BE0811" w:rsidR="003B7A5C">
        <w:rPr>
          <w:rFonts w:cs="Times New Roman"/>
          <w:szCs w:val="24"/>
        </w:rPr>
        <w:t xml:space="preserve"> required</w:t>
      </w:r>
      <w:r w:rsidRPr="00BE0811" w:rsidR="00301B24">
        <w:rPr>
          <w:rFonts w:cs="Times New Roman"/>
          <w:szCs w:val="24"/>
        </w:rPr>
        <w:t xml:space="preserve"> to be reported</w:t>
      </w:r>
      <w:r w:rsidRPr="00BE0811" w:rsidR="003B7A5C">
        <w:rPr>
          <w:rFonts w:cs="Times New Roman"/>
          <w:szCs w:val="24"/>
        </w:rPr>
        <w:t xml:space="preserve"> on a monthly basis.</w:t>
      </w:r>
      <w:r w:rsidRPr="00BE0811" w:rsidR="00BC51E0">
        <w:rPr>
          <w:rFonts w:cs="Times New Roman"/>
          <w:szCs w:val="24"/>
        </w:rPr>
        <w:t xml:space="preserve"> </w:t>
      </w:r>
      <w:r w:rsidRPr="00BE0811" w:rsidR="003B7A5C">
        <w:rPr>
          <w:rFonts w:cs="Times New Roman"/>
          <w:szCs w:val="24"/>
        </w:rPr>
        <w:t xml:space="preserve">The agency needs these reports on a monthly rather than quarterly basis because of the rapidly evolving nature of these advanced technologies (including over-the-air updates) and the serious consequences of an unidentified safety defect. </w:t>
      </w:r>
      <w:r w:rsidRPr="00BE0811" w:rsidR="00BC51E0">
        <w:rPr>
          <w:rFonts w:cs="Times New Roman"/>
          <w:szCs w:val="24"/>
        </w:rPr>
        <w:t xml:space="preserve"> </w:t>
      </w:r>
    </w:p>
    <w:p w:rsidR="00150F00" w:rsidRPr="00BE0811" w:rsidP="003E2EF8" w14:paraId="40D52CB5" w14:textId="5DF86879">
      <w:pPr>
        <w:pStyle w:val="ListParagraph"/>
        <w:numPr>
          <w:ilvl w:val="0"/>
          <w:numId w:val="1"/>
        </w:numPr>
        <w:spacing w:after="240" w:line="240" w:lineRule="auto"/>
        <w:contextualSpacing w:val="0"/>
        <w:rPr>
          <w:rFonts w:cs="Times New Roman"/>
          <w:b/>
        </w:rPr>
      </w:pPr>
      <w:bookmarkStart w:id="15" w:name="_Hlk51330779"/>
      <w:r w:rsidRPr="00BE0811">
        <w:rPr>
          <w:rFonts w:cs="Times New Roman"/>
          <w:b/>
        </w:rPr>
        <w:t xml:space="preserve">If applicable, provide a copy and identify the date and page number of publication in the </w:t>
      </w:r>
      <w:r w:rsidRPr="00BE0811">
        <w:rPr>
          <w:rFonts w:cs="Times New Roman"/>
          <w:b/>
          <w:i/>
          <w:iCs/>
        </w:rPr>
        <w:t>Federal Register</w:t>
      </w:r>
      <w:r w:rsidRPr="00BE0811">
        <w:rPr>
          <w:rFonts w:cs="Times New Roman"/>
          <w:b/>
        </w:rPr>
        <w:t xml:space="preserve"> of the agency’s notice, required by 5 CFR 1320.8(d), soliciting comments on the information collection prior to submission to OMB. Summarize public comments received in response to that notice and describe actions taken by the agency in response to the comments. Specifically address comments received on cost and hour burden. Describe efforts to consult with persons outside the agency to obtain their views</w:t>
      </w:r>
      <w:r w:rsidRPr="00BE0811" w:rsidR="00484767">
        <w:rPr>
          <w:rFonts w:cs="Times New Roman"/>
          <w:b/>
        </w:rPr>
        <w:t>.</w:t>
      </w:r>
      <w:r w:rsidRPr="00BE0811">
        <w:rPr>
          <w:rFonts w:cs="Times New Roman"/>
          <w:b/>
        </w:rPr>
        <w:t xml:space="preserve"> </w:t>
      </w:r>
    </w:p>
    <w:p w:rsidR="001A3B9C" w:rsidP="003E2EF8" w14:paraId="7B3B94D1" w14:textId="14639FC5">
      <w:pPr>
        <w:spacing w:after="240" w:line="240" w:lineRule="auto"/>
        <w:rPr>
          <w:rFonts w:cs="Times New Roman"/>
        </w:rPr>
      </w:pPr>
      <w:bookmarkStart w:id="16" w:name="_Hlk81319075"/>
      <w:bookmarkEnd w:id="15"/>
      <w:r w:rsidRPr="00BE0811">
        <w:rPr>
          <w:rFonts w:cs="Times New Roman"/>
        </w:rPr>
        <w:t>NHTSA published a 60-day notice on</w:t>
      </w:r>
      <w:r w:rsidRPr="00BE0811" w:rsidR="00166D08">
        <w:rPr>
          <w:rFonts w:cs="Times New Roman"/>
        </w:rPr>
        <w:t xml:space="preserve"> </w:t>
      </w:r>
      <w:r w:rsidRPr="00C67A1B" w:rsidR="00EF5D0B">
        <w:rPr>
          <w:rFonts w:cs="Times New Roman"/>
        </w:rPr>
        <w:t>March 4, 2026</w:t>
      </w:r>
      <w:r w:rsidRPr="00C67A1B" w:rsidR="00247B92">
        <w:rPr>
          <w:rFonts w:cs="Times New Roman"/>
        </w:rPr>
        <w:t>,</w:t>
      </w:r>
      <w:r w:rsidRPr="00C67A1B" w:rsidR="00166D08">
        <w:rPr>
          <w:rFonts w:cs="Times New Roman"/>
        </w:rPr>
        <w:t xml:space="preserve"> (</w:t>
      </w:r>
      <w:r w:rsidRPr="00281A84" w:rsidR="00EF5D0B">
        <w:rPr>
          <w:rFonts w:cs="Times New Roman"/>
        </w:rPr>
        <w:t xml:space="preserve">91 FR </w:t>
      </w:r>
      <w:r w:rsidRPr="00281A84" w:rsidR="00ED3A9A">
        <w:rPr>
          <w:rFonts w:cs="Times New Roman"/>
        </w:rPr>
        <w:t>10682</w:t>
      </w:r>
      <w:r w:rsidRPr="0058695D" w:rsidR="00ED3A9A">
        <w:rPr>
          <w:rFonts w:cs="Times New Roman"/>
        </w:rPr>
        <w:t>)</w:t>
      </w:r>
      <w:r w:rsidRPr="00BE0811">
        <w:rPr>
          <w:rFonts w:cs="Times New Roman"/>
        </w:rPr>
        <w:t xml:space="preserve"> requesting comment on NHTSA’s intention to submit this ICR to OMB for approval</w:t>
      </w:r>
      <w:r w:rsidRPr="00BE0811" w:rsidR="00166D08">
        <w:rPr>
          <w:rFonts w:cs="Times New Roman"/>
        </w:rPr>
        <w:t>.</w:t>
      </w:r>
      <w:r w:rsidRPr="00BE0811" w:rsidR="00BC51E0">
        <w:rPr>
          <w:rFonts w:cs="Times New Roman"/>
        </w:rPr>
        <w:t xml:space="preserve"> </w:t>
      </w:r>
      <w:r w:rsidRPr="00BE0811">
        <w:rPr>
          <w:rFonts w:cs="Times New Roman"/>
        </w:rPr>
        <w:t xml:space="preserve">NHTSA received </w:t>
      </w:r>
      <w:r w:rsidR="00281A84">
        <w:rPr>
          <w:rFonts w:cs="Times New Roman"/>
        </w:rPr>
        <w:t>14</w:t>
      </w:r>
      <w:r w:rsidRPr="00BE0811" w:rsidR="00281A84">
        <w:rPr>
          <w:rFonts w:cs="Times New Roman"/>
        </w:rPr>
        <w:t xml:space="preserve"> </w:t>
      </w:r>
      <w:r w:rsidRPr="00BE0811">
        <w:rPr>
          <w:rFonts w:cs="Times New Roman"/>
        </w:rPr>
        <w:t>comments</w:t>
      </w:r>
      <w:r w:rsidR="003D31E5">
        <w:rPr>
          <w:rFonts w:cs="Times New Roman"/>
        </w:rPr>
        <w:t xml:space="preserve">, including comments from </w:t>
      </w:r>
      <w:r w:rsidR="00B00739">
        <w:rPr>
          <w:rFonts w:cs="Times New Roman"/>
        </w:rPr>
        <w:t>industry</w:t>
      </w:r>
      <w:r w:rsidR="00C4329A">
        <w:rPr>
          <w:rFonts w:cs="Times New Roman"/>
        </w:rPr>
        <w:t>, safety and consumer advocates,</w:t>
      </w:r>
      <w:r w:rsidR="009F59B2">
        <w:rPr>
          <w:rFonts w:cs="Times New Roman"/>
        </w:rPr>
        <w:t xml:space="preserve"> state government officials</w:t>
      </w:r>
      <w:r w:rsidR="00C4329A">
        <w:rPr>
          <w:rFonts w:cs="Times New Roman"/>
        </w:rPr>
        <w:t xml:space="preserve"> </w:t>
      </w:r>
      <w:r w:rsidR="009F59B2">
        <w:rPr>
          <w:rFonts w:cs="Times New Roman"/>
        </w:rPr>
        <w:t>and interested individuals</w:t>
      </w:r>
      <w:r w:rsidRPr="00BE0811">
        <w:rPr>
          <w:rFonts w:cs="Times New Roman"/>
        </w:rPr>
        <w:t>.</w:t>
      </w:r>
      <w:bookmarkEnd w:id="16"/>
      <w:r w:rsidRPr="00BE0811" w:rsidR="00BC51E0">
        <w:rPr>
          <w:rFonts w:cs="Times New Roman"/>
        </w:rPr>
        <w:t xml:space="preserve"> </w:t>
      </w:r>
      <w:r w:rsidRPr="00B862D1" w:rsidR="00B862D1">
        <w:rPr>
          <w:rFonts w:cs="Times New Roman"/>
        </w:rPr>
        <w:t xml:space="preserve">Most of the comments were expressly supportive of the three-year extension of the General </w:t>
      </w:r>
      <w:r w:rsidRPr="00B862D1" w:rsidR="00ED3A9A">
        <w:rPr>
          <w:rFonts w:cs="Times New Roman"/>
        </w:rPr>
        <w:t>Order but</w:t>
      </w:r>
      <w:r w:rsidRPr="00B862D1" w:rsidR="00B862D1">
        <w:rPr>
          <w:rFonts w:cs="Times New Roman"/>
        </w:rPr>
        <w:t xml:space="preserve"> also proposed various changes to the General Order.</w:t>
      </w:r>
      <w:r w:rsidR="000A6C4F">
        <w:rPr>
          <w:rFonts w:cs="Times New Roman"/>
        </w:rPr>
        <w:t xml:space="preserve"> </w:t>
      </w:r>
      <w:r w:rsidRPr="001A3B9C">
        <w:rPr>
          <w:rFonts w:cs="Times New Roman"/>
        </w:rPr>
        <w:t>Specifically, NHTSA received comments regarding the definitions of “notice” and “crash,”</w:t>
      </w:r>
      <w:r>
        <w:rPr>
          <w:rFonts w:cs="Times New Roman"/>
        </w:rPr>
        <w:t xml:space="preserve"> the scope of reporting entities, the reporting requirements </w:t>
      </w:r>
      <w:r w:rsidR="002F7F59">
        <w:rPr>
          <w:rFonts w:cs="Times New Roman"/>
        </w:rPr>
        <w:t>of the requests, the burden estimates,</w:t>
      </w:r>
      <w:r w:rsidR="000D7989">
        <w:rPr>
          <w:rFonts w:cs="Times New Roman"/>
        </w:rPr>
        <w:t xml:space="preserve"> data publication, and </w:t>
      </w:r>
      <w:r w:rsidR="00752B14">
        <w:rPr>
          <w:rFonts w:cs="Times New Roman"/>
        </w:rPr>
        <w:t>miscellaneous issues.</w:t>
      </w:r>
    </w:p>
    <w:p w:rsidR="00BA7CB9" w:rsidRPr="00BE0811" w:rsidP="003E2EF8" w14:paraId="7DDF47AE" w14:textId="252D7D02">
      <w:pPr>
        <w:spacing w:after="240" w:line="240" w:lineRule="auto"/>
        <w:rPr>
          <w:rFonts w:cs="Times New Roman"/>
        </w:rPr>
      </w:pPr>
      <w:r w:rsidRPr="00CF0AED">
        <w:rPr>
          <w:rFonts w:eastAsia="Times New Roman"/>
          <w:iCs/>
          <w:color w:val="000000" w:themeColor="text1"/>
        </w:rPr>
        <w:t>NHTSA</w:t>
      </w:r>
      <w:r w:rsidR="006F1828">
        <w:rPr>
          <w:rFonts w:eastAsia="Times New Roman"/>
          <w:iCs/>
          <w:color w:val="000000" w:themeColor="text1"/>
        </w:rPr>
        <w:t xml:space="preserve"> </w:t>
      </w:r>
      <w:r w:rsidRPr="00CF0AED">
        <w:rPr>
          <w:rFonts w:eastAsia="Times New Roman"/>
          <w:iCs/>
          <w:color w:val="000000" w:themeColor="text1"/>
        </w:rPr>
        <w:t xml:space="preserve">considered all of the comments submitted and will be retaining the </w:t>
      </w:r>
      <w:r>
        <w:rPr>
          <w:rFonts w:eastAsia="Times New Roman"/>
          <w:iCs/>
          <w:color w:val="000000" w:themeColor="text1"/>
        </w:rPr>
        <w:t>General Order</w:t>
      </w:r>
      <w:r w:rsidRPr="00CF0AED">
        <w:rPr>
          <w:rFonts w:eastAsia="Times New Roman"/>
          <w:iCs/>
          <w:color w:val="000000" w:themeColor="text1"/>
        </w:rPr>
        <w:t xml:space="preserve"> in its current form at this time. NHTSA believes it has struck an appropriate balance of who needs to report, when they need to report, and what they need to report to provide NHTSA with sufficient safety-critical information to determine when to investigate further without </w:t>
      </w:r>
      <w:r>
        <w:rPr>
          <w:rFonts w:eastAsia="Times New Roman"/>
          <w:iCs/>
          <w:color w:val="000000" w:themeColor="text1"/>
        </w:rPr>
        <w:t>imposing an undue burden</w:t>
      </w:r>
      <w:r w:rsidRPr="00CF0AED">
        <w:rPr>
          <w:rFonts w:eastAsia="Times New Roman"/>
          <w:iCs/>
          <w:color w:val="000000" w:themeColor="text1"/>
        </w:rPr>
        <w:t xml:space="preserve">. </w:t>
      </w:r>
      <w:r w:rsidRPr="003D2C34">
        <w:rPr>
          <w:rFonts w:eastAsia="Times New Roman"/>
          <w:iCs/>
          <w:color w:val="000000" w:themeColor="text1"/>
        </w:rPr>
        <w:t>Most of the changes proposed by commenters would notably alter the scope and nature of the General Order, exceeding the scope of changes that NHTSA intends for this reinstatement</w:t>
      </w:r>
      <w:r>
        <w:rPr>
          <w:rFonts w:eastAsia="Times New Roman"/>
          <w:iCs/>
          <w:color w:val="000000" w:themeColor="text1"/>
        </w:rPr>
        <w:t>.</w:t>
      </w:r>
      <w:r w:rsidRPr="00BE0811">
        <w:rPr>
          <w:rFonts w:cs="Times New Roman"/>
          <w:highlight w:val="yellow"/>
        </w:rPr>
        <w:t xml:space="preserve"> </w:t>
      </w:r>
      <w:r w:rsidRPr="00BE0811" w:rsidR="003B7A5C">
        <w:rPr>
          <w:rFonts w:cs="Times New Roman"/>
        </w:rPr>
        <w:t xml:space="preserve"> </w:t>
      </w:r>
    </w:p>
    <w:p w:rsidR="00177C41" w:rsidRPr="00BE0811" w:rsidP="003E2EF8" w14:paraId="63C3C388" w14:textId="0642885C">
      <w:pPr>
        <w:spacing w:after="240" w:line="240" w:lineRule="auto"/>
        <w:rPr>
          <w:rFonts w:cs="Times New Roman"/>
          <w:highlight w:val="yellow"/>
        </w:rPr>
      </w:pPr>
      <w:r w:rsidRPr="00BE0811">
        <w:rPr>
          <w:rFonts w:cs="Times New Roman"/>
        </w:rPr>
        <w:t xml:space="preserve">A summary of the comments and NHTSA’s responses is provided in the 30-day notice the </w:t>
      </w:r>
      <w:r w:rsidRPr="00BE0811" w:rsidR="00D84BDB">
        <w:rPr>
          <w:rFonts w:cs="Times New Roman"/>
        </w:rPr>
        <w:t>a</w:t>
      </w:r>
      <w:r w:rsidRPr="00BE0811">
        <w:rPr>
          <w:rFonts w:cs="Times New Roman"/>
        </w:rPr>
        <w:t xml:space="preserve">gency published on </w:t>
      </w:r>
      <w:r w:rsidR="00061668">
        <w:rPr>
          <w:rFonts w:cs="Times New Roman"/>
        </w:rPr>
        <w:t>May 26, 2026.</w:t>
      </w:r>
      <w:r w:rsidRPr="00BE0811">
        <w:rPr>
          <w:rFonts w:cs="Times New Roman"/>
        </w:rPr>
        <w:t xml:space="preserve"> </w:t>
      </w:r>
    </w:p>
    <w:p w:rsidR="000373A8" w:rsidRPr="00BE0811" w:rsidP="003E2EF8" w14:paraId="4AC1196E" w14:textId="77777777">
      <w:pPr>
        <w:pStyle w:val="ListParagraph"/>
        <w:numPr>
          <w:ilvl w:val="0"/>
          <w:numId w:val="1"/>
        </w:numPr>
        <w:autoSpaceDE w:val="0"/>
        <w:autoSpaceDN w:val="0"/>
        <w:adjustRightInd w:val="0"/>
        <w:spacing w:after="240" w:line="240" w:lineRule="auto"/>
        <w:contextualSpacing w:val="0"/>
        <w:rPr>
          <w:rFonts w:cs="Times New Roman"/>
          <w:b/>
          <w:szCs w:val="24"/>
        </w:rPr>
      </w:pPr>
      <w:bookmarkStart w:id="17" w:name="_Hlk51330973"/>
      <w:r w:rsidRPr="00BE0811">
        <w:rPr>
          <w:rFonts w:cs="Times New Roman"/>
          <w:b/>
          <w:szCs w:val="24"/>
        </w:rPr>
        <w:t>Explain any decision to provide any payment or gift to respondents, other than remuneration of contractors or grantees.</w:t>
      </w:r>
    </w:p>
    <w:bookmarkEnd w:id="17"/>
    <w:p w:rsidR="000373A8" w:rsidRPr="00BE0811" w:rsidP="003E2EF8" w14:paraId="7E17DDF5" w14:textId="6E8F2351">
      <w:pPr>
        <w:autoSpaceDE w:val="0"/>
        <w:autoSpaceDN w:val="0"/>
        <w:adjustRightInd w:val="0"/>
        <w:spacing w:after="240" w:line="240" w:lineRule="auto"/>
        <w:rPr>
          <w:rFonts w:cs="Times New Roman"/>
          <w:szCs w:val="24"/>
        </w:rPr>
      </w:pPr>
      <w:r w:rsidRPr="00BE0811">
        <w:rPr>
          <w:rFonts w:cs="Times New Roman"/>
          <w:szCs w:val="24"/>
        </w:rPr>
        <w:t xml:space="preserve">This information collection does not involve any payments or gifts to respondents. </w:t>
      </w:r>
    </w:p>
    <w:p w:rsidR="000373A8" w:rsidRPr="00BE0811" w:rsidP="003E2EF8" w14:paraId="74AAE8E7" w14:textId="77777777">
      <w:pPr>
        <w:pStyle w:val="ListParagraph"/>
        <w:numPr>
          <w:ilvl w:val="0"/>
          <w:numId w:val="1"/>
        </w:numPr>
        <w:autoSpaceDE w:val="0"/>
        <w:autoSpaceDN w:val="0"/>
        <w:adjustRightInd w:val="0"/>
        <w:spacing w:after="240" w:line="240" w:lineRule="auto"/>
        <w:contextualSpacing w:val="0"/>
        <w:rPr>
          <w:rFonts w:cs="Times New Roman"/>
          <w:szCs w:val="24"/>
        </w:rPr>
      </w:pPr>
      <w:bookmarkStart w:id="18" w:name="_Hlk51331000"/>
      <w:r w:rsidRPr="00BE0811">
        <w:rPr>
          <w:rFonts w:cs="Times New Roman"/>
          <w:b/>
          <w:szCs w:val="24"/>
        </w:rPr>
        <w:t>Describe any assurance of confidentiality provided to respondents and the basis for the assurance in statute, regulation, or agency policy. If the collection requires a systems of records notice (SORN) or privacy impact assessment (PIA), those should be cited and described here</w:t>
      </w:r>
      <w:r w:rsidRPr="00BE0811">
        <w:rPr>
          <w:rFonts w:cs="Times New Roman"/>
          <w:szCs w:val="24"/>
        </w:rPr>
        <w:t>.</w:t>
      </w:r>
    </w:p>
    <w:bookmarkEnd w:id="18"/>
    <w:p w:rsidR="0069588D" w:rsidRPr="00BE0811" w:rsidP="003E2EF8" w14:paraId="1BE91A60" w14:textId="031A83E2">
      <w:pPr>
        <w:autoSpaceDE w:val="0"/>
        <w:autoSpaceDN w:val="0"/>
        <w:adjustRightInd w:val="0"/>
        <w:spacing w:after="240" w:line="240" w:lineRule="auto"/>
        <w:rPr>
          <w:rFonts w:cs="Times New Roman"/>
          <w:szCs w:val="24"/>
        </w:rPr>
      </w:pPr>
      <w:r w:rsidRPr="00BE0811">
        <w:rPr>
          <w:rFonts w:cs="Times New Roman"/>
          <w:szCs w:val="24"/>
        </w:rPr>
        <w:t xml:space="preserve">This information collection includes instructions for submitting a request for </w:t>
      </w:r>
      <w:r w:rsidRPr="00BE0811" w:rsidR="007375BF">
        <w:rPr>
          <w:rFonts w:cs="Times New Roman"/>
          <w:szCs w:val="24"/>
        </w:rPr>
        <w:t xml:space="preserve">confidentiality </w:t>
      </w:r>
      <w:r w:rsidRPr="00BE0811" w:rsidR="00CD7A61">
        <w:rPr>
          <w:rFonts w:cs="Times New Roman"/>
          <w:szCs w:val="24"/>
        </w:rPr>
        <w:t xml:space="preserve">under NHTSA’s Confidential Business Information (CBI) regulation, 49 CFR </w:t>
      </w:r>
      <w:r w:rsidRPr="00BE0811" w:rsidR="001368E0">
        <w:rPr>
          <w:rFonts w:cs="Times New Roman"/>
          <w:szCs w:val="24"/>
        </w:rPr>
        <w:t>P</w:t>
      </w:r>
      <w:r w:rsidRPr="00BE0811" w:rsidR="00CD7A61">
        <w:rPr>
          <w:rFonts w:cs="Times New Roman"/>
          <w:szCs w:val="24"/>
        </w:rPr>
        <w:t xml:space="preserve">art 512. </w:t>
      </w:r>
    </w:p>
    <w:p w:rsidR="0069588D" w:rsidRPr="00BE0811" w:rsidP="003E2EF8" w14:paraId="58A584C1" w14:textId="6FBF1065">
      <w:pPr>
        <w:pStyle w:val="ListParagraph"/>
        <w:numPr>
          <w:ilvl w:val="0"/>
          <w:numId w:val="1"/>
        </w:numPr>
        <w:spacing w:after="240" w:line="240" w:lineRule="auto"/>
        <w:contextualSpacing w:val="0"/>
        <w:rPr>
          <w:rFonts w:cs="Times New Roman"/>
          <w:b/>
        </w:rPr>
      </w:pPr>
      <w:bookmarkStart w:id="19" w:name="_Hlk51331086"/>
      <w:r w:rsidRPr="00BE0811">
        <w:rPr>
          <w:rFonts w:cs="Times New Roman"/>
          <w:b/>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9588D" w:rsidRPr="00BE0811" w:rsidP="003E2EF8" w14:paraId="60E2BC93" w14:textId="170E17F0">
      <w:pPr>
        <w:spacing w:after="240" w:line="240" w:lineRule="auto"/>
        <w:rPr>
          <w:rFonts w:cs="Times New Roman"/>
          <w:bCs/>
        </w:rPr>
      </w:pPr>
      <w:r w:rsidRPr="00BE0811">
        <w:rPr>
          <w:rFonts w:cs="Times New Roman"/>
          <w:bCs/>
        </w:rPr>
        <w:t xml:space="preserve">No questions of a sensitive nature are involved in this information collection. </w:t>
      </w:r>
      <w:bookmarkEnd w:id="19"/>
    </w:p>
    <w:p w:rsidR="0069588D" w:rsidRPr="00BE0811" w:rsidP="003E2EF8" w14:paraId="756932C8" w14:textId="21251701">
      <w:pPr>
        <w:pStyle w:val="ListParagraph"/>
        <w:numPr>
          <w:ilvl w:val="0"/>
          <w:numId w:val="1"/>
        </w:numPr>
        <w:autoSpaceDE w:val="0"/>
        <w:autoSpaceDN w:val="0"/>
        <w:adjustRightInd w:val="0"/>
        <w:spacing w:after="240" w:line="240" w:lineRule="auto"/>
        <w:contextualSpacing w:val="0"/>
        <w:rPr>
          <w:rFonts w:cs="Times New Roman"/>
          <w:b/>
          <w:szCs w:val="24"/>
        </w:rPr>
      </w:pPr>
      <w:bookmarkStart w:id="20" w:name="_Hlk51332070"/>
      <w:r w:rsidRPr="00BE0811">
        <w:rPr>
          <w:rFonts w:cs="Times New Roman"/>
          <w:b/>
          <w:szCs w:val="24"/>
        </w:rPr>
        <w:t>Provide estimates of the hour burden of the collection of information on the respondents</w:t>
      </w:r>
      <w:r w:rsidRPr="00BE0811">
        <w:rPr>
          <w:rFonts w:cs="Times New Roman"/>
          <w:b/>
        </w:rPr>
        <w:t xml:space="preserve"> </w:t>
      </w:r>
      <w:r w:rsidRPr="00BE0811">
        <w:rPr>
          <w:rFonts w:cs="Times New Roman"/>
          <w:b/>
          <w:szCs w:val="24"/>
        </w:rPr>
        <w:t xml:space="preserve">and estimates of the annualized labor cost to respondents associated with that hour burden. </w:t>
      </w:r>
    </w:p>
    <w:p w:rsidR="00A7136F" w:rsidRPr="00BE0811" w:rsidP="003E2EF8" w14:paraId="59EAC5C7" w14:textId="1C82491A">
      <w:pPr>
        <w:spacing w:after="240" w:line="240" w:lineRule="auto"/>
        <w:rPr>
          <w:rFonts w:eastAsia="Calibri" w:cs="Times New Roman"/>
          <w:szCs w:val="24"/>
        </w:rPr>
      </w:pPr>
      <w:r w:rsidRPr="00BE0811">
        <w:rPr>
          <w:rFonts w:eastAsia="Calibri" w:cs="Times New Roman"/>
          <w:szCs w:val="24"/>
        </w:rPr>
        <w:t xml:space="preserve">To estimate the burden associated with this information collection, NHTSA separated the requirements of the General Order into </w:t>
      </w:r>
      <w:r w:rsidRPr="00BE0811">
        <w:rPr>
          <w:rFonts w:eastAsia="Calibri" w:cs="Times New Roman"/>
          <w:szCs w:val="24"/>
        </w:rPr>
        <w:t>seven</w:t>
      </w:r>
      <w:r w:rsidRPr="00BE0811">
        <w:rPr>
          <w:rFonts w:eastAsia="Calibri" w:cs="Times New Roman"/>
          <w:szCs w:val="24"/>
        </w:rPr>
        <w:t xml:space="preserve"> components: </w:t>
      </w:r>
      <w:r w:rsidRPr="00BE0811" w:rsidR="00D156DE">
        <w:rPr>
          <w:rFonts w:eastAsia="Times New Roman" w:cs="Times New Roman"/>
          <w:iCs/>
          <w:color w:val="000000"/>
          <w:szCs w:val="24"/>
        </w:rPr>
        <w:t>(1) incident reports involving Level 2 ADAS that must be submitted within five days; (2) updates to incident reports involving Level 2 ADAS that must be submitted in the following month; (3) incident reports involving ADS that must be submitted within five days; (4) updates to incident reports involving ADS that must be submitted in the following month; (5) initial incident reports involving ADS that must be submitted in the following month; (6) training employees on the requirements; and (7) time to set up an account to submit the reports. The burden associated with categories (6) and (7) are one-time start-up burdens that will be incurred during the proposed extension only for new reporting entities that were added to the General Order during this period. For the 114 reporting entities named in the previous General Order,</w:t>
      </w:r>
      <w:r w:rsidRPr="00BE0811" w:rsidR="004837A6">
        <w:rPr>
          <w:rFonts w:eastAsia="Times New Roman" w:cs="Times New Roman"/>
          <w:iCs/>
          <w:color w:val="000000"/>
          <w:szCs w:val="24"/>
        </w:rPr>
        <w:t xml:space="preserve"> some of which are no longer subject to the reporting requirements,</w:t>
      </w:r>
      <w:r w:rsidRPr="00BE0811" w:rsidR="00D156DE">
        <w:rPr>
          <w:rFonts w:eastAsia="Times New Roman" w:cs="Times New Roman"/>
          <w:iCs/>
          <w:color w:val="000000"/>
          <w:szCs w:val="24"/>
        </w:rPr>
        <w:t xml:space="preserve"> this burden has already been and was accounted for under the currently approved information collection request.</w:t>
      </w:r>
    </w:p>
    <w:p w:rsidR="0030447B" w:rsidRPr="00BE0811" w:rsidP="003E2EF8" w14:paraId="28573F6D" w14:textId="341730F1">
      <w:pPr>
        <w:autoSpaceDE w:val="0"/>
        <w:autoSpaceDN w:val="0"/>
        <w:adjustRightInd w:val="0"/>
        <w:spacing w:after="240" w:line="240" w:lineRule="auto"/>
        <w:rPr>
          <w:rFonts w:cs="Times New Roman"/>
          <w:bCs/>
          <w:szCs w:val="24"/>
        </w:rPr>
      </w:pPr>
      <w:r w:rsidRPr="00BE0811">
        <w:rPr>
          <w:rFonts w:cs="Times New Roman"/>
          <w:b/>
          <w:szCs w:val="24"/>
        </w:rPr>
        <w:t xml:space="preserve">Estimated Total Annual Number of Respondents: </w:t>
      </w:r>
      <w:r w:rsidRPr="00BE0811" w:rsidR="00D82387">
        <w:rPr>
          <w:rFonts w:cs="Times New Roman"/>
          <w:bCs/>
          <w:szCs w:val="24"/>
        </w:rPr>
        <w:t>110</w:t>
      </w:r>
    </w:p>
    <w:p w:rsidR="00812AF3" w:rsidRPr="00BE0811" w:rsidP="003E2EF8" w14:paraId="74F4245B" w14:textId="1A3A44C8">
      <w:pPr>
        <w:spacing w:after="240" w:line="240" w:lineRule="auto"/>
        <w:rPr>
          <w:rFonts w:eastAsia="Times New Roman" w:cs="Times New Roman"/>
          <w:iCs/>
          <w:color w:val="000000"/>
          <w:szCs w:val="24"/>
        </w:rPr>
      </w:pPr>
      <w:r w:rsidRPr="00BE0811">
        <w:rPr>
          <w:rFonts w:eastAsia="Times New Roman" w:cs="Times New Roman"/>
          <w:iCs/>
          <w:color w:val="000000"/>
          <w:szCs w:val="24"/>
        </w:rPr>
        <w:t xml:space="preserve">NHTSA estimates that there will be an average of </w:t>
      </w:r>
      <w:r w:rsidRPr="00BE0811" w:rsidR="00D82387">
        <w:rPr>
          <w:rFonts w:eastAsia="Times New Roman" w:cs="Times New Roman"/>
          <w:iCs/>
          <w:color w:val="000000"/>
          <w:szCs w:val="24"/>
        </w:rPr>
        <w:t>110</w:t>
      </w:r>
      <w:r w:rsidRPr="00BE0811">
        <w:rPr>
          <w:rFonts w:eastAsia="Times New Roman" w:cs="Times New Roman"/>
          <w:iCs/>
          <w:color w:val="000000"/>
          <w:szCs w:val="24"/>
        </w:rPr>
        <w:t xml:space="preserve"> reporting entities during each year of the proposed extension. Currently, there are 106 reporting entities named in the General Order. NHTSA believes that additional reporting entities </w:t>
      </w:r>
      <w:r w:rsidRPr="00BE0811" w:rsidR="00085EE7">
        <w:rPr>
          <w:rFonts w:eastAsia="Times New Roman" w:cs="Times New Roman"/>
          <w:iCs/>
          <w:color w:val="000000"/>
          <w:szCs w:val="24"/>
        </w:rPr>
        <w:t xml:space="preserve">may </w:t>
      </w:r>
      <w:r w:rsidRPr="00BE0811">
        <w:rPr>
          <w:rFonts w:eastAsia="Times New Roman" w:cs="Times New Roman"/>
          <w:iCs/>
          <w:color w:val="000000"/>
          <w:szCs w:val="24"/>
        </w:rPr>
        <w:t xml:space="preserve">be added to the General Order during the proposed extension as new companies enter the market and begin developing and manufacturing ADS and ADAS technology and vehicles equipped with these technologies. NHTSA also believes that some existing reporting entities </w:t>
      </w:r>
      <w:r w:rsidRPr="00BE0811" w:rsidR="00085EE7">
        <w:rPr>
          <w:rFonts w:eastAsia="Times New Roman" w:cs="Times New Roman"/>
          <w:iCs/>
          <w:color w:val="000000"/>
          <w:szCs w:val="24"/>
        </w:rPr>
        <w:t xml:space="preserve">may </w:t>
      </w:r>
      <w:r w:rsidRPr="00BE0811">
        <w:rPr>
          <w:rFonts w:eastAsia="Times New Roman" w:cs="Times New Roman"/>
          <w:iCs/>
          <w:color w:val="000000"/>
          <w:szCs w:val="24"/>
        </w:rPr>
        <w:t>be removed from the General Order due to the cessation of operations or market consolidation.</w:t>
      </w:r>
    </w:p>
    <w:p w:rsidR="006D3FF3" w:rsidRPr="00BE0811" w:rsidP="003E2EF8" w14:paraId="39644860" w14:textId="7D00E33D">
      <w:pPr>
        <w:spacing w:after="240" w:line="240" w:lineRule="auto"/>
        <w:rPr>
          <w:rFonts w:eastAsia="Times New Roman" w:cs="Times New Roman"/>
          <w:bCs/>
          <w:iCs/>
          <w:color w:val="000000"/>
          <w:szCs w:val="24"/>
        </w:rPr>
      </w:pPr>
      <w:r w:rsidRPr="00BE0811">
        <w:rPr>
          <w:rFonts w:eastAsia="Times New Roman" w:cs="Times New Roman"/>
          <w:b/>
          <w:iCs/>
          <w:color w:val="000000"/>
          <w:szCs w:val="24"/>
        </w:rPr>
        <w:t xml:space="preserve">Estimated Total Annual Number of Responses (Reports): </w:t>
      </w:r>
      <w:r w:rsidR="000B15C7">
        <w:rPr>
          <w:rFonts w:eastAsia="Times New Roman" w:cs="Times New Roman"/>
          <w:bCs/>
          <w:iCs/>
          <w:color w:val="000000"/>
          <w:szCs w:val="24"/>
        </w:rPr>
        <w:t>9,574</w:t>
      </w:r>
    </w:p>
    <w:p w:rsidR="00812AF3" w:rsidRPr="00BE0811" w:rsidP="003E2EF8" w14:paraId="3AEC9217" w14:textId="4F1AACBE">
      <w:pPr>
        <w:spacing w:after="240" w:line="240" w:lineRule="auto"/>
        <w:rPr>
          <w:rFonts w:eastAsia="Calibri" w:cs="Times New Roman"/>
        </w:rPr>
      </w:pPr>
      <w:r w:rsidRPr="00BE0811">
        <w:rPr>
          <w:rFonts w:eastAsia="Calibri" w:cs="Times New Roman"/>
          <w:szCs w:val="24"/>
        </w:rPr>
        <w:t>In the</w:t>
      </w:r>
      <w:r w:rsidRPr="00BE0811">
        <w:rPr>
          <w:rFonts w:eastAsia="Calibri" w:cs="Times New Roman"/>
        </w:rPr>
        <w:t xml:space="preserve"> 60-</w:t>
      </w:r>
      <w:r w:rsidRPr="00BE0811" w:rsidR="00DB05C5">
        <w:rPr>
          <w:rFonts w:eastAsia="Calibri" w:cs="Times New Roman"/>
        </w:rPr>
        <w:t>d</w:t>
      </w:r>
      <w:r w:rsidRPr="00BE0811">
        <w:rPr>
          <w:rFonts w:eastAsia="Calibri" w:cs="Times New Roman"/>
        </w:rPr>
        <w:t xml:space="preserve">ay </w:t>
      </w:r>
      <w:r w:rsidRPr="00BE0811" w:rsidR="00DB05C5">
        <w:rPr>
          <w:rFonts w:eastAsia="Calibri" w:cs="Times New Roman"/>
        </w:rPr>
        <w:t>n</w:t>
      </w:r>
      <w:r w:rsidRPr="00BE0811">
        <w:rPr>
          <w:rFonts w:eastAsia="Calibri" w:cs="Times New Roman"/>
        </w:rPr>
        <w:t xml:space="preserve">otice, the agency made various estimates regarding the number of incidents about which the reporting entities would be required to submit reports on an annual basis. Although those estimates were made based on the best information available to the agency at the time, the agency now has </w:t>
      </w:r>
      <w:r w:rsidRPr="00BE0811" w:rsidR="00BF518B">
        <w:rPr>
          <w:rFonts w:eastAsia="Calibri" w:cs="Times New Roman"/>
        </w:rPr>
        <w:t>additional</w:t>
      </w:r>
      <w:r w:rsidRPr="00BE0811">
        <w:rPr>
          <w:rFonts w:eastAsia="Calibri" w:cs="Times New Roman"/>
        </w:rPr>
        <w:t xml:space="preserve"> months of reporting data and history and is therefore able to refine those estimates</w:t>
      </w:r>
      <w:r w:rsidRPr="00BE0811" w:rsidR="004A1F06">
        <w:rPr>
          <w:rFonts w:eastAsia="Calibri" w:cs="Times New Roman"/>
        </w:rPr>
        <w:t xml:space="preserve"> further</w:t>
      </w:r>
      <w:r w:rsidRPr="00BE0811">
        <w:rPr>
          <w:rFonts w:eastAsia="Calibri" w:cs="Times New Roman"/>
        </w:rPr>
        <w:t>.</w:t>
      </w:r>
    </w:p>
    <w:p w:rsidR="006D3FF3" w:rsidRPr="00BE0811" w:rsidP="003E2EF8" w14:paraId="7807771D" w14:textId="18806421">
      <w:pPr>
        <w:spacing w:after="240" w:line="240" w:lineRule="auto"/>
        <w:rPr>
          <w:rFonts w:eastAsia="Calibri" w:cs="Times New Roman"/>
        </w:rPr>
      </w:pPr>
      <w:r w:rsidRPr="00BE0811">
        <w:rPr>
          <w:rFonts w:cs="Times New Roman"/>
          <w:u w:val="single"/>
        </w:rPr>
        <w:t xml:space="preserve">Level 2 </w:t>
      </w:r>
      <w:r w:rsidRPr="00BE0811">
        <w:rPr>
          <w:rFonts w:eastAsia="Calibri" w:cs="Times New Roman"/>
          <w:u w:val="single"/>
        </w:rPr>
        <w:t xml:space="preserve">ADAS </w:t>
      </w:r>
      <w:r w:rsidRPr="00BE0811" w:rsidR="00DE7AFC">
        <w:rPr>
          <w:rFonts w:eastAsia="Calibri" w:cs="Times New Roman"/>
          <w:u w:val="single"/>
        </w:rPr>
        <w:t>5</w:t>
      </w:r>
      <w:r w:rsidRPr="00BE0811" w:rsidR="00B31937">
        <w:rPr>
          <w:rFonts w:eastAsia="Calibri" w:cs="Times New Roman"/>
          <w:u w:val="single"/>
        </w:rPr>
        <w:t>-</w:t>
      </w:r>
      <w:r w:rsidRPr="00BE0811">
        <w:rPr>
          <w:rFonts w:eastAsia="Calibri" w:cs="Times New Roman"/>
          <w:u w:val="single"/>
        </w:rPr>
        <w:t xml:space="preserve">Day Incident Reports </w:t>
      </w:r>
      <w:bookmarkStart w:id="21" w:name="_Hlk90908462"/>
      <w:r w:rsidRPr="00BE0811">
        <w:rPr>
          <w:rFonts w:eastAsia="Calibri" w:cs="Times New Roman"/>
          <w:szCs w:val="24"/>
          <w:u w:val="single"/>
        </w:rPr>
        <w:t>Under Request No. 1</w:t>
      </w:r>
      <w:r w:rsidRPr="00BE0811">
        <w:rPr>
          <w:rFonts w:eastAsia="Calibri" w:cs="Times New Roman"/>
          <w:szCs w:val="24"/>
        </w:rPr>
        <w:t xml:space="preserve"> </w:t>
      </w:r>
      <w:bookmarkEnd w:id="21"/>
    </w:p>
    <w:p w:rsidR="00DA3561" w:rsidRPr="00BE0811" w:rsidP="003E2EF8" w14:paraId="74CE944A" w14:textId="20D04DA7">
      <w:pPr>
        <w:spacing w:after="240" w:line="240" w:lineRule="auto"/>
        <w:rPr>
          <w:rFonts w:eastAsia="Calibri" w:cs="Times New Roman"/>
          <w:szCs w:val="24"/>
        </w:rPr>
      </w:pPr>
      <w:r w:rsidRPr="00BE0811">
        <w:rPr>
          <w:rFonts w:eastAsia="Calibri" w:cs="Times New Roman"/>
        </w:rPr>
        <w:t xml:space="preserve">Under the current terms of the General Order, a reporting entity must submit an initial report </w:t>
      </w:r>
      <w:r w:rsidRPr="00BE0811" w:rsidR="003861CD">
        <w:rPr>
          <w:rFonts w:eastAsia="Calibri" w:cs="Times New Roman"/>
        </w:rPr>
        <w:t xml:space="preserve">of a Level 2 ADAS crash meeting specified criteria </w:t>
      </w:r>
      <w:r w:rsidRPr="00BE0811">
        <w:rPr>
          <w:rFonts w:eastAsia="Calibri" w:cs="Times New Roman"/>
        </w:rPr>
        <w:t xml:space="preserve">within five days under Request No. 1. </w:t>
      </w:r>
      <w:r w:rsidRPr="00BE0811" w:rsidR="003B7A5C">
        <w:rPr>
          <w:rFonts w:eastAsia="Calibri" w:cs="Times New Roman"/>
        </w:rPr>
        <w:t>In its 60-</w:t>
      </w:r>
      <w:r w:rsidRPr="00BE0811" w:rsidR="00DB05C5">
        <w:rPr>
          <w:rFonts w:eastAsia="Calibri" w:cs="Times New Roman"/>
        </w:rPr>
        <w:t>d</w:t>
      </w:r>
      <w:r w:rsidRPr="00BE0811" w:rsidR="003B7A5C">
        <w:rPr>
          <w:rFonts w:eastAsia="Calibri" w:cs="Times New Roman"/>
        </w:rPr>
        <w:t xml:space="preserve">ay </w:t>
      </w:r>
      <w:r w:rsidRPr="00BE0811" w:rsidR="00DB05C5">
        <w:rPr>
          <w:rFonts w:eastAsia="Calibri" w:cs="Times New Roman"/>
        </w:rPr>
        <w:t>n</w:t>
      </w:r>
      <w:r w:rsidRPr="00BE0811" w:rsidR="003B7A5C">
        <w:rPr>
          <w:rFonts w:eastAsia="Calibri" w:cs="Times New Roman"/>
        </w:rPr>
        <w:t xml:space="preserve">otice, NHTSA estimated that it will receive </w:t>
      </w:r>
      <w:r w:rsidRPr="00BE0811" w:rsidR="00A83292">
        <w:rPr>
          <w:rFonts w:eastAsia="Calibri" w:cs="Times New Roman"/>
        </w:rPr>
        <w:t xml:space="preserve">initial </w:t>
      </w:r>
      <w:r w:rsidRPr="00BE0811" w:rsidR="003A67FC">
        <w:rPr>
          <w:rFonts w:eastAsia="Calibri" w:cs="Times New Roman"/>
        </w:rPr>
        <w:t>reports</w:t>
      </w:r>
      <w:r w:rsidRPr="00BE0811" w:rsidR="003B7A5C">
        <w:rPr>
          <w:rFonts w:eastAsia="Calibri" w:cs="Times New Roman"/>
        </w:rPr>
        <w:t xml:space="preserve"> </w:t>
      </w:r>
      <w:r w:rsidRPr="00BE0811" w:rsidR="00A83292">
        <w:rPr>
          <w:rFonts w:eastAsia="Calibri" w:cs="Times New Roman"/>
        </w:rPr>
        <w:t>of</w:t>
      </w:r>
      <w:r w:rsidRPr="00BE0811" w:rsidR="003B7A5C">
        <w:rPr>
          <w:rFonts w:eastAsia="Calibri" w:cs="Times New Roman"/>
        </w:rPr>
        <w:t xml:space="preserve"> Level 2 ADAS crashes</w:t>
      </w:r>
      <w:r w:rsidRPr="00BE0811" w:rsidR="00A83292">
        <w:rPr>
          <w:rFonts w:eastAsia="Calibri" w:cs="Times New Roman"/>
        </w:rPr>
        <w:t xml:space="preserve"> from </w:t>
      </w:r>
      <w:r w:rsidRPr="00BE0811" w:rsidR="00425E16">
        <w:rPr>
          <w:rFonts w:eastAsia="Calibri" w:cs="Times New Roman"/>
        </w:rPr>
        <w:t>43</w:t>
      </w:r>
      <w:r w:rsidRPr="00BE0811" w:rsidR="00A83292">
        <w:rPr>
          <w:rFonts w:eastAsia="Calibri" w:cs="Times New Roman"/>
        </w:rPr>
        <w:t xml:space="preserve"> respondents</w:t>
      </w:r>
      <w:r w:rsidRPr="00BE0811" w:rsidR="003B7A5C">
        <w:rPr>
          <w:rFonts w:eastAsia="Calibri" w:cs="Times New Roman"/>
        </w:rPr>
        <w:t xml:space="preserve"> each year, that each respondent will submit, on average, </w:t>
      </w:r>
      <w:r w:rsidR="006E5ACB">
        <w:rPr>
          <w:rFonts w:eastAsia="Calibri" w:cs="Times New Roman"/>
        </w:rPr>
        <w:t xml:space="preserve">approximately </w:t>
      </w:r>
      <w:r w:rsidR="008667C5">
        <w:rPr>
          <w:rFonts w:eastAsia="Calibri" w:cs="Times New Roman"/>
        </w:rPr>
        <w:t>86</w:t>
      </w:r>
      <w:r w:rsidRPr="00BE0811" w:rsidR="003B7A5C">
        <w:rPr>
          <w:rFonts w:eastAsia="Calibri" w:cs="Times New Roman"/>
        </w:rPr>
        <w:t xml:space="preserve"> incident reports</w:t>
      </w:r>
      <w:r w:rsidRPr="00BE0811" w:rsidR="00DD4569">
        <w:rPr>
          <w:rFonts w:eastAsia="Calibri" w:cs="Times New Roman"/>
        </w:rPr>
        <w:t xml:space="preserve"> meeting the specified criteria</w:t>
      </w:r>
      <w:r w:rsidRPr="00BE0811" w:rsidR="003B7A5C">
        <w:rPr>
          <w:rFonts w:eastAsia="Calibri" w:cs="Times New Roman"/>
        </w:rPr>
        <w:t xml:space="preserve"> per year, and that it will receive, on average</w:t>
      </w:r>
      <w:r w:rsidRPr="00BE0811" w:rsidR="00DD417F">
        <w:rPr>
          <w:rFonts w:eastAsia="Calibri" w:cs="Times New Roman"/>
        </w:rPr>
        <w:t>,</w:t>
      </w:r>
      <w:r w:rsidR="006E5ACB">
        <w:rPr>
          <w:rFonts w:eastAsia="Calibri" w:cs="Times New Roman"/>
        </w:rPr>
        <w:t xml:space="preserve"> approximately</w:t>
      </w:r>
      <w:r w:rsidRPr="00BE0811" w:rsidR="003B7A5C">
        <w:rPr>
          <w:rFonts w:eastAsia="Calibri" w:cs="Times New Roman"/>
        </w:rPr>
        <w:t xml:space="preserve"> </w:t>
      </w:r>
      <w:r w:rsidR="008667C5">
        <w:rPr>
          <w:rFonts w:eastAsia="Calibri" w:cs="Times New Roman"/>
        </w:rPr>
        <w:t>3,704</w:t>
      </w:r>
      <w:r w:rsidRPr="00BE0811" w:rsidR="003B7A5C">
        <w:rPr>
          <w:rFonts w:eastAsia="Calibri" w:cs="Times New Roman"/>
        </w:rPr>
        <w:t xml:space="preserve"> Level 2 ADAS incident reports each year.</w:t>
      </w:r>
      <w:r w:rsidRPr="00BE0811" w:rsidR="00BC51E0">
        <w:rPr>
          <w:rFonts w:eastAsia="Calibri" w:cs="Times New Roman"/>
        </w:rPr>
        <w:t xml:space="preserve"> </w:t>
      </w:r>
      <w:r w:rsidRPr="00BE0811" w:rsidR="003B7A5C">
        <w:rPr>
          <w:rFonts w:eastAsia="Calibri" w:cs="Times New Roman"/>
        </w:rPr>
        <w:t xml:space="preserve">NHTSA explained that this was a high-end estimate that </w:t>
      </w:r>
      <w:r w:rsidR="00870D2F">
        <w:rPr>
          <w:rFonts w:eastAsia="Calibri" w:cs="Times New Roman"/>
        </w:rPr>
        <w:t>c</w:t>
      </w:r>
      <w:r w:rsidRPr="00BE0811" w:rsidR="00870D2F">
        <w:rPr>
          <w:rFonts w:eastAsia="Calibri" w:cs="Times New Roman"/>
        </w:rPr>
        <w:t xml:space="preserve">ould </w:t>
      </w:r>
      <w:r w:rsidRPr="00BE0811" w:rsidR="003B7A5C">
        <w:rPr>
          <w:rFonts w:eastAsia="Calibri" w:cs="Times New Roman"/>
        </w:rPr>
        <w:t>be refined.</w:t>
      </w:r>
      <w:r w:rsidRPr="00BE0811" w:rsidR="008B2684">
        <w:rPr>
          <w:rFonts w:eastAsia="Calibri" w:cs="Times New Roman"/>
        </w:rPr>
        <w:t xml:space="preserve"> </w:t>
      </w:r>
      <w:r w:rsidRPr="005A3A74" w:rsidR="005A3A74">
        <w:rPr>
          <w:rFonts w:eastAsia="Calibri" w:cs="Times New Roman"/>
        </w:rPr>
        <w:t>For this number, NHTSA averaged the total number of reports by the total number of reporting entities. As in past versions of the General Order, the extent to which particular reporting entities make up this total amount of reporting will likely vary based on the extent their systems are used on public roads. </w:t>
      </w:r>
      <w:r w:rsidRPr="00BE0811" w:rsidR="003B7A5C">
        <w:rPr>
          <w:rFonts w:eastAsia="Calibri" w:cs="Times New Roman"/>
        </w:rPr>
        <w:t>With the benefit of a</w:t>
      </w:r>
      <w:r w:rsidRPr="00BE0811" w:rsidR="0022390F">
        <w:rPr>
          <w:rFonts w:eastAsia="Calibri" w:cs="Times New Roman"/>
        </w:rPr>
        <w:t>dditional</w:t>
      </w:r>
      <w:r w:rsidRPr="00BE0811" w:rsidR="003B7A5C">
        <w:rPr>
          <w:rFonts w:eastAsia="Calibri" w:cs="Times New Roman"/>
        </w:rPr>
        <w:t xml:space="preserve"> reporting history and data, the agency</w:t>
      </w:r>
      <w:r w:rsidR="0023126E">
        <w:rPr>
          <w:rFonts w:eastAsia="Calibri" w:cs="Times New Roman"/>
        </w:rPr>
        <w:t xml:space="preserve"> stands by its estim</w:t>
      </w:r>
      <w:r w:rsidR="009C45B5">
        <w:rPr>
          <w:rFonts w:eastAsia="Calibri" w:cs="Times New Roman"/>
        </w:rPr>
        <w:t>ate</w:t>
      </w:r>
      <w:r w:rsidRPr="00BE0811" w:rsidR="003B7A5C">
        <w:rPr>
          <w:rFonts w:eastAsia="Calibri" w:cs="Times New Roman"/>
        </w:rPr>
        <w:t>.</w:t>
      </w:r>
      <w:r w:rsidRPr="00BE0811" w:rsidR="003B7A5C">
        <w:rPr>
          <w:rFonts w:eastAsia="Calibri" w:cs="Times New Roman"/>
          <w:szCs w:val="24"/>
        </w:rPr>
        <w:t xml:space="preserve"> </w:t>
      </w:r>
    </w:p>
    <w:p w:rsidR="00745630" w:rsidRPr="00BE0811" w:rsidP="003E2EF8" w14:paraId="2105CED5" w14:textId="2D609C45">
      <w:pPr>
        <w:spacing w:after="240" w:line="240" w:lineRule="auto"/>
        <w:rPr>
          <w:rFonts w:eastAsia="Calibri" w:cs="Times New Roman"/>
        </w:rPr>
      </w:pPr>
      <w:r w:rsidRPr="00BE0811">
        <w:rPr>
          <w:rFonts w:eastAsia="Calibri" w:cs="Times New Roman"/>
          <w:szCs w:val="24"/>
        </w:rPr>
        <w:t xml:space="preserve">The </w:t>
      </w:r>
      <w:r w:rsidRPr="00BE0811" w:rsidR="00084932">
        <w:rPr>
          <w:rFonts w:eastAsia="Calibri" w:cs="Times New Roman"/>
          <w:szCs w:val="24"/>
        </w:rPr>
        <w:t xml:space="preserve">one-day initial report/ten-day update track has been eliminated in this version of the General Order, so all Level 2 ADAS reports </w:t>
      </w:r>
      <w:r w:rsidRPr="00BE0811" w:rsidR="004067B9">
        <w:rPr>
          <w:rFonts w:eastAsia="Calibri" w:cs="Times New Roman"/>
          <w:szCs w:val="24"/>
        </w:rPr>
        <w:t>will be submitted under th</w:t>
      </w:r>
      <w:r w:rsidRPr="00BE0811" w:rsidR="002F25EF">
        <w:rPr>
          <w:rFonts w:eastAsia="Calibri" w:cs="Times New Roman"/>
          <w:szCs w:val="24"/>
        </w:rPr>
        <w:t>is</w:t>
      </w:r>
      <w:r w:rsidRPr="00BE0811" w:rsidR="004067B9">
        <w:rPr>
          <w:rFonts w:eastAsia="Calibri" w:cs="Times New Roman"/>
          <w:szCs w:val="24"/>
        </w:rPr>
        <w:t xml:space="preserve"> five-day initial report track</w:t>
      </w:r>
      <w:r w:rsidRPr="00BE0811" w:rsidR="002F25EF">
        <w:rPr>
          <w:rFonts w:eastAsia="Calibri" w:cs="Times New Roman"/>
          <w:szCs w:val="24"/>
        </w:rPr>
        <w:t>, with updates only as required in the following month as described further below.</w:t>
      </w:r>
    </w:p>
    <w:p w:rsidR="006D3FF3" w:rsidRPr="00BE0811" w:rsidP="003E2EF8" w14:paraId="04599CC2" w14:textId="47D27658">
      <w:pPr>
        <w:spacing w:after="240" w:line="240" w:lineRule="auto"/>
        <w:rPr>
          <w:rFonts w:eastAsia="Calibri" w:cs="Times New Roman"/>
        </w:rPr>
      </w:pPr>
      <w:r w:rsidRPr="00BE0811">
        <w:rPr>
          <w:rFonts w:cs="Times New Roman"/>
          <w:u w:val="single"/>
        </w:rPr>
        <w:t xml:space="preserve">Level 2 </w:t>
      </w:r>
      <w:r w:rsidRPr="00BE0811">
        <w:rPr>
          <w:rFonts w:eastAsia="Calibri" w:cs="Times New Roman"/>
          <w:u w:val="single"/>
        </w:rPr>
        <w:t xml:space="preserve">ADAS </w:t>
      </w:r>
      <w:r w:rsidRPr="00BE0811" w:rsidR="00FA0DB8">
        <w:rPr>
          <w:rFonts w:eastAsia="Calibri" w:cs="Times New Roman"/>
          <w:u w:val="single"/>
        </w:rPr>
        <w:t>Updated</w:t>
      </w:r>
      <w:r w:rsidRPr="00BE0811">
        <w:rPr>
          <w:rFonts w:eastAsia="Calibri" w:cs="Times New Roman"/>
          <w:u w:val="single"/>
        </w:rPr>
        <w:t xml:space="preserve"> Incident Reports</w:t>
      </w:r>
      <w:r w:rsidRPr="00BE0811">
        <w:rPr>
          <w:rFonts w:eastAsia="Calibri" w:cs="Times New Roman"/>
          <w:szCs w:val="24"/>
          <w:u w:val="single"/>
        </w:rPr>
        <w:t xml:space="preserve"> Under Request No. </w:t>
      </w:r>
      <w:r w:rsidRPr="00BE0811" w:rsidR="000D495E">
        <w:rPr>
          <w:rFonts w:eastAsia="Calibri" w:cs="Times New Roman"/>
          <w:szCs w:val="24"/>
          <w:u w:val="single"/>
        </w:rPr>
        <w:t>3</w:t>
      </w:r>
    </w:p>
    <w:p w:rsidR="00977FB5" w:rsidRPr="00BE0811" w:rsidP="00024000" w14:paraId="67166219" w14:textId="2929F18B">
      <w:pPr>
        <w:spacing w:after="240" w:line="240" w:lineRule="auto"/>
        <w:rPr>
          <w:rFonts w:eastAsia="Calibri" w:cs="Times New Roman"/>
        </w:rPr>
      </w:pPr>
      <w:r w:rsidRPr="00BE0811">
        <w:rPr>
          <w:rFonts w:eastAsia="Calibri" w:cs="Times New Roman"/>
        </w:rPr>
        <w:t xml:space="preserve">Under the current terms of the General Order, a reporting entity submitting an initial report </w:t>
      </w:r>
      <w:r w:rsidRPr="00BE0811" w:rsidR="000D6B44">
        <w:rPr>
          <w:rFonts w:eastAsia="Calibri" w:cs="Times New Roman"/>
        </w:rPr>
        <w:t xml:space="preserve">of a Level 2 ADAS crash </w:t>
      </w:r>
      <w:r w:rsidRPr="00BE0811">
        <w:rPr>
          <w:rFonts w:eastAsia="Calibri" w:cs="Times New Roman"/>
        </w:rPr>
        <w:t xml:space="preserve">within </w:t>
      </w:r>
      <w:r w:rsidRPr="00BE0811" w:rsidR="00040818">
        <w:rPr>
          <w:rFonts w:eastAsia="Calibri" w:cs="Times New Roman"/>
        </w:rPr>
        <w:t xml:space="preserve">five </w:t>
      </w:r>
      <w:r w:rsidRPr="00BE0811">
        <w:rPr>
          <w:rFonts w:eastAsia="Calibri" w:cs="Times New Roman"/>
        </w:rPr>
        <w:t>day</w:t>
      </w:r>
      <w:r w:rsidRPr="00BE0811" w:rsidR="00040818">
        <w:rPr>
          <w:rFonts w:eastAsia="Calibri" w:cs="Times New Roman"/>
        </w:rPr>
        <w:t>s</w:t>
      </w:r>
      <w:r w:rsidRPr="00BE0811">
        <w:rPr>
          <w:rFonts w:eastAsia="Calibri" w:cs="Times New Roman"/>
        </w:rPr>
        <w:t xml:space="preserve"> under Request No. 1 is also required to submit an updated report </w:t>
      </w:r>
      <w:r w:rsidRPr="00BE0811" w:rsidR="00EF71B4">
        <w:rPr>
          <w:rFonts w:eastAsia="Calibri" w:cs="Times New Roman"/>
        </w:rPr>
        <w:t>in the month following any month in which the entity receives notice of any materially new or materially different information for specified fields</w:t>
      </w:r>
      <w:r w:rsidRPr="00BE0811" w:rsidR="005F0BF7">
        <w:rPr>
          <w:rFonts w:eastAsia="Calibri" w:cs="Times New Roman"/>
        </w:rPr>
        <w:t xml:space="preserve"> under Request No. 3</w:t>
      </w:r>
      <w:r w:rsidRPr="00BE0811">
        <w:rPr>
          <w:rFonts w:eastAsia="Calibri" w:cs="Times New Roman"/>
        </w:rPr>
        <w:t>. In its 60</w:t>
      </w:r>
      <w:r w:rsidRPr="00BE0811">
        <w:rPr>
          <w:rFonts w:eastAsia="Calibri" w:cs="Times New Roman"/>
          <w:szCs w:val="24"/>
        </w:rPr>
        <w:t>-</w:t>
      </w:r>
      <w:r w:rsidRPr="00BE0811" w:rsidR="00F12E93">
        <w:rPr>
          <w:rFonts w:eastAsia="Calibri" w:cs="Times New Roman"/>
        </w:rPr>
        <w:t>day notice</w:t>
      </w:r>
      <w:r w:rsidRPr="00BE0811">
        <w:rPr>
          <w:rFonts w:eastAsia="Calibri" w:cs="Times New Roman"/>
        </w:rPr>
        <w:t xml:space="preserve">, </w:t>
      </w:r>
      <w:r w:rsidRPr="00BE0811" w:rsidR="001659B8">
        <w:rPr>
          <w:rFonts w:eastAsia="Calibri" w:cs="Times New Roman"/>
        </w:rPr>
        <w:t xml:space="preserve">NHTSA estimated that </w:t>
      </w:r>
      <w:r w:rsidR="00616283">
        <w:rPr>
          <w:rFonts w:eastAsia="Calibri" w:cs="Times New Roman"/>
        </w:rPr>
        <w:t>9</w:t>
      </w:r>
      <w:r w:rsidRPr="00BE0811" w:rsidR="002A4170">
        <w:rPr>
          <w:rFonts w:eastAsia="Calibri" w:cs="Times New Roman"/>
        </w:rPr>
        <w:t>%</w:t>
      </w:r>
      <w:r w:rsidRPr="00BE0811" w:rsidR="001659B8">
        <w:rPr>
          <w:rFonts w:eastAsia="Calibri" w:cs="Times New Roman"/>
        </w:rPr>
        <w:t xml:space="preserve"> of </w:t>
      </w:r>
      <w:r w:rsidRPr="00BE0811" w:rsidR="00875C37">
        <w:rPr>
          <w:rFonts w:eastAsia="Calibri" w:cs="Times New Roman"/>
        </w:rPr>
        <w:t xml:space="preserve">the Level 2 ADAS crash reports would require updated reports. Therefore, NHTSA estimated that </w:t>
      </w:r>
      <w:r w:rsidR="00346ACA">
        <w:rPr>
          <w:rFonts w:eastAsia="Calibri" w:cs="Times New Roman"/>
        </w:rPr>
        <w:t>approximately 333</w:t>
      </w:r>
      <w:r w:rsidRPr="00BE0811" w:rsidR="00DB3B04">
        <w:rPr>
          <w:rFonts w:eastAsia="Calibri" w:cs="Times New Roman"/>
        </w:rPr>
        <w:t xml:space="preserve"> </w:t>
      </w:r>
      <w:r w:rsidRPr="00BE0811" w:rsidR="00584555">
        <w:rPr>
          <w:rFonts w:eastAsia="Calibri" w:cs="Times New Roman"/>
        </w:rPr>
        <w:t>updated reports</w:t>
      </w:r>
      <w:r w:rsidRPr="00BE0811" w:rsidR="00183BBD">
        <w:rPr>
          <w:rFonts w:eastAsia="Calibri" w:cs="Times New Roman"/>
        </w:rPr>
        <w:t xml:space="preserve"> for Level 2 ADAS crashes</w:t>
      </w:r>
      <w:r w:rsidRPr="00BE0811" w:rsidR="00584555">
        <w:rPr>
          <w:rFonts w:eastAsia="Calibri" w:cs="Times New Roman"/>
        </w:rPr>
        <w:t xml:space="preserve"> would be submitted each year.</w:t>
      </w:r>
    </w:p>
    <w:p w:rsidR="00571E81" w:rsidRPr="00BE0811" w:rsidP="003E2EF8" w14:paraId="4FE61ECD" w14:textId="74C48F99">
      <w:pPr>
        <w:spacing w:after="240" w:line="240" w:lineRule="auto"/>
        <w:rPr>
          <w:rFonts w:eastAsia="Calibri" w:cs="Times New Roman"/>
        </w:rPr>
      </w:pPr>
      <w:r w:rsidRPr="00BE0811">
        <w:rPr>
          <w:rFonts w:eastAsia="Calibri" w:cs="Times New Roman"/>
          <w:u w:val="single"/>
        </w:rPr>
        <w:t xml:space="preserve">ADS </w:t>
      </w:r>
      <w:r w:rsidRPr="00BE0811" w:rsidR="0082399F">
        <w:rPr>
          <w:rFonts w:eastAsia="Calibri" w:cs="Times New Roman"/>
          <w:u w:val="single"/>
        </w:rPr>
        <w:t>5</w:t>
      </w:r>
      <w:r w:rsidRPr="00BE0811">
        <w:rPr>
          <w:rFonts w:eastAsia="Calibri" w:cs="Times New Roman"/>
          <w:szCs w:val="24"/>
          <w:u w:val="single"/>
        </w:rPr>
        <w:t>-</w:t>
      </w:r>
      <w:r w:rsidRPr="00BE0811">
        <w:rPr>
          <w:rFonts w:eastAsia="Calibri" w:cs="Times New Roman"/>
          <w:u w:val="single"/>
        </w:rPr>
        <w:t xml:space="preserve">Day Incident Reports </w:t>
      </w:r>
      <w:r w:rsidRPr="00BE0811">
        <w:rPr>
          <w:rFonts w:eastAsia="Calibri" w:cs="Times New Roman"/>
          <w:szCs w:val="24"/>
          <w:u w:val="single"/>
        </w:rPr>
        <w:t>Under Request No. 1</w:t>
      </w:r>
      <w:r w:rsidRPr="00BE0811" w:rsidR="00BC51E0">
        <w:rPr>
          <w:rFonts w:eastAsia="Calibri" w:cs="Times New Roman"/>
          <w:szCs w:val="24"/>
        </w:rPr>
        <w:t xml:space="preserve"> </w:t>
      </w:r>
    </w:p>
    <w:p w:rsidR="00A34566" w:rsidRPr="00BE0811" w:rsidP="003E2EF8" w14:paraId="439198CF" w14:textId="0E1F02C1">
      <w:pPr>
        <w:spacing w:after="240" w:line="240" w:lineRule="auto"/>
        <w:rPr>
          <w:rFonts w:eastAsia="Calibri" w:cs="Times New Roman"/>
        </w:rPr>
      </w:pPr>
      <w:r w:rsidRPr="00BE0811">
        <w:rPr>
          <w:rFonts w:eastAsia="Calibri" w:cs="Times New Roman"/>
        </w:rPr>
        <w:t xml:space="preserve">Under the current terms of the General Order, a reporting entity must </w:t>
      </w:r>
      <w:r w:rsidRPr="00BE0811" w:rsidR="004059E4">
        <w:rPr>
          <w:rFonts w:eastAsia="Calibri" w:cs="Times New Roman"/>
        </w:rPr>
        <w:t xml:space="preserve">also </w:t>
      </w:r>
      <w:r w:rsidRPr="00BE0811">
        <w:rPr>
          <w:rFonts w:eastAsia="Calibri" w:cs="Times New Roman"/>
        </w:rPr>
        <w:t>submit an initial report of a</w:t>
      </w:r>
      <w:r w:rsidRPr="00BE0811">
        <w:rPr>
          <w:rFonts w:eastAsia="Calibri" w:cs="Times New Roman"/>
        </w:rPr>
        <w:t>n</w:t>
      </w:r>
      <w:r w:rsidRPr="00BE0811">
        <w:rPr>
          <w:rFonts w:eastAsia="Calibri" w:cs="Times New Roman"/>
        </w:rPr>
        <w:t xml:space="preserve"> </w:t>
      </w:r>
      <w:r w:rsidRPr="00BE0811" w:rsidR="004059E4">
        <w:rPr>
          <w:rFonts w:eastAsia="Calibri" w:cs="Times New Roman"/>
        </w:rPr>
        <w:t>ADS</w:t>
      </w:r>
      <w:r w:rsidRPr="00BE0811">
        <w:rPr>
          <w:rFonts w:eastAsia="Calibri" w:cs="Times New Roman"/>
        </w:rPr>
        <w:t xml:space="preserve"> crash meeting specified criteria within five days under Request No. 1. </w:t>
      </w:r>
      <w:r w:rsidRPr="00BE0811">
        <w:rPr>
          <w:rFonts w:eastAsia="Calibri" w:cs="Times New Roman"/>
        </w:rPr>
        <w:t xml:space="preserve">In its 60-day notice, NHTSA estimated that it </w:t>
      </w:r>
      <w:r w:rsidRPr="00BE0811" w:rsidR="00653D4D">
        <w:rPr>
          <w:rFonts w:eastAsia="Calibri" w:cs="Times New Roman"/>
        </w:rPr>
        <w:t xml:space="preserve">would </w:t>
      </w:r>
      <w:r w:rsidRPr="00BE0811" w:rsidR="00BF27B6">
        <w:rPr>
          <w:rFonts w:eastAsia="Calibri" w:cs="Times New Roman"/>
        </w:rPr>
        <w:t xml:space="preserve">receive </w:t>
      </w:r>
      <w:r w:rsidR="004E103C">
        <w:rPr>
          <w:rFonts w:eastAsia="Calibri" w:cs="Times New Roman"/>
        </w:rPr>
        <w:t>approximately 5,425</w:t>
      </w:r>
      <w:r w:rsidRPr="00BE0811" w:rsidR="00BF27B6">
        <w:rPr>
          <w:rFonts w:eastAsia="Calibri" w:cs="Times New Roman"/>
        </w:rPr>
        <w:t xml:space="preserve"> </w:t>
      </w:r>
      <w:r w:rsidRPr="00BE0811" w:rsidR="0034085D">
        <w:rPr>
          <w:rFonts w:eastAsia="Calibri" w:cs="Times New Roman"/>
        </w:rPr>
        <w:t>reports of ADS crashes</w:t>
      </w:r>
      <w:r w:rsidRPr="00BE0811" w:rsidR="003176F5">
        <w:rPr>
          <w:rFonts w:eastAsia="Calibri" w:cs="Times New Roman"/>
        </w:rPr>
        <w:t xml:space="preserve"> and</w:t>
      </w:r>
      <w:r w:rsidRPr="00BE0811" w:rsidR="00E3299D">
        <w:rPr>
          <w:rFonts w:eastAsia="Calibri" w:cs="Times New Roman"/>
        </w:rPr>
        <w:t xml:space="preserve">, </w:t>
      </w:r>
      <w:r w:rsidRPr="00BE0811" w:rsidR="00311F19">
        <w:rPr>
          <w:rFonts w:eastAsia="Times New Roman" w:cs="Times New Roman"/>
          <w:iCs/>
          <w:color w:val="000000"/>
          <w:szCs w:val="24"/>
        </w:rPr>
        <w:t>b</w:t>
      </w:r>
      <w:r w:rsidRPr="00BE0811" w:rsidR="00E3299D">
        <w:rPr>
          <w:rFonts w:eastAsia="Times New Roman" w:cs="Times New Roman"/>
          <w:iCs/>
          <w:color w:val="000000"/>
          <w:szCs w:val="24"/>
        </w:rPr>
        <w:t xml:space="preserve">ased on NHTSA’s review of crash reports already received under </w:t>
      </w:r>
      <w:r w:rsidRPr="00BE0811" w:rsidR="00311F19">
        <w:rPr>
          <w:rFonts w:eastAsia="Times New Roman" w:cs="Times New Roman"/>
          <w:iCs/>
          <w:color w:val="000000"/>
          <w:szCs w:val="24"/>
        </w:rPr>
        <w:t>previous</w:t>
      </w:r>
      <w:r w:rsidRPr="00BE0811" w:rsidR="00E3299D">
        <w:rPr>
          <w:rFonts w:eastAsia="Times New Roman" w:cs="Times New Roman"/>
          <w:iCs/>
          <w:color w:val="000000"/>
          <w:szCs w:val="24"/>
        </w:rPr>
        <w:t xml:space="preserve"> versions of the General Order,</w:t>
      </w:r>
      <w:r w:rsidRPr="00BE0811" w:rsidR="003176F5">
        <w:rPr>
          <w:rFonts w:eastAsia="Calibri" w:cs="Times New Roman"/>
        </w:rPr>
        <w:t xml:space="preserve"> </w:t>
      </w:r>
      <w:r w:rsidRPr="00BE0811" w:rsidR="0056051B">
        <w:rPr>
          <w:rFonts w:eastAsia="Calibri" w:cs="Times New Roman"/>
        </w:rPr>
        <w:t xml:space="preserve">that </w:t>
      </w:r>
      <w:r w:rsidR="00472923">
        <w:rPr>
          <w:rFonts w:eastAsia="Calibri" w:cs="Times New Roman"/>
        </w:rPr>
        <w:t>approximately 2,810</w:t>
      </w:r>
      <w:r w:rsidRPr="00BE0811" w:rsidR="0056051B">
        <w:rPr>
          <w:rFonts w:eastAsia="Calibri" w:cs="Times New Roman"/>
        </w:rPr>
        <w:t xml:space="preserve"> of these would need to be submitted on this five-day track. </w:t>
      </w:r>
      <w:r w:rsidRPr="00BE0811" w:rsidR="003176F5">
        <w:rPr>
          <w:rFonts w:eastAsia="Calibri" w:cs="Times New Roman"/>
        </w:rPr>
        <w:t xml:space="preserve">The remaining reports of ADS crashes would be required to </w:t>
      </w:r>
      <w:r w:rsidRPr="00BE0811" w:rsidR="00E3299D">
        <w:rPr>
          <w:rFonts w:eastAsia="Calibri" w:cs="Times New Roman"/>
        </w:rPr>
        <w:t>be submitted in the following month as described further below.</w:t>
      </w:r>
    </w:p>
    <w:p w:rsidR="006D3FF3" w:rsidRPr="00BE0811" w:rsidP="003E2EF8" w14:paraId="0F997C96" w14:textId="48279D2A">
      <w:pPr>
        <w:spacing w:after="240" w:line="240" w:lineRule="auto"/>
        <w:rPr>
          <w:rFonts w:eastAsia="Calibri" w:cs="Times New Roman"/>
        </w:rPr>
      </w:pPr>
      <w:r w:rsidRPr="00BE0811">
        <w:rPr>
          <w:rFonts w:eastAsia="Calibri" w:cs="Times New Roman"/>
          <w:u w:val="single"/>
        </w:rPr>
        <w:t xml:space="preserve">ADS </w:t>
      </w:r>
      <w:r w:rsidRPr="00BE0811">
        <w:rPr>
          <w:rFonts w:eastAsia="Calibri" w:cs="Times New Roman"/>
          <w:szCs w:val="24"/>
          <w:u w:val="single"/>
        </w:rPr>
        <w:t>Update</w:t>
      </w:r>
      <w:r w:rsidRPr="00BE0811" w:rsidR="00187DA8">
        <w:rPr>
          <w:rFonts w:eastAsia="Calibri" w:cs="Times New Roman"/>
          <w:szCs w:val="24"/>
          <w:u w:val="single"/>
        </w:rPr>
        <w:t>d</w:t>
      </w:r>
      <w:r w:rsidRPr="00BE0811">
        <w:rPr>
          <w:rFonts w:eastAsia="Calibri" w:cs="Times New Roman"/>
          <w:szCs w:val="24"/>
          <w:u w:val="single"/>
        </w:rPr>
        <w:t xml:space="preserve"> </w:t>
      </w:r>
      <w:r w:rsidRPr="00BE0811">
        <w:rPr>
          <w:rFonts w:eastAsia="Calibri" w:cs="Times New Roman"/>
          <w:u w:val="single"/>
        </w:rPr>
        <w:t xml:space="preserve">Reports </w:t>
      </w:r>
      <w:r w:rsidRPr="00BE0811">
        <w:rPr>
          <w:rFonts w:eastAsia="Calibri" w:cs="Times New Roman"/>
          <w:szCs w:val="24"/>
          <w:u w:val="single"/>
        </w:rPr>
        <w:t xml:space="preserve">Under Request No. </w:t>
      </w:r>
      <w:r w:rsidRPr="00BE0811" w:rsidR="00187DA8">
        <w:rPr>
          <w:rFonts w:eastAsia="Calibri" w:cs="Times New Roman"/>
          <w:szCs w:val="24"/>
          <w:u w:val="single"/>
        </w:rPr>
        <w:t>3</w:t>
      </w:r>
    </w:p>
    <w:p w:rsidR="006C708A" w:rsidRPr="00BE0811" w:rsidP="003E2EF8" w14:paraId="6B14D059" w14:textId="1FCE661B">
      <w:pPr>
        <w:spacing w:after="240" w:line="240" w:lineRule="auto"/>
        <w:rPr>
          <w:rFonts w:eastAsia="Calibri" w:cs="Times New Roman"/>
        </w:rPr>
      </w:pPr>
      <w:r w:rsidRPr="00BE0811">
        <w:rPr>
          <w:rFonts w:eastAsia="Calibri" w:cs="Times New Roman"/>
        </w:rPr>
        <w:t xml:space="preserve">Under the current terms of the General Order, a reporting entity submitting an initial report </w:t>
      </w:r>
      <w:r w:rsidRPr="00BE0811" w:rsidR="00C11208">
        <w:rPr>
          <w:rFonts w:eastAsia="Calibri" w:cs="Times New Roman"/>
        </w:rPr>
        <w:t xml:space="preserve">of an ADS crash </w:t>
      </w:r>
      <w:r w:rsidRPr="00BE0811">
        <w:rPr>
          <w:rFonts w:eastAsia="Calibri" w:cs="Times New Roman"/>
        </w:rPr>
        <w:t>within five days under Request No. 1 is also required to submit an updated report in the month following any month in which the entity receives notice of any materially new or materially different information for specified fields</w:t>
      </w:r>
      <w:r w:rsidRPr="00BE0811" w:rsidR="005F0BF7">
        <w:rPr>
          <w:rFonts w:eastAsia="Calibri" w:cs="Times New Roman"/>
        </w:rPr>
        <w:t xml:space="preserve"> under Request No. 3</w:t>
      </w:r>
      <w:r w:rsidRPr="00BE0811" w:rsidR="003A351B">
        <w:rPr>
          <w:rFonts w:eastAsia="Calibri" w:cs="Times New Roman"/>
        </w:rPr>
        <w:t>, the same as for Level 2 ADAS crashes</w:t>
      </w:r>
      <w:r w:rsidRPr="00BE0811">
        <w:rPr>
          <w:rFonts w:eastAsia="Calibri" w:cs="Times New Roman"/>
        </w:rPr>
        <w:t>.</w:t>
      </w:r>
      <w:r w:rsidRPr="00BE0811" w:rsidR="003A351B">
        <w:rPr>
          <w:rFonts w:eastAsia="Calibri" w:cs="Times New Roman"/>
        </w:rPr>
        <w:t xml:space="preserve"> </w:t>
      </w:r>
      <w:r w:rsidRPr="00BE0811">
        <w:rPr>
          <w:rFonts w:eastAsia="Calibri" w:cs="Times New Roman"/>
        </w:rPr>
        <w:t>In its 60-day notice, NHTSA e</w:t>
      </w:r>
      <w:r w:rsidRPr="00BE0811">
        <w:rPr>
          <w:rFonts w:eastAsia="Times New Roman" w:cs="Times New Roman"/>
          <w:iCs/>
          <w:color w:val="000000"/>
          <w:szCs w:val="24"/>
        </w:rPr>
        <w:t xml:space="preserve">stimated that </w:t>
      </w:r>
      <w:r w:rsidR="00583775">
        <w:rPr>
          <w:rFonts w:eastAsia="Times New Roman" w:cs="Times New Roman"/>
          <w:iCs/>
          <w:color w:val="000000"/>
          <w:szCs w:val="24"/>
        </w:rPr>
        <w:t>4</w:t>
      </w:r>
      <w:r w:rsidRPr="00BE0811" w:rsidR="00ED029A">
        <w:rPr>
          <w:rFonts w:eastAsia="Times New Roman" w:cs="Times New Roman"/>
          <w:iCs/>
          <w:color w:val="000000"/>
          <w:szCs w:val="24"/>
        </w:rPr>
        <w:t>%</w:t>
      </w:r>
      <w:r w:rsidRPr="00BE0811">
        <w:rPr>
          <w:rFonts w:eastAsia="Times New Roman" w:cs="Times New Roman"/>
          <w:iCs/>
          <w:color w:val="000000"/>
          <w:szCs w:val="24"/>
        </w:rPr>
        <w:t xml:space="preserve"> of </w:t>
      </w:r>
      <w:r w:rsidRPr="00BE0811" w:rsidR="00661CC0">
        <w:rPr>
          <w:rFonts w:eastAsia="Times New Roman" w:cs="Times New Roman"/>
          <w:iCs/>
          <w:color w:val="000000"/>
          <w:szCs w:val="24"/>
        </w:rPr>
        <w:t xml:space="preserve">the </w:t>
      </w:r>
      <w:r w:rsidRPr="00BE0811">
        <w:rPr>
          <w:rFonts w:eastAsia="Times New Roman" w:cs="Times New Roman"/>
          <w:iCs/>
          <w:color w:val="000000"/>
          <w:szCs w:val="24"/>
        </w:rPr>
        <w:t>ADS crash</w:t>
      </w:r>
      <w:r w:rsidRPr="00BE0811" w:rsidR="00761E6F">
        <w:rPr>
          <w:rFonts w:eastAsia="Times New Roman" w:cs="Times New Roman"/>
          <w:iCs/>
          <w:color w:val="000000"/>
          <w:szCs w:val="24"/>
        </w:rPr>
        <w:t xml:space="preserve">es </w:t>
      </w:r>
      <w:r w:rsidRPr="00BE0811">
        <w:rPr>
          <w:rFonts w:eastAsia="Times New Roman" w:cs="Times New Roman"/>
          <w:iCs/>
          <w:color w:val="000000"/>
          <w:szCs w:val="24"/>
        </w:rPr>
        <w:t>first reported in a five-day report</w:t>
      </w:r>
      <w:r w:rsidRPr="00BE0811" w:rsidR="00761E6F">
        <w:rPr>
          <w:rFonts w:eastAsia="Times New Roman" w:cs="Times New Roman"/>
          <w:iCs/>
          <w:color w:val="000000"/>
          <w:szCs w:val="24"/>
        </w:rPr>
        <w:t xml:space="preserve"> would require updated reports.</w:t>
      </w:r>
      <w:r w:rsidRPr="00BE0811">
        <w:rPr>
          <w:rFonts w:eastAsia="Times New Roman" w:cs="Times New Roman"/>
          <w:iCs/>
          <w:color w:val="000000"/>
          <w:szCs w:val="24"/>
        </w:rPr>
        <w:t xml:space="preserve"> Therefore, NHTSA estimate</w:t>
      </w:r>
      <w:r w:rsidRPr="00BE0811" w:rsidR="00761E6F">
        <w:rPr>
          <w:rFonts w:eastAsia="Times New Roman" w:cs="Times New Roman"/>
          <w:iCs/>
          <w:color w:val="000000"/>
          <w:szCs w:val="24"/>
        </w:rPr>
        <w:t>d</w:t>
      </w:r>
      <w:r w:rsidRPr="00BE0811">
        <w:rPr>
          <w:rFonts w:eastAsia="Times New Roman" w:cs="Times New Roman"/>
          <w:iCs/>
          <w:color w:val="000000"/>
          <w:szCs w:val="24"/>
        </w:rPr>
        <w:t xml:space="preserve"> that </w:t>
      </w:r>
      <w:r w:rsidR="00CF4F17">
        <w:rPr>
          <w:rFonts w:eastAsia="Times New Roman" w:cs="Times New Roman"/>
          <w:iCs/>
          <w:color w:val="000000"/>
          <w:szCs w:val="24"/>
        </w:rPr>
        <w:t xml:space="preserve">approximately </w:t>
      </w:r>
      <w:r w:rsidR="004B37D5">
        <w:rPr>
          <w:rFonts w:eastAsia="Times New Roman" w:cs="Times New Roman"/>
          <w:iCs/>
          <w:color w:val="000000"/>
          <w:szCs w:val="24"/>
        </w:rPr>
        <w:t>112</w:t>
      </w:r>
      <w:r w:rsidRPr="00BE0811">
        <w:rPr>
          <w:rFonts w:eastAsia="Times New Roman" w:cs="Times New Roman"/>
          <w:iCs/>
          <w:color w:val="000000"/>
          <w:szCs w:val="24"/>
        </w:rPr>
        <w:t xml:space="preserve"> </w:t>
      </w:r>
      <w:r w:rsidRPr="00BE0811" w:rsidR="004C03B0">
        <w:rPr>
          <w:rFonts w:eastAsia="Times New Roman" w:cs="Times New Roman"/>
          <w:iCs/>
          <w:color w:val="000000"/>
          <w:szCs w:val="24"/>
        </w:rPr>
        <w:t>updated reports for ADS crashes would be submitted each year.</w:t>
      </w:r>
    </w:p>
    <w:p w:rsidR="00A278B9" w:rsidRPr="00BE0811" w:rsidP="003E2EF8" w14:paraId="1A7D0B12" w14:textId="6A1D110C">
      <w:pPr>
        <w:spacing w:after="240" w:line="240" w:lineRule="auto"/>
        <w:rPr>
          <w:rFonts w:eastAsia="Calibri" w:cs="Times New Roman"/>
        </w:rPr>
      </w:pPr>
      <w:r w:rsidRPr="00BE0811">
        <w:rPr>
          <w:rFonts w:eastAsia="Calibri" w:cs="Times New Roman"/>
          <w:u w:val="single"/>
        </w:rPr>
        <w:t>ADS Monthly Incident Reports</w:t>
      </w:r>
      <w:r w:rsidRPr="00BE0811">
        <w:rPr>
          <w:rFonts w:eastAsia="Calibri" w:cs="Times New Roman"/>
          <w:szCs w:val="24"/>
          <w:u w:val="single"/>
        </w:rPr>
        <w:t xml:space="preserve"> Under Request No. 2</w:t>
      </w:r>
    </w:p>
    <w:p w:rsidR="00BA48B6" w:rsidRPr="00BE0811" w:rsidP="003E2EF8" w14:paraId="506BC2FB" w14:textId="4C2FEC3B">
      <w:pPr>
        <w:spacing w:after="240" w:line="240" w:lineRule="auto"/>
        <w:rPr>
          <w:rFonts w:eastAsia="Calibri" w:cs="Times New Roman"/>
        </w:rPr>
      </w:pPr>
      <w:r w:rsidRPr="00BE0811">
        <w:rPr>
          <w:rFonts w:eastAsia="Calibri" w:cs="Times New Roman"/>
        </w:rPr>
        <w:t xml:space="preserve">Under the current terms of the General Order, a reporting entity must submit an initial report of </w:t>
      </w:r>
      <w:r w:rsidRPr="00BE0811" w:rsidR="00BD3985">
        <w:rPr>
          <w:rFonts w:eastAsia="Calibri" w:cs="Times New Roman"/>
        </w:rPr>
        <w:t>certain</w:t>
      </w:r>
      <w:r w:rsidRPr="00BE0811">
        <w:rPr>
          <w:rFonts w:eastAsia="Calibri" w:cs="Times New Roman"/>
        </w:rPr>
        <w:t xml:space="preserve"> ADS crash</w:t>
      </w:r>
      <w:r w:rsidRPr="00BE0811" w:rsidR="00BD3985">
        <w:rPr>
          <w:rFonts w:eastAsia="Calibri" w:cs="Times New Roman"/>
        </w:rPr>
        <w:t>es</w:t>
      </w:r>
      <w:r w:rsidRPr="00BE0811">
        <w:rPr>
          <w:rFonts w:eastAsia="Calibri" w:cs="Times New Roman"/>
        </w:rPr>
        <w:t xml:space="preserve"> </w:t>
      </w:r>
      <w:r w:rsidRPr="00BE0811" w:rsidR="00BD3985">
        <w:rPr>
          <w:rFonts w:eastAsia="Calibri" w:cs="Times New Roman"/>
        </w:rPr>
        <w:t xml:space="preserve">that </w:t>
      </w:r>
      <w:r w:rsidRPr="00BE0811" w:rsidR="00A32607">
        <w:rPr>
          <w:rFonts w:eastAsia="Calibri" w:cs="Times New Roman"/>
        </w:rPr>
        <w:t>do not meet the criteria for a five-day report in the following month under Request No. 2</w:t>
      </w:r>
      <w:r w:rsidRPr="00BE0811">
        <w:rPr>
          <w:rFonts w:eastAsia="Calibri" w:cs="Times New Roman"/>
        </w:rPr>
        <w:t xml:space="preserve">. </w:t>
      </w:r>
      <w:r w:rsidRPr="00BE0811" w:rsidR="003B7A5C">
        <w:rPr>
          <w:rFonts w:eastAsia="Calibri" w:cs="Times New Roman"/>
        </w:rPr>
        <w:t>In its 60-</w:t>
      </w:r>
      <w:r w:rsidRPr="00BE0811" w:rsidR="00F12E93">
        <w:rPr>
          <w:rFonts w:eastAsia="Calibri" w:cs="Times New Roman"/>
        </w:rPr>
        <w:t>day notice</w:t>
      </w:r>
      <w:r w:rsidRPr="00BE0811" w:rsidR="003B7A5C">
        <w:rPr>
          <w:rFonts w:eastAsia="Calibri" w:cs="Times New Roman"/>
        </w:rPr>
        <w:t xml:space="preserve">, NHTSA estimated that it would receive </w:t>
      </w:r>
      <w:r w:rsidR="004E394E">
        <w:rPr>
          <w:rFonts w:eastAsia="Calibri" w:cs="Times New Roman"/>
        </w:rPr>
        <w:t>2,615</w:t>
      </w:r>
      <w:r w:rsidRPr="00BE0811" w:rsidR="00D877AA">
        <w:rPr>
          <w:rFonts w:eastAsia="Calibri" w:cs="Times New Roman"/>
        </w:rPr>
        <w:t xml:space="preserve"> of these</w:t>
      </w:r>
      <w:r w:rsidRPr="00BE0811" w:rsidR="003B7A5C">
        <w:rPr>
          <w:rFonts w:eastAsia="Calibri" w:cs="Times New Roman"/>
        </w:rPr>
        <w:t xml:space="preserve"> ADS monthly incident reports per year under Request No. 2.</w:t>
      </w:r>
    </w:p>
    <w:p w:rsidR="00A278B9" w:rsidRPr="00BE0811" w:rsidP="003E2EF8" w14:paraId="42A7CCA0" w14:textId="3A620060">
      <w:pPr>
        <w:spacing w:after="240" w:line="240" w:lineRule="auto"/>
        <w:rPr>
          <w:rFonts w:eastAsia="Calibri" w:cs="Times New Roman"/>
          <w:szCs w:val="24"/>
        </w:rPr>
      </w:pPr>
      <w:r w:rsidRPr="00BE0811">
        <w:rPr>
          <w:rFonts w:eastAsia="Calibri" w:cs="Times New Roman"/>
          <w:szCs w:val="24"/>
        </w:rPr>
        <w:t>The total burden and cost estimates set forth below have been revised consistent with these revised annual volume estimates.</w:t>
      </w:r>
    </w:p>
    <w:p w:rsidR="00E77499" w:rsidRPr="00BE0811" w:rsidP="003E2EF8" w14:paraId="04520245" w14:textId="658665C7">
      <w:pPr>
        <w:autoSpaceDE w:val="0"/>
        <w:autoSpaceDN w:val="0"/>
        <w:adjustRightInd w:val="0"/>
        <w:spacing w:after="240" w:line="240" w:lineRule="auto"/>
        <w:rPr>
          <w:rFonts w:cs="Times New Roman"/>
          <w:szCs w:val="24"/>
        </w:rPr>
      </w:pPr>
      <w:r w:rsidRPr="00BE0811">
        <w:rPr>
          <w:rFonts w:eastAsia="Times New Roman" w:cs="Times New Roman"/>
          <w:b/>
          <w:iCs/>
          <w:color w:val="000000"/>
          <w:szCs w:val="24"/>
        </w:rPr>
        <w:t>Estimated Total Annual Burden Hours:</w:t>
      </w:r>
      <w:r w:rsidRPr="00BE0811" w:rsidR="00BC51E0">
        <w:rPr>
          <w:rFonts w:eastAsia="Times New Roman" w:cs="Times New Roman"/>
          <w:b/>
          <w:iCs/>
          <w:color w:val="000000"/>
          <w:szCs w:val="24"/>
        </w:rPr>
        <w:t xml:space="preserve"> </w:t>
      </w:r>
      <w:r w:rsidR="00AC7379">
        <w:rPr>
          <w:rFonts w:eastAsia="Times New Roman" w:cs="Times New Roman"/>
          <w:bCs/>
          <w:iCs/>
          <w:color w:val="000000"/>
          <w:szCs w:val="24"/>
        </w:rPr>
        <w:t>19,208</w:t>
      </w:r>
      <w:r w:rsidRPr="00BE0811">
        <w:rPr>
          <w:rFonts w:eastAsia="Times New Roman" w:cs="Times New Roman"/>
          <w:bCs/>
          <w:iCs/>
          <w:color w:val="000000"/>
          <w:szCs w:val="24"/>
        </w:rPr>
        <w:t xml:space="preserve"> hours.</w:t>
      </w:r>
    </w:p>
    <w:p w:rsidR="003356E8" w:rsidRPr="00BE0811" w:rsidP="003E2EF8" w14:paraId="1E8AD0AE" w14:textId="6D20256B">
      <w:pPr>
        <w:spacing w:after="240" w:line="240" w:lineRule="auto"/>
        <w:rPr>
          <w:rFonts w:cs="Times New Roman"/>
        </w:rPr>
      </w:pPr>
      <w:r w:rsidRPr="00BE0811">
        <w:rPr>
          <w:rFonts w:cs="Times New Roman"/>
          <w:u w:val="single"/>
        </w:rPr>
        <w:t xml:space="preserve">Burden Category 1: </w:t>
      </w:r>
      <w:r w:rsidRPr="00BE0811" w:rsidR="00306E09">
        <w:rPr>
          <w:rFonts w:cs="Times New Roman"/>
          <w:u w:val="single"/>
        </w:rPr>
        <w:t xml:space="preserve">Incident reports involving Level 2 ADAS that must be submitted within </w:t>
      </w:r>
      <w:r w:rsidRPr="00BE0811" w:rsidR="002A54C9">
        <w:rPr>
          <w:rFonts w:cs="Times New Roman"/>
          <w:u w:val="single"/>
        </w:rPr>
        <w:t>five</w:t>
      </w:r>
      <w:r w:rsidRPr="00BE0811" w:rsidR="00306E09">
        <w:rPr>
          <w:rFonts w:cs="Times New Roman"/>
          <w:u w:val="single"/>
        </w:rPr>
        <w:t xml:space="preserve"> day</w:t>
      </w:r>
      <w:r w:rsidRPr="00BE0811" w:rsidR="002A54C9">
        <w:rPr>
          <w:rFonts w:cs="Times New Roman"/>
          <w:u w:val="single"/>
        </w:rPr>
        <w:t>s</w:t>
      </w:r>
      <w:r w:rsidRPr="00BE0811" w:rsidR="00306E09">
        <w:rPr>
          <w:rFonts w:cs="Times New Roman"/>
          <w:u w:val="single"/>
        </w:rPr>
        <w:t>.</w:t>
      </w:r>
      <w:r w:rsidRPr="00BE0811" w:rsidR="00BC51E0">
        <w:rPr>
          <w:rFonts w:cs="Times New Roman"/>
        </w:rPr>
        <w:t xml:space="preserve"> </w:t>
      </w:r>
    </w:p>
    <w:p w:rsidR="00113EBD" w:rsidRPr="00BE0811" w:rsidP="003E2EF8" w14:paraId="255B50CA" w14:textId="520992B8">
      <w:pPr>
        <w:spacing w:after="240" w:line="240" w:lineRule="auto"/>
        <w:rPr>
          <w:rFonts w:eastAsia="Times New Roman" w:cs="Times New Roman"/>
          <w:iCs/>
          <w:color w:val="000000"/>
          <w:szCs w:val="24"/>
        </w:rPr>
      </w:pPr>
      <w:r w:rsidRPr="00BE0811">
        <w:rPr>
          <w:rFonts w:cs="Times New Roman"/>
        </w:rPr>
        <w:t>To estimate the burden associated with submitting Level 2 ADAS</w:t>
      </w:r>
      <w:r w:rsidRPr="00BE0811" w:rsidR="00001A45">
        <w:rPr>
          <w:rFonts w:cs="Times New Roman"/>
        </w:rPr>
        <w:t xml:space="preserve"> initial</w:t>
      </w:r>
      <w:r w:rsidRPr="00BE0811">
        <w:rPr>
          <w:rFonts w:cs="Times New Roman"/>
        </w:rPr>
        <w:t xml:space="preserve"> crash reports, NHTSA </w:t>
      </w:r>
      <w:r w:rsidRPr="00BE0811" w:rsidR="00D424AA">
        <w:rPr>
          <w:rFonts w:eastAsia="Times New Roman" w:cs="Times New Roman"/>
          <w:iCs/>
          <w:color w:val="000000"/>
          <w:szCs w:val="24"/>
        </w:rPr>
        <w:t xml:space="preserve">first looked to the category of crashes that must be reported. </w:t>
      </w:r>
      <w:r w:rsidRPr="00BE0811" w:rsidR="00041153">
        <w:rPr>
          <w:rFonts w:eastAsia="Times New Roman" w:cs="Times New Roman"/>
          <w:iCs/>
          <w:color w:val="000000"/>
          <w:szCs w:val="24"/>
        </w:rPr>
        <w:t>T</w:t>
      </w:r>
      <w:r w:rsidRPr="00BE0811" w:rsidR="00D424AA">
        <w:rPr>
          <w:rFonts w:eastAsia="Times New Roman" w:cs="Times New Roman"/>
          <w:iCs/>
          <w:color w:val="000000"/>
          <w:szCs w:val="24"/>
        </w:rPr>
        <w:t>he General Order only requires reporting of Level 2 ADAS crashes when (1) the crash occurred on a publicly accessible road in the United States (including any of its territories); (2) the Level 2 ADAS was engaged at any time during the period from 30 seconds immediately prior to the commencement of the crash through the conclusion of the crash; and (3) the crash resulted in any individual being transported to a hospital for medical treatment, a fatality, an air bag deployment, or the strike of a vulnerable road user</w:t>
      </w:r>
      <w:r w:rsidRPr="00BE0811" w:rsidR="00041153">
        <w:rPr>
          <w:rFonts w:eastAsia="Times New Roman" w:cs="Times New Roman"/>
          <w:iCs/>
          <w:color w:val="000000"/>
          <w:szCs w:val="24"/>
        </w:rPr>
        <w:t>.</w:t>
      </w:r>
    </w:p>
    <w:p w:rsidR="00F91FDB" w:rsidRPr="00BE0811" w:rsidP="003E2EF8" w14:paraId="6C93D10F" w14:textId="6FAF7268">
      <w:pPr>
        <w:spacing w:after="240" w:line="240" w:lineRule="auto"/>
        <w:rPr>
          <w:rFonts w:eastAsia="Times New Roman" w:cs="Times New Roman"/>
          <w:iCs/>
          <w:color w:val="000000"/>
          <w:szCs w:val="24"/>
        </w:rPr>
      </w:pPr>
      <w:r w:rsidRPr="00BE0811">
        <w:rPr>
          <w:rFonts w:eastAsia="Times New Roman" w:cs="Times New Roman"/>
          <w:iCs/>
          <w:color w:val="000000"/>
          <w:szCs w:val="24"/>
        </w:rPr>
        <w:t>Based on</w:t>
      </w:r>
      <w:r w:rsidRPr="00BE0811" w:rsidR="006332CC">
        <w:rPr>
          <w:rFonts w:eastAsia="Times New Roman" w:cs="Times New Roman"/>
          <w:iCs/>
          <w:color w:val="000000"/>
          <w:szCs w:val="24"/>
        </w:rPr>
        <w:t xml:space="preserve"> </w:t>
      </w:r>
      <w:r w:rsidRPr="00BE0811" w:rsidR="00BB701E">
        <w:rPr>
          <w:rFonts w:eastAsia="Times New Roman" w:cs="Times New Roman"/>
          <w:iCs/>
          <w:color w:val="000000"/>
          <w:szCs w:val="24"/>
        </w:rPr>
        <w:t>the history of reports</w:t>
      </w:r>
      <w:r w:rsidRPr="00BE0811" w:rsidR="00D92D8B">
        <w:rPr>
          <w:rFonts w:eastAsia="Times New Roman" w:cs="Times New Roman"/>
          <w:iCs/>
          <w:color w:val="000000"/>
          <w:szCs w:val="24"/>
        </w:rPr>
        <w:t xml:space="preserve"> submitted</w:t>
      </w:r>
      <w:r w:rsidRPr="00BE0811" w:rsidR="00BB701E">
        <w:rPr>
          <w:rFonts w:eastAsia="Times New Roman" w:cs="Times New Roman"/>
          <w:iCs/>
          <w:color w:val="000000"/>
          <w:szCs w:val="24"/>
        </w:rPr>
        <w:t xml:space="preserve"> so far</w:t>
      </w:r>
      <w:r w:rsidRPr="00BE0811">
        <w:rPr>
          <w:rFonts w:eastAsia="Times New Roman" w:cs="Times New Roman"/>
          <w:iCs/>
          <w:color w:val="000000"/>
          <w:szCs w:val="24"/>
        </w:rPr>
        <w:t>, NHTSA estimate</w:t>
      </w:r>
      <w:r w:rsidRPr="00BE0811" w:rsidR="00BB701E">
        <w:rPr>
          <w:rFonts w:eastAsia="Times New Roman" w:cs="Times New Roman"/>
          <w:iCs/>
          <w:color w:val="000000"/>
          <w:szCs w:val="24"/>
        </w:rPr>
        <w:t>d</w:t>
      </w:r>
      <w:r w:rsidRPr="00BE0811" w:rsidR="0017795B">
        <w:rPr>
          <w:rFonts w:eastAsia="Times New Roman" w:cs="Times New Roman"/>
          <w:iCs/>
          <w:color w:val="000000"/>
          <w:szCs w:val="24"/>
        </w:rPr>
        <w:t xml:space="preserve"> </w:t>
      </w:r>
      <w:r w:rsidRPr="00BE0811">
        <w:rPr>
          <w:rFonts w:eastAsia="Times New Roman" w:cs="Times New Roman"/>
          <w:iCs/>
          <w:color w:val="000000"/>
          <w:szCs w:val="24"/>
        </w:rPr>
        <w:t>that it will receive</w:t>
      </w:r>
      <w:r w:rsidRPr="00BE0811" w:rsidR="0017795B">
        <w:rPr>
          <w:rFonts w:eastAsia="Times New Roman" w:cs="Times New Roman"/>
          <w:iCs/>
          <w:color w:val="000000"/>
          <w:szCs w:val="24"/>
        </w:rPr>
        <w:t xml:space="preserve"> an average of</w:t>
      </w:r>
      <w:r w:rsidR="000F6078">
        <w:rPr>
          <w:rFonts w:eastAsia="Times New Roman" w:cs="Times New Roman"/>
          <w:iCs/>
          <w:color w:val="000000"/>
          <w:szCs w:val="24"/>
        </w:rPr>
        <w:t xml:space="preserve"> approximately</w:t>
      </w:r>
      <w:r w:rsidRPr="00BE0811">
        <w:rPr>
          <w:rFonts w:eastAsia="Times New Roman" w:cs="Times New Roman"/>
          <w:iCs/>
          <w:color w:val="000000"/>
          <w:szCs w:val="24"/>
        </w:rPr>
        <w:t xml:space="preserve"> </w:t>
      </w:r>
      <w:r w:rsidR="00D401C6">
        <w:rPr>
          <w:rFonts w:eastAsia="Times New Roman" w:cs="Times New Roman"/>
          <w:iCs/>
          <w:color w:val="000000"/>
          <w:szCs w:val="24"/>
        </w:rPr>
        <w:t>3,704</w:t>
      </w:r>
      <w:r w:rsidRPr="00BE0811">
        <w:rPr>
          <w:rFonts w:eastAsia="Times New Roman" w:cs="Times New Roman"/>
          <w:iCs/>
          <w:color w:val="000000"/>
          <w:szCs w:val="24"/>
        </w:rPr>
        <w:t xml:space="preserve"> Level 2 ADAS</w:t>
      </w:r>
      <w:r w:rsidRPr="00BE0811" w:rsidR="005C0153">
        <w:rPr>
          <w:rFonts w:eastAsia="Times New Roman" w:cs="Times New Roman"/>
          <w:iCs/>
          <w:color w:val="000000"/>
          <w:szCs w:val="24"/>
        </w:rPr>
        <w:t xml:space="preserve"> initial</w:t>
      </w:r>
      <w:r w:rsidRPr="00BE0811">
        <w:rPr>
          <w:rFonts w:eastAsia="Times New Roman" w:cs="Times New Roman"/>
          <w:iCs/>
          <w:color w:val="000000"/>
          <w:szCs w:val="24"/>
        </w:rPr>
        <w:t xml:space="preserve"> crash reports each year</w:t>
      </w:r>
      <w:r w:rsidRPr="00BE0811" w:rsidR="0017795B">
        <w:rPr>
          <w:rFonts w:eastAsia="Times New Roman" w:cs="Times New Roman"/>
          <w:iCs/>
          <w:color w:val="000000"/>
          <w:szCs w:val="24"/>
        </w:rPr>
        <w:t xml:space="preserve"> from </w:t>
      </w:r>
      <w:r w:rsidRPr="00BE0811" w:rsidR="00D7603B">
        <w:rPr>
          <w:rFonts w:eastAsia="Times New Roman" w:cs="Times New Roman"/>
          <w:iCs/>
          <w:color w:val="000000"/>
          <w:szCs w:val="24"/>
        </w:rPr>
        <w:t>43</w:t>
      </w:r>
      <w:r w:rsidRPr="00BE0811" w:rsidR="0017795B">
        <w:rPr>
          <w:rFonts w:eastAsia="Times New Roman" w:cs="Times New Roman"/>
          <w:iCs/>
          <w:color w:val="000000"/>
          <w:szCs w:val="24"/>
        </w:rPr>
        <w:t xml:space="preserve"> respondents</w:t>
      </w:r>
      <w:r w:rsidRPr="00BE0811" w:rsidR="000F486B">
        <w:rPr>
          <w:rFonts w:eastAsia="Times New Roman" w:cs="Times New Roman"/>
          <w:iCs/>
          <w:color w:val="000000"/>
          <w:szCs w:val="24"/>
        </w:rPr>
        <w:t xml:space="preserve">, or an </w:t>
      </w:r>
      <w:r w:rsidRPr="00BE0811" w:rsidR="000D30EC">
        <w:rPr>
          <w:rFonts w:eastAsia="Times New Roman" w:cs="Times New Roman"/>
          <w:iCs/>
          <w:color w:val="000000"/>
          <w:szCs w:val="24"/>
        </w:rPr>
        <w:t xml:space="preserve">average of </w:t>
      </w:r>
      <w:r w:rsidR="000F6078">
        <w:rPr>
          <w:rFonts w:eastAsia="Times New Roman" w:cs="Times New Roman"/>
          <w:iCs/>
          <w:color w:val="000000"/>
          <w:szCs w:val="24"/>
        </w:rPr>
        <w:t>approximately 86</w:t>
      </w:r>
      <w:r w:rsidRPr="00BE0811" w:rsidR="000D30EC">
        <w:rPr>
          <w:rFonts w:eastAsia="Times New Roman" w:cs="Times New Roman"/>
          <w:iCs/>
          <w:color w:val="000000"/>
          <w:szCs w:val="24"/>
        </w:rPr>
        <w:t xml:space="preserve"> Level 2 ADAS </w:t>
      </w:r>
      <w:r w:rsidRPr="00BE0811" w:rsidR="005C0153">
        <w:rPr>
          <w:rFonts w:eastAsia="Times New Roman" w:cs="Times New Roman"/>
          <w:iCs/>
          <w:color w:val="000000"/>
          <w:szCs w:val="24"/>
        </w:rPr>
        <w:t xml:space="preserve">initial </w:t>
      </w:r>
      <w:r w:rsidRPr="00BE0811" w:rsidR="000D30EC">
        <w:rPr>
          <w:rFonts w:eastAsia="Times New Roman" w:cs="Times New Roman"/>
          <w:iCs/>
          <w:color w:val="000000"/>
          <w:szCs w:val="24"/>
        </w:rPr>
        <w:t>crash reports per respondent per year</w:t>
      </w:r>
      <w:r w:rsidRPr="00BE0811">
        <w:rPr>
          <w:rFonts w:eastAsia="Times New Roman" w:cs="Times New Roman"/>
          <w:iCs/>
          <w:color w:val="000000"/>
          <w:szCs w:val="24"/>
        </w:rPr>
        <w:t>.</w:t>
      </w:r>
      <w:r w:rsidRPr="00BE0811" w:rsidR="00C543B4">
        <w:rPr>
          <w:rFonts w:eastAsia="Times New Roman" w:cs="Times New Roman"/>
          <w:iCs/>
          <w:color w:val="000000"/>
          <w:szCs w:val="24"/>
        </w:rPr>
        <w:t xml:space="preserve"> </w:t>
      </w:r>
      <w:r w:rsidRPr="00BE0811" w:rsidR="00363677">
        <w:rPr>
          <w:rFonts w:eastAsia="Times New Roman" w:cs="Times New Roman"/>
          <w:iCs/>
          <w:color w:val="000000"/>
          <w:szCs w:val="24"/>
        </w:rPr>
        <w:t>NHTSA believed this to be a high-end estimate</w:t>
      </w:r>
      <w:r w:rsidRPr="00BE0811" w:rsidR="00CE17FD">
        <w:rPr>
          <w:rFonts w:eastAsia="Times New Roman" w:cs="Times New Roman"/>
          <w:iCs/>
          <w:color w:val="000000"/>
          <w:szCs w:val="24"/>
        </w:rPr>
        <w:t xml:space="preserve">. </w:t>
      </w:r>
      <w:r w:rsidRPr="00BE0811">
        <w:rPr>
          <w:rFonts w:eastAsia="Times New Roman" w:cs="Times New Roman"/>
          <w:iCs/>
          <w:color w:val="000000"/>
          <w:szCs w:val="24"/>
        </w:rPr>
        <w:t xml:space="preserve">NHTSA </w:t>
      </w:r>
      <w:r w:rsidRPr="00BE0811" w:rsidR="00CE17FD">
        <w:rPr>
          <w:rFonts w:eastAsia="Times New Roman" w:cs="Times New Roman"/>
          <w:iCs/>
          <w:color w:val="000000"/>
          <w:szCs w:val="24"/>
        </w:rPr>
        <w:t xml:space="preserve">also </w:t>
      </w:r>
      <w:r w:rsidRPr="00BE0811">
        <w:rPr>
          <w:rFonts w:eastAsia="Times New Roman" w:cs="Times New Roman"/>
          <w:iCs/>
          <w:color w:val="000000"/>
          <w:szCs w:val="24"/>
        </w:rPr>
        <w:t>estimate</w:t>
      </w:r>
      <w:r w:rsidRPr="00BE0811" w:rsidR="00CE17FD">
        <w:rPr>
          <w:rFonts w:eastAsia="Times New Roman" w:cs="Times New Roman"/>
          <w:iCs/>
          <w:color w:val="000000"/>
          <w:szCs w:val="24"/>
        </w:rPr>
        <w:t>d</w:t>
      </w:r>
      <w:r w:rsidRPr="00BE0811">
        <w:rPr>
          <w:rFonts w:eastAsia="Times New Roman" w:cs="Times New Roman"/>
          <w:iCs/>
          <w:color w:val="000000"/>
          <w:szCs w:val="24"/>
        </w:rPr>
        <w:t xml:space="preserve"> that it will take respondents approximately </w:t>
      </w:r>
      <w:r w:rsidR="000F6078">
        <w:rPr>
          <w:rFonts w:eastAsia="Times New Roman" w:cs="Times New Roman"/>
          <w:iCs/>
          <w:color w:val="000000"/>
          <w:szCs w:val="24"/>
        </w:rPr>
        <w:t>2</w:t>
      </w:r>
      <w:r w:rsidRPr="00BE0811">
        <w:rPr>
          <w:rFonts w:eastAsia="Times New Roman" w:cs="Times New Roman"/>
          <w:iCs/>
          <w:color w:val="000000"/>
          <w:szCs w:val="24"/>
        </w:rPr>
        <w:t xml:space="preserve"> hours to compile and submit each</w:t>
      </w:r>
      <w:r w:rsidRPr="00BE0811" w:rsidR="005C0153">
        <w:rPr>
          <w:rFonts w:eastAsia="Times New Roman" w:cs="Times New Roman"/>
          <w:iCs/>
          <w:color w:val="000000"/>
          <w:szCs w:val="24"/>
        </w:rPr>
        <w:t xml:space="preserve"> Level 2 ADAS initial</w:t>
      </w:r>
      <w:r w:rsidRPr="00BE0811">
        <w:rPr>
          <w:rFonts w:eastAsia="Times New Roman" w:cs="Times New Roman"/>
          <w:iCs/>
          <w:color w:val="000000"/>
          <w:szCs w:val="24"/>
        </w:rPr>
        <w:t xml:space="preserve"> crash</w:t>
      </w:r>
      <w:r w:rsidRPr="00BE0811" w:rsidR="00A0418E">
        <w:rPr>
          <w:rFonts w:eastAsia="Times New Roman" w:cs="Times New Roman"/>
          <w:iCs/>
          <w:color w:val="000000"/>
          <w:szCs w:val="24"/>
        </w:rPr>
        <w:t xml:space="preserve"> report</w:t>
      </w:r>
      <w:r w:rsidRPr="00BE0811">
        <w:rPr>
          <w:rFonts w:eastAsia="Times New Roman" w:cs="Times New Roman"/>
          <w:iCs/>
          <w:color w:val="000000"/>
          <w:szCs w:val="24"/>
        </w:rPr>
        <w:t xml:space="preserve">. Therefore, NHTSA estimates the total annual burden hours for submitting Level 2 ADAS </w:t>
      </w:r>
      <w:r w:rsidRPr="00BE0811" w:rsidR="005C0153">
        <w:rPr>
          <w:rFonts w:eastAsia="Times New Roman" w:cs="Times New Roman"/>
          <w:iCs/>
          <w:color w:val="000000"/>
          <w:szCs w:val="24"/>
        </w:rPr>
        <w:t xml:space="preserve">initial </w:t>
      </w:r>
      <w:r w:rsidRPr="00BE0811">
        <w:rPr>
          <w:rFonts w:eastAsia="Times New Roman" w:cs="Times New Roman"/>
          <w:iCs/>
          <w:color w:val="000000"/>
          <w:szCs w:val="24"/>
        </w:rPr>
        <w:t xml:space="preserve">crash reports to be </w:t>
      </w:r>
      <w:r w:rsidR="001B0E1D">
        <w:rPr>
          <w:rFonts w:eastAsia="Times New Roman" w:cs="Times New Roman"/>
          <w:iCs/>
          <w:color w:val="000000"/>
          <w:szCs w:val="24"/>
        </w:rPr>
        <w:t>172</w:t>
      </w:r>
      <w:r w:rsidRPr="00BE0811">
        <w:rPr>
          <w:rFonts w:eastAsia="Times New Roman" w:cs="Times New Roman"/>
          <w:iCs/>
          <w:color w:val="000000"/>
          <w:szCs w:val="24"/>
        </w:rPr>
        <w:t xml:space="preserve"> hours per </w:t>
      </w:r>
      <w:r w:rsidR="00D83F5B">
        <w:rPr>
          <w:rFonts w:eastAsia="Times New Roman" w:cs="Times New Roman"/>
          <w:iCs/>
          <w:color w:val="000000"/>
          <w:szCs w:val="24"/>
        </w:rPr>
        <w:t>respondent</w:t>
      </w:r>
      <w:r w:rsidRPr="00BE0811" w:rsidR="00D83F5B">
        <w:rPr>
          <w:rFonts w:eastAsia="Times New Roman" w:cs="Times New Roman"/>
          <w:iCs/>
          <w:color w:val="000000"/>
          <w:szCs w:val="24"/>
        </w:rPr>
        <w:t xml:space="preserve"> </w:t>
      </w:r>
      <w:r w:rsidRPr="00BE0811">
        <w:rPr>
          <w:rFonts w:eastAsia="Times New Roman" w:cs="Times New Roman"/>
          <w:iCs/>
          <w:color w:val="000000"/>
          <w:szCs w:val="24"/>
        </w:rPr>
        <w:t>(</w:t>
      </w:r>
      <w:r w:rsidR="001B0E1D">
        <w:rPr>
          <w:rFonts w:eastAsia="Times New Roman" w:cs="Times New Roman"/>
          <w:iCs/>
          <w:color w:val="000000"/>
          <w:szCs w:val="24"/>
        </w:rPr>
        <w:t>2</w:t>
      </w:r>
      <w:r w:rsidRPr="00BE0811">
        <w:rPr>
          <w:rFonts w:eastAsia="Times New Roman" w:cs="Times New Roman"/>
          <w:iCs/>
          <w:color w:val="000000"/>
          <w:szCs w:val="24"/>
        </w:rPr>
        <w:t xml:space="preserve"> hours × </w:t>
      </w:r>
      <w:r w:rsidR="001B0E1D">
        <w:rPr>
          <w:rFonts w:eastAsia="Times New Roman" w:cs="Times New Roman"/>
          <w:iCs/>
          <w:color w:val="000000"/>
          <w:szCs w:val="24"/>
        </w:rPr>
        <w:t>86</w:t>
      </w:r>
      <w:r w:rsidRPr="00BE0811">
        <w:rPr>
          <w:rFonts w:eastAsia="Times New Roman" w:cs="Times New Roman"/>
          <w:iCs/>
          <w:color w:val="000000"/>
          <w:szCs w:val="24"/>
        </w:rPr>
        <w:t xml:space="preserve"> crash reports) and </w:t>
      </w:r>
      <w:r w:rsidR="001B0E1D">
        <w:rPr>
          <w:rFonts w:eastAsia="Times New Roman" w:cs="Times New Roman"/>
          <w:iCs/>
          <w:color w:val="000000"/>
          <w:szCs w:val="24"/>
        </w:rPr>
        <w:t>7,396</w:t>
      </w:r>
      <w:r w:rsidRPr="00BE0811">
        <w:rPr>
          <w:rFonts w:eastAsia="Times New Roman" w:cs="Times New Roman"/>
          <w:iCs/>
          <w:color w:val="000000"/>
          <w:szCs w:val="24"/>
        </w:rPr>
        <w:t xml:space="preserve"> hours for all </w:t>
      </w:r>
      <w:r w:rsidR="00D83F5B">
        <w:rPr>
          <w:rFonts w:eastAsia="Times New Roman" w:cs="Times New Roman"/>
          <w:iCs/>
          <w:color w:val="000000"/>
          <w:szCs w:val="24"/>
        </w:rPr>
        <w:t>respondents</w:t>
      </w:r>
      <w:r w:rsidRPr="00BE0811" w:rsidR="00D83F5B">
        <w:rPr>
          <w:rFonts w:eastAsia="Times New Roman" w:cs="Times New Roman"/>
          <w:iCs/>
          <w:color w:val="000000"/>
          <w:szCs w:val="24"/>
        </w:rPr>
        <w:t xml:space="preserve"> </w:t>
      </w:r>
      <w:r w:rsidRPr="00BE0811">
        <w:rPr>
          <w:rFonts w:eastAsia="Times New Roman" w:cs="Times New Roman"/>
          <w:iCs/>
          <w:color w:val="000000"/>
          <w:szCs w:val="24"/>
        </w:rPr>
        <w:t>(</w:t>
      </w:r>
      <w:r w:rsidR="001B0E1D">
        <w:rPr>
          <w:rFonts w:eastAsia="Times New Roman" w:cs="Times New Roman"/>
          <w:iCs/>
          <w:color w:val="000000"/>
          <w:szCs w:val="24"/>
        </w:rPr>
        <w:t>1</w:t>
      </w:r>
      <w:r w:rsidR="0092578F">
        <w:rPr>
          <w:rFonts w:eastAsia="Times New Roman" w:cs="Times New Roman"/>
          <w:iCs/>
          <w:color w:val="000000"/>
          <w:szCs w:val="24"/>
        </w:rPr>
        <w:t>72</w:t>
      </w:r>
      <w:r w:rsidRPr="00BE0811">
        <w:rPr>
          <w:rFonts w:eastAsia="Times New Roman" w:cs="Times New Roman"/>
          <w:iCs/>
          <w:color w:val="000000"/>
          <w:szCs w:val="24"/>
        </w:rPr>
        <w:t xml:space="preserve"> hours × </w:t>
      </w:r>
      <w:r w:rsidRPr="00BE0811" w:rsidR="00193992">
        <w:rPr>
          <w:rFonts w:eastAsia="Times New Roman" w:cs="Times New Roman"/>
          <w:iCs/>
          <w:color w:val="000000"/>
          <w:szCs w:val="24"/>
        </w:rPr>
        <w:t>43</w:t>
      </w:r>
      <w:r w:rsidRPr="00BE0811">
        <w:rPr>
          <w:rFonts w:eastAsia="Times New Roman" w:cs="Times New Roman"/>
          <w:iCs/>
          <w:color w:val="000000"/>
          <w:szCs w:val="24"/>
        </w:rPr>
        <w:t xml:space="preserve"> </w:t>
      </w:r>
      <w:r w:rsidR="00D83F5B">
        <w:rPr>
          <w:rFonts w:eastAsia="Times New Roman" w:cs="Times New Roman"/>
          <w:iCs/>
          <w:color w:val="000000"/>
          <w:szCs w:val="24"/>
        </w:rPr>
        <w:t>respondents</w:t>
      </w:r>
      <w:r w:rsidRPr="00BE0811">
        <w:rPr>
          <w:rFonts w:eastAsia="Times New Roman" w:cs="Times New Roman"/>
          <w:iCs/>
          <w:color w:val="000000"/>
          <w:szCs w:val="24"/>
        </w:rPr>
        <w:t>).</w:t>
      </w:r>
    </w:p>
    <w:p w:rsidR="00491516" w:rsidRPr="00BE0811" w:rsidP="003E2EF8" w14:paraId="19AA1DC3" w14:textId="1B64B84C">
      <w:pPr>
        <w:spacing w:after="240" w:line="240" w:lineRule="auto"/>
        <w:rPr>
          <w:rFonts w:eastAsia="Calibri" w:cs="Times New Roman"/>
        </w:rPr>
      </w:pPr>
      <w:r w:rsidRPr="00BE0811">
        <w:rPr>
          <w:rFonts w:eastAsia="Calibri" w:cs="Times New Roman"/>
          <w:u w:val="single"/>
        </w:rPr>
        <w:t xml:space="preserve">Burden Category 2: </w:t>
      </w:r>
      <w:r w:rsidRPr="00BE0811" w:rsidR="00D879B9">
        <w:rPr>
          <w:rFonts w:eastAsia="Calibri" w:cs="Times New Roman"/>
          <w:u w:val="single"/>
        </w:rPr>
        <w:t>Updates to incident reports involving Level 2 ADAS that must be submitted in the following month</w:t>
      </w:r>
      <w:r w:rsidRPr="00BE0811" w:rsidR="00516F89">
        <w:rPr>
          <w:rFonts w:eastAsia="Calibri" w:cs="Times New Roman"/>
          <w:u w:val="single"/>
        </w:rPr>
        <w:t>.</w:t>
      </w:r>
    </w:p>
    <w:p w:rsidR="00094CE0" w:rsidRPr="00BE0811" w:rsidP="007819A9" w14:paraId="2BE1CD2E" w14:textId="7EE2E261">
      <w:pPr>
        <w:spacing w:after="240" w:line="240" w:lineRule="auto"/>
        <w:rPr>
          <w:rFonts w:eastAsia="Calibri" w:cs="Times New Roman"/>
        </w:rPr>
      </w:pPr>
      <w:r w:rsidRPr="00BE0811">
        <w:rPr>
          <w:rFonts w:eastAsia="Calibri" w:cs="Times New Roman"/>
        </w:rPr>
        <w:t xml:space="preserve">NHTSA estimated that </w:t>
      </w:r>
      <w:r w:rsidR="002F543B">
        <w:rPr>
          <w:rFonts w:eastAsia="Calibri" w:cs="Times New Roman"/>
        </w:rPr>
        <w:t>9</w:t>
      </w:r>
      <w:r w:rsidRPr="00BE0811" w:rsidR="00193992">
        <w:rPr>
          <w:rFonts w:eastAsia="Calibri" w:cs="Times New Roman"/>
        </w:rPr>
        <w:t>%</w:t>
      </w:r>
      <w:r w:rsidRPr="00BE0811">
        <w:rPr>
          <w:rFonts w:eastAsia="Calibri" w:cs="Times New Roman"/>
        </w:rPr>
        <w:t xml:space="preserve"> of the Level 2 ADAS crash reports would require updated reports. Therefore, NHTSA estimated that</w:t>
      </w:r>
      <w:r w:rsidR="002F543B">
        <w:rPr>
          <w:rFonts w:eastAsia="Calibri" w:cs="Times New Roman"/>
        </w:rPr>
        <w:t xml:space="preserve"> approximately</w:t>
      </w:r>
      <w:r w:rsidRPr="00BE0811">
        <w:rPr>
          <w:rFonts w:eastAsia="Calibri" w:cs="Times New Roman"/>
        </w:rPr>
        <w:t xml:space="preserve"> </w:t>
      </w:r>
      <w:r w:rsidR="008F3686">
        <w:rPr>
          <w:rFonts w:eastAsia="Calibri" w:cs="Times New Roman"/>
        </w:rPr>
        <w:t>333</w:t>
      </w:r>
      <w:r w:rsidRPr="00BE0811">
        <w:rPr>
          <w:rFonts w:eastAsia="Calibri" w:cs="Times New Roman"/>
        </w:rPr>
        <w:t xml:space="preserve"> updated reports for Level 2 ADAS crashes would be submitted each year</w:t>
      </w:r>
      <w:r w:rsidRPr="00BE0811" w:rsidR="007827DA">
        <w:rPr>
          <w:rFonts w:eastAsia="Calibri" w:cs="Times New Roman"/>
        </w:rPr>
        <w:t xml:space="preserve">, </w:t>
      </w:r>
      <w:r w:rsidRPr="00BE0811">
        <w:rPr>
          <w:rFonts w:eastAsia="Times New Roman" w:cs="Times New Roman"/>
          <w:iCs/>
          <w:color w:val="000000"/>
          <w:szCs w:val="24"/>
        </w:rPr>
        <w:t xml:space="preserve">or </w:t>
      </w:r>
      <w:r w:rsidR="008F3686">
        <w:rPr>
          <w:rFonts w:eastAsia="Times New Roman" w:cs="Times New Roman"/>
          <w:iCs/>
          <w:color w:val="000000"/>
          <w:szCs w:val="24"/>
        </w:rPr>
        <w:t>approximately eight</w:t>
      </w:r>
      <w:r w:rsidRPr="00BE0811">
        <w:rPr>
          <w:rFonts w:eastAsia="Times New Roman" w:cs="Times New Roman"/>
          <w:iCs/>
          <w:color w:val="000000"/>
          <w:szCs w:val="24"/>
        </w:rPr>
        <w:t xml:space="preserve"> updated crash reports for each of the </w:t>
      </w:r>
      <w:r w:rsidRPr="00BE0811" w:rsidR="00193992">
        <w:rPr>
          <w:rFonts w:eastAsia="Times New Roman" w:cs="Times New Roman"/>
          <w:iCs/>
          <w:color w:val="000000"/>
          <w:szCs w:val="24"/>
        </w:rPr>
        <w:t>43</w:t>
      </w:r>
      <w:r w:rsidRPr="00BE0811">
        <w:rPr>
          <w:rFonts w:eastAsia="Times New Roman" w:cs="Times New Roman"/>
          <w:iCs/>
          <w:color w:val="000000"/>
          <w:szCs w:val="24"/>
        </w:rPr>
        <w:t xml:space="preserve"> Level 2 ADAS respondents</w:t>
      </w:r>
      <w:r w:rsidRPr="00BE0811" w:rsidR="007827DA">
        <w:rPr>
          <w:rFonts w:eastAsia="Times New Roman" w:cs="Times New Roman"/>
          <w:iCs/>
          <w:color w:val="000000"/>
          <w:szCs w:val="24"/>
        </w:rPr>
        <w:t xml:space="preserve"> on average</w:t>
      </w:r>
      <w:r w:rsidRPr="00BE0811">
        <w:rPr>
          <w:rFonts w:eastAsia="Times New Roman" w:cs="Times New Roman"/>
          <w:iCs/>
          <w:color w:val="000000"/>
          <w:szCs w:val="24"/>
        </w:rPr>
        <w:t>. NHTSA estimate</w:t>
      </w:r>
      <w:r w:rsidRPr="00BE0811" w:rsidR="007827DA">
        <w:rPr>
          <w:rFonts w:eastAsia="Times New Roman" w:cs="Times New Roman"/>
          <w:iCs/>
          <w:color w:val="000000"/>
          <w:szCs w:val="24"/>
        </w:rPr>
        <w:t>d</w:t>
      </w:r>
      <w:r w:rsidRPr="00BE0811">
        <w:rPr>
          <w:rFonts w:eastAsia="Times New Roman" w:cs="Times New Roman"/>
          <w:iCs/>
          <w:color w:val="000000"/>
          <w:szCs w:val="24"/>
        </w:rPr>
        <w:t xml:space="preserve"> that updating the updated crash reports will take approximately </w:t>
      </w:r>
      <w:r w:rsidR="008F3686">
        <w:rPr>
          <w:rFonts w:eastAsia="Times New Roman" w:cs="Times New Roman"/>
          <w:iCs/>
          <w:color w:val="000000"/>
          <w:szCs w:val="24"/>
        </w:rPr>
        <w:t>2</w:t>
      </w:r>
      <w:r w:rsidRPr="00BE0811">
        <w:rPr>
          <w:rFonts w:eastAsia="Times New Roman" w:cs="Times New Roman"/>
          <w:iCs/>
          <w:color w:val="000000"/>
          <w:szCs w:val="24"/>
        </w:rPr>
        <w:t xml:space="preserve"> hour</w:t>
      </w:r>
      <w:r w:rsidR="008F3686">
        <w:rPr>
          <w:rFonts w:eastAsia="Times New Roman" w:cs="Times New Roman"/>
          <w:iCs/>
          <w:color w:val="000000"/>
          <w:szCs w:val="24"/>
        </w:rPr>
        <w:t>s</w:t>
      </w:r>
      <w:r w:rsidRPr="00BE0811">
        <w:rPr>
          <w:rFonts w:eastAsia="Times New Roman" w:cs="Times New Roman"/>
          <w:iCs/>
          <w:color w:val="000000"/>
          <w:szCs w:val="24"/>
        </w:rPr>
        <w:t xml:space="preserve"> per report. Therefore, NHTSA estimates that it will take each Level 2 ADAS respondent approximately </w:t>
      </w:r>
      <w:r w:rsidR="00694DBC">
        <w:rPr>
          <w:rFonts w:eastAsia="Times New Roman" w:cs="Times New Roman"/>
          <w:iCs/>
          <w:color w:val="000000"/>
          <w:szCs w:val="24"/>
        </w:rPr>
        <w:t>16</w:t>
      </w:r>
      <w:r w:rsidRPr="00BE0811">
        <w:rPr>
          <w:rFonts w:eastAsia="Times New Roman" w:cs="Times New Roman"/>
          <w:iCs/>
          <w:color w:val="000000"/>
          <w:szCs w:val="24"/>
        </w:rPr>
        <w:t xml:space="preserve"> hour</w:t>
      </w:r>
      <w:r w:rsidR="00694DBC">
        <w:rPr>
          <w:rFonts w:eastAsia="Times New Roman" w:cs="Times New Roman"/>
          <w:iCs/>
          <w:color w:val="000000"/>
          <w:szCs w:val="24"/>
        </w:rPr>
        <w:t>s</w:t>
      </w:r>
      <w:r w:rsidRPr="00BE0811">
        <w:rPr>
          <w:rFonts w:eastAsia="Times New Roman" w:cs="Times New Roman"/>
          <w:iCs/>
          <w:color w:val="000000"/>
          <w:szCs w:val="24"/>
        </w:rPr>
        <w:t xml:space="preserve"> each year to submit Level 2 ADAS crash reports updates (</w:t>
      </w:r>
      <w:r w:rsidR="00694DBC">
        <w:rPr>
          <w:rFonts w:eastAsia="Times New Roman" w:cs="Times New Roman"/>
          <w:iCs/>
          <w:color w:val="000000"/>
          <w:szCs w:val="24"/>
        </w:rPr>
        <w:t>2</w:t>
      </w:r>
      <w:r w:rsidRPr="00BE0811">
        <w:rPr>
          <w:rFonts w:eastAsia="Times New Roman" w:cs="Times New Roman"/>
          <w:iCs/>
          <w:color w:val="000000"/>
          <w:szCs w:val="24"/>
        </w:rPr>
        <w:t xml:space="preserve"> hour</w:t>
      </w:r>
      <w:r w:rsidR="00694DBC">
        <w:rPr>
          <w:rFonts w:eastAsia="Times New Roman" w:cs="Times New Roman"/>
          <w:iCs/>
          <w:color w:val="000000"/>
          <w:szCs w:val="24"/>
        </w:rPr>
        <w:t>s</w:t>
      </w:r>
      <w:r w:rsidRPr="00BE0811">
        <w:rPr>
          <w:rFonts w:eastAsia="Times New Roman" w:cs="Times New Roman"/>
          <w:iCs/>
          <w:color w:val="000000"/>
          <w:szCs w:val="24"/>
        </w:rPr>
        <w:t xml:space="preserve"> × </w:t>
      </w:r>
      <w:r w:rsidR="00694DBC">
        <w:rPr>
          <w:rFonts w:eastAsia="Times New Roman" w:cs="Times New Roman"/>
          <w:iCs/>
          <w:color w:val="000000"/>
          <w:szCs w:val="24"/>
        </w:rPr>
        <w:t>8</w:t>
      </w:r>
      <w:r w:rsidRPr="00BE0811">
        <w:rPr>
          <w:rFonts w:eastAsia="Times New Roman" w:cs="Times New Roman"/>
          <w:iCs/>
          <w:color w:val="000000"/>
          <w:szCs w:val="24"/>
        </w:rPr>
        <w:t xml:space="preserve"> crash reports) and </w:t>
      </w:r>
      <w:r w:rsidR="00694DBC">
        <w:rPr>
          <w:rFonts w:eastAsia="Times New Roman" w:cs="Times New Roman"/>
          <w:iCs/>
          <w:color w:val="000000"/>
          <w:szCs w:val="24"/>
        </w:rPr>
        <w:t>688</w:t>
      </w:r>
      <w:r w:rsidRPr="00BE0811">
        <w:rPr>
          <w:rFonts w:eastAsia="Times New Roman" w:cs="Times New Roman"/>
          <w:iCs/>
          <w:color w:val="000000"/>
          <w:szCs w:val="24"/>
        </w:rPr>
        <w:t xml:space="preserve"> hours for all Level 2 ADAS </w:t>
      </w:r>
      <w:r w:rsidR="0095228D">
        <w:rPr>
          <w:rFonts w:eastAsia="Times New Roman" w:cs="Times New Roman"/>
          <w:iCs/>
          <w:color w:val="000000"/>
          <w:szCs w:val="24"/>
        </w:rPr>
        <w:t>respondents</w:t>
      </w:r>
      <w:r w:rsidRPr="00BE0811" w:rsidR="0095228D">
        <w:rPr>
          <w:rFonts w:eastAsia="Times New Roman" w:cs="Times New Roman"/>
          <w:iCs/>
          <w:color w:val="000000"/>
          <w:szCs w:val="24"/>
        </w:rPr>
        <w:t xml:space="preserve"> </w:t>
      </w:r>
      <w:r w:rsidRPr="00BE0811">
        <w:rPr>
          <w:rFonts w:eastAsia="Times New Roman" w:cs="Times New Roman"/>
          <w:iCs/>
          <w:color w:val="000000"/>
          <w:szCs w:val="24"/>
        </w:rPr>
        <w:t>(</w:t>
      </w:r>
      <w:r w:rsidR="00694DBC">
        <w:rPr>
          <w:rFonts w:eastAsia="Times New Roman" w:cs="Times New Roman"/>
          <w:iCs/>
          <w:color w:val="000000"/>
          <w:szCs w:val="24"/>
        </w:rPr>
        <w:t>16</w:t>
      </w:r>
      <w:r w:rsidRPr="00BE0811">
        <w:rPr>
          <w:rFonts w:eastAsia="Times New Roman" w:cs="Times New Roman"/>
          <w:iCs/>
          <w:color w:val="000000"/>
          <w:szCs w:val="24"/>
        </w:rPr>
        <w:t xml:space="preserve"> hour</w:t>
      </w:r>
      <w:r w:rsidR="00694DBC">
        <w:rPr>
          <w:rFonts w:eastAsia="Times New Roman" w:cs="Times New Roman"/>
          <w:iCs/>
          <w:color w:val="000000"/>
          <w:szCs w:val="24"/>
        </w:rPr>
        <w:t>s</w:t>
      </w:r>
      <w:r w:rsidRPr="00BE0811">
        <w:rPr>
          <w:rFonts w:eastAsia="Times New Roman" w:cs="Times New Roman"/>
          <w:iCs/>
          <w:color w:val="000000"/>
          <w:szCs w:val="24"/>
        </w:rPr>
        <w:t xml:space="preserve"> × </w:t>
      </w:r>
      <w:r w:rsidRPr="00BE0811" w:rsidR="00193992">
        <w:rPr>
          <w:rFonts w:eastAsia="Times New Roman" w:cs="Times New Roman"/>
          <w:iCs/>
          <w:color w:val="000000"/>
          <w:szCs w:val="24"/>
        </w:rPr>
        <w:t>43</w:t>
      </w:r>
      <w:r w:rsidRPr="00BE0811">
        <w:rPr>
          <w:rFonts w:eastAsia="Times New Roman" w:cs="Times New Roman"/>
          <w:iCs/>
          <w:color w:val="000000"/>
          <w:szCs w:val="24"/>
        </w:rPr>
        <w:t xml:space="preserve"> </w:t>
      </w:r>
      <w:r w:rsidR="0095228D">
        <w:rPr>
          <w:rFonts w:eastAsia="Times New Roman" w:cs="Times New Roman"/>
          <w:iCs/>
          <w:color w:val="000000"/>
          <w:szCs w:val="24"/>
        </w:rPr>
        <w:t>respondents</w:t>
      </w:r>
      <w:r w:rsidRPr="00BE0811">
        <w:rPr>
          <w:rFonts w:eastAsia="Times New Roman" w:cs="Times New Roman"/>
          <w:iCs/>
          <w:color w:val="000000"/>
          <w:szCs w:val="24"/>
        </w:rPr>
        <w:t>).</w:t>
      </w:r>
    </w:p>
    <w:p w:rsidR="00D879B9" w:rsidRPr="00BE0811" w:rsidP="00D879B9" w14:paraId="6B9F44AC" w14:textId="4F4A8DFC">
      <w:pPr>
        <w:spacing w:after="240" w:line="240" w:lineRule="auto"/>
        <w:rPr>
          <w:rFonts w:eastAsia="Calibri" w:cs="Times New Roman"/>
        </w:rPr>
      </w:pPr>
      <w:r w:rsidRPr="00BE0811">
        <w:rPr>
          <w:rFonts w:eastAsia="Calibri" w:cs="Times New Roman"/>
          <w:u w:val="single"/>
        </w:rPr>
        <w:t xml:space="preserve">Burden Category 3: </w:t>
      </w:r>
      <w:r w:rsidRPr="00BE0811" w:rsidR="00516F89">
        <w:rPr>
          <w:rFonts w:eastAsia="Times New Roman" w:cs="Times New Roman"/>
          <w:iCs/>
          <w:color w:val="000000"/>
          <w:szCs w:val="24"/>
          <w:u w:val="single"/>
        </w:rPr>
        <w:t>Incident reports involving ADS that must be submitted within five business days</w:t>
      </w:r>
      <w:r w:rsidRPr="00BE0811" w:rsidR="00516F89">
        <w:rPr>
          <w:rFonts w:eastAsia="Calibri" w:cs="Times New Roman"/>
          <w:u w:val="single"/>
        </w:rPr>
        <w:t>.</w:t>
      </w:r>
    </w:p>
    <w:p w:rsidR="00D12729" w:rsidRPr="00BE0811" w:rsidP="00D12729" w14:paraId="04B4BE2F" w14:textId="14ADD73D">
      <w:pPr>
        <w:spacing w:after="240" w:line="240" w:lineRule="auto"/>
        <w:rPr>
          <w:rFonts w:eastAsia="Calibri" w:cs="Times New Roman"/>
        </w:rPr>
      </w:pPr>
      <w:r w:rsidRPr="00BE0811">
        <w:rPr>
          <w:rFonts w:eastAsia="Calibri" w:cs="Times New Roman"/>
        </w:rPr>
        <w:t>To estimate the number of five-day ADS crash reports</w:t>
      </w:r>
      <w:r w:rsidRPr="00BE0811" w:rsidR="00B97B62">
        <w:rPr>
          <w:rFonts w:eastAsia="Calibri" w:cs="Times New Roman"/>
        </w:rPr>
        <w:t>,</w:t>
      </w:r>
      <w:r w:rsidRPr="00BE0811">
        <w:rPr>
          <w:rFonts w:eastAsia="Calibri" w:cs="Times New Roman"/>
        </w:rPr>
        <w:t xml:space="preserve"> NHTSA </w:t>
      </w:r>
      <w:r w:rsidRPr="00BE0811" w:rsidR="00A062B8">
        <w:rPr>
          <w:rFonts w:eastAsia="Calibri" w:cs="Times New Roman"/>
        </w:rPr>
        <w:t xml:space="preserve">again </w:t>
      </w:r>
      <w:r w:rsidRPr="00BE0811">
        <w:rPr>
          <w:rFonts w:eastAsia="Calibri" w:cs="Times New Roman"/>
        </w:rPr>
        <w:t>first looked to the category of crashes that must be reported. The requirements for when ADS crashes must be reported within five days are nearly the same as for Level 2 ADAS crashes, except ADS crashes involving a vehicle tow</w:t>
      </w:r>
      <w:r w:rsidR="00B351FA">
        <w:rPr>
          <w:rFonts w:eastAsia="Calibri" w:cs="Times New Roman"/>
        </w:rPr>
        <w:t>-</w:t>
      </w:r>
      <w:r w:rsidRPr="00BE0811">
        <w:rPr>
          <w:rFonts w:eastAsia="Calibri" w:cs="Times New Roman"/>
        </w:rPr>
        <w:t xml:space="preserve">away are </w:t>
      </w:r>
      <w:r w:rsidRPr="00BE0811" w:rsidR="00A062B8">
        <w:rPr>
          <w:rFonts w:eastAsia="Calibri" w:cs="Times New Roman"/>
        </w:rPr>
        <w:t xml:space="preserve">also </w:t>
      </w:r>
      <w:r w:rsidRPr="00BE0811">
        <w:rPr>
          <w:rFonts w:eastAsia="Calibri" w:cs="Times New Roman"/>
        </w:rPr>
        <w:t xml:space="preserve">required to be reported. </w:t>
      </w:r>
      <w:r w:rsidRPr="00BE0811" w:rsidR="001114A9">
        <w:rPr>
          <w:rFonts w:eastAsia="Times New Roman" w:cs="Times New Roman"/>
          <w:color w:val="000000" w:themeColor="text1"/>
        </w:rPr>
        <w:t xml:space="preserve">This difference accounts for the greater degree of oversight warranted for ADS-equipped vehicles, which allow the vehicle automation systems more extensive control authority over the Dynamic Driving Task (DDT). </w:t>
      </w:r>
      <w:r w:rsidRPr="00BE0811">
        <w:rPr>
          <w:rFonts w:eastAsia="Calibri" w:cs="Times New Roman"/>
        </w:rPr>
        <w:t>The General Order requires reporting ADS crashes when (1) the crash occurred on a publicly accessible road in the United States (including any of its territories); (2) the ADS was engaged at any time during the period from 30 seconds immediately prior to the commencement of the crash through the conclusion of the crash; and (3) the crash resulted in any individual being transported to a hospital for medical treatment, a fatality, an air bag deployment, vehicle tow</w:t>
      </w:r>
      <w:r w:rsidR="004C081D">
        <w:rPr>
          <w:rFonts w:eastAsia="Calibri" w:cs="Times New Roman"/>
        </w:rPr>
        <w:t>-</w:t>
      </w:r>
      <w:r w:rsidRPr="00BE0811">
        <w:rPr>
          <w:rFonts w:eastAsia="Calibri" w:cs="Times New Roman"/>
        </w:rPr>
        <w:t>away, or the strike of a vulnerable road user. Based on these criteria and crash reports received in prior versions of the General Order, NHTSA estimate</w:t>
      </w:r>
      <w:r w:rsidRPr="00BE0811" w:rsidR="001D4BDA">
        <w:rPr>
          <w:rFonts w:eastAsia="Calibri" w:cs="Times New Roman"/>
        </w:rPr>
        <w:t>d</w:t>
      </w:r>
      <w:r w:rsidRPr="00BE0811">
        <w:rPr>
          <w:rFonts w:eastAsia="Calibri" w:cs="Times New Roman"/>
        </w:rPr>
        <w:t xml:space="preserve"> that it will receive responses from </w:t>
      </w:r>
      <w:r w:rsidRPr="00BE0811" w:rsidR="00193992">
        <w:rPr>
          <w:rFonts w:eastAsia="Calibri" w:cs="Times New Roman"/>
        </w:rPr>
        <w:t>6</w:t>
      </w:r>
      <w:r w:rsidR="00C24ADA">
        <w:rPr>
          <w:rFonts w:eastAsia="Calibri" w:cs="Times New Roman"/>
        </w:rPr>
        <w:t>7</w:t>
      </w:r>
      <w:r w:rsidRPr="00BE0811">
        <w:rPr>
          <w:rFonts w:eastAsia="Calibri" w:cs="Times New Roman"/>
        </w:rPr>
        <w:t xml:space="preserve"> respondents reporting ADS crashes each year and expects that there will be approximately </w:t>
      </w:r>
      <w:r w:rsidR="001E1F6D">
        <w:rPr>
          <w:rFonts w:eastAsia="Calibri" w:cs="Times New Roman"/>
        </w:rPr>
        <w:t>5,425</w:t>
      </w:r>
      <w:r w:rsidRPr="00BE0811">
        <w:rPr>
          <w:rFonts w:eastAsia="Calibri" w:cs="Times New Roman"/>
        </w:rPr>
        <w:t xml:space="preserve"> ADS crashes in a year that manufacturers and operators will be required to report to NHTSA. </w:t>
      </w:r>
      <w:r w:rsidRPr="00BE0811" w:rsidR="00920215">
        <w:rPr>
          <w:rFonts w:eastAsia="Calibri" w:cs="Times New Roman"/>
        </w:rPr>
        <w:t>But only s</w:t>
      </w:r>
      <w:r w:rsidRPr="00BE0811">
        <w:rPr>
          <w:rFonts w:eastAsia="Calibri" w:cs="Times New Roman"/>
        </w:rPr>
        <w:t xml:space="preserve">ome of these crashes </w:t>
      </w:r>
      <w:r w:rsidRPr="00BE0811" w:rsidR="0038568C">
        <w:rPr>
          <w:rFonts w:eastAsia="Calibri" w:cs="Times New Roman"/>
        </w:rPr>
        <w:t xml:space="preserve">are </w:t>
      </w:r>
      <w:r w:rsidRPr="00BE0811">
        <w:rPr>
          <w:rFonts w:eastAsia="Calibri" w:cs="Times New Roman"/>
        </w:rPr>
        <w:t xml:space="preserve">required to be submitted within five days, </w:t>
      </w:r>
      <w:r w:rsidRPr="00BE0811" w:rsidR="00920215">
        <w:rPr>
          <w:rFonts w:eastAsia="Calibri" w:cs="Times New Roman"/>
        </w:rPr>
        <w:t>while</w:t>
      </w:r>
      <w:r w:rsidRPr="00BE0811">
        <w:rPr>
          <w:rFonts w:eastAsia="Calibri" w:cs="Times New Roman"/>
        </w:rPr>
        <w:t xml:space="preserve"> the rest </w:t>
      </w:r>
      <w:r w:rsidRPr="00BE0811" w:rsidR="0038568C">
        <w:rPr>
          <w:rFonts w:eastAsia="Calibri" w:cs="Times New Roman"/>
        </w:rPr>
        <w:t>are</w:t>
      </w:r>
      <w:r w:rsidRPr="00BE0811">
        <w:rPr>
          <w:rFonts w:eastAsia="Calibri" w:cs="Times New Roman"/>
        </w:rPr>
        <w:t xml:space="preserve"> required to be submitted in the following month. </w:t>
      </w:r>
    </w:p>
    <w:p w:rsidR="005B1B37" w:rsidRPr="00BE0811" w:rsidP="00D12729" w14:paraId="6DA84AA1" w14:textId="7E2EE72A">
      <w:pPr>
        <w:spacing w:after="240" w:line="240" w:lineRule="auto"/>
        <w:rPr>
          <w:rFonts w:eastAsia="Calibri" w:cs="Times New Roman"/>
        </w:rPr>
      </w:pPr>
      <w:r w:rsidRPr="00BE0811">
        <w:rPr>
          <w:rFonts w:eastAsia="Calibri" w:cs="Times New Roman"/>
        </w:rPr>
        <w:t>NHTSA estimate</w:t>
      </w:r>
      <w:r w:rsidRPr="00BE0811" w:rsidR="007D5794">
        <w:rPr>
          <w:rFonts w:eastAsia="Calibri" w:cs="Times New Roman"/>
        </w:rPr>
        <w:t>d</w:t>
      </w:r>
      <w:r w:rsidRPr="00BE0811">
        <w:rPr>
          <w:rFonts w:eastAsia="Calibri" w:cs="Times New Roman"/>
        </w:rPr>
        <w:t xml:space="preserve"> that </w:t>
      </w:r>
      <w:r w:rsidR="001E1F6D">
        <w:rPr>
          <w:rFonts w:eastAsia="Calibri" w:cs="Times New Roman"/>
        </w:rPr>
        <w:t>2,810</w:t>
      </w:r>
      <w:r w:rsidRPr="00BE0811">
        <w:rPr>
          <w:rFonts w:eastAsia="Calibri" w:cs="Times New Roman"/>
        </w:rPr>
        <w:t xml:space="preserve"> ADS crash reports a year will be submitted within five days, or approximately </w:t>
      </w:r>
      <w:r w:rsidR="001E1F6D">
        <w:rPr>
          <w:rFonts w:eastAsia="Calibri" w:cs="Times New Roman"/>
        </w:rPr>
        <w:t>42</w:t>
      </w:r>
      <w:r w:rsidRPr="00BE0811">
        <w:rPr>
          <w:rFonts w:eastAsia="Calibri" w:cs="Times New Roman"/>
        </w:rPr>
        <w:t xml:space="preserve"> crash reports from each of the </w:t>
      </w:r>
      <w:r w:rsidRPr="00BE0811" w:rsidR="00DF3994">
        <w:rPr>
          <w:rFonts w:eastAsia="Calibri" w:cs="Times New Roman"/>
        </w:rPr>
        <w:t>6</w:t>
      </w:r>
      <w:r w:rsidR="00C24ADA">
        <w:rPr>
          <w:rFonts w:eastAsia="Calibri" w:cs="Times New Roman"/>
        </w:rPr>
        <w:t>7</w:t>
      </w:r>
      <w:r w:rsidRPr="00BE0811">
        <w:rPr>
          <w:rFonts w:eastAsia="Calibri" w:cs="Times New Roman"/>
        </w:rPr>
        <w:t xml:space="preserve"> respondents</w:t>
      </w:r>
      <w:r w:rsidRPr="00BE0811" w:rsidR="007D5794">
        <w:rPr>
          <w:rFonts w:eastAsia="Calibri" w:cs="Times New Roman"/>
        </w:rPr>
        <w:t xml:space="preserve"> on average</w:t>
      </w:r>
      <w:r w:rsidRPr="00BE0811">
        <w:rPr>
          <w:rFonts w:eastAsia="Calibri" w:cs="Times New Roman"/>
        </w:rPr>
        <w:t>. NHTSA estimate</w:t>
      </w:r>
      <w:r w:rsidRPr="00BE0811" w:rsidR="007D5794">
        <w:rPr>
          <w:rFonts w:eastAsia="Calibri" w:cs="Times New Roman"/>
        </w:rPr>
        <w:t>d</w:t>
      </w:r>
      <w:r w:rsidRPr="00BE0811">
        <w:rPr>
          <w:rFonts w:eastAsia="Calibri" w:cs="Times New Roman"/>
        </w:rPr>
        <w:t xml:space="preserve"> that each ADS crash report will take </w:t>
      </w:r>
      <w:r w:rsidR="001E1F6D">
        <w:rPr>
          <w:rFonts w:eastAsia="Calibri" w:cs="Times New Roman"/>
        </w:rPr>
        <w:t>2</w:t>
      </w:r>
      <w:r w:rsidRPr="00BE0811">
        <w:rPr>
          <w:rFonts w:eastAsia="Calibri" w:cs="Times New Roman"/>
        </w:rPr>
        <w:t xml:space="preserve"> hours to complete and submit. Therefore, NHTSA estimate</w:t>
      </w:r>
      <w:r w:rsidRPr="00BE0811" w:rsidR="007D5794">
        <w:rPr>
          <w:rFonts w:eastAsia="Calibri" w:cs="Times New Roman"/>
        </w:rPr>
        <w:t>d</w:t>
      </w:r>
      <w:r w:rsidRPr="00BE0811">
        <w:rPr>
          <w:rFonts w:eastAsia="Calibri" w:cs="Times New Roman"/>
        </w:rPr>
        <w:t xml:space="preserve"> the burden per respondent to be </w:t>
      </w:r>
      <w:r w:rsidR="00B17509">
        <w:rPr>
          <w:rFonts w:eastAsia="Calibri" w:cs="Times New Roman"/>
        </w:rPr>
        <w:t>84</w:t>
      </w:r>
      <w:r w:rsidRPr="00BE0811">
        <w:rPr>
          <w:rFonts w:eastAsia="Calibri" w:cs="Times New Roman"/>
        </w:rPr>
        <w:t xml:space="preserve"> hours (</w:t>
      </w:r>
      <w:r w:rsidR="00B17509">
        <w:rPr>
          <w:rFonts w:eastAsia="Calibri" w:cs="Times New Roman"/>
        </w:rPr>
        <w:t>42</w:t>
      </w:r>
      <w:r w:rsidRPr="00BE0811">
        <w:rPr>
          <w:rFonts w:eastAsia="Calibri" w:cs="Times New Roman"/>
        </w:rPr>
        <w:t xml:space="preserve"> crash reports × </w:t>
      </w:r>
      <w:r w:rsidR="00B17509">
        <w:rPr>
          <w:rFonts w:eastAsia="Calibri" w:cs="Times New Roman"/>
        </w:rPr>
        <w:t>2</w:t>
      </w:r>
      <w:r w:rsidRPr="00BE0811">
        <w:rPr>
          <w:rFonts w:eastAsia="Calibri" w:cs="Times New Roman"/>
        </w:rPr>
        <w:t xml:space="preserve"> hours) and </w:t>
      </w:r>
      <w:r w:rsidR="00B17509">
        <w:rPr>
          <w:rFonts w:eastAsia="Calibri" w:cs="Times New Roman"/>
        </w:rPr>
        <w:t>5,628</w:t>
      </w:r>
      <w:r w:rsidRPr="00BE0811">
        <w:rPr>
          <w:rFonts w:eastAsia="Calibri" w:cs="Times New Roman"/>
        </w:rPr>
        <w:t xml:space="preserve"> hours for all respondents (</w:t>
      </w:r>
      <w:r w:rsidR="002318CD">
        <w:rPr>
          <w:rFonts w:eastAsia="Calibri" w:cs="Times New Roman"/>
        </w:rPr>
        <w:t>84 hours</w:t>
      </w:r>
      <w:r w:rsidRPr="00BE0811">
        <w:rPr>
          <w:rFonts w:eastAsia="Calibri" w:cs="Times New Roman"/>
        </w:rPr>
        <w:t xml:space="preserve"> × </w:t>
      </w:r>
      <w:r w:rsidR="002318CD">
        <w:rPr>
          <w:rFonts w:eastAsia="Calibri" w:cs="Times New Roman"/>
        </w:rPr>
        <w:t>67 respondents</w:t>
      </w:r>
      <w:r w:rsidRPr="00BE0811">
        <w:rPr>
          <w:rFonts w:eastAsia="Calibri" w:cs="Times New Roman"/>
        </w:rPr>
        <w:t>).</w:t>
      </w:r>
    </w:p>
    <w:p w:rsidR="00F34B1E" w:rsidRPr="00BE0811" w:rsidP="003E2EF8" w14:paraId="4AE6CA9E" w14:textId="70019404">
      <w:pPr>
        <w:spacing w:after="240" w:line="240" w:lineRule="auto"/>
        <w:rPr>
          <w:rFonts w:eastAsia="Calibri" w:cs="Times New Roman"/>
        </w:rPr>
      </w:pPr>
      <w:bookmarkStart w:id="22" w:name="_Hlk90871022"/>
      <w:r w:rsidRPr="00BE0811">
        <w:rPr>
          <w:rFonts w:eastAsia="Calibri" w:cs="Times New Roman"/>
          <w:u w:val="single"/>
        </w:rPr>
        <w:t xml:space="preserve">Burden Category 4: </w:t>
      </w:r>
      <w:r w:rsidRPr="00BE0811" w:rsidR="009125BA">
        <w:rPr>
          <w:rFonts w:eastAsia="Calibri" w:cs="Times New Roman"/>
          <w:u w:val="single"/>
        </w:rPr>
        <w:t>Updates to incident reports involving ADS that must be submitted in the following month</w:t>
      </w:r>
      <w:r w:rsidRPr="00BE0811">
        <w:rPr>
          <w:rFonts w:eastAsia="Calibri" w:cs="Times New Roman"/>
          <w:u w:val="single"/>
        </w:rPr>
        <w:t>.</w:t>
      </w:r>
      <w:bookmarkEnd w:id="22"/>
      <w:r w:rsidRPr="00BE0811" w:rsidR="00BC51E0">
        <w:rPr>
          <w:rFonts w:eastAsia="Calibri" w:cs="Times New Roman"/>
        </w:rPr>
        <w:t xml:space="preserve"> </w:t>
      </w:r>
      <w:bookmarkStart w:id="23" w:name="_Hlk90871546"/>
    </w:p>
    <w:p w:rsidR="00D608DE" w:rsidRPr="00BE0811" w:rsidP="003E2EF8" w14:paraId="57019FEA" w14:textId="0F3D3F1A">
      <w:pPr>
        <w:spacing w:after="240" w:line="240" w:lineRule="auto"/>
        <w:rPr>
          <w:rFonts w:eastAsia="Calibri" w:cs="Times New Roman"/>
        </w:rPr>
      </w:pPr>
      <w:r w:rsidRPr="00BE0811">
        <w:rPr>
          <w:rFonts w:eastAsia="Times New Roman" w:cs="Times New Roman"/>
          <w:color w:val="000000" w:themeColor="text1"/>
        </w:rPr>
        <w:t xml:space="preserve">In addition to submitting information on certain ADS crashes within five days, manufacturers and operators must also submit updated information, if any, by the fifteenth day of the following month. </w:t>
      </w:r>
      <w:r w:rsidRPr="00BE0811" w:rsidR="00035B5A">
        <w:rPr>
          <w:rFonts w:eastAsia="Calibri" w:cs="Times New Roman"/>
        </w:rPr>
        <w:t>NHTSA estimate</w:t>
      </w:r>
      <w:r w:rsidRPr="00BE0811" w:rsidR="00124CE6">
        <w:rPr>
          <w:rFonts w:eastAsia="Calibri" w:cs="Times New Roman"/>
        </w:rPr>
        <w:t>d</w:t>
      </w:r>
      <w:r w:rsidRPr="00BE0811" w:rsidR="00035B5A">
        <w:rPr>
          <w:rFonts w:eastAsia="Calibri" w:cs="Times New Roman"/>
        </w:rPr>
        <w:t xml:space="preserve"> that for </w:t>
      </w:r>
      <w:r w:rsidR="00AA0518">
        <w:rPr>
          <w:rFonts w:eastAsia="Calibri" w:cs="Times New Roman"/>
        </w:rPr>
        <w:t>4</w:t>
      </w:r>
      <w:r w:rsidRPr="00BE0811" w:rsidR="00DF3994">
        <w:rPr>
          <w:rFonts w:eastAsia="Calibri" w:cs="Times New Roman"/>
        </w:rPr>
        <w:t>%</w:t>
      </w:r>
      <w:r w:rsidRPr="00BE0811" w:rsidR="00035B5A">
        <w:rPr>
          <w:rFonts w:eastAsia="Calibri" w:cs="Times New Roman"/>
        </w:rPr>
        <w:t xml:space="preserve"> of ADS crashes first reported in a five-day report, respondents may need to submit updated information. Therefore, NHTSA estimate</w:t>
      </w:r>
      <w:r w:rsidRPr="00BE0811" w:rsidR="00124CE6">
        <w:rPr>
          <w:rFonts w:eastAsia="Calibri" w:cs="Times New Roman"/>
        </w:rPr>
        <w:t>d</w:t>
      </w:r>
      <w:r w:rsidRPr="00BE0811" w:rsidR="00035B5A">
        <w:rPr>
          <w:rFonts w:eastAsia="Calibri" w:cs="Times New Roman"/>
        </w:rPr>
        <w:t xml:space="preserve"> that </w:t>
      </w:r>
      <w:r w:rsidR="00D948A1">
        <w:rPr>
          <w:rFonts w:eastAsia="Calibri" w:cs="Times New Roman"/>
        </w:rPr>
        <w:t>112</w:t>
      </w:r>
      <w:r w:rsidRPr="00BE0811" w:rsidR="00035B5A">
        <w:rPr>
          <w:rFonts w:eastAsia="Calibri" w:cs="Times New Roman"/>
        </w:rPr>
        <w:t xml:space="preserve"> monthly reports will include updated crash information (</w:t>
      </w:r>
      <w:r w:rsidR="00D948A1">
        <w:rPr>
          <w:rFonts w:eastAsia="Calibri" w:cs="Times New Roman"/>
        </w:rPr>
        <w:t>2,810</w:t>
      </w:r>
      <w:r w:rsidRPr="00BE0811" w:rsidR="00035B5A">
        <w:rPr>
          <w:rFonts w:eastAsia="Calibri" w:cs="Times New Roman"/>
        </w:rPr>
        <w:t xml:space="preserve"> ADS five-day crashes × </w:t>
      </w:r>
      <w:r w:rsidR="00D948A1">
        <w:rPr>
          <w:rFonts w:eastAsia="Calibri" w:cs="Times New Roman"/>
        </w:rPr>
        <w:t>4</w:t>
      </w:r>
      <w:r w:rsidRPr="00BE0811" w:rsidR="00DF3994">
        <w:rPr>
          <w:rFonts w:eastAsia="Calibri" w:cs="Times New Roman"/>
        </w:rPr>
        <w:t>%</w:t>
      </w:r>
      <w:r w:rsidRPr="00BE0811" w:rsidR="00035B5A">
        <w:rPr>
          <w:rFonts w:eastAsia="Calibri" w:cs="Times New Roman"/>
        </w:rPr>
        <w:t xml:space="preserve">), or approximately </w:t>
      </w:r>
      <w:r w:rsidR="00470BC6">
        <w:rPr>
          <w:rFonts w:eastAsia="Calibri" w:cs="Times New Roman"/>
        </w:rPr>
        <w:t>2</w:t>
      </w:r>
      <w:r w:rsidRPr="00BE0811" w:rsidR="00035B5A">
        <w:rPr>
          <w:rFonts w:eastAsia="Calibri" w:cs="Times New Roman"/>
        </w:rPr>
        <w:t xml:space="preserve"> report</w:t>
      </w:r>
      <w:r w:rsidR="00470BC6">
        <w:rPr>
          <w:rFonts w:eastAsia="Calibri" w:cs="Times New Roman"/>
        </w:rPr>
        <w:t>s</w:t>
      </w:r>
      <w:r w:rsidRPr="00BE0811" w:rsidR="00035B5A">
        <w:rPr>
          <w:rFonts w:eastAsia="Calibri" w:cs="Times New Roman"/>
        </w:rPr>
        <w:t xml:space="preserve"> from each of the </w:t>
      </w:r>
      <w:r w:rsidRPr="00BE0811" w:rsidR="00DF3994">
        <w:rPr>
          <w:rFonts w:eastAsia="Calibri" w:cs="Times New Roman"/>
        </w:rPr>
        <w:t>6</w:t>
      </w:r>
      <w:r w:rsidR="00C24ADA">
        <w:rPr>
          <w:rFonts w:eastAsia="Calibri" w:cs="Times New Roman"/>
        </w:rPr>
        <w:t>7</w:t>
      </w:r>
      <w:r w:rsidRPr="00BE0811" w:rsidR="00035B5A">
        <w:rPr>
          <w:rFonts w:eastAsia="Calibri" w:cs="Times New Roman"/>
        </w:rPr>
        <w:t xml:space="preserve"> respondents. NHTSA estimate</w:t>
      </w:r>
      <w:r w:rsidRPr="00BE0811" w:rsidR="000C5FA2">
        <w:rPr>
          <w:rFonts w:eastAsia="Calibri" w:cs="Times New Roman"/>
        </w:rPr>
        <w:t>d</w:t>
      </w:r>
      <w:r w:rsidRPr="00BE0811" w:rsidR="00035B5A">
        <w:rPr>
          <w:rFonts w:eastAsia="Calibri" w:cs="Times New Roman"/>
        </w:rPr>
        <w:t xml:space="preserve"> that updating the crash reports will take approximately </w:t>
      </w:r>
      <w:r w:rsidR="00064F82">
        <w:rPr>
          <w:rFonts w:eastAsia="Calibri" w:cs="Times New Roman"/>
        </w:rPr>
        <w:t>2</w:t>
      </w:r>
      <w:r w:rsidRPr="00BE0811" w:rsidR="00035B5A">
        <w:rPr>
          <w:rFonts w:eastAsia="Calibri" w:cs="Times New Roman"/>
        </w:rPr>
        <w:t xml:space="preserve"> hours per report. Therefore, NHTSA estimate</w:t>
      </w:r>
      <w:r w:rsidRPr="00BE0811" w:rsidR="000C5FA2">
        <w:rPr>
          <w:rFonts w:eastAsia="Calibri" w:cs="Times New Roman"/>
        </w:rPr>
        <w:t>d</w:t>
      </w:r>
      <w:r w:rsidRPr="00BE0811" w:rsidR="00035B5A">
        <w:rPr>
          <w:rFonts w:eastAsia="Calibri" w:cs="Times New Roman"/>
        </w:rPr>
        <w:t xml:space="preserve"> that it will take each </w:t>
      </w:r>
      <w:r w:rsidR="006338D0">
        <w:rPr>
          <w:rFonts w:eastAsia="Calibri" w:cs="Times New Roman"/>
        </w:rPr>
        <w:t>respondent</w:t>
      </w:r>
      <w:r w:rsidRPr="00BE0811" w:rsidR="006338D0">
        <w:rPr>
          <w:rFonts w:eastAsia="Calibri" w:cs="Times New Roman"/>
        </w:rPr>
        <w:t xml:space="preserve"> </w:t>
      </w:r>
      <w:r w:rsidRPr="00BE0811" w:rsidR="00035B5A">
        <w:rPr>
          <w:rFonts w:eastAsia="Calibri" w:cs="Times New Roman"/>
        </w:rPr>
        <w:t xml:space="preserve">approximately </w:t>
      </w:r>
      <w:r w:rsidR="00064F82">
        <w:rPr>
          <w:rFonts w:eastAsia="Calibri" w:cs="Times New Roman"/>
        </w:rPr>
        <w:t>4</w:t>
      </w:r>
      <w:r w:rsidRPr="00BE0811" w:rsidR="00035B5A">
        <w:rPr>
          <w:rFonts w:eastAsia="Calibri" w:cs="Times New Roman"/>
        </w:rPr>
        <w:t xml:space="preserve"> hours each year to submit updated ADS crash reports (</w:t>
      </w:r>
      <w:r w:rsidR="00064F82">
        <w:rPr>
          <w:rFonts w:eastAsia="Calibri" w:cs="Times New Roman"/>
        </w:rPr>
        <w:t>2</w:t>
      </w:r>
      <w:r w:rsidRPr="00BE0811" w:rsidR="00035B5A">
        <w:rPr>
          <w:rFonts w:eastAsia="Calibri" w:cs="Times New Roman"/>
        </w:rPr>
        <w:t xml:space="preserve"> hours × </w:t>
      </w:r>
      <w:r w:rsidR="00064F82">
        <w:rPr>
          <w:rFonts w:eastAsia="Calibri" w:cs="Times New Roman"/>
        </w:rPr>
        <w:t>2</w:t>
      </w:r>
      <w:r w:rsidRPr="00BE0811" w:rsidR="00035B5A">
        <w:rPr>
          <w:rFonts w:eastAsia="Calibri" w:cs="Times New Roman"/>
        </w:rPr>
        <w:t xml:space="preserve"> crash report</w:t>
      </w:r>
      <w:r w:rsidR="00064F82">
        <w:rPr>
          <w:rFonts w:eastAsia="Calibri" w:cs="Times New Roman"/>
        </w:rPr>
        <w:t>s</w:t>
      </w:r>
      <w:r w:rsidRPr="00BE0811" w:rsidR="00035B5A">
        <w:rPr>
          <w:rFonts w:eastAsia="Calibri" w:cs="Times New Roman"/>
        </w:rPr>
        <w:t xml:space="preserve">) and approximately </w:t>
      </w:r>
      <w:r w:rsidR="00064F82">
        <w:rPr>
          <w:rFonts w:eastAsia="Calibri" w:cs="Times New Roman"/>
        </w:rPr>
        <w:t>268</w:t>
      </w:r>
      <w:r w:rsidRPr="00BE0811" w:rsidR="00035B5A">
        <w:rPr>
          <w:rFonts w:eastAsia="Calibri" w:cs="Times New Roman"/>
        </w:rPr>
        <w:t xml:space="preserve"> hours for all ADS </w:t>
      </w:r>
      <w:r w:rsidR="00C24ADA">
        <w:rPr>
          <w:rFonts w:eastAsia="Calibri" w:cs="Times New Roman"/>
        </w:rPr>
        <w:t>respondents</w:t>
      </w:r>
      <w:r w:rsidRPr="00BE0811" w:rsidR="00C24ADA">
        <w:rPr>
          <w:rFonts w:eastAsia="Calibri" w:cs="Times New Roman"/>
        </w:rPr>
        <w:t xml:space="preserve"> </w:t>
      </w:r>
      <w:r w:rsidRPr="00BE0811" w:rsidR="000B0E5F">
        <w:rPr>
          <w:rFonts w:eastAsia="Calibri" w:cs="Times New Roman"/>
        </w:rPr>
        <w:t>(</w:t>
      </w:r>
      <w:r w:rsidR="00064F82">
        <w:rPr>
          <w:rFonts w:eastAsia="Calibri" w:cs="Times New Roman"/>
        </w:rPr>
        <w:t>4</w:t>
      </w:r>
      <w:r w:rsidRPr="00BE0811" w:rsidR="00035B5A">
        <w:rPr>
          <w:rFonts w:eastAsia="Calibri" w:cs="Times New Roman"/>
        </w:rPr>
        <w:t xml:space="preserve"> hours × </w:t>
      </w:r>
      <w:r w:rsidRPr="00BE0811" w:rsidR="000B0E5F">
        <w:rPr>
          <w:rFonts w:eastAsia="Calibri" w:cs="Times New Roman"/>
        </w:rPr>
        <w:t>6</w:t>
      </w:r>
      <w:r w:rsidR="00C24ADA">
        <w:rPr>
          <w:rFonts w:eastAsia="Calibri" w:cs="Times New Roman"/>
        </w:rPr>
        <w:t>7</w:t>
      </w:r>
      <w:r w:rsidRPr="00BE0811" w:rsidR="00035B5A">
        <w:rPr>
          <w:rFonts w:eastAsia="Calibri" w:cs="Times New Roman"/>
        </w:rPr>
        <w:t xml:space="preserve"> </w:t>
      </w:r>
      <w:r w:rsidR="00C24ADA">
        <w:rPr>
          <w:rFonts w:eastAsia="Calibri" w:cs="Times New Roman"/>
        </w:rPr>
        <w:t>respondents</w:t>
      </w:r>
      <w:r w:rsidRPr="00BE0811" w:rsidR="00035B5A">
        <w:rPr>
          <w:rFonts w:eastAsia="Calibri" w:cs="Times New Roman"/>
        </w:rPr>
        <w:t>).</w:t>
      </w:r>
    </w:p>
    <w:bookmarkEnd w:id="23"/>
    <w:p w:rsidR="00F34B1E" w:rsidRPr="00BE0811" w:rsidP="003E2EF8" w14:paraId="2C3D5BFE" w14:textId="4B13B60F">
      <w:pPr>
        <w:spacing w:after="240" w:line="240" w:lineRule="auto"/>
        <w:rPr>
          <w:rFonts w:eastAsia="Calibri" w:cs="Times New Roman"/>
        </w:rPr>
      </w:pPr>
      <w:r w:rsidRPr="00BE0811">
        <w:rPr>
          <w:rFonts w:eastAsia="Calibri" w:cs="Times New Roman"/>
          <w:u w:val="single"/>
        </w:rPr>
        <w:t xml:space="preserve">Burden Category 5: </w:t>
      </w:r>
      <w:r w:rsidRPr="00BE0811" w:rsidR="007F63AB">
        <w:rPr>
          <w:rFonts w:eastAsia="Calibri" w:cs="Times New Roman"/>
          <w:u w:val="single"/>
        </w:rPr>
        <w:t>Initial incident reports involving ADS that must be submitted in the following month.</w:t>
      </w:r>
      <w:r w:rsidRPr="00BE0811">
        <w:rPr>
          <w:rFonts w:eastAsia="Calibri" w:cs="Times New Roman"/>
        </w:rPr>
        <w:t xml:space="preserve"> </w:t>
      </w:r>
    </w:p>
    <w:p w:rsidR="00C53F32" w:rsidRPr="00BE0811" w:rsidP="00C53F32" w14:paraId="6152127B" w14:textId="204BBE20">
      <w:pPr>
        <w:spacing w:after="240" w:line="240" w:lineRule="auto"/>
        <w:rPr>
          <w:rFonts w:eastAsia="Calibri" w:cs="Times New Roman"/>
        </w:rPr>
      </w:pPr>
      <w:r w:rsidRPr="00BE0811">
        <w:rPr>
          <w:rFonts w:eastAsia="Calibri" w:cs="Times New Roman"/>
        </w:rPr>
        <w:t>This information collection requires ADS manufacturers and operators to submit reports of certain incidents—reportable incidents that do not meet any of the criteria for a five-day report—by the fifteenth day of the following month. To estimate the burden of these monthly reports, NHTSA considered the burden of reports of initial ADS crash reports that it has already received. NHTSA estimate</w:t>
      </w:r>
      <w:r w:rsidRPr="00BE0811" w:rsidR="00736502">
        <w:rPr>
          <w:rFonts w:eastAsia="Calibri" w:cs="Times New Roman"/>
        </w:rPr>
        <w:t>d</w:t>
      </w:r>
      <w:r w:rsidRPr="00BE0811">
        <w:rPr>
          <w:rFonts w:eastAsia="Calibri" w:cs="Times New Roman"/>
        </w:rPr>
        <w:t xml:space="preserve"> there will be </w:t>
      </w:r>
      <w:r w:rsidRPr="00BE0811" w:rsidR="00883E66">
        <w:rPr>
          <w:rFonts w:eastAsia="Calibri" w:cs="Times New Roman"/>
        </w:rPr>
        <w:t>6</w:t>
      </w:r>
      <w:r w:rsidR="00C24ADA">
        <w:rPr>
          <w:rFonts w:eastAsia="Calibri" w:cs="Times New Roman"/>
        </w:rPr>
        <w:t>7</w:t>
      </w:r>
      <w:r w:rsidRPr="00BE0811">
        <w:rPr>
          <w:rFonts w:eastAsia="Calibri" w:cs="Times New Roman"/>
        </w:rPr>
        <w:t xml:space="preserve"> ADS vehicle manufacturers and operators that will be required to submit monthly reports each year, for a total of </w:t>
      </w:r>
      <w:r w:rsidR="002063E8">
        <w:rPr>
          <w:rFonts w:eastAsia="Calibri" w:cs="Times New Roman"/>
        </w:rPr>
        <w:t>approximately 2,615</w:t>
      </w:r>
      <w:r w:rsidRPr="00BE0811" w:rsidR="002063E8">
        <w:rPr>
          <w:rFonts w:eastAsia="Calibri" w:cs="Times New Roman"/>
        </w:rPr>
        <w:t xml:space="preserve"> </w:t>
      </w:r>
      <w:r w:rsidRPr="00BE0811">
        <w:rPr>
          <w:rFonts w:eastAsia="Calibri" w:cs="Times New Roman"/>
        </w:rPr>
        <w:t xml:space="preserve">monthly reports annually or approximately </w:t>
      </w:r>
      <w:r w:rsidR="002063E8">
        <w:rPr>
          <w:rFonts w:eastAsia="Calibri" w:cs="Times New Roman"/>
        </w:rPr>
        <w:t>39</w:t>
      </w:r>
      <w:r w:rsidRPr="00BE0811">
        <w:rPr>
          <w:rFonts w:eastAsia="Calibri" w:cs="Times New Roman"/>
        </w:rPr>
        <w:t xml:space="preserve"> reports per respondent. </w:t>
      </w:r>
    </w:p>
    <w:p w:rsidR="00C53F32" w:rsidRPr="00BE0811" w:rsidP="00C53F32" w14:paraId="7EF60078" w14:textId="3FDBDD7C">
      <w:pPr>
        <w:spacing w:after="240" w:line="240" w:lineRule="auto"/>
        <w:rPr>
          <w:rFonts w:eastAsia="Calibri" w:cs="Times New Roman"/>
        </w:rPr>
      </w:pPr>
      <w:r w:rsidRPr="00BE0811">
        <w:rPr>
          <w:rFonts w:eastAsia="Calibri" w:cs="Times New Roman"/>
        </w:rPr>
        <w:t>NHTSA estimate</w:t>
      </w:r>
      <w:r w:rsidRPr="00BE0811" w:rsidR="00736502">
        <w:rPr>
          <w:rFonts w:eastAsia="Calibri" w:cs="Times New Roman"/>
        </w:rPr>
        <w:t>d</w:t>
      </w:r>
      <w:r w:rsidRPr="00BE0811">
        <w:rPr>
          <w:rFonts w:eastAsia="Calibri" w:cs="Times New Roman"/>
        </w:rPr>
        <w:t xml:space="preserve"> that each monthly report submitted by an ADS manufacturer or operator will take </w:t>
      </w:r>
      <w:r w:rsidR="00B0318B">
        <w:rPr>
          <w:rFonts w:eastAsia="Calibri" w:cs="Times New Roman"/>
        </w:rPr>
        <w:t>2</w:t>
      </w:r>
      <w:r w:rsidRPr="00BE0811">
        <w:rPr>
          <w:rFonts w:eastAsia="Calibri" w:cs="Times New Roman"/>
        </w:rPr>
        <w:t xml:space="preserve"> hours to submit. NHTSA estimate</w:t>
      </w:r>
      <w:r w:rsidRPr="00BE0811" w:rsidR="00736502">
        <w:rPr>
          <w:rFonts w:eastAsia="Calibri" w:cs="Times New Roman"/>
        </w:rPr>
        <w:t>d</w:t>
      </w:r>
      <w:r w:rsidRPr="00BE0811">
        <w:rPr>
          <w:rFonts w:eastAsia="Calibri" w:cs="Times New Roman"/>
        </w:rPr>
        <w:t xml:space="preserve"> that there will be at least </w:t>
      </w:r>
      <w:r w:rsidRPr="00BE0811" w:rsidR="00883E66">
        <w:rPr>
          <w:rFonts w:eastAsia="Calibri" w:cs="Times New Roman"/>
        </w:rPr>
        <w:t>6</w:t>
      </w:r>
      <w:r w:rsidR="00C24ADA">
        <w:rPr>
          <w:rFonts w:eastAsia="Calibri" w:cs="Times New Roman"/>
        </w:rPr>
        <w:t>7</w:t>
      </w:r>
      <w:r w:rsidRPr="00BE0811">
        <w:rPr>
          <w:rFonts w:eastAsia="Calibri" w:cs="Times New Roman"/>
        </w:rPr>
        <w:t xml:space="preserve"> ADS manufacturers and operators with some manufacturers producing both ADAS and ADS equipped vehicles. Therefore, NHTSA estimate</w:t>
      </w:r>
      <w:r w:rsidRPr="00BE0811" w:rsidR="00736502">
        <w:rPr>
          <w:rFonts w:eastAsia="Calibri" w:cs="Times New Roman"/>
        </w:rPr>
        <w:t>d</w:t>
      </w:r>
      <w:r w:rsidRPr="00BE0811">
        <w:rPr>
          <w:rFonts w:eastAsia="Calibri" w:cs="Times New Roman"/>
        </w:rPr>
        <w:t xml:space="preserve"> that respondents will spend </w:t>
      </w:r>
      <w:r w:rsidR="00B0318B">
        <w:rPr>
          <w:rFonts w:eastAsia="Calibri" w:cs="Times New Roman"/>
        </w:rPr>
        <w:t>approximately 5,226</w:t>
      </w:r>
      <w:r w:rsidRPr="00BE0811" w:rsidR="00B0318B">
        <w:rPr>
          <w:rFonts w:eastAsia="Calibri" w:cs="Times New Roman"/>
        </w:rPr>
        <w:t xml:space="preserve"> </w:t>
      </w:r>
      <w:r w:rsidRPr="00BE0811">
        <w:rPr>
          <w:rFonts w:eastAsia="Calibri" w:cs="Times New Roman"/>
        </w:rPr>
        <w:t>hours</w:t>
      </w:r>
      <w:r w:rsidRPr="00BE0811" w:rsidR="00736502">
        <w:rPr>
          <w:rFonts w:eastAsia="Calibri" w:cs="Times New Roman"/>
        </w:rPr>
        <w:t xml:space="preserve"> annually</w:t>
      </w:r>
      <w:r w:rsidRPr="00BE0811">
        <w:rPr>
          <w:rFonts w:eastAsia="Calibri" w:cs="Times New Roman"/>
        </w:rPr>
        <w:t xml:space="preserve"> preparing and submitting monthly reports (</w:t>
      </w:r>
      <w:r w:rsidRPr="00BE0811" w:rsidR="00883E66">
        <w:rPr>
          <w:rFonts w:eastAsia="Calibri" w:cs="Times New Roman"/>
        </w:rPr>
        <w:t>6</w:t>
      </w:r>
      <w:r w:rsidR="00C24ADA">
        <w:rPr>
          <w:rFonts w:eastAsia="Calibri" w:cs="Times New Roman"/>
        </w:rPr>
        <w:t>7</w:t>
      </w:r>
      <w:r w:rsidRPr="00BE0811">
        <w:rPr>
          <w:rFonts w:eastAsia="Calibri" w:cs="Times New Roman"/>
        </w:rPr>
        <w:t xml:space="preserve"> ADS </w:t>
      </w:r>
      <w:r w:rsidR="00C24ADA">
        <w:rPr>
          <w:rFonts w:eastAsia="Calibri" w:cs="Times New Roman"/>
        </w:rPr>
        <w:t>respondents</w:t>
      </w:r>
      <w:r w:rsidRPr="00BE0811">
        <w:rPr>
          <w:rFonts w:eastAsia="Calibri" w:cs="Times New Roman"/>
        </w:rPr>
        <w:t xml:space="preserve"> × </w:t>
      </w:r>
      <w:r w:rsidR="004710CC">
        <w:rPr>
          <w:rFonts w:eastAsia="Calibri" w:cs="Times New Roman"/>
        </w:rPr>
        <w:t>39</w:t>
      </w:r>
      <w:r w:rsidRPr="00BE0811">
        <w:rPr>
          <w:rFonts w:eastAsia="Calibri" w:cs="Times New Roman"/>
        </w:rPr>
        <w:t xml:space="preserve"> monthly reports × </w:t>
      </w:r>
      <w:r w:rsidR="004710CC">
        <w:rPr>
          <w:rFonts w:eastAsia="Calibri" w:cs="Times New Roman"/>
        </w:rPr>
        <w:t>2</w:t>
      </w:r>
      <w:r w:rsidRPr="00BE0811">
        <w:rPr>
          <w:rFonts w:eastAsia="Calibri" w:cs="Times New Roman"/>
        </w:rPr>
        <w:t xml:space="preserve"> hours).</w:t>
      </w:r>
    </w:p>
    <w:p w:rsidR="00F34B1E" w:rsidRPr="00BE0811" w:rsidP="003E2EF8" w14:paraId="4A81305A" w14:textId="7CD61C05">
      <w:pPr>
        <w:spacing w:after="240" w:line="240" w:lineRule="auto"/>
        <w:rPr>
          <w:rFonts w:eastAsia="Calibri" w:cs="Times New Roman"/>
        </w:rPr>
      </w:pPr>
      <w:r w:rsidRPr="00BE0811">
        <w:rPr>
          <w:rFonts w:eastAsia="Calibri" w:cs="Times New Roman"/>
          <w:u w:val="single"/>
        </w:rPr>
        <w:t xml:space="preserve">Burden Category </w:t>
      </w:r>
      <w:r w:rsidRPr="00BE0811" w:rsidR="00D10EFF">
        <w:rPr>
          <w:rFonts w:eastAsia="Calibri" w:cs="Times New Roman"/>
          <w:u w:val="single"/>
        </w:rPr>
        <w:t>6</w:t>
      </w:r>
      <w:r w:rsidRPr="00BE0811">
        <w:rPr>
          <w:rFonts w:eastAsia="Calibri" w:cs="Times New Roman"/>
          <w:u w:val="single"/>
        </w:rPr>
        <w:t>: Training employees on the reporting requirements.</w:t>
      </w:r>
      <w:r w:rsidRPr="00BE0811" w:rsidR="00BC51E0">
        <w:rPr>
          <w:rFonts w:eastAsia="Calibri" w:cs="Times New Roman"/>
        </w:rPr>
        <w:t xml:space="preserve"> </w:t>
      </w:r>
    </w:p>
    <w:p w:rsidR="00F34B1E" w:rsidRPr="00BE0811" w:rsidP="003E2EF8" w14:paraId="0F54D061" w14:textId="78ABD1A7">
      <w:pPr>
        <w:spacing w:after="240" w:line="240" w:lineRule="auto"/>
        <w:rPr>
          <w:rFonts w:eastAsia="Calibri" w:cs="Times New Roman"/>
          <w:szCs w:val="24"/>
        </w:rPr>
      </w:pPr>
      <w:r w:rsidRPr="00BE0811">
        <w:rPr>
          <w:rFonts w:eastAsia="Times New Roman" w:cs="Times New Roman"/>
          <w:iCs/>
          <w:color w:val="000000"/>
          <w:szCs w:val="24"/>
        </w:rPr>
        <w:t xml:space="preserve">In addition to the burden associated with preparing and submitting reports, any new reporting entities added to the General Order are also expected to incur burden associated with training employees on the reporting requirements. As explained above, the existing 106 reporting entities named in the General Order will not incur this burden during the requested extension. NHTSA estimates that there will be an average of </w:t>
      </w:r>
      <w:r w:rsidR="0095217B">
        <w:rPr>
          <w:rFonts w:eastAsia="Times New Roman" w:cs="Times New Roman"/>
          <w:iCs/>
          <w:color w:val="000000"/>
          <w:szCs w:val="24"/>
        </w:rPr>
        <w:t>4</w:t>
      </w:r>
      <w:r w:rsidRPr="00BE0811">
        <w:rPr>
          <w:rFonts w:eastAsia="Times New Roman" w:cs="Times New Roman"/>
          <w:iCs/>
          <w:color w:val="000000"/>
          <w:szCs w:val="24"/>
        </w:rPr>
        <w:t xml:space="preserve"> new reporting entities added to the General Order each year during the proposed extension, that an average of </w:t>
      </w:r>
      <w:r w:rsidR="0095217B">
        <w:rPr>
          <w:rFonts w:eastAsia="Times New Roman" w:cs="Times New Roman"/>
          <w:iCs/>
          <w:color w:val="000000"/>
          <w:szCs w:val="24"/>
        </w:rPr>
        <w:t>4</w:t>
      </w:r>
      <w:r w:rsidRPr="00BE0811">
        <w:rPr>
          <w:rFonts w:eastAsia="Times New Roman" w:cs="Times New Roman"/>
          <w:iCs/>
          <w:color w:val="000000"/>
          <w:szCs w:val="24"/>
        </w:rPr>
        <w:t xml:space="preserve"> of these new reporting entities will be ADS manufacturers or operators and that an average of </w:t>
      </w:r>
      <w:r w:rsidRPr="00BE0811" w:rsidR="00036C9B">
        <w:rPr>
          <w:rFonts w:eastAsia="Times New Roman" w:cs="Times New Roman"/>
          <w:iCs/>
          <w:color w:val="000000"/>
          <w:szCs w:val="24"/>
        </w:rPr>
        <w:t>0</w:t>
      </w:r>
      <w:r w:rsidRPr="00BE0811">
        <w:rPr>
          <w:rFonts w:eastAsia="Times New Roman" w:cs="Times New Roman"/>
          <w:iCs/>
          <w:color w:val="000000"/>
          <w:szCs w:val="24"/>
        </w:rPr>
        <w:t xml:space="preserve"> of these new reporting entities will be Level 2 ADAS manufacturers. However, NHTSA expects that ADS manufacturers and operators normally monitor all crashes and, therefore, will not need to train personnel on how to respond to this new information collection</w:t>
      </w:r>
      <w:r w:rsidRPr="00BE0811" w:rsidR="00871D91">
        <w:rPr>
          <w:rFonts w:eastAsia="Times New Roman" w:cs="Times New Roman"/>
          <w:iCs/>
          <w:color w:val="000000"/>
          <w:szCs w:val="24"/>
        </w:rPr>
        <w:t>. Accordingly, NHTSA does not believe this category will measurably increase the burden.</w:t>
      </w:r>
    </w:p>
    <w:p w:rsidR="00F34B1E" w:rsidRPr="00BE0811" w:rsidP="003E2EF8" w14:paraId="43CAD076" w14:textId="4BEA2984">
      <w:pPr>
        <w:spacing w:after="240" w:line="240" w:lineRule="auto"/>
        <w:rPr>
          <w:rFonts w:eastAsia="Calibri" w:cs="Times New Roman"/>
        </w:rPr>
      </w:pPr>
      <w:r w:rsidRPr="00BE0811">
        <w:rPr>
          <w:rFonts w:eastAsia="Calibri" w:cs="Times New Roman"/>
          <w:u w:val="single"/>
        </w:rPr>
        <w:t xml:space="preserve">Burden Category </w:t>
      </w:r>
      <w:r w:rsidRPr="00BE0811" w:rsidR="00D10EFF">
        <w:rPr>
          <w:rFonts w:eastAsia="Calibri" w:cs="Times New Roman"/>
          <w:u w:val="single"/>
        </w:rPr>
        <w:t>7</w:t>
      </w:r>
      <w:r w:rsidRPr="00BE0811">
        <w:rPr>
          <w:rFonts w:eastAsia="Calibri" w:cs="Times New Roman"/>
          <w:u w:val="single"/>
        </w:rPr>
        <w:t>: Time to set up an account to submit the reports.</w:t>
      </w:r>
      <w:r w:rsidRPr="00BE0811" w:rsidR="00BC51E0">
        <w:rPr>
          <w:rFonts w:eastAsia="Calibri" w:cs="Times New Roman"/>
        </w:rPr>
        <w:t xml:space="preserve"> </w:t>
      </w:r>
    </w:p>
    <w:p w:rsidR="00F34B1E" w:rsidRPr="00BE0811" w:rsidP="00331DD1" w14:paraId="56AC13AF" w14:textId="20C3AA0B">
      <w:pPr>
        <w:spacing w:after="240" w:line="240" w:lineRule="auto"/>
        <w:rPr>
          <w:rFonts w:eastAsia="Calibri" w:cs="Times New Roman"/>
          <w:szCs w:val="24"/>
        </w:rPr>
      </w:pPr>
      <w:r w:rsidRPr="00BE0811">
        <w:rPr>
          <w:rFonts w:eastAsia="Calibri" w:cs="Times New Roman"/>
          <w:szCs w:val="24"/>
        </w:rPr>
        <w:t xml:space="preserve">NHTSA also estimates that new responding entities added to the General Order during the proposed extension period will need to set up a new account with NHTSA to allow them to submit reports. NHTSA estimates that each of the estimated average of </w:t>
      </w:r>
      <w:r w:rsidR="00B547C2">
        <w:rPr>
          <w:rFonts w:eastAsia="Calibri" w:cs="Times New Roman"/>
          <w:szCs w:val="24"/>
        </w:rPr>
        <w:t>4</w:t>
      </w:r>
      <w:r w:rsidRPr="00BE0811">
        <w:rPr>
          <w:rFonts w:eastAsia="Calibri" w:cs="Times New Roman"/>
          <w:szCs w:val="24"/>
        </w:rPr>
        <w:t xml:space="preserve"> responding entities added to the General Order annually need to set up new accounts with NHTSA. NHTSA estimates that setting up an account will take 0.5 hours. Therefore, NHTSA estimates the total annual burden to be </w:t>
      </w:r>
      <w:r w:rsidR="00B547C2">
        <w:rPr>
          <w:rFonts w:eastAsia="Calibri" w:cs="Times New Roman"/>
          <w:szCs w:val="24"/>
        </w:rPr>
        <w:t>2</w:t>
      </w:r>
      <w:r w:rsidRPr="00BE0811">
        <w:rPr>
          <w:rFonts w:eastAsia="Calibri" w:cs="Times New Roman"/>
          <w:szCs w:val="24"/>
        </w:rPr>
        <w:t xml:space="preserve"> hours.</w:t>
      </w:r>
      <w:r w:rsidRPr="00BE0811" w:rsidR="00BC51E0">
        <w:rPr>
          <w:rFonts w:eastAsia="Calibri" w:cs="Times New Roman"/>
          <w:szCs w:val="24"/>
        </w:rPr>
        <w:t xml:space="preserve"> </w:t>
      </w:r>
    </w:p>
    <w:p w:rsidR="00757F71" w:rsidRPr="00BE0811" w:rsidP="003E2EF8" w14:paraId="58B65AE0" w14:textId="77777777">
      <w:pPr>
        <w:autoSpaceDE w:val="0"/>
        <w:autoSpaceDN w:val="0"/>
        <w:adjustRightInd w:val="0"/>
        <w:spacing w:after="240" w:line="240" w:lineRule="auto"/>
        <w:ind w:right="360"/>
        <w:rPr>
          <w:rFonts w:eastAsia="Calibri" w:cs="Times New Roman"/>
          <w:u w:val="single"/>
        </w:rPr>
      </w:pPr>
      <w:r w:rsidRPr="00BE0811">
        <w:rPr>
          <w:rFonts w:eastAsia="Calibri" w:cs="Times New Roman"/>
          <w:u w:val="single"/>
        </w:rPr>
        <w:t xml:space="preserve">Total Burden. </w:t>
      </w:r>
    </w:p>
    <w:p w:rsidR="00625A9B" w:rsidRPr="00BE0811" w:rsidP="003E2EF8" w14:paraId="1FB432DE" w14:textId="41001B98">
      <w:pPr>
        <w:autoSpaceDE w:val="0"/>
        <w:autoSpaceDN w:val="0"/>
        <w:adjustRightInd w:val="0"/>
        <w:spacing w:after="240" w:line="240" w:lineRule="auto"/>
        <w:ind w:right="360"/>
        <w:rPr>
          <w:rFonts w:eastAsia="Calibri" w:cs="Times New Roman"/>
        </w:rPr>
      </w:pPr>
      <w:r w:rsidRPr="00BE0811">
        <w:rPr>
          <w:rFonts w:eastAsia="Times New Roman" w:cs="Times New Roman"/>
          <w:iCs/>
          <w:color w:val="000000"/>
          <w:szCs w:val="24"/>
        </w:rPr>
        <w:t>NHTSA estimate</w:t>
      </w:r>
      <w:r w:rsidRPr="00BE0811" w:rsidR="006467C8">
        <w:rPr>
          <w:rFonts w:eastAsia="Times New Roman" w:cs="Times New Roman"/>
          <w:iCs/>
          <w:color w:val="000000"/>
          <w:szCs w:val="24"/>
        </w:rPr>
        <w:t>d</w:t>
      </w:r>
      <w:r w:rsidRPr="00BE0811">
        <w:rPr>
          <w:rFonts w:eastAsia="Times New Roman" w:cs="Times New Roman"/>
          <w:iCs/>
          <w:color w:val="000000"/>
          <w:szCs w:val="24"/>
        </w:rPr>
        <w:t xml:space="preserve"> the total annual burden hours for the seven components of this ICR to be </w:t>
      </w:r>
      <w:r w:rsidR="00B547C2">
        <w:rPr>
          <w:rFonts w:eastAsia="Times New Roman" w:cs="Times New Roman"/>
          <w:iCs/>
          <w:color w:val="000000"/>
          <w:szCs w:val="24"/>
        </w:rPr>
        <w:t>19,208</w:t>
      </w:r>
      <w:r w:rsidRPr="00BE0811">
        <w:rPr>
          <w:rFonts w:eastAsia="Times New Roman" w:cs="Times New Roman"/>
          <w:iCs/>
          <w:color w:val="000000"/>
          <w:szCs w:val="24"/>
        </w:rPr>
        <w:t xml:space="preserve"> hours (</w:t>
      </w:r>
      <w:r w:rsidR="00B547C2">
        <w:rPr>
          <w:rFonts w:eastAsia="Times New Roman" w:cs="Times New Roman"/>
          <w:iCs/>
          <w:color w:val="000000"/>
          <w:szCs w:val="24"/>
        </w:rPr>
        <w:t>7,39</w:t>
      </w:r>
      <w:r w:rsidR="000E6BD4">
        <w:rPr>
          <w:rFonts w:eastAsia="Times New Roman" w:cs="Times New Roman"/>
          <w:iCs/>
          <w:color w:val="000000"/>
          <w:szCs w:val="24"/>
        </w:rPr>
        <w:t>6</w:t>
      </w:r>
      <w:r w:rsidRPr="00BE0811">
        <w:rPr>
          <w:rFonts w:eastAsia="Times New Roman" w:cs="Times New Roman"/>
          <w:iCs/>
          <w:color w:val="000000"/>
          <w:szCs w:val="24"/>
        </w:rPr>
        <w:t xml:space="preserve"> hours for initial five-day Level 2 ADAS reports, </w:t>
      </w:r>
      <w:r w:rsidR="000E6BD4">
        <w:rPr>
          <w:rFonts w:eastAsia="Times New Roman" w:cs="Times New Roman"/>
          <w:iCs/>
          <w:color w:val="000000"/>
          <w:szCs w:val="24"/>
        </w:rPr>
        <w:t>688</w:t>
      </w:r>
      <w:r w:rsidRPr="00BE0811">
        <w:rPr>
          <w:rFonts w:eastAsia="Times New Roman" w:cs="Times New Roman"/>
          <w:iCs/>
          <w:color w:val="000000"/>
          <w:szCs w:val="24"/>
        </w:rPr>
        <w:t xml:space="preserve"> hours for updated Level 2 ADAS reports, </w:t>
      </w:r>
      <w:r w:rsidR="000E6BD4">
        <w:rPr>
          <w:rFonts w:eastAsia="Times New Roman" w:cs="Times New Roman"/>
          <w:iCs/>
          <w:color w:val="000000"/>
          <w:szCs w:val="24"/>
        </w:rPr>
        <w:t>5,628</w:t>
      </w:r>
      <w:r w:rsidRPr="00BE0811" w:rsidR="00A3684B">
        <w:rPr>
          <w:rFonts w:eastAsia="Times New Roman" w:cs="Times New Roman"/>
          <w:iCs/>
          <w:color w:val="000000"/>
          <w:szCs w:val="24"/>
        </w:rPr>
        <w:t xml:space="preserve"> </w:t>
      </w:r>
      <w:r w:rsidRPr="00BE0811">
        <w:rPr>
          <w:rFonts w:eastAsia="Times New Roman" w:cs="Times New Roman"/>
          <w:iCs/>
          <w:color w:val="000000"/>
          <w:szCs w:val="24"/>
        </w:rPr>
        <w:t xml:space="preserve">hours for initial five-day ADS reports, </w:t>
      </w:r>
      <w:r w:rsidR="000E6BD4">
        <w:rPr>
          <w:rFonts w:eastAsia="Times New Roman" w:cs="Times New Roman"/>
          <w:iCs/>
          <w:color w:val="000000"/>
          <w:szCs w:val="24"/>
        </w:rPr>
        <w:t>268</w:t>
      </w:r>
      <w:r w:rsidRPr="00BE0811">
        <w:rPr>
          <w:rFonts w:eastAsia="Times New Roman" w:cs="Times New Roman"/>
          <w:iCs/>
          <w:color w:val="000000"/>
          <w:szCs w:val="24"/>
        </w:rPr>
        <w:t xml:space="preserve"> hours for updated ADS reports, </w:t>
      </w:r>
      <w:r w:rsidR="00515805">
        <w:rPr>
          <w:rFonts w:eastAsia="Times New Roman" w:cs="Times New Roman"/>
          <w:iCs/>
          <w:color w:val="000000"/>
          <w:szCs w:val="24"/>
        </w:rPr>
        <w:t>5,226</w:t>
      </w:r>
      <w:r w:rsidRPr="00BE0811">
        <w:rPr>
          <w:rFonts w:eastAsia="Times New Roman" w:cs="Times New Roman"/>
          <w:iCs/>
          <w:color w:val="000000"/>
          <w:szCs w:val="24"/>
        </w:rPr>
        <w:t xml:space="preserve"> hours for initial ADS monthly reports, </w:t>
      </w:r>
      <w:r w:rsidRPr="00BE0811" w:rsidR="00A3684B">
        <w:rPr>
          <w:rFonts w:eastAsia="Times New Roman" w:cs="Times New Roman"/>
          <w:iCs/>
          <w:color w:val="000000"/>
          <w:szCs w:val="24"/>
        </w:rPr>
        <w:t>0</w:t>
      </w:r>
      <w:r w:rsidRPr="00BE0811">
        <w:rPr>
          <w:rFonts w:eastAsia="Times New Roman" w:cs="Times New Roman"/>
          <w:iCs/>
          <w:color w:val="000000"/>
          <w:szCs w:val="24"/>
        </w:rPr>
        <w:t xml:space="preserve"> hours for training, and </w:t>
      </w:r>
      <w:r w:rsidR="00515805">
        <w:rPr>
          <w:rFonts w:eastAsia="Times New Roman" w:cs="Times New Roman"/>
          <w:iCs/>
          <w:color w:val="000000"/>
          <w:szCs w:val="24"/>
        </w:rPr>
        <w:t>2</w:t>
      </w:r>
      <w:r w:rsidRPr="00BE0811">
        <w:rPr>
          <w:rFonts w:eastAsia="Times New Roman" w:cs="Times New Roman"/>
          <w:iCs/>
          <w:color w:val="000000"/>
          <w:szCs w:val="24"/>
        </w:rPr>
        <w:t xml:space="preserve"> hours for setting up new accounts)</w:t>
      </w:r>
      <w:r w:rsidRPr="00BE0811" w:rsidR="00DF6276">
        <w:rPr>
          <w:rFonts w:eastAsia="Times New Roman" w:cs="Times New Roman"/>
          <w:iCs/>
          <w:color w:val="000000"/>
          <w:szCs w:val="24"/>
        </w:rPr>
        <w:t>, a reduction from 31,319 hours under the previously approved collection</w:t>
      </w:r>
      <w:r w:rsidRPr="00BE0811">
        <w:rPr>
          <w:rFonts w:eastAsia="Times New Roman" w:cs="Times New Roman"/>
          <w:iCs/>
          <w:color w:val="000000"/>
          <w:szCs w:val="24"/>
        </w:rPr>
        <w:t>.</w:t>
      </w:r>
    </w:p>
    <w:p w:rsidR="00F34B1E" w:rsidRPr="00BE0811" w:rsidP="003E2EF8" w14:paraId="227C1218" w14:textId="149F9253">
      <w:pPr>
        <w:autoSpaceDE w:val="0"/>
        <w:autoSpaceDN w:val="0"/>
        <w:adjustRightInd w:val="0"/>
        <w:spacing w:after="240" w:line="240" w:lineRule="auto"/>
        <w:ind w:right="360"/>
        <w:rPr>
          <w:rFonts w:eastAsia="Calibri" w:cs="Times New Roman"/>
          <w:sz w:val="22"/>
        </w:rPr>
      </w:pPr>
      <w:bookmarkStart w:id="24" w:name="_Hlk51335377"/>
      <w:r w:rsidRPr="00BE0811">
        <w:rPr>
          <w:rFonts w:eastAsia="Calibri" w:cs="Times New Roman"/>
        </w:rPr>
        <w:t>Table 1 provides a summary of the estimated burden hours.</w:t>
      </w:r>
      <w:r w:rsidRPr="00BE0811" w:rsidR="00BC51E0">
        <w:rPr>
          <w:rFonts w:eastAsia="Calibri" w:cs="Times New Roman"/>
        </w:rPr>
        <w:t xml:space="preserve"> </w:t>
      </w:r>
      <w:bookmarkEnd w:id="24"/>
    </w:p>
    <w:p w:rsidR="00306E09" w:rsidRPr="00BE0811" w:rsidP="003E2EF8" w14:paraId="44E03A57" w14:textId="2F2A4245">
      <w:pPr>
        <w:autoSpaceDE w:val="0"/>
        <w:autoSpaceDN w:val="0"/>
        <w:adjustRightInd w:val="0"/>
        <w:spacing w:after="240" w:line="240" w:lineRule="auto"/>
        <w:ind w:right="360"/>
        <w:jc w:val="center"/>
        <w:rPr>
          <w:rFonts w:cs="Times New Roman"/>
          <w:b/>
          <w:sz w:val="22"/>
        </w:rPr>
      </w:pPr>
      <w:r w:rsidRPr="00BE0811">
        <w:rPr>
          <w:rFonts w:cs="Times New Roman"/>
          <w:b/>
          <w:sz w:val="22"/>
        </w:rPr>
        <w:t>Table 1: Burden Estimates</w:t>
      </w:r>
    </w:p>
    <w:tbl>
      <w:tblPr>
        <w:tblStyle w:val="TableGrid1"/>
        <w:tblW w:w="880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
      <w:tblGrid>
        <w:gridCol w:w="1785"/>
        <w:gridCol w:w="1440"/>
        <w:gridCol w:w="1620"/>
        <w:gridCol w:w="1350"/>
        <w:gridCol w:w="1350"/>
        <w:gridCol w:w="1260"/>
      </w:tblGrid>
      <w:tr w14:paraId="387A0BE0" w14:textId="77777777" w:rsidTr="0053515E">
        <w:tblPrEx>
          <w:tblW w:w="880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Ex>
        <w:trPr>
          <w:cantSplit/>
          <w:jc w:val="center"/>
        </w:trPr>
        <w:tc>
          <w:tcPr>
            <w:tcW w:w="1785" w:type="dxa"/>
            <w:vAlign w:val="center"/>
          </w:tcPr>
          <w:p w:rsidR="0053515E" w:rsidRPr="00BE0811" w:rsidP="00E726CD" w14:paraId="2C566392" w14:textId="77777777">
            <w:pPr>
              <w:widowControl w:val="0"/>
              <w:autoSpaceDE w:val="0"/>
              <w:autoSpaceDN w:val="0"/>
              <w:adjustRightInd w:val="0"/>
              <w:spacing w:before="120" w:after="120"/>
              <w:jc w:val="center"/>
              <w:rPr>
                <w:rFonts w:eastAsia="Times New Roman" w:cs="Times New Roman"/>
                <w:color w:val="000000" w:themeColor="text1"/>
              </w:rPr>
            </w:pPr>
            <w:bookmarkStart w:id="25" w:name="_Hlk91065468"/>
            <w:bookmarkStart w:id="26" w:name="_Hlk90870348"/>
            <w:bookmarkEnd w:id="20"/>
            <w:r w:rsidRPr="00BE0811">
              <w:rPr>
                <w:rFonts w:eastAsia="Times New Roman" w:cs="Times New Roman"/>
                <w:color w:val="000000" w:themeColor="text1"/>
              </w:rPr>
              <w:t xml:space="preserve">Description of Burden Category </w:t>
            </w:r>
          </w:p>
          <w:p w:rsidR="00FA1CCC" w:rsidRPr="00BE0811" w:rsidP="00E726CD" w14:paraId="727EA96C" w14:textId="54E9E72C">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b/>
                <w:bCs/>
                <w:color w:val="000000" w:themeColor="text1"/>
              </w:rPr>
              <w:t>(This ICR is for one IC)</w:t>
            </w:r>
          </w:p>
        </w:tc>
        <w:tc>
          <w:tcPr>
            <w:tcW w:w="1440" w:type="dxa"/>
            <w:vAlign w:val="center"/>
          </w:tcPr>
          <w:p w:rsidR="00FA1CCC" w:rsidRPr="00BE0811" w:rsidP="00E726CD" w14:paraId="00369231"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Number of Responses</w:t>
            </w:r>
          </w:p>
        </w:tc>
        <w:tc>
          <w:tcPr>
            <w:tcW w:w="1620" w:type="dxa"/>
            <w:vAlign w:val="center"/>
          </w:tcPr>
          <w:p w:rsidR="00FA1CCC" w:rsidRPr="00BE0811" w:rsidP="00E726CD" w14:paraId="48932250"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Number of Respondents</w:t>
            </w:r>
          </w:p>
        </w:tc>
        <w:tc>
          <w:tcPr>
            <w:tcW w:w="1350" w:type="dxa"/>
            <w:vAlign w:val="center"/>
          </w:tcPr>
          <w:p w:rsidR="00FA1CCC" w:rsidRPr="00BE0811" w:rsidP="00E726CD" w14:paraId="4F983FF7"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Estimated Burden Per Response</w:t>
            </w:r>
          </w:p>
        </w:tc>
        <w:tc>
          <w:tcPr>
            <w:tcW w:w="1350" w:type="dxa"/>
            <w:vAlign w:val="center"/>
          </w:tcPr>
          <w:p w:rsidR="00FA1CCC" w:rsidRPr="00BE0811" w:rsidP="00E726CD" w14:paraId="1EDAB3FC"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Burden Per Respondent</w:t>
            </w:r>
          </w:p>
        </w:tc>
        <w:tc>
          <w:tcPr>
            <w:tcW w:w="1260" w:type="dxa"/>
            <w:vAlign w:val="center"/>
          </w:tcPr>
          <w:p w:rsidR="00FA1CCC" w:rsidRPr="00BE0811" w:rsidP="00E726CD" w14:paraId="47378870" w14:textId="77777777">
            <w:pPr>
              <w:widowControl w:val="0"/>
              <w:autoSpaceDE w:val="0"/>
              <w:autoSpaceDN w:val="0"/>
              <w:adjustRightInd w:val="0"/>
              <w:spacing w:before="120" w:after="120"/>
              <w:jc w:val="center"/>
              <w:rPr>
                <w:rFonts w:eastAsia="Times New Roman" w:cs="Times New Roman"/>
                <w:b/>
                <w:bCs/>
                <w:color w:val="000000"/>
              </w:rPr>
            </w:pPr>
            <w:r w:rsidRPr="00BE0811">
              <w:rPr>
                <w:rFonts w:eastAsia="Times New Roman" w:cs="Times New Roman"/>
                <w:b/>
                <w:bCs/>
                <w:color w:val="000000" w:themeColor="text1"/>
              </w:rPr>
              <w:t>Total Burden Hours</w:t>
            </w:r>
          </w:p>
        </w:tc>
      </w:tr>
      <w:bookmarkEnd w:id="25"/>
      <w:tr w14:paraId="242473B1" w14:textId="77777777" w:rsidTr="0053515E">
        <w:tblPrEx>
          <w:tblW w:w="8805" w:type="dxa"/>
          <w:jc w:val="center"/>
          <w:tblLayout w:type="fixed"/>
          <w:tblLook w:val="04A0"/>
        </w:tblPrEx>
        <w:trPr>
          <w:cantSplit/>
          <w:jc w:val="center"/>
        </w:trPr>
        <w:tc>
          <w:tcPr>
            <w:tcW w:w="1785" w:type="dxa"/>
            <w:vAlign w:val="center"/>
          </w:tcPr>
          <w:p w:rsidR="00FA1CCC" w:rsidRPr="00BE0811" w:rsidP="00E726CD" w14:paraId="3D266C63" w14:textId="321AF212">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Level 2 ADAS </w:t>
            </w:r>
            <w:r w:rsidRPr="00BE0811" w:rsidR="00D159CD">
              <w:rPr>
                <w:rFonts w:eastAsia="Times New Roman" w:cs="Times New Roman"/>
                <w:color w:val="000000" w:themeColor="text1"/>
              </w:rPr>
              <w:t>five</w:t>
            </w:r>
            <w:r w:rsidRPr="00BE0811">
              <w:rPr>
                <w:rFonts w:eastAsia="Times New Roman" w:cs="Times New Roman"/>
                <w:color w:val="000000" w:themeColor="text1"/>
              </w:rPr>
              <w:t>-day reports, initial</w:t>
            </w:r>
          </w:p>
          <w:p w:rsidR="00FA1CCC" w:rsidRPr="00BE0811" w:rsidP="00E726CD" w14:paraId="0618EDE8"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Request No. 1</w:t>
            </w:r>
          </w:p>
        </w:tc>
        <w:tc>
          <w:tcPr>
            <w:tcW w:w="1440" w:type="dxa"/>
            <w:vAlign w:val="center"/>
          </w:tcPr>
          <w:p w:rsidR="00FA1CCC" w:rsidRPr="00BE0811" w:rsidP="00E726CD" w14:paraId="056B8BE4" w14:textId="3C2F6EDC">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rPr>
              <w:t>3,704</w:t>
            </w:r>
          </w:p>
        </w:tc>
        <w:tc>
          <w:tcPr>
            <w:tcW w:w="1620" w:type="dxa"/>
            <w:vAlign w:val="center"/>
          </w:tcPr>
          <w:p w:rsidR="00FA1CCC" w:rsidRPr="00BE0811" w:rsidP="00E726CD" w14:paraId="09E25C8F" w14:textId="5908A526">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43</w:t>
            </w:r>
          </w:p>
        </w:tc>
        <w:tc>
          <w:tcPr>
            <w:tcW w:w="1350" w:type="dxa"/>
            <w:vAlign w:val="center"/>
          </w:tcPr>
          <w:p w:rsidR="00FA1CCC" w:rsidRPr="00BE0811" w:rsidP="00E726CD" w14:paraId="4C058C4D" w14:textId="02BCC332">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w:t>
            </w:r>
            <w:r w:rsidRPr="00BE0811" w:rsidR="0072348B">
              <w:rPr>
                <w:rFonts w:eastAsia="Times New Roman" w:cs="Times New Roman"/>
                <w:color w:val="000000" w:themeColor="text1"/>
              </w:rPr>
              <w:t xml:space="preserve"> hours</w:t>
            </w:r>
          </w:p>
        </w:tc>
        <w:tc>
          <w:tcPr>
            <w:tcW w:w="1350" w:type="dxa"/>
            <w:vAlign w:val="center"/>
          </w:tcPr>
          <w:p w:rsidR="00FA1CCC" w:rsidRPr="00BE0811" w:rsidP="00E726CD" w14:paraId="0BE44236" w14:textId="1E98FD67">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172</w:t>
            </w:r>
            <w:r w:rsidRPr="00BE0811" w:rsidR="00E86076">
              <w:rPr>
                <w:rFonts w:eastAsia="Times New Roman" w:cs="Times New Roman"/>
                <w:color w:val="000000" w:themeColor="text1"/>
              </w:rPr>
              <w:t xml:space="preserve"> hours</w:t>
            </w:r>
          </w:p>
        </w:tc>
        <w:tc>
          <w:tcPr>
            <w:tcW w:w="1260" w:type="dxa"/>
            <w:vAlign w:val="center"/>
          </w:tcPr>
          <w:p w:rsidR="00FA1CCC" w:rsidRPr="00BE0811" w:rsidP="00E726CD" w14:paraId="4ECCDC18" w14:textId="6077750B">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7,396</w:t>
            </w:r>
            <w:r w:rsidRPr="00BE0811" w:rsidR="00E86076">
              <w:rPr>
                <w:rFonts w:eastAsia="Times New Roman" w:cs="Times New Roman"/>
                <w:b/>
                <w:bCs/>
                <w:color w:val="000000" w:themeColor="text1"/>
              </w:rPr>
              <w:t xml:space="preserve"> hours</w:t>
            </w:r>
          </w:p>
        </w:tc>
      </w:tr>
      <w:tr w14:paraId="5FBF0758" w14:textId="77777777" w:rsidTr="0053515E">
        <w:tblPrEx>
          <w:tblW w:w="8805" w:type="dxa"/>
          <w:jc w:val="center"/>
          <w:tblLayout w:type="fixed"/>
          <w:tblLook w:val="04A0"/>
        </w:tblPrEx>
        <w:trPr>
          <w:cantSplit/>
          <w:jc w:val="center"/>
        </w:trPr>
        <w:tc>
          <w:tcPr>
            <w:tcW w:w="1785" w:type="dxa"/>
            <w:vAlign w:val="center"/>
          </w:tcPr>
          <w:p w:rsidR="00FA1CCC" w:rsidRPr="00BE0811" w:rsidP="00E726CD" w14:paraId="25770127" w14:textId="2E49FEA5">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Level 2 ADAS </w:t>
            </w:r>
            <w:r w:rsidRPr="00BE0811" w:rsidR="00D159CD">
              <w:rPr>
                <w:rFonts w:eastAsia="Times New Roman" w:cs="Times New Roman"/>
                <w:color w:val="000000" w:themeColor="text1"/>
              </w:rPr>
              <w:t>five</w:t>
            </w:r>
            <w:r w:rsidRPr="00BE0811">
              <w:rPr>
                <w:rFonts w:eastAsia="Times New Roman" w:cs="Times New Roman"/>
                <w:color w:val="000000" w:themeColor="text1"/>
              </w:rPr>
              <w:t xml:space="preserve">-day reports, </w:t>
            </w:r>
            <w:r w:rsidRPr="00BE0811" w:rsidR="00A4351C">
              <w:rPr>
                <w:rFonts w:eastAsia="Times New Roman" w:cs="Times New Roman"/>
                <w:color w:val="000000" w:themeColor="text1"/>
              </w:rPr>
              <w:t xml:space="preserve">monthly </w:t>
            </w:r>
            <w:r w:rsidRPr="00BE0811">
              <w:rPr>
                <w:rFonts w:eastAsia="Times New Roman" w:cs="Times New Roman"/>
                <w:color w:val="000000" w:themeColor="text1"/>
              </w:rPr>
              <w:t>update</w:t>
            </w:r>
          </w:p>
          <w:p w:rsidR="00FA1CCC" w:rsidRPr="00BE0811" w:rsidP="00E726CD" w14:paraId="61740351" w14:textId="356BD47C">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Request No. </w:t>
            </w:r>
            <w:r w:rsidRPr="00BE0811" w:rsidR="00D159CD">
              <w:rPr>
                <w:rFonts w:eastAsia="Times New Roman" w:cs="Times New Roman"/>
                <w:color w:val="000000" w:themeColor="text1"/>
              </w:rPr>
              <w:t>3</w:t>
            </w:r>
          </w:p>
        </w:tc>
        <w:tc>
          <w:tcPr>
            <w:tcW w:w="1440" w:type="dxa"/>
            <w:vAlign w:val="center"/>
          </w:tcPr>
          <w:p w:rsidR="00FA1CCC" w:rsidRPr="00BE0811" w:rsidP="00E726CD" w14:paraId="3AB02593" w14:textId="61D200D5">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333</w:t>
            </w:r>
          </w:p>
        </w:tc>
        <w:tc>
          <w:tcPr>
            <w:tcW w:w="1620" w:type="dxa"/>
            <w:vAlign w:val="center"/>
          </w:tcPr>
          <w:p w:rsidR="00FA1CCC" w:rsidRPr="00BE0811" w:rsidP="00E726CD" w14:paraId="129E4881" w14:textId="41079108">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43</w:t>
            </w:r>
          </w:p>
        </w:tc>
        <w:tc>
          <w:tcPr>
            <w:tcW w:w="1350" w:type="dxa"/>
            <w:vAlign w:val="center"/>
          </w:tcPr>
          <w:p w:rsidR="00FA1CCC" w:rsidRPr="00BE0811" w:rsidP="00E726CD" w14:paraId="5D503702" w14:textId="5076E36A">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w:t>
            </w:r>
            <w:r w:rsidRPr="00BE0811" w:rsidR="00E86076">
              <w:rPr>
                <w:rFonts w:eastAsia="Times New Roman" w:cs="Times New Roman"/>
                <w:color w:val="000000" w:themeColor="text1"/>
              </w:rPr>
              <w:t xml:space="preserve"> hours</w:t>
            </w:r>
          </w:p>
        </w:tc>
        <w:tc>
          <w:tcPr>
            <w:tcW w:w="1350" w:type="dxa"/>
            <w:vAlign w:val="center"/>
          </w:tcPr>
          <w:p w:rsidR="00FA1CCC" w:rsidRPr="00BE0811" w:rsidP="00E726CD" w14:paraId="695B1FC4" w14:textId="7BFF32E5">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16</w:t>
            </w:r>
            <w:r w:rsidRPr="00BE0811" w:rsidR="00E86076">
              <w:rPr>
                <w:rFonts w:eastAsia="Times New Roman" w:cs="Times New Roman"/>
                <w:color w:val="000000" w:themeColor="text1"/>
              </w:rPr>
              <w:t xml:space="preserve"> hour</w:t>
            </w:r>
            <w:r>
              <w:rPr>
                <w:rFonts w:eastAsia="Times New Roman" w:cs="Times New Roman"/>
                <w:color w:val="000000" w:themeColor="text1"/>
              </w:rPr>
              <w:t>s</w:t>
            </w:r>
          </w:p>
        </w:tc>
        <w:tc>
          <w:tcPr>
            <w:tcW w:w="1260" w:type="dxa"/>
            <w:vAlign w:val="center"/>
          </w:tcPr>
          <w:p w:rsidR="00FA1CCC" w:rsidRPr="00BE0811" w:rsidP="00E726CD" w14:paraId="67DE8C73" w14:textId="10DD1769">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688</w:t>
            </w:r>
            <w:r w:rsidRPr="00BE0811" w:rsidR="00E86076">
              <w:rPr>
                <w:rFonts w:eastAsia="Times New Roman" w:cs="Times New Roman"/>
                <w:b/>
                <w:bCs/>
                <w:color w:val="000000" w:themeColor="text1"/>
              </w:rPr>
              <w:t xml:space="preserve"> hours</w:t>
            </w:r>
          </w:p>
        </w:tc>
      </w:tr>
      <w:tr w14:paraId="7C285A29" w14:textId="77777777" w:rsidTr="0053515E">
        <w:tblPrEx>
          <w:tblW w:w="8805" w:type="dxa"/>
          <w:jc w:val="center"/>
          <w:tblLayout w:type="fixed"/>
          <w:tblLook w:val="04A0"/>
        </w:tblPrEx>
        <w:trPr>
          <w:cantSplit/>
          <w:jc w:val="center"/>
        </w:trPr>
        <w:tc>
          <w:tcPr>
            <w:tcW w:w="1785" w:type="dxa"/>
            <w:vAlign w:val="center"/>
          </w:tcPr>
          <w:p w:rsidR="00D159CD" w:rsidRPr="00BE0811" w:rsidP="00D159CD" w14:paraId="523F95D9" w14:textId="26DE0FD4">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ADS </w:t>
            </w:r>
            <w:r w:rsidRPr="00BE0811" w:rsidR="00871668">
              <w:rPr>
                <w:rFonts w:eastAsia="Times New Roman" w:cs="Times New Roman"/>
                <w:color w:val="000000" w:themeColor="text1"/>
              </w:rPr>
              <w:t>fiv</w:t>
            </w:r>
            <w:r w:rsidRPr="00BE0811">
              <w:rPr>
                <w:rFonts w:eastAsia="Times New Roman" w:cs="Times New Roman"/>
                <w:color w:val="000000" w:themeColor="text1"/>
              </w:rPr>
              <w:t>e-day reports, initial</w:t>
            </w:r>
          </w:p>
          <w:p w:rsidR="00FA1CCC" w:rsidRPr="00BE0811" w:rsidP="00D159CD" w14:paraId="41C7DC39" w14:textId="6C647840">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Request No. 1</w:t>
            </w:r>
          </w:p>
        </w:tc>
        <w:tc>
          <w:tcPr>
            <w:tcW w:w="1440" w:type="dxa"/>
            <w:vAlign w:val="center"/>
          </w:tcPr>
          <w:p w:rsidR="00FA1CCC" w:rsidRPr="00BE0811" w:rsidP="00E726CD" w14:paraId="2B583E7D" w14:textId="0CD7E320">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810</w:t>
            </w:r>
          </w:p>
        </w:tc>
        <w:tc>
          <w:tcPr>
            <w:tcW w:w="1620" w:type="dxa"/>
            <w:vAlign w:val="center"/>
          </w:tcPr>
          <w:p w:rsidR="00FA1CCC" w:rsidRPr="00BE0811" w:rsidP="00E726CD" w14:paraId="73621BB2" w14:textId="5130FD25">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6</w:t>
            </w:r>
            <w:r w:rsidR="00F47B97">
              <w:rPr>
                <w:rFonts w:eastAsia="Times New Roman" w:cs="Times New Roman"/>
                <w:color w:val="000000" w:themeColor="text1"/>
              </w:rPr>
              <w:t>7</w:t>
            </w:r>
          </w:p>
        </w:tc>
        <w:tc>
          <w:tcPr>
            <w:tcW w:w="1350" w:type="dxa"/>
            <w:vAlign w:val="center"/>
          </w:tcPr>
          <w:p w:rsidR="00FA1CCC" w:rsidRPr="00BE0811" w:rsidP="00E726CD" w14:paraId="15CD7726" w14:textId="5F6C48F5">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w:t>
            </w:r>
            <w:r w:rsidRPr="00BE0811" w:rsidR="002C001F">
              <w:rPr>
                <w:rFonts w:eastAsia="Times New Roman" w:cs="Times New Roman"/>
                <w:color w:val="000000" w:themeColor="text1"/>
              </w:rPr>
              <w:t xml:space="preserve"> hours</w:t>
            </w:r>
          </w:p>
        </w:tc>
        <w:tc>
          <w:tcPr>
            <w:tcW w:w="1350" w:type="dxa"/>
            <w:vAlign w:val="center"/>
          </w:tcPr>
          <w:p w:rsidR="00FA1CCC" w:rsidRPr="00BE0811" w:rsidP="00E726CD" w14:paraId="0660AD79" w14:textId="71D9CD2A">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84</w:t>
            </w:r>
            <w:r w:rsidRPr="00BE0811" w:rsidR="002C001F">
              <w:rPr>
                <w:rFonts w:eastAsia="Times New Roman" w:cs="Times New Roman"/>
                <w:color w:val="000000" w:themeColor="text1"/>
              </w:rPr>
              <w:t xml:space="preserve"> hours</w:t>
            </w:r>
          </w:p>
        </w:tc>
        <w:tc>
          <w:tcPr>
            <w:tcW w:w="1260" w:type="dxa"/>
            <w:vAlign w:val="center"/>
          </w:tcPr>
          <w:p w:rsidR="00FA1CCC" w:rsidRPr="00BE0811" w:rsidP="00E726CD" w14:paraId="45EBA511" w14:textId="4BA0C49C">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5,628</w:t>
            </w:r>
            <w:r w:rsidRPr="00BE0811" w:rsidR="002C001F">
              <w:rPr>
                <w:rFonts w:eastAsia="Times New Roman" w:cs="Times New Roman"/>
                <w:b/>
                <w:bCs/>
                <w:color w:val="000000" w:themeColor="text1"/>
              </w:rPr>
              <w:t xml:space="preserve"> hours</w:t>
            </w:r>
          </w:p>
        </w:tc>
      </w:tr>
      <w:tr w14:paraId="48797152" w14:textId="77777777" w:rsidTr="0053515E">
        <w:tblPrEx>
          <w:tblW w:w="8805" w:type="dxa"/>
          <w:jc w:val="center"/>
          <w:tblLayout w:type="fixed"/>
          <w:tblLook w:val="04A0"/>
        </w:tblPrEx>
        <w:trPr>
          <w:cantSplit/>
          <w:jc w:val="center"/>
        </w:trPr>
        <w:tc>
          <w:tcPr>
            <w:tcW w:w="1785" w:type="dxa"/>
            <w:vAlign w:val="center"/>
          </w:tcPr>
          <w:p w:rsidR="00D159CD" w:rsidRPr="00BE0811" w:rsidP="00D159CD" w14:paraId="44133CE3" w14:textId="226F310F">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ADS </w:t>
            </w:r>
            <w:r w:rsidRPr="00BE0811" w:rsidR="00871668">
              <w:rPr>
                <w:rFonts w:eastAsia="Times New Roman" w:cs="Times New Roman"/>
                <w:color w:val="000000" w:themeColor="text1"/>
              </w:rPr>
              <w:t>five</w:t>
            </w:r>
            <w:r w:rsidRPr="00BE0811">
              <w:rPr>
                <w:rFonts w:eastAsia="Times New Roman" w:cs="Times New Roman"/>
                <w:color w:val="000000" w:themeColor="text1"/>
              </w:rPr>
              <w:t xml:space="preserve">-day reports, </w:t>
            </w:r>
            <w:r w:rsidRPr="00BE0811" w:rsidR="00871668">
              <w:rPr>
                <w:rFonts w:eastAsia="Times New Roman" w:cs="Times New Roman"/>
                <w:color w:val="000000" w:themeColor="text1"/>
              </w:rPr>
              <w:t xml:space="preserve">monthly </w:t>
            </w:r>
            <w:r w:rsidRPr="00BE0811">
              <w:rPr>
                <w:rFonts w:eastAsia="Times New Roman" w:cs="Times New Roman"/>
                <w:color w:val="000000" w:themeColor="text1"/>
              </w:rPr>
              <w:t>update</w:t>
            </w:r>
          </w:p>
          <w:p w:rsidR="00FA1CCC" w:rsidRPr="00BE0811" w:rsidP="00D159CD" w14:paraId="3148326C" w14:textId="12BE7952">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Request No. 3</w:t>
            </w:r>
          </w:p>
        </w:tc>
        <w:tc>
          <w:tcPr>
            <w:tcW w:w="1440" w:type="dxa"/>
            <w:vAlign w:val="center"/>
          </w:tcPr>
          <w:p w:rsidR="00FA1CCC" w:rsidRPr="00BE0811" w:rsidP="00E726CD" w14:paraId="39C33732" w14:textId="71A3745A">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112</w:t>
            </w:r>
          </w:p>
        </w:tc>
        <w:tc>
          <w:tcPr>
            <w:tcW w:w="1620" w:type="dxa"/>
            <w:vAlign w:val="center"/>
          </w:tcPr>
          <w:p w:rsidR="00FA1CCC" w:rsidRPr="00BE0811" w:rsidP="00E726CD" w14:paraId="11294A77" w14:textId="26B39F2D">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6</w:t>
            </w:r>
            <w:r w:rsidR="00F47B97">
              <w:rPr>
                <w:rFonts w:eastAsia="Times New Roman" w:cs="Times New Roman"/>
                <w:color w:val="000000" w:themeColor="text1"/>
              </w:rPr>
              <w:t>7</w:t>
            </w:r>
          </w:p>
        </w:tc>
        <w:tc>
          <w:tcPr>
            <w:tcW w:w="1350" w:type="dxa"/>
            <w:vAlign w:val="center"/>
          </w:tcPr>
          <w:p w:rsidR="00FA1CCC" w:rsidRPr="00BE0811" w:rsidP="00E726CD" w14:paraId="781A6DC6" w14:textId="53EE4C33">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w:t>
            </w:r>
            <w:r w:rsidRPr="00BE0811" w:rsidR="002C001F">
              <w:rPr>
                <w:rFonts w:eastAsia="Times New Roman" w:cs="Times New Roman"/>
                <w:color w:val="000000" w:themeColor="text1"/>
              </w:rPr>
              <w:t xml:space="preserve"> hours</w:t>
            </w:r>
          </w:p>
        </w:tc>
        <w:tc>
          <w:tcPr>
            <w:tcW w:w="1350" w:type="dxa"/>
            <w:vAlign w:val="center"/>
          </w:tcPr>
          <w:p w:rsidR="00FA1CCC" w:rsidRPr="00BE0811" w:rsidP="00E726CD" w14:paraId="28F24E20" w14:textId="0719DB6F">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4</w:t>
            </w:r>
            <w:r w:rsidRPr="00BE0811" w:rsidR="00AF3AE4">
              <w:rPr>
                <w:rFonts w:eastAsia="Times New Roman" w:cs="Times New Roman"/>
                <w:color w:val="000000" w:themeColor="text1"/>
              </w:rPr>
              <w:t xml:space="preserve"> hour</w:t>
            </w:r>
            <w:r w:rsidRPr="00BE0811" w:rsidR="004A0A54">
              <w:rPr>
                <w:rFonts w:eastAsia="Times New Roman" w:cs="Times New Roman"/>
                <w:color w:val="000000" w:themeColor="text1"/>
              </w:rPr>
              <w:t>s</w:t>
            </w:r>
          </w:p>
        </w:tc>
        <w:tc>
          <w:tcPr>
            <w:tcW w:w="1260" w:type="dxa"/>
            <w:vAlign w:val="center"/>
          </w:tcPr>
          <w:p w:rsidR="00FA1CCC" w:rsidRPr="00BE0811" w:rsidP="00E726CD" w14:paraId="72ABEB94" w14:textId="0603DB10">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268</w:t>
            </w:r>
            <w:r w:rsidRPr="00BE0811" w:rsidR="00863BAE">
              <w:rPr>
                <w:rFonts w:eastAsia="Times New Roman" w:cs="Times New Roman"/>
                <w:b/>
                <w:bCs/>
                <w:color w:val="000000" w:themeColor="text1"/>
              </w:rPr>
              <w:t xml:space="preserve"> hours</w:t>
            </w:r>
          </w:p>
        </w:tc>
      </w:tr>
      <w:tr w14:paraId="24AA50A8" w14:textId="77777777" w:rsidTr="0053515E">
        <w:tblPrEx>
          <w:tblW w:w="8805" w:type="dxa"/>
          <w:jc w:val="center"/>
          <w:tblLayout w:type="fixed"/>
          <w:tblLook w:val="04A0"/>
        </w:tblPrEx>
        <w:trPr>
          <w:cantSplit/>
          <w:jc w:val="center"/>
        </w:trPr>
        <w:tc>
          <w:tcPr>
            <w:tcW w:w="1785" w:type="dxa"/>
            <w:vAlign w:val="center"/>
          </w:tcPr>
          <w:p w:rsidR="00FA1CCC" w:rsidRPr="00BE0811" w:rsidP="00E726CD" w14:paraId="75FD27A2" w14:textId="51E62AFF">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ADS </w:t>
            </w:r>
            <w:r w:rsidRPr="00BE0811" w:rsidR="00BD0D5D">
              <w:rPr>
                <w:rFonts w:eastAsia="Times New Roman" w:cs="Times New Roman"/>
                <w:color w:val="000000" w:themeColor="text1"/>
              </w:rPr>
              <w:t>monthly reports</w:t>
            </w:r>
            <w:r w:rsidRPr="00BE0811" w:rsidR="00A4351C">
              <w:rPr>
                <w:rFonts w:eastAsia="Times New Roman" w:cs="Times New Roman"/>
                <w:color w:val="000000" w:themeColor="text1"/>
              </w:rPr>
              <w:t>, initial</w:t>
            </w:r>
          </w:p>
          <w:p w:rsidR="00FA1CCC" w:rsidRPr="00BE0811" w:rsidP="00E726CD" w14:paraId="0BE671AF" w14:textId="2FD97B0D">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 xml:space="preserve">Request No. </w:t>
            </w:r>
            <w:r w:rsidRPr="00BE0811" w:rsidR="00BD0D5D">
              <w:rPr>
                <w:rFonts w:eastAsia="Times New Roman" w:cs="Times New Roman"/>
                <w:color w:val="000000" w:themeColor="text1"/>
              </w:rPr>
              <w:t>2</w:t>
            </w:r>
          </w:p>
        </w:tc>
        <w:tc>
          <w:tcPr>
            <w:tcW w:w="1440" w:type="dxa"/>
            <w:vAlign w:val="center"/>
          </w:tcPr>
          <w:p w:rsidR="00FA1CCC" w:rsidRPr="00BE0811" w:rsidP="00E726CD" w14:paraId="22A3F58E" w14:textId="24FFC50C">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615</w:t>
            </w:r>
          </w:p>
        </w:tc>
        <w:tc>
          <w:tcPr>
            <w:tcW w:w="1620" w:type="dxa"/>
            <w:vAlign w:val="center"/>
          </w:tcPr>
          <w:p w:rsidR="00FA1CCC" w:rsidRPr="00BE0811" w:rsidP="00E726CD" w14:paraId="07101E28" w14:textId="03372140">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6</w:t>
            </w:r>
            <w:r w:rsidR="00F47B97">
              <w:rPr>
                <w:rFonts w:eastAsia="Times New Roman" w:cs="Times New Roman"/>
                <w:color w:val="000000" w:themeColor="text1"/>
              </w:rPr>
              <w:t>7</w:t>
            </w:r>
          </w:p>
        </w:tc>
        <w:tc>
          <w:tcPr>
            <w:tcW w:w="1350" w:type="dxa"/>
            <w:vAlign w:val="center"/>
          </w:tcPr>
          <w:p w:rsidR="00FA1CCC" w:rsidRPr="00BE0811" w:rsidP="00E726CD" w14:paraId="1061A8A5" w14:textId="75033717">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2</w:t>
            </w:r>
            <w:r w:rsidRPr="00BE0811" w:rsidR="00863BAE">
              <w:rPr>
                <w:rFonts w:eastAsia="Times New Roman" w:cs="Times New Roman"/>
                <w:color w:val="000000" w:themeColor="text1"/>
              </w:rPr>
              <w:t xml:space="preserve"> hours</w:t>
            </w:r>
          </w:p>
        </w:tc>
        <w:tc>
          <w:tcPr>
            <w:tcW w:w="1350" w:type="dxa"/>
            <w:vAlign w:val="center"/>
          </w:tcPr>
          <w:p w:rsidR="00FA1CCC" w:rsidRPr="00BE0811" w:rsidP="00E726CD" w14:paraId="0D8F79B1" w14:textId="176558F5">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78</w:t>
            </w:r>
            <w:r w:rsidRPr="00BE0811" w:rsidR="008A4E8F">
              <w:rPr>
                <w:rFonts w:eastAsia="Times New Roman" w:cs="Times New Roman"/>
                <w:color w:val="000000" w:themeColor="text1"/>
              </w:rPr>
              <w:t xml:space="preserve"> hours</w:t>
            </w:r>
          </w:p>
        </w:tc>
        <w:tc>
          <w:tcPr>
            <w:tcW w:w="1260" w:type="dxa"/>
            <w:vAlign w:val="center"/>
          </w:tcPr>
          <w:p w:rsidR="00FA1CCC" w:rsidRPr="00BE0811" w:rsidP="00E726CD" w14:paraId="543C342C" w14:textId="2CDCBD63">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5,226</w:t>
            </w:r>
            <w:r w:rsidRPr="00BE0811" w:rsidR="008A4E8F">
              <w:rPr>
                <w:rFonts w:eastAsia="Times New Roman" w:cs="Times New Roman"/>
                <w:b/>
                <w:bCs/>
                <w:color w:val="000000" w:themeColor="text1"/>
              </w:rPr>
              <w:t xml:space="preserve"> hours</w:t>
            </w:r>
          </w:p>
        </w:tc>
      </w:tr>
      <w:tr w14:paraId="1CC9E694" w14:textId="77777777" w:rsidTr="0053515E">
        <w:tblPrEx>
          <w:tblW w:w="8805" w:type="dxa"/>
          <w:jc w:val="center"/>
          <w:tblLayout w:type="fixed"/>
          <w:tblLook w:val="04A0"/>
        </w:tblPrEx>
        <w:trPr>
          <w:cantSplit/>
          <w:jc w:val="center"/>
        </w:trPr>
        <w:tc>
          <w:tcPr>
            <w:tcW w:w="1785" w:type="dxa"/>
            <w:vAlign w:val="center"/>
          </w:tcPr>
          <w:p w:rsidR="00FA1CCC" w:rsidRPr="00BE0811" w:rsidP="00E726CD" w14:paraId="20E49997"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Training</w:t>
            </w:r>
          </w:p>
        </w:tc>
        <w:tc>
          <w:tcPr>
            <w:tcW w:w="1440" w:type="dxa"/>
            <w:vAlign w:val="center"/>
          </w:tcPr>
          <w:p w:rsidR="00FA1CCC" w:rsidRPr="00BE0811" w:rsidP="00E726CD" w14:paraId="7CE503ED" w14:textId="44530AE5">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w:t>
            </w:r>
          </w:p>
        </w:tc>
        <w:tc>
          <w:tcPr>
            <w:tcW w:w="1620" w:type="dxa"/>
          </w:tcPr>
          <w:p w:rsidR="00FA1CCC" w:rsidRPr="00BE0811" w:rsidP="00E726CD" w14:paraId="78D4A5A3" w14:textId="2B5A55F5">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4</w:t>
            </w:r>
          </w:p>
        </w:tc>
        <w:tc>
          <w:tcPr>
            <w:tcW w:w="1350" w:type="dxa"/>
            <w:vAlign w:val="center"/>
          </w:tcPr>
          <w:p w:rsidR="00FA1CCC" w:rsidRPr="00BE0811" w:rsidP="00E726CD" w14:paraId="10E358E0" w14:textId="7075D69A">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 hours</w:t>
            </w:r>
          </w:p>
        </w:tc>
        <w:tc>
          <w:tcPr>
            <w:tcW w:w="1350" w:type="dxa"/>
          </w:tcPr>
          <w:p w:rsidR="00FA1CCC" w:rsidRPr="00BE0811" w:rsidP="00E726CD" w14:paraId="7CD54A2F" w14:textId="6304277D">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w:t>
            </w:r>
            <w:r w:rsidRPr="00BE0811" w:rsidR="003B7A5C">
              <w:rPr>
                <w:rFonts w:eastAsia="Times New Roman" w:cs="Times New Roman"/>
                <w:color w:val="000000" w:themeColor="text1"/>
              </w:rPr>
              <w:t xml:space="preserve"> hours</w:t>
            </w:r>
          </w:p>
        </w:tc>
        <w:tc>
          <w:tcPr>
            <w:tcW w:w="1260" w:type="dxa"/>
            <w:vAlign w:val="center"/>
          </w:tcPr>
          <w:p w:rsidR="00FA1CCC" w:rsidRPr="00BE0811" w:rsidP="00E726CD" w14:paraId="1D8BF1D9" w14:textId="116E4C50">
            <w:pPr>
              <w:widowControl w:val="0"/>
              <w:autoSpaceDE w:val="0"/>
              <w:autoSpaceDN w:val="0"/>
              <w:adjustRightInd w:val="0"/>
              <w:spacing w:before="120" w:after="120"/>
              <w:jc w:val="center"/>
              <w:rPr>
                <w:rFonts w:eastAsia="Times New Roman" w:cs="Times New Roman"/>
                <w:b/>
                <w:bCs/>
                <w:color w:val="000000"/>
              </w:rPr>
            </w:pPr>
            <w:r w:rsidRPr="00BE0811">
              <w:rPr>
                <w:rFonts w:eastAsia="Times New Roman" w:cs="Times New Roman"/>
                <w:b/>
                <w:bCs/>
                <w:color w:val="000000"/>
              </w:rPr>
              <w:t>0 hours</w:t>
            </w:r>
          </w:p>
        </w:tc>
      </w:tr>
      <w:tr w14:paraId="7810A7D1" w14:textId="77777777" w:rsidTr="0053515E">
        <w:tblPrEx>
          <w:tblW w:w="8805" w:type="dxa"/>
          <w:jc w:val="center"/>
          <w:tblLayout w:type="fixed"/>
          <w:tblLook w:val="04A0"/>
        </w:tblPrEx>
        <w:trPr>
          <w:cantSplit/>
          <w:jc w:val="center"/>
        </w:trPr>
        <w:tc>
          <w:tcPr>
            <w:tcW w:w="1785" w:type="dxa"/>
            <w:vAlign w:val="center"/>
          </w:tcPr>
          <w:p w:rsidR="00FA1CCC" w:rsidRPr="00BE0811" w:rsidP="00E726CD" w14:paraId="089F7FF4" w14:textId="77777777">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Setting Up Account</w:t>
            </w:r>
          </w:p>
        </w:tc>
        <w:tc>
          <w:tcPr>
            <w:tcW w:w="1440" w:type="dxa"/>
            <w:vAlign w:val="center"/>
          </w:tcPr>
          <w:p w:rsidR="00FA1CCC" w:rsidRPr="00BE0811" w:rsidP="00E726CD" w14:paraId="69FC725A" w14:textId="36CB35F1">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w:t>
            </w:r>
          </w:p>
        </w:tc>
        <w:tc>
          <w:tcPr>
            <w:tcW w:w="1620" w:type="dxa"/>
            <w:vAlign w:val="center"/>
          </w:tcPr>
          <w:p w:rsidR="00FA1CCC" w:rsidRPr="00BE0811" w:rsidP="00E726CD" w14:paraId="14BBE82D" w14:textId="43A06D6C">
            <w:pPr>
              <w:widowControl w:val="0"/>
              <w:autoSpaceDE w:val="0"/>
              <w:autoSpaceDN w:val="0"/>
              <w:adjustRightInd w:val="0"/>
              <w:spacing w:before="120" w:after="120"/>
              <w:jc w:val="center"/>
              <w:rPr>
                <w:rFonts w:eastAsia="Times New Roman" w:cs="Times New Roman"/>
                <w:color w:val="000000"/>
              </w:rPr>
            </w:pPr>
            <w:r>
              <w:rPr>
                <w:rFonts w:eastAsia="Times New Roman" w:cs="Times New Roman"/>
                <w:color w:val="000000" w:themeColor="text1"/>
              </w:rPr>
              <w:t>4</w:t>
            </w:r>
          </w:p>
        </w:tc>
        <w:tc>
          <w:tcPr>
            <w:tcW w:w="1350" w:type="dxa"/>
            <w:vAlign w:val="center"/>
          </w:tcPr>
          <w:p w:rsidR="00FA1CCC" w:rsidRPr="00BE0811" w:rsidP="00E726CD" w14:paraId="07C6B508" w14:textId="1FD6C4C0">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5</w:t>
            </w:r>
            <w:r w:rsidRPr="00BE0811" w:rsidR="003B7A5C">
              <w:rPr>
                <w:rFonts w:eastAsia="Times New Roman" w:cs="Times New Roman"/>
                <w:color w:val="000000" w:themeColor="text1"/>
              </w:rPr>
              <w:t xml:space="preserve"> hours</w:t>
            </w:r>
          </w:p>
        </w:tc>
        <w:tc>
          <w:tcPr>
            <w:tcW w:w="1350" w:type="dxa"/>
            <w:vAlign w:val="center"/>
          </w:tcPr>
          <w:p w:rsidR="00FA1CCC" w:rsidRPr="00BE0811" w:rsidP="00E726CD" w14:paraId="6D1BAD99" w14:textId="74704B8A">
            <w:pPr>
              <w:widowControl w:val="0"/>
              <w:autoSpaceDE w:val="0"/>
              <w:autoSpaceDN w:val="0"/>
              <w:adjustRightInd w:val="0"/>
              <w:spacing w:before="120" w:after="120"/>
              <w:jc w:val="center"/>
              <w:rPr>
                <w:rFonts w:eastAsia="Times New Roman" w:cs="Times New Roman"/>
                <w:color w:val="000000"/>
              </w:rPr>
            </w:pPr>
            <w:r w:rsidRPr="00BE0811">
              <w:rPr>
                <w:rFonts w:eastAsia="Times New Roman" w:cs="Times New Roman"/>
                <w:color w:val="000000" w:themeColor="text1"/>
              </w:rPr>
              <w:t>0.5</w:t>
            </w:r>
            <w:r w:rsidRPr="00BE0811" w:rsidR="003B7A5C">
              <w:rPr>
                <w:rFonts w:eastAsia="Times New Roman" w:cs="Times New Roman"/>
                <w:color w:val="000000" w:themeColor="text1"/>
              </w:rPr>
              <w:t xml:space="preserve"> hours</w:t>
            </w:r>
          </w:p>
        </w:tc>
        <w:tc>
          <w:tcPr>
            <w:tcW w:w="1260" w:type="dxa"/>
            <w:vAlign w:val="center"/>
          </w:tcPr>
          <w:p w:rsidR="00FA1CCC" w:rsidRPr="00BE0811" w:rsidP="00E726CD" w14:paraId="59DFC18A" w14:textId="7C92A4C4">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2</w:t>
            </w:r>
            <w:r w:rsidRPr="00BE0811" w:rsidR="00FA6939">
              <w:rPr>
                <w:rFonts w:eastAsia="Times New Roman" w:cs="Times New Roman"/>
                <w:b/>
                <w:bCs/>
                <w:color w:val="000000" w:themeColor="text1"/>
              </w:rPr>
              <w:t xml:space="preserve"> hours</w:t>
            </w:r>
          </w:p>
        </w:tc>
      </w:tr>
      <w:tr w14:paraId="580A37E9" w14:textId="77777777" w:rsidTr="0053515E">
        <w:tblPrEx>
          <w:tblW w:w="8805" w:type="dxa"/>
          <w:jc w:val="center"/>
          <w:tblLayout w:type="fixed"/>
          <w:tblLook w:val="04A0"/>
        </w:tblPrEx>
        <w:trPr>
          <w:cantSplit/>
          <w:jc w:val="center"/>
        </w:trPr>
        <w:tc>
          <w:tcPr>
            <w:tcW w:w="1785" w:type="dxa"/>
            <w:shd w:val="clear" w:color="auto" w:fill="C6D9F0" w:themeFill="text2" w:themeFillTint="33"/>
            <w:vAlign w:val="center"/>
          </w:tcPr>
          <w:p w:rsidR="00FA1CCC" w:rsidRPr="00BE0811" w:rsidP="00E726CD" w14:paraId="3202F137" w14:textId="77777777">
            <w:pPr>
              <w:widowControl w:val="0"/>
              <w:autoSpaceDE w:val="0"/>
              <w:autoSpaceDN w:val="0"/>
              <w:adjustRightInd w:val="0"/>
              <w:spacing w:before="120" w:after="120"/>
              <w:jc w:val="center"/>
              <w:rPr>
                <w:rFonts w:eastAsia="Times New Roman" w:cs="Times New Roman"/>
                <w:b/>
                <w:bCs/>
                <w:color w:val="000000"/>
              </w:rPr>
            </w:pPr>
            <w:bookmarkStart w:id="27" w:name="_Hlk91065412"/>
            <w:r w:rsidRPr="00BE0811">
              <w:rPr>
                <w:rFonts w:eastAsia="Times New Roman" w:cs="Times New Roman"/>
                <w:b/>
                <w:bCs/>
                <w:color w:val="000000" w:themeColor="text1"/>
              </w:rPr>
              <w:t>Total for ICR: Level 2 ADAS/ADS Incident Reporting</w:t>
            </w:r>
          </w:p>
        </w:tc>
        <w:tc>
          <w:tcPr>
            <w:tcW w:w="1440" w:type="dxa"/>
            <w:shd w:val="clear" w:color="auto" w:fill="C6D9F0" w:themeFill="text2" w:themeFillTint="33"/>
            <w:vAlign w:val="center"/>
          </w:tcPr>
          <w:p w:rsidR="00FA1CCC" w:rsidRPr="00BE0811" w:rsidP="00E726CD" w14:paraId="35ECA139" w14:textId="44134503">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9,574</w:t>
            </w:r>
          </w:p>
        </w:tc>
        <w:tc>
          <w:tcPr>
            <w:tcW w:w="1620" w:type="dxa"/>
            <w:shd w:val="clear" w:color="auto" w:fill="C6D9F0" w:themeFill="text2" w:themeFillTint="33"/>
            <w:vAlign w:val="center"/>
          </w:tcPr>
          <w:p w:rsidR="00FA1CCC" w:rsidRPr="00BE0811" w:rsidP="00E726CD" w14:paraId="51F1E42B" w14:textId="324B6247">
            <w:pPr>
              <w:widowControl w:val="0"/>
              <w:autoSpaceDE w:val="0"/>
              <w:autoSpaceDN w:val="0"/>
              <w:adjustRightInd w:val="0"/>
              <w:spacing w:before="120" w:after="120"/>
              <w:jc w:val="center"/>
              <w:rPr>
                <w:rFonts w:eastAsia="Times New Roman" w:cs="Times New Roman"/>
                <w:b/>
                <w:bCs/>
                <w:color w:val="000000"/>
              </w:rPr>
            </w:pPr>
          </w:p>
        </w:tc>
        <w:tc>
          <w:tcPr>
            <w:tcW w:w="1350" w:type="dxa"/>
            <w:shd w:val="clear" w:color="auto" w:fill="C6D9F0" w:themeFill="text2" w:themeFillTint="33"/>
            <w:vAlign w:val="center"/>
          </w:tcPr>
          <w:p w:rsidR="00FA1CCC" w:rsidRPr="00BE0811" w:rsidP="00E726CD" w14:paraId="47CB2501" w14:textId="1105FDA3">
            <w:pPr>
              <w:widowControl w:val="0"/>
              <w:autoSpaceDE w:val="0"/>
              <w:autoSpaceDN w:val="0"/>
              <w:adjustRightInd w:val="0"/>
              <w:spacing w:before="120" w:after="120"/>
              <w:jc w:val="center"/>
              <w:rPr>
                <w:rFonts w:eastAsia="Times New Roman" w:cs="Times New Roman"/>
                <w:b/>
                <w:bCs/>
                <w:color w:val="000000"/>
              </w:rPr>
            </w:pPr>
          </w:p>
        </w:tc>
        <w:tc>
          <w:tcPr>
            <w:tcW w:w="1350" w:type="dxa"/>
            <w:shd w:val="clear" w:color="auto" w:fill="C6D9F0" w:themeFill="text2" w:themeFillTint="33"/>
            <w:vAlign w:val="center"/>
          </w:tcPr>
          <w:p w:rsidR="00FA1CCC" w:rsidRPr="00BE0811" w:rsidP="00E726CD" w14:paraId="575779F8" w14:textId="07D78B68">
            <w:pPr>
              <w:widowControl w:val="0"/>
              <w:autoSpaceDE w:val="0"/>
              <w:autoSpaceDN w:val="0"/>
              <w:adjustRightInd w:val="0"/>
              <w:spacing w:before="120" w:after="120"/>
              <w:jc w:val="center"/>
              <w:rPr>
                <w:rFonts w:eastAsia="Times New Roman" w:cs="Times New Roman"/>
                <w:b/>
                <w:bCs/>
                <w:color w:val="000000"/>
              </w:rPr>
            </w:pPr>
          </w:p>
        </w:tc>
        <w:tc>
          <w:tcPr>
            <w:tcW w:w="1260" w:type="dxa"/>
            <w:shd w:val="clear" w:color="auto" w:fill="C6D9F0" w:themeFill="text2" w:themeFillTint="33"/>
            <w:vAlign w:val="center"/>
          </w:tcPr>
          <w:p w:rsidR="00FA1CCC" w:rsidRPr="00BE0811" w:rsidP="00E726CD" w14:paraId="51EEFA6E" w14:textId="28DA1D73">
            <w:pPr>
              <w:widowControl w:val="0"/>
              <w:autoSpaceDE w:val="0"/>
              <w:autoSpaceDN w:val="0"/>
              <w:adjustRightInd w:val="0"/>
              <w:spacing w:before="120" w:after="120"/>
              <w:jc w:val="center"/>
              <w:rPr>
                <w:rFonts w:eastAsia="Times New Roman" w:cs="Times New Roman"/>
                <w:b/>
                <w:bCs/>
                <w:color w:val="000000"/>
              </w:rPr>
            </w:pPr>
            <w:r>
              <w:rPr>
                <w:rFonts w:eastAsia="Times New Roman" w:cs="Times New Roman"/>
                <w:b/>
                <w:bCs/>
                <w:color w:val="000000" w:themeColor="text1"/>
              </w:rPr>
              <w:t>19,208</w:t>
            </w:r>
            <w:r w:rsidRPr="00BE0811" w:rsidR="00FA6939">
              <w:rPr>
                <w:rFonts w:eastAsia="Times New Roman" w:cs="Times New Roman"/>
                <w:b/>
                <w:bCs/>
                <w:color w:val="000000" w:themeColor="text1"/>
              </w:rPr>
              <w:t xml:space="preserve"> hours</w:t>
            </w:r>
          </w:p>
        </w:tc>
      </w:tr>
    </w:tbl>
    <w:bookmarkEnd w:id="26"/>
    <w:bookmarkEnd w:id="27"/>
    <w:p w:rsidR="00A15F1C" w:rsidRPr="00BE0811" w:rsidP="00740596" w14:paraId="1994A0D0" w14:textId="02AEC3B0">
      <w:pPr>
        <w:autoSpaceDE w:val="0"/>
        <w:autoSpaceDN w:val="0"/>
        <w:adjustRightInd w:val="0"/>
        <w:spacing w:before="240" w:after="240" w:line="240" w:lineRule="auto"/>
        <w:ind w:right="360"/>
        <w:rPr>
          <w:rFonts w:eastAsia="Calibri" w:cs="Times New Roman"/>
          <w:szCs w:val="24"/>
        </w:rPr>
      </w:pPr>
      <w:r w:rsidRPr="00BE0811">
        <w:rPr>
          <w:rFonts w:eastAsia="Times New Roman" w:cs="Times New Roman"/>
          <w:iCs/>
          <w:color w:val="000000"/>
          <w:szCs w:val="24"/>
        </w:rPr>
        <w:t>To calculate the labor cost associated with preparing and submitting crash reports and reports, training, and setting up new accounts, NHTSA looked at wage estimates for the type of personnel involved with these activities. NHTSA estimate</w:t>
      </w:r>
      <w:r w:rsidRPr="00BE0811" w:rsidR="00545AE6">
        <w:rPr>
          <w:rFonts w:eastAsia="Times New Roman" w:cs="Times New Roman"/>
          <w:iCs/>
          <w:color w:val="000000"/>
          <w:szCs w:val="24"/>
        </w:rPr>
        <w:t>d</w:t>
      </w:r>
      <w:r w:rsidRPr="00BE0811">
        <w:rPr>
          <w:rFonts w:eastAsia="Times New Roman" w:cs="Times New Roman"/>
          <w:iCs/>
          <w:color w:val="000000"/>
          <w:szCs w:val="24"/>
        </w:rPr>
        <w:t xml:space="preserve"> the total labor costs associated with these burden hours by looking at the average wage</w:t>
      </w:r>
      <w:r w:rsidRPr="00BE0811" w:rsidR="00D16643">
        <w:rPr>
          <w:rFonts w:eastAsia="Times New Roman" w:cs="Times New Roman"/>
          <w:iCs/>
          <w:color w:val="000000"/>
          <w:szCs w:val="24"/>
        </w:rPr>
        <w:t>s</w:t>
      </w:r>
      <w:r w:rsidRPr="00BE0811">
        <w:rPr>
          <w:rFonts w:eastAsia="Times New Roman" w:cs="Times New Roman"/>
          <w:iCs/>
          <w:color w:val="000000"/>
          <w:szCs w:val="24"/>
        </w:rPr>
        <w:t xml:space="preserve"> for architectural and engineering managers in the motor vehicle manufacturing industry (</w:t>
      </w:r>
      <w:r w:rsidRPr="00BE0811" w:rsidR="006F21C1">
        <w:rPr>
          <w:rFonts w:eastAsia="Times New Roman" w:cs="Times New Roman"/>
          <w:iCs/>
          <w:color w:val="000000"/>
          <w:szCs w:val="24"/>
        </w:rPr>
        <w:t>Architectural and Engineering Managers</w:t>
      </w:r>
      <w:r w:rsidRPr="00BE0811" w:rsidR="00D16643">
        <w:rPr>
          <w:rFonts w:eastAsia="Times New Roman" w:cs="Times New Roman"/>
          <w:iCs/>
          <w:color w:val="000000"/>
          <w:szCs w:val="24"/>
        </w:rPr>
        <w:t>,</w:t>
      </w:r>
      <w:r w:rsidRPr="00BE0811" w:rsidR="006F21C1">
        <w:rPr>
          <w:rFonts w:eastAsia="Times New Roman" w:cs="Times New Roman"/>
          <w:iCs/>
          <w:color w:val="000000"/>
          <w:szCs w:val="24"/>
        </w:rPr>
        <w:t xml:space="preserve"> </w:t>
      </w:r>
      <w:r w:rsidRPr="00BE0811">
        <w:rPr>
          <w:rFonts w:eastAsia="Times New Roman" w:cs="Times New Roman"/>
          <w:iCs/>
          <w:color w:val="000000"/>
          <w:szCs w:val="24"/>
        </w:rPr>
        <w:t xml:space="preserve">Standard Occupational Classification </w:t>
      </w:r>
      <w:r w:rsidRPr="00BE0811" w:rsidR="00D16643">
        <w:rPr>
          <w:rFonts w:eastAsia="Times New Roman" w:cs="Times New Roman"/>
          <w:iCs/>
          <w:color w:val="000000"/>
          <w:szCs w:val="24"/>
        </w:rPr>
        <w:t>No.</w:t>
      </w:r>
      <w:r w:rsidRPr="00BE0811">
        <w:rPr>
          <w:rFonts w:eastAsia="Times New Roman" w:cs="Times New Roman"/>
          <w:iCs/>
          <w:color w:val="000000"/>
          <w:szCs w:val="24"/>
        </w:rPr>
        <w:t xml:space="preserve"> 11–9041), Engineers (17-2000), Lawyers (23-1011), and Computer and Information System Managers (11-3021). </w:t>
      </w:r>
      <w:r w:rsidRPr="00BE0811" w:rsidR="00F44A81">
        <w:rPr>
          <w:rFonts w:eastAsia="Calibri" w:cs="Times New Roman"/>
          <w:szCs w:val="24"/>
        </w:rPr>
        <w:t>NHTSA estimates the total labor costs associated with these burden hours by looking at the seventy-fifth percentile wage for architectural and engineering managers, computer and information systems managers, and engineers in the motor vehicle manufacturing industry and the seventy-fifth percentile wage for lawyers.</w:t>
      </w:r>
      <w:r>
        <w:rPr>
          <w:rStyle w:val="FootnoteReference"/>
          <w:rFonts w:eastAsia="Calibri" w:cs="Times New Roman"/>
          <w:szCs w:val="24"/>
        </w:rPr>
        <w:footnoteReference w:id="9"/>
      </w:r>
      <w:r w:rsidRPr="00BE0811" w:rsidR="00F44A81">
        <w:rPr>
          <w:rFonts w:eastAsia="Calibri" w:cs="Times New Roman"/>
          <w:szCs w:val="24"/>
        </w:rPr>
        <w:t xml:space="preserve"> The Bureau of Labor Statistics estimates that private industry workers’ wages represent 70.2% of total labor compensation costs.</w:t>
      </w:r>
      <w:r>
        <w:rPr>
          <w:rStyle w:val="FootnoteReference"/>
          <w:rFonts w:eastAsia="Calibri" w:cs="Times New Roman"/>
          <w:szCs w:val="24"/>
        </w:rPr>
        <w:footnoteReference w:id="10"/>
      </w:r>
      <w:r w:rsidRPr="00BE0811" w:rsidR="00F44A81">
        <w:rPr>
          <w:rFonts w:eastAsia="Calibri" w:cs="Times New Roman"/>
          <w:szCs w:val="24"/>
        </w:rPr>
        <w:t xml:space="preserve"> Therefore, NHTSA has weighted the wages accordingly, as shown in Table </w:t>
      </w:r>
      <w:r w:rsidRPr="00BE0811" w:rsidR="00231709">
        <w:rPr>
          <w:rFonts w:eastAsia="Calibri" w:cs="Times New Roman"/>
          <w:szCs w:val="24"/>
        </w:rPr>
        <w:t>2</w:t>
      </w:r>
      <w:r w:rsidRPr="00BE0811" w:rsidR="00F44A81">
        <w:rPr>
          <w:rFonts w:eastAsia="Calibri" w:cs="Times New Roman"/>
          <w:szCs w:val="24"/>
        </w:rPr>
        <w:t>, and, based on the estimates of each role’s time spent per report, calculates the average weighted hourly wage to be $</w:t>
      </w:r>
      <w:r w:rsidR="007E5B25">
        <w:rPr>
          <w:rFonts w:eastAsia="Calibri" w:cs="Times New Roman"/>
          <w:szCs w:val="24"/>
        </w:rPr>
        <w:t>126.29</w:t>
      </w:r>
      <w:r w:rsidRPr="00BE0811" w:rsidR="00F44A81">
        <w:rPr>
          <w:rFonts w:eastAsia="Calibri" w:cs="Times New Roman"/>
          <w:szCs w:val="24"/>
        </w:rPr>
        <w:t>.</w:t>
      </w:r>
    </w:p>
    <w:p w:rsidR="00CA2AEE" w:rsidRPr="00BE0811" w:rsidP="002E092C" w14:paraId="08E2FAD2" w14:textId="7F3461DF">
      <w:pPr>
        <w:autoSpaceDE w:val="0"/>
        <w:autoSpaceDN w:val="0"/>
        <w:adjustRightInd w:val="0"/>
        <w:spacing w:after="240" w:line="240" w:lineRule="auto"/>
        <w:ind w:right="360"/>
        <w:jc w:val="center"/>
        <w:rPr>
          <w:rFonts w:eastAsia="Calibri" w:cs="Times New Roman"/>
          <w:b/>
          <w:bCs/>
          <w:szCs w:val="24"/>
        </w:rPr>
      </w:pPr>
      <w:r w:rsidRPr="00BE0811">
        <w:rPr>
          <w:rFonts w:eastAsia="Calibri" w:cs="Times New Roman"/>
          <w:b/>
          <w:bCs/>
          <w:szCs w:val="24"/>
        </w:rPr>
        <w:t>Table 2: Hourly Labor Costs</w:t>
      </w:r>
    </w:p>
    <w:tbl>
      <w:tblPr>
        <w:tblStyle w:val="TableGrid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
      <w:tblGrid>
        <w:gridCol w:w="6191"/>
        <w:gridCol w:w="1354"/>
        <w:gridCol w:w="1608"/>
      </w:tblGrid>
      <w:tr w14:paraId="6ED24034" w14:textId="77777777" w:rsidTr="00943E18">
        <w:tblPrEx>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Ex>
        <w:tc>
          <w:tcPr>
            <w:tcW w:w="6191" w:type="dxa"/>
            <w:vAlign w:val="center"/>
          </w:tcPr>
          <w:p w:rsidR="00CA2AEE" w:rsidRPr="00BE0811" w:rsidP="00F02C2C" w14:paraId="06BCF7C6" w14:textId="77777777">
            <w:pPr>
              <w:autoSpaceDE w:val="0"/>
              <w:autoSpaceDN w:val="0"/>
              <w:adjustRightInd w:val="0"/>
              <w:ind w:right="360"/>
              <w:jc w:val="center"/>
              <w:rPr>
                <w:rFonts w:eastAsia="Calibri" w:cs="Times New Roman"/>
                <w:b/>
                <w:bCs/>
                <w:sz w:val="22"/>
                <w:szCs w:val="24"/>
              </w:rPr>
            </w:pPr>
            <w:r w:rsidRPr="00BE0811">
              <w:rPr>
                <w:rFonts w:eastAsia="Calibri" w:cs="Times New Roman"/>
                <w:b/>
                <w:bCs/>
                <w:sz w:val="22"/>
                <w:szCs w:val="24"/>
              </w:rPr>
              <w:t>Labor Category</w:t>
            </w:r>
          </w:p>
        </w:tc>
        <w:tc>
          <w:tcPr>
            <w:tcW w:w="1354" w:type="dxa"/>
            <w:vAlign w:val="center"/>
          </w:tcPr>
          <w:p w:rsidR="00CA2AEE" w:rsidRPr="00BE0811" w:rsidP="00DA385E" w14:paraId="1A7A2439" w14:textId="77777777">
            <w:pPr>
              <w:autoSpaceDE w:val="0"/>
              <w:autoSpaceDN w:val="0"/>
              <w:adjustRightInd w:val="0"/>
              <w:jc w:val="center"/>
              <w:rPr>
                <w:rFonts w:eastAsia="Calibri" w:cs="Times New Roman"/>
                <w:b/>
                <w:bCs/>
                <w:sz w:val="22"/>
                <w:szCs w:val="24"/>
              </w:rPr>
            </w:pPr>
            <w:r w:rsidRPr="00BE0811">
              <w:rPr>
                <w:rFonts w:eastAsia="Calibri" w:cs="Times New Roman"/>
                <w:b/>
                <w:bCs/>
                <w:sz w:val="22"/>
                <w:szCs w:val="24"/>
              </w:rPr>
              <w:t>Wage</w:t>
            </w:r>
          </w:p>
        </w:tc>
        <w:tc>
          <w:tcPr>
            <w:tcW w:w="1608" w:type="dxa"/>
            <w:vAlign w:val="center"/>
          </w:tcPr>
          <w:p w:rsidR="00CA2AEE" w:rsidRPr="00BE0811" w:rsidP="00DA385E" w14:paraId="5ACC6883" w14:textId="77777777">
            <w:pPr>
              <w:autoSpaceDE w:val="0"/>
              <w:autoSpaceDN w:val="0"/>
              <w:adjustRightInd w:val="0"/>
              <w:jc w:val="center"/>
              <w:rPr>
                <w:rFonts w:eastAsia="Calibri" w:cs="Times New Roman"/>
                <w:b/>
                <w:bCs/>
                <w:sz w:val="22"/>
                <w:szCs w:val="24"/>
              </w:rPr>
            </w:pPr>
            <w:r w:rsidRPr="00BE0811">
              <w:rPr>
                <w:rFonts w:eastAsia="Calibri" w:cs="Times New Roman"/>
                <w:b/>
                <w:bCs/>
                <w:sz w:val="22"/>
                <w:szCs w:val="24"/>
              </w:rPr>
              <w:t>Hourly Labor Cost</w:t>
            </w:r>
          </w:p>
        </w:tc>
      </w:tr>
      <w:tr w14:paraId="7920DA86" w14:textId="77777777" w:rsidTr="00817925">
        <w:tblPrEx>
          <w:tblW w:w="0" w:type="auto"/>
          <w:tblLayout w:type="fixed"/>
          <w:tblLook w:val="04A0"/>
        </w:tblPrEx>
        <w:tc>
          <w:tcPr>
            <w:tcW w:w="6191" w:type="dxa"/>
            <w:vAlign w:val="center"/>
          </w:tcPr>
          <w:p w:rsidR="00E7526A" w:rsidRPr="00BE0811" w:rsidP="00D50CF8" w14:paraId="3B022760" w14:textId="77777777">
            <w:pPr>
              <w:autoSpaceDE w:val="0"/>
              <w:autoSpaceDN w:val="0"/>
              <w:adjustRightInd w:val="0"/>
              <w:jc w:val="center"/>
              <w:rPr>
                <w:rFonts w:eastAsia="Calibri" w:cs="Times New Roman"/>
                <w:sz w:val="22"/>
                <w:szCs w:val="24"/>
              </w:rPr>
            </w:pPr>
            <w:r w:rsidRPr="00BE0811">
              <w:rPr>
                <w:rFonts w:eastAsia="Calibri" w:cs="Times New Roman"/>
                <w:sz w:val="22"/>
                <w:szCs w:val="24"/>
              </w:rPr>
              <w:t xml:space="preserve">Computer and Information System Managers (11-13021) </w:t>
            </w:r>
          </w:p>
          <w:p w:rsidR="00CA2AEE" w:rsidRPr="00BE0811" w:rsidP="00D50CF8" w14:paraId="12F60A32" w14:textId="1B19774B">
            <w:pPr>
              <w:autoSpaceDE w:val="0"/>
              <w:autoSpaceDN w:val="0"/>
              <w:adjustRightInd w:val="0"/>
              <w:jc w:val="center"/>
              <w:rPr>
                <w:rFonts w:eastAsia="Calibri" w:cs="Times New Roman"/>
                <w:sz w:val="22"/>
                <w:szCs w:val="24"/>
              </w:rPr>
            </w:pPr>
            <w:r w:rsidRPr="00BE0811">
              <w:rPr>
                <w:rFonts w:eastAsia="Calibri" w:cs="Times New Roman"/>
                <w:sz w:val="22"/>
                <w:szCs w:val="24"/>
              </w:rPr>
              <w:t>in the Motor Vehicle Manufacturing Industry (75th percentile)</w:t>
            </w:r>
          </w:p>
        </w:tc>
        <w:tc>
          <w:tcPr>
            <w:tcW w:w="1354" w:type="dxa"/>
            <w:vAlign w:val="center"/>
          </w:tcPr>
          <w:p w:rsidR="00507AD8" w:rsidRPr="00BE0811" w:rsidP="00DA385E" w14:paraId="03F1EB05" w14:textId="7AE5710A">
            <w:pPr>
              <w:autoSpaceDE w:val="0"/>
              <w:autoSpaceDN w:val="0"/>
              <w:adjustRightInd w:val="0"/>
              <w:jc w:val="center"/>
              <w:rPr>
                <w:rFonts w:eastAsia="Calibri" w:cs="Times New Roman"/>
                <w:sz w:val="22"/>
                <w:szCs w:val="24"/>
              </w:rPr>
            </w:pPr>
            <w:r w:rsidRPr="00BE0811">
              <w:rPr>
                <w:rFonts w:eastAsia="Calibri" w:cs="Times New Roman"/>
                <w:sz w:val="22"/>
                <w:szCs w:val="24"/>
              </w:rPr>
              <w:t>$115.00</w:t>
            </w:r>
          </w:p>
        </w:tc>
        <w:tc>
          <w:tcPr>
            <w:tcW w:w="1608" w:type="dxa"/>
            <w:vAlign w:val="center"/>
          </w:tcPr>
          <w:p w:rsidR="00CA2AEE" w:rsidRPr="00BE0811" w:rsidP="00DA385E" w14:paraId="72D1E3E6" w14:textId="6087E247">
            <w:pPr>
              <w:autoSpaceDE w:val="0"/>
              <w:autoSpaceDN w:val="0"/>
              <w:adjustRightInd w:val="0"/>
              <w:jc w:val="center"/>
              <w:rPr>
                <w:rFonts w:eastAsia="Calibri" w:cs="Times New Roman"/>
                <w:sz w:val="22"/>
                <w:szCs w:val="24"/>
              </w:rPr>
            </w:pPr>
            <w:r w:rsidRPr="00BE0811">
              <w:rPr>
                <w:rFonts w:eastAsia="Calibri" w:cs="Times New Roman"/>
                <w:sz w:val="22"/>
                <w:szCs w:val="24"/>
              </w:rPr>
              <w:t>$1</w:t>
            </w:r>
            <w:r w:rsidRPr="00BE0811" w:rsidR="00453E41">
              <w:rPr>
                <w:rFonts w:eastAsia="Calibri" w:cs="Times New Roman"/>
                <w:sz w:val="22"/>
                <w:szCs w:val="24"/>
              </w:rPr>
              <w:t>63.82</w:t>
            </w:r>
          </w:p>
        </w:tc>
      </w:tr>
      <w:tr w14:paraId="2179BD6B" w14:textId="77777777" w:rsidTr="00817925">
        <w:tblPrEx>
          <w:tblW w:w="0" w:type="auto"/>
          <w:tblLayout w:type="fixed"/>
          <w:tblLook w:val="04A0"/>
        </w:tblPrEx>
        <w:tc>
          <w:tcPr>
            <w:tcW w:w="6191" w:type="dxa"/>
            <w:vAlign w:val="center"/>
          </w:tcPr>
          <w:p w:rsidR="00D50CF8" w:rsidRPr="00BE0811" w:rsidP="00D50CF8" w14:paraId="5D2B9BD8" w14:textId="77777777">
            <w:pPr>
              <w:autoSpaceDE w:val="0"/>
              <w:autoSpaceDN w:val="0"/>
              <w:adjustRightInd w:val="0"/>
              <w:ind w:right="360"/>
              <w:jc w:val="center"/>
              <w:rPr>
                <w:rFonts w:eastAsia="Calibri" w:cs="Times New Roman"/>
                <w:sz w:val="22"/>
                <w:szCs w:val="24"/>
              </w:rPr>
            </w:pPr>
            <w:r w:rsidRPr="00BE0811">
              <w:rPr>
                <w:rFonts w:eastAsia="Calibri" w:cs="Times New Roman"/>
                <w:sz w:val="22"/>
                <w:szCs w:val="24"/>
              </w:rPr>
              <w:t xml:space="preserve">Architectural and Engineering Managers (11-9041) </w:t>
            </w:r>
          </w:p>
          <w:p w:rsidR="00CA2AEE" w:rsidRPr="00BE0811" w:rsidP="00D50CF8" w14:paraId="7C6C3D23" w14:textId="20C26865">
            <w:pPr>
              <w:autoSpaceDE w:val="0"/>
              <w:autoSpaceDN w:val="0"/>
              <w:adjustRightInd w:val="0"/>
              <w:ind w:right="360"/>
              <w:jc w:val="center"/>
              <w:rPr>
                <w:rFonts w:eastAsia="Calibri" w:cs="Times New Roman"/>
                <w:sz w:val="22"/>
                <w:szCs w:val="24"/>
              </w:rPr>
            </w:pPr>
            <w:r w:rsidRPr="00BE0811">
              <w:rPr>
                <w:rFonts w:eastAsia="Calibri" w:cs="Times New Roman"/>
                <w:sz w:val="22"/>
                <w:szCs w:val="24"/>
              </w:rPr>
              <w:t>in the Motor Vehicle Manufacturing Industry (75th percentile)</w:t>
            </w:r>
          </w:p>
        </w:tc>
        <w:tc>
          <w:tcPr>
            <w:tcW w:w="1354" w:type="dxa"/>
            <w:vAlign w:val="center"/>
          </w:tcPr>
          <w:p w:rsidR="00CA2AEE" w:rsidRPr="00BE0811" w:rsidP="00DA385E" w14:paraId="5F726EA9" w14:textId="39262FB2">
            <w:pPr>
              <w:autoSpaceDE w:val="0"/>
              <w:autoSpaceDN w:val="0"/>
              <w:adjustRightInd w:val="0"/>
              <w:jc w:val="center"/>
              <w:rPr>
                <w:rFonts w:eastAsia="Calibri" w:cs="Times New Roman"/>
                <w:sz w:val="22"/>
                <w:szCs w:val="24"/>
              </w:rPr>
            </w:pPr>
            <w:r w:rsidRPr="00BE0811">
              <w:rPr>
                <w:rFonts w:eastAsia="Calibri" w:cs="Times New Roman"/>
                <w:sz w:val="22"/>
                <w:szCs w:val="24"/>
              </w:rPr>
              <w:t>$</w:t>
            </w:r>
            <w:r w:rsidRPr="00BE0811" w:rsidR="00717283">
              <w:rPr>
                <w:rFonts w:eastAsia="Calibri" w:cs="Times New Roman"/>
                <w:sz w:val="22"/>
                <w:szCs w:val="24"/>
              </w:rPr>
              <w:t>104.50</w:t>
            </w:r>
          </w:p>
        </w:tc>
        <w:tc>
          <w:tcPr>
            <w:tcW w:w="1608" w:type="dxa"/>
            <w:vAlign w:val="center"/>
          </w:tcPr>
          <w:p w:rsidR="00CA2AEE" w:rsidRPr="00BE0811" w:rsidP="00DA385E" w14:paraId="440C287B" w14:textId="4AAC7AA7">
            <w:pPr>
              <w:autoSpaceDE w:val="0"/>
              <w:autoSpaceDN w:val="0"/>
              <w:adjustRightInd w:val="0"/>
              <w:jc w:val="center"/>
              <w:rPr>
                <w:rFonts w:eastAsia="Calibri" w:cs="Times New Roman"/>
                <w:sz w:val="22"/>
                <w:szCs w:val="24"/>
              </w:rPr>
            </w:pPr>
            <w:r w:rsidRPr="00BE0811">
              <w:rPr>
                <w:rFonts w:eastAsia="Calibri" w:cs="Times New Roman"/>
                <w:sz w:val="22"/>
                <w:szCs w:val="24"/>
              </w:rPr>
              <w:t>$1</w:t>
            </w:r>
            <w:r w:rsidRPr="00BE0811" w:rsidR="002E501B">
              <w:rPr>
                <w:rFonts w:eastAsia="Calibri" w:cs="Times New Roman"/>
                <w:sz w:val="22"/>
                <w:szCs w:val="24"/>
              </w:rPr>
              <w:t>48.86</w:t>
            </w:r>
          </w:p>
        </w:tc>
      </w:tr>
      <w:tr w14:paraId="4136EF01" w14:textId="77777777" w:rsidTr="00817925">
        <w:tblPrEx>
          <w:tblW w:w="0" w:type="auto"/>
          <w:tblLayout w:type="fixed"/>
          <w:tblLook w:val="04A0"/>
        </w:tblPrEx>
        <w:tc>
          <w:tcPr>
            <w:tcW w:w="6191" w:type="dxa"/>
            <w:vAlign w:val="center"/>
          </w:tcPr>
          <w:p w:rsidR="00D50CF8" w:rsidRPr="00BE0811" w:rsidP="00D50CF8" w14:paraId="595AA6C9" w14:textId="77777777">
            <w:pPr>
              <w:autoSpaceDE w:val="0"/>
              <w:autoSpaceDN w:val="0"/>
              <w:adjustRightInd w:val="0"/>
              <w:ind w:right="360"/>
              <w:jc w:val="center"/>
              <w:rPr>
                <w:rFonts w:eastAsia="Calibri" w:cs="Times New Roman"/>
                <w:sz w:val="22"/>
                <w:szCs w:val="24"/>
              </w:rPr>
            </w:pPr>
            <w:r w:rsidRPr="00BE0811">
              <w:rPr>
                <w:rFonts w:eastAsia="Calibri" w:cs="Times New Roman"/>
                <w:sz w:val="22"/>
                <w:szCs w:val="24"/>
              </w:rPr>
              <w:t xml:space="preserve">Engineers (17-2000) </w:t>
            </w:r>
          </w:p>
          <w:p w:rsidR="00CA2AEE" w:rsidRPr="00BE0811" w:rsidP="00D50CF8" w14:paraId="56647754" w14:textId="5F2CEBB0">
            <w:pPr>
              <w:autoSpaceDE w:val="0"/>
              <w:autoSpaceDN w:val="0"/>
              <w:adjustRightInd w:val="0"/>
              <w:ind w:right="360"/>
              <w:jc w:val="center"/>
              <w:rPr>
                <w:rFonts w:eastAsia="Calibri" w:cs="Times New Roman"/>
                <w:sz w:val="22"/>
                <w:szCs w:val="24"/>
              </w:rPr>
            </w:pPr>
            <w:r w:rsidRPr="00BE0811">
              <w:rPr>
                <w:rFonts w:eastAsia="Calibri" w:cs="Times New Roman"/>
                <w:sz w:val="22"/>
                <w:szCs w:val="24"/>
              </w:rPr>
              <w:t>in the Motor Vehicle Manufacturing Industry (75</w:t>
            </w:r>
            <w:r w:rsidRPr="00BE0811" w:rsidR="00D5434C">
              <w:rPr>
                <w:rFonts w:eastAsia="Calibri" w:cs="Times New Roman"/>
                <w:sz w:val="22"/>
                <w:szCs w:val="24"/>
              </w:rPr>
              <w:t>th</w:t>
            </w:r>
            <w:r w:rsidRPr="00BE0811">
              <w:rPr>
                <w:rFonts w:eastAsia="Calibri" w:cs="Times New Roman"/>
                <w:sz w:val="22"/>
                <w:szCs w:val="24"/>
              </w:rPr>
              <w:t xml:space="preserve"> percentile)</w:t>
            </w:r>
          </w:p>
        </w:tc>
        <w:tc>
          <w:tcPr>
            <w:tcW w:w="1354" w:type="dxa"/>
            <w:vAlign w:val="center"/>
          </w:tcPr>
          <w:p w:rsidR="00CA2AEE" w:rsidRPr="00BE0811" w:rsidP="00DA385E" w14:paraId="6742B9F7" w14:textId="7DBB8422">
            <w:pPr>
              <w:autoSpaceDE w:val="0"/>
              <w:autoSpaceDN w:val="0"/>
              <w:adjustRightInd w:val="0"/>
              <w:jc w:val="center"/>
              <w:rPr>
                <w:rFonts w:eastAsia="Calibri" w:cs="Times New Roman"/>
                <w:sz w:val="22"/>
                <w:szCs w:val="24"/>
              </w:rPr>
            </w:pPr>
            <w:r w:rsidRPr="00BE0811">
              <w:rPr>
                <w:rFonts w:eastAsia="Calibri" w:cs="Times New Roman"/>
                <w:sz w:val="22"/>
                <w:szCs w:val="24"/>
              </w:rPr>
              <w:t>$</w:t>
            </w:r>
            <w:r w:rsidRPr="00BE0811" w:rsidR="00717283">
              <w:rPr>
                <w:rFonts w:eastAsia="Calibri" w:cs="Times New Roman"/>
                <w:sz w:val="22"/>
                <w:szCs w:val="24"/>
              </w:rPr>
              <w:t>65.81</w:t>
            </w:r>
          </w:p>
        </w:tc>
        <w:tc>
          <w:tcPr>
            <w:tcW w:w="1608" w:type="dxa"/>
            <w:vAlign w:val="center"/>
          </w:tcPr>
          <w:p w:rsidR="00CA2AEE" w:rsidRPr="00BE0811" w:rsidP="00DA385E" w14:paraId="05E51A84" w14:textId="4B1A32BD">
            <w:pPr>
              <w:autoSpaceDE w:val="0"/>
              <w:autoSpaceDN w:val="0"/>
              <w:adjustRightInd w:val="0"/>
              <w:jc w:val="center"/>
              <w:rPr>
                <w:rFonts w:eastAsia="Calibri" w:cs="Times New Roman"/>
                <w:sz w:val="22"/>
                <w:szCs w:val="24"/>
              </w:rPr>
            </w:pPr>
            <w:r w:rsidRPr="00BE0811">
              <w:rPr>
                <w:rFonts w:eastAsia="Calibri" w:cs="Times New Roman"/>
                <w:sz w:val="22"/>
                <w:szCs w:val="24"/>
              </w:rPr>
              <w:t>$</w:t>
            </w:r>
            <w:r w:rsidRPr="00BE0811" w:rsidR="00453E41">
              <w:rPr>
                <w:rFonts w:eastAsia="Calibri" w:cs="Times New Roman"/>
                <w:sz w:val="22"/>
                <w:szCs w:val="24"/>
              </w:rPr>
              <w:t>93.75</w:t>
            </w:r>
          </w:p>
        </w:tc>
      </w:tr>
      <w:tr w14:paraId="37AAD212" w14:textId="77777777" w:rsidTr="00817925">
        <w:tblPrEx>
          <w:tblW w:w="0" w:type="auto"/>
          <w:tblLayout w:type="fixed"/>
          <w:tblLook w:val="04A0"/>
        </w:tblPrEx>
        <w:tc>
          <w:tcPr>
            <w:tcW w:w="6191" w:type="dxa"/>
            <w:vAlign w:val="center"/>
          </w:tcPr>
          <w:p w:rsidR="00D50CF8" w:rsidRPr="00BE0811" w:rsidP="00D50CF8" w14:paraId="5F6268BD" w14:textId="77777777">
            <w:pPr>
              <w:autoSpaceDE w:val="0"/>
              <w:autoSpaceDN w:val="0"/>
              <w:adjustRightInd w:val="0"/>
              <w:ind w:right="360"/>
              <w:jc w:val="center"/>
              <w:rPr>
                <w:rFonts w:eastAsia="Calibri" w:cs="Times New Roman"/>
                <w:sz w:val="22"/>
                <w:szCs w:val="24"/>
              </w:rPr>
            </w:pPr>
            <w:r w:rsidRPr="00BE0811">
              <w:rPr>
                <w:rFonts w:eastAsia="Calibri" w:cs="Times New Roman"/>
                <w:sz w:val="22"/>
                <w:szCs w:val="24"/>
              </w:rPr>
              <w:t xml:space="preserve">Lawyers (23-1011) </w:t>
            </w:r>
          </w:p>
          <w:p w:rsidR="00CA2AEE" w:rsidRPr="00BE0811" w:rsidP="00D50CF8" w14:paraId="737BC3EA" w14:textId="02A06C2B">
            <w:pPr>
              <w:autoSpaceDE w:val="0"/>
              <w:autoSpaceDN w:val="0"/>
              <w:adjustRightInd w:val="0"/>
              <w:ind w:right="360"/>
              <w:jc w:val="center"/>
              <w:rPr>
                <w:rFonts w:eastAsia="Calibri" w:cs="Times New Roman"/>
                <w:sz w:val="22"/>
                <w:szCs w:val="24"/>
              </w:rPr>
            </w:pPr>
            <w:r w:rsidRPr="00BE0811">
              <w:rPr>
                <w:rFonts w:eastAsia="Calibri" w:cs="Times New Roman"/>
                <w:sz w:val="22"/>
                <w:szCs w:val="24"/>
              </w:rPr>
              <w:t xml:space="preserve">in the Motor Vehicle Manufacturing Industry </w:t>
            </w:r>
            <w:r w:rsidRPr="00BE0811" w:rsidR="003B7A5C">
              <w:rPr>
                <w:rFonts w:eastAsia="Calibri" w:cs="Times New Roman"/>
                <w:sz w:val="22"/>
                <w:szCs w:val="24"/>
              </w:rPr>
              <w:t>(75</w:t>
            </w:r>
            <w:r w:rsidRPr="00BE0811" w:rsidR="00D5434C">
              <w:rPr>
                <w:rFonts w:eastAsia="Calibri" w:cs="Times New Roman"/>
                <w:sz w:val="22"/>
                <w:szCs w:val="24"/>
              </w:rPr>
              <w:t>th</w:t>
            </w:r>
            <w:r w:rsidRPr="00BE0811" w:rsidR="003B7A5C">
              <w:rPr>
                <w:rFonts w:eastAsia="Calibri" w:cs="Times New Roman"/>
                <w:sz w:val="22"/>
                <w:szCs w:val="24"/>
              </w:rPr>
              <w:t xml:space="preserve"> percentile)</w:t>
            </w:r>
          </w:p>
        </w:tc>
        <w:tc>
          <w:tcPr>
            <w:tcW w:w="1354" w:type="dxa"/>
            <w:vAlign w:val="center"/>
          </w:tcPr>
          <w:p w:rsidR="00CA2AEE" w:rsidRPr="00BE0811" w:rsidP="00DA385E" w14:paraId="6E17DDF1" w14:textId="23C50679">
            <w:pPr>
              <w:autoSpaceDE w:val="0"/>
              <w:autoSpaceDN w:val="0"/>
              <w:adjustRightInd w:val="0"/>
              <w:jc w:val="center"/>
              <w:rPr>
                <w:rFonts w:eastAsia="Calibri" w:cs="Times New Roman"/>
                <w:sz w:val="22"/>
                <w:szCs w:val="24"/>
              </w:rPr>
            </w:pPr>
            <w:r w:rsidRPr="00BE0811">
              <w:rPr>
                <w:rFonts w:eastAsia="Calibri" w:cs="Times New Roman"/>
                <w:sz w:val="22"/>
                <w:szCs w:val="24"/>
              </w:rPr>
              <w:t>$</w:t>
            </w:r>
            <w:r w:rsidRPr="00BE0811" w:rsidR="00D5434C">
              <w:rPr>
                <w:rFonts w:eastAsia="Calibri" w:cs="Times New Roman"/>
                <w:sz w:val="22"/>
                <w:szCs w:val="24"/>
              </w:rPr>
              <w:t>115.00</w:t>
            </w:r>
          </w:p>
        </w:tc>
        <w:tc>
          <w:tcPr>
            <w:tcW w:w="1608" w:type="dxa"/>
            <w:vAlign w:val="center"/>
          </w:tcPr>
          <w:p w:rsidR="00CA2AEE" w:rsidRPr="00BE0811" w:rsidP="00DA385E" w14:paraId="24AA6329" w14:textId="7F4CAF99">
            <w:pPr>
              <w:autoSpaceDE w:val="0"/>
              <w:autoSpaceDN w:val="0"/>
              <w:adjustRightInd w:val="0"/>
              <w:jc w:val="center"/>
              <w:rPr>
                <w:rFonts w:eastAsia="Calibri" w:cs="Times New Roman"/>
                <w:sz w:val="22"/>
                <w:szCs w:val="24"/>
              </w:rPr>
            </w:pPr>
            <w:r w:rsidRPr="00BE0811">
              <w:rPr>
                <w:rFonts w:eastAsia="Calibri" w:cs="Times New Roman"/>
                <w:sz w:val="22"/>
                <w:szCs w:val="24"/>
              </w:rPr>
              <w:t>$1</w:t>
            </w:r>
            <w:r w:rsidRPr="00BE0811" w:rsidR="00453E41">
              <w:rPr>
                <w:rFonts w:eastAsia="Calibri" w:cs="Times New Roman"/>
                <w:sz w:val="22"/>
                <w:szCs w:val="24"/>
              </w:rPr>
              <w:t>63.82</w:t>
            </w:r>
          </w:p>
        </w:tc>
      </w:tr>
    </w:tbl>
    <w:p w:rsidR="007D5EB3" w:rsidRPr="00BE0811" w:rsidP="00740596" w14:paraId="53E9A70C" w14:textId="61FE6550">
      <w:pPr>
        <w:autoSpaceDE w:val="0"/>
        <w:autoSpaceDN w:val="0"/>
        <w:adjustRightInd w:val="0"/>
        <w:spacing w:before="240" w:after="240" w:line="240" w:lineRule="auto"/>
        <w:ind w:right="360"/>
        <w:rPr>
          <w:rFonts w:eastAsia="Calibri" w:cs="Times New Roman"/>
          <w:szCs w:val="24"/>
        </w:rPr>
      </w:pPr>
      <w:r w:rsidRPr="00BE0811">
        <w:rPr>
          <w:rFonts w:eastAsia="Calibri" w:cs="Times New Roman"/>
          <w:szCs w:val="24"/>
        </w:rPr>
        <w:t xml:space="preserve">Accordingly, NHTSA estimates the total labor cost associated with the </w:t>
      </w:r>
      <w:r w:rsidR="005212A2">
        <w:rPr>
          <w:rFonts w:eastAsia="Calibri" w:cs="Times New Roman"/>
          <w:szCs w:val="24"/>
        </w:rPr>
        <w:t>19,208</w:t>
      </w:r>
      <w:r w:rsidRPr="00BE0811">
        <w:rPr>
          <w:rFonts w:eastAsia="Calibri" w:cs="Times New Roman"/>
          <w:szCs w:val="24"/>
        </w:rPr>
        <w:t xml:space="preserve"> annual burden hours to be $</w:t>
      </w:r>
      <w:r w:rsidR="005212A2">
        <w:rPr>
          <w:rFonts w:eastAsia="Calibri" w:cs="Times New Roman"/>
          <w:szCs w:val="24"/>
        </w:rPr>
        <w:t>2,425,778.32</w:t>
      </w:r>
      <w:r w:rsidRPr="00BE0811">
        <w:rPr>
          <w:rFonts w:eastAsia="Calibri" w:cs="Times New Roman"/>
          <w:szCs w:val="24"/>
        </w:rPr>
        <w:t>.</w:t>
      </w:r>
    </w:p>
    <w:p w:rsidR="00CA2AEE" w:rsidRPr="00BE0811" w:rsidP="003E2EF8" w14:paraId="348DC7C2" w14:textId="5AD8C4E5">
      <w:pPr>
        <w:autoSpaceDE w:val="0"/>
        <w:autoSpaceDN w:val="0"/>
        <w:adjustRightInd w:val="0"/>
        <w:spacing w:after="240" w:line="240" w:lineRule="auto"/>
        <w:ind w:right="360"/>
        <w:rPr>
          <w:rFonts w:eastAsia="Calibri" w:cs="Times New Roman"/>
          <w:sz w:val="22"/>
        </w:rPr>
      </w:pPr>
      <w:r w:rsidRPr="00BE0811">
        <w:rPr>
          <w:rFonts w:eastAsia="Calibri" w:cs="Times New Roman"/>
          <w:szCs w:val="24"/>
        </w:rPr>
        <w:t>Table 3 provides a summary of the estimated labor costs</w:t>
      </w:r>
      <w:r w:rsidR="008D48F6">
        <w:rPr>
          <w:rFonts w:eastAsia="Calibri" w:cs="Times New Roman"/>
          <w:szCs w:val="24"/>
        </w:rPr>
        <w:t xml:space="preserve">, </w:t>
      </w:r>
      <w:r w:rsidRPr="007302BB" w:rsidR="008D48F6">
        <w:rPr>
          <w:rFonts w:eastAsia="Times New Roman" w:cs="Times New Roman"/>
          <w:color w:val="000000" w:themeColor="text1"/>
        </w:rPr>
        <w:t xml:space="preserve">resulting in a </w:t>
      </w:r>
      <w:r w:rsidRPr="00762CF9" w:rsidR="008D48F6">
        <w:rPr>
          <w:rFonts w:eastAsia="Times New Roman" w:cs="Times New Roman"/>
          <w:color w:val="000000" w:themeColor="text1"/>
        </w:rPr>
        <w:t>modestly different</w:t>
      </w:r>
      <w:r w:rsidRPr="007302BB" w:rsidR="008D48F6">
        <w:rPr>
          <w:rFonts w:eastAsia="Times New Roman" w:cs="Times New Roman"/>
          <w:color w:val="000000" w:themeColor="text1"/>
        </w:rPr>
        <w:t xml:space="preserve"> estimated annual labor cost due to rounding</w:t>
      </w:r>
      <w:r w:rsidR="008D48F6">
        <w:rPr>
          <w:rFonts w:eastAsia="Times New Roman" w:cs="Times New Roman"/>
          <w:color w:val="000000" w:themeColor="text1"/>
        </w:rPr>
        <w:t xml:space="preserve"> and excluding the time spent setting up new accounts</w:t>
      </w:r>
      <w:r w:rsidRPr="00BE0811">
        <w:rPr>
          <w:rFonts w:eastAsia="Calibri" w:cs="Times New Roman"/>
          <w:szCs w:val="24"/>
        </w:rPr>
        <w:t>.</w:t>
      </w:r>
    </w:p>
    <w:p w:rsidR="00CA2AEE" w:rsidRPr="00BE0811" w:rsidP="002E092C" w14:paraId="16BB1C97" w14:textId="1856D4EE">
      <w:pPr>
        <w:keepNext/>
        <w:autoSpaceDE w:val="0"/>
        <w:autoSpaceDN w:val="0"/>
        <w:adjustRightInd w:val="0"/>
        <w:spacing w:after="240" w:line="240" w:lineRule="auto"/>
        <w:ind w:right="360"/>
        <w:jc w:val="center"/>
        <w:rPr>
          <w:rFonts w:eastAsia="Calibri" w:cs="Times New Roman"/>
          <w:b/>
          <w:szCs w:val="24"/>
        </w:rPr>
      </w:pPr>
      <w:r w:rsidRPr="00BE0811">
        <w:rPr>
          <w:rFonts w:eastAsia="Calibri" w:cs="Times New Roman"/>
          <w:b/>
          <w:szCs w:val="24"/>
        </w:rPr>
        <w:t xml:space="preserve">Table </w:t>
      </w:r>
      <w:r w:rsidRPr="00BE0811" w:rsidR="00EC083E">
        <w:rPr>
          <w:rFonts w:eastAsia="Calibri" w:cs="Times New Roman"/>
          <w:b/>
          <w:szCs w:val="24"/>
        </w:rPr>
        <w:t>3</w:t>
      </w:r>
      <w:r w:rsidRPr="00BE0811">
        <w:rPr>
          <w:rFonts w:eastAsia="Calibri" w:cs="Times New Roman"/>
          <w:b/>
          <w:szCs w:val="24"/>
        </w:rPr>
        <w:t>: Labor Cost Estimates</w:t>
      </w:r>
    </w:p>
    <w:tbl>
      <w:tblPr>
        <w:tblStyle w:val="TableGrid2"/>
        <w:tblW w:w="1006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
      <w:tblGrid>
        <w:gridCol w:w="1515"/>
        <w:gridCol w:w="1710"/>
        <w:gridCol w:w="1530"/>
        <w:gridCol w:w="1170"/>
        <w:gridCol w:w="1440"/>
        <w:gridCol w:w="1170"/>
        <w:gridCol w:w="1530"/>
      </w:tblGrid>
      <w:tr w14:paraId="5DD2ABAF" w14:textId="77777777" w:rsidTr="0005052E">
        <w:tblPrEx>
          <w:tblW w:w="1006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Ex>
        <w:trPr>
          <w:cantSplit/>
        </w:trPr>
        <w:tc>
          <w:tcPr>
            <w:tcW w:w="1515" w:type="dxa"/>
            <w:vAlign w:val="center"/>
          </w:tcPr>
          <w:p w:rsidR="00CA2AEE" w:rsidRPr="00BE0811" w:rsidP="00AE4B4A" w14:paraId="23447E16"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Description of Information Collection Component</w:t>
            </w:r>
          </w:p>
        </w:tc>
        <w:tc>
          <w:tcPr>
            <w:tcW w:w="1710" w:type="dxa"/>
            <w:vAlign w:val="center"/>
          </w:tcPr>
          <w:p w:rsidR="00CA2AEE" w:rsidRPr="00BE0811" w:rsidP="00AE4B4A" w14:paraId="15A5D26F"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Total Hours and Labor Cost Per Response for Computer and Information System Managers (11-13021)</w:t>
            </w:r>
          </w:p>
        </w:tc>
        <w:tc>
          <w:tcPr>
            <w:tcW w:w="1530" w:type="dxa"/>
            <w:vAlign w:val="center"/>
          </w:tcPr>
          <w:p w:rsidR="00CA2AEE" w:rsidRPr="00BE0811" w:rsidP="00AE4B4A" w14:paraId="1586A7E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Total Hours and Labor Cost Per Response for</w:t>
            </w:r>
            <w:r w:rsidRPr="00BE0811">
              <w:rPr>
                <w:rFonts w:eastAsia="Calibri" w:cs="Times New Roman"/>
                <w:sz w:val="20"/>
                <w:szCs w:val="20"/>
              </w:rPr>
              <w:t xml:space="preserve"> </w:t>
            </w:r>
            <w:r w:rsidRPr="00BE0811">
              <w:rPr>
                <w:rFonts w:eastAsia="Times New Roman" w:cs="Times New Roman"/>
                <w:color w:val="000000"/>
                <w:sz w:val="20"/>
                <w:szCs w:val="20"/>
              </w:rPr>
              <w:t>Architectural and Engineering Managers (11-9041)</w:t>
            </w:r>
          </w:p>
        </w:tc>
        <w:tc>
          <w:tcPr>
            <w:tcW w:w="1170" w:type="dxa"/>
            <w:vAlign w:val="center"/>
          </w:tcPr>
          <w:p w:rsidR="00CA2AEE" w:rsidRPr="00BE0811" w:rsidP="00AE4B4A" w14:paraId="69E3BF2D"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Total Hours and Labor Cost Per Response for Engineers (17-2000)</w:t>
            </w:r>
          </w:p>
        </w:tc>
        <w:tc>
          <w:tcPr>
            <w:tcW w:w="1440" w:type="dxa"/>
            <w:vAlign w:val="center"/>
          </w:tcPr>
          <w:p w:rsidR="00CA2AEE" w:rsidRPr="00BE0811" w:rsidP="00AE4B4A" w14:paraId="612A0A0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Total Hours and Labor Cost Per Response for</w:t>
            </w:r>
            <w:r w:rsidRPr="00BE0811">
              <w:rPr>
                <w:rFonts w:eastAsia="Calibri" w:cs="Times New Roman"/>
                <w:sz w:val="20"/>
                <w:szCs w:val="20"/>
              </w:rPr>
              <w:t xml:space="preserve"> </w:t>
            </w:r>
            <w:r w:rsidRPr="00BE0811">
              <w:rPr>
                <w:rFonts w:eastAsia="Times New Roman" w:cs="Times New Roman"/>
                <w:color w:val="000000"/>
                <w:sz w:val="20"/>
                <w:szCs w:val="20"/>
              </w:rPr>
              <w:t>Lawyers (23-1011)</w:t>
            </w:r>
          </w:p>
        </w:tc>
        <w:tc>
          <w:tcPr>
            <w:tcW w:w="1170" w:type="dxa"/>
            <w:vAlign w:val="center"/>
          </w:tcPr>
          <w:p w:rsidR="00CA2AEE" w:rsidRPr="00BE0811" w:rsidP="00AE4B4A" w14:paraId="24CF5881" w14:textId="77777777">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Total Labor Cost per Response</w:t>
            </w:r>
          </w:p>
        </w:tc>
        <w:tc>
          <w:tcPr>
            <w:tcW w:w="1530" w:type="dxa"/>
            <w:vAlign w:val="center"/>
          </w:tcPr>
          <w:p w:rsidR="00CA2AEE" w:rsidRPr="00BE0811" w:rsidP="00AE4B4A" w14:paraId="41831BEA" w14:textId="77777777">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Total Labor Cost</w:t>
            </w:r>
          </w:p>
        </w:tc>
      </w:tr>
      <w:tr w14:paraId="6FC92EE9" w14:textId="77777777" w:rsidTr="0005052E">
        <w:tblPrEx>
          <w:tblW w:w="10065" w:type="dxa"/>
          <w:tblLayout w:type="fixed"/>
          <w:tblLook w:val="04A0"/>
        </w:tblPrEx>
        <w:trPr>
          <w:cantSplit/>
        </w:trPr>
        <w:tc>
          <w:tcPr>
            <w:tcW w:w="1515" w:type="dxa"/>
            <w:vAlign w:val="center"/>
          </w:tcPr>
          <w:p w:rsidR="007B734F" w:rsidRPr="00BE0811" w:rsidP="007B734F" w14:paraId="793A922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Level 2 ADAS five-day reports, initial</w:t>
            </w:r>
          </w:p>
          <w:p w:rsidR="007B734F" w:rsidRPr="00BE0811" w:rsidP="007B734F" w14:paraId="761143F2" w14:textId="57059378">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Request No. 1</w:t>
            </w:r>
          </w:p>
        </w:tc>
        <w:tc>
          <w:tcPr>
            <w:tcW w:w="1710" w:type="dxa"/>
            <w:vAlign w:val="center"/>
          </w:tcPr>
          <w:p w:rsidR="007B734F" w:rsidRPr="00BE0811" w:rsidP="007B734F" w14:paraId="0F687FEC" w14:textId="77818DE2">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sidR="0005052E">
              <w:rPr>
                <w:rFonts w:eastAsia="Times New Roman" w:cs="Times New Roman"/>
                <w:color w:val="000000"/>
                <w:sz w:val="20"/>
                <w:szCs w:val="20"/>
              </w:rPr>
              <w:t xml:space="preserve"> minutes</w:t>
            </w:r>
          </w:p>
          <w:p w:rsidR="007B734F" w:rsidRPr="00BE0811" w:rsidP="007B734F" w14:paraId="37002E84" w14:textId="1C6E0276">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84565A">
              <w:rPr>
                <w:rFonts w:eastAsia="Times New Roman" w:cs="Times New Roman"/>
                <w:color w:val="000000"/>
                <w:sz w:val="20"/>
                <w:szCs w:val="20"/>
              </w:rPr>
              <w:t>54.61</w:t>
            </w:r>
          </w:p>
        </w:tc>
        <w:tc>
          <w:tcPr>
            <w:tcW w:w="1530" w:type="dxa"/>
            <w:vAlign w:val="center"/>
          </w:tcPr>
          <w:p w:rsidR="007B734F" w:rsidRPr="00BE0811" w:rsidP="007B734F" w14:paraId="1D05571F" w14:textId="43613957">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sidR="0005052E">
              <w:rPr>
                <w:rFonts w:eastAsia="Times New Roman" w:cs="Times New Roman"/>
                <w:color w:val="000000"/>
                <w:sz w:val="20"/>
                <w:szCs w:val="20"/>
              </w:rPr>
              <w:t xml:space="preserve"> minutes</w:t>
            </w:r>
          </w:p>
          <w:p w:rsidR="007B734F" w:rsidRPr="00BE0811" w:rsidP="007B734F" w14:paraId="70EBF994" w14:textId="03E19B98">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C14C12">
              <w:rPr>
                <w:rFonts w:eastAsia="Times New Roman" w:cs="Times New Roman"/>
                <w:color w:val="000000"/>
                <w:sz w:val="20"/>
                <w:szCs w:val="20"/>
              </w:rPr>
              <w:t>49.62</w:t>
            </w:r>
          </w:p>
        </w:tc>
        <w:tc>
          <w:tcPr>
            <w:tcW w:w="1170" w:type="dxa"/>
            <w:vAlign w:val="center"/>
          </w:tcPr>
          <w:p w:rsidR="007B734F" w:rsidRPr="00BE0811" w:rsidP="007B734F" w14:paraId="27D2A13F" w14:textId="011AD9A9">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60</w:t>
            </w:r>
            <w:r w:rsidRPr="00BE0811" w:rsidR="0005052E">
              <w:rPr>
                <w:rFonts w:eastAsia="Times New Roman" w:cs="Times New Roman"/>
                <w:color w:val="000000"/>
                <w:sz w:val="20"/>
                <w:szCs w:val="20"/>
              </w:rPr>
              <w:t xml:space="preserve"> minutes</w:t>
            </w:r>
          </w:p>
          <w:p w:rsidR="007B734F" w:rsidRPr="00BE0811" w:rsidP="007B734F" w14:paraId="5680B8BD" w14:textId="31296E58">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3C2DF1">
              <w:rPr>
                <w:rFonts w:eastAsia="Times New Roman" w:cs="Times New Roman"/>
                <w:color w:val="000000"/>
                <w:sz w:val="20"/>
                <w:szCs w:val="20"/>
              </w:rPr>
              <w:t>93.75</w:t>
            </w:r>
          </w:p>
        </w:tc>
        <w:tc>
          <w:tcPr>
            <w:tcW w:w="1440" w:type="dxa"/>
            <w:vAlign w:val="center"/>
          </w:tcPr>
          <w:p w:rsidR="007B734F" w:rsidRPr="00BE0811" w:rsidP="007B734F" w14:paraId="233C161C" w14:textId="1D7B02CF">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sidR="0005052E">
              <w:rPr>
                <w:rFonts w:eastAsia="Times New Roman" w:cs="Times New Roman"/>
                <w:color w:val="000000"/>
                <w:sz w:val="20"/>
                <w:szCs w:val="20"/>
              </w:rPr>
              <w:t xml:space="preserve"> minutes</w:t>
            </w:r>
          </w:p>
          <w:p w:rsidR="007B734F" w:rsidRPr="00BE0811" w:rsidP="007B734F" w14:paraId="5328F5C8" w14:textId="132774B3">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A64B4D">
              <w:rPr>
                <w:rFonts w:eastAsia="Times New Roman" w:cs="Times New Roman"/>
                <w:color w:val="000000"/>
                <w:sz w:val="20"/>
                <w:szCs w:val="20"/>
              </w:rPr>
              <w:t>54.61</w:t>
            </w:r>
          </w:p>
        </w:tc>
        <w:tc>
          <w:tcPr>
            <w:tcW w:w="1170" w:type="dxa"/>
            <w:vAlign w:val="center"/>
          </w:tcPr>
          <w:p w:rsidR="007B734F" w:rsidRPr="00BE0811" w:rsidP="007B734F" w14:paraId="6569C9AD" w14:textId="6BB4C506">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82198A">
              <w:rPr>
                <w:rFonts w:eastAsia="Times New Roman" w:cs="Times New Roman"/>
                <w:b/>
                <w:bCs/>
                <w:color w:val="000000"/>
                <w:sz w:val="20"/>
                <w:szCs w:val="20"/>
              </w:rPr>
              <w:t>252.59</w:t>
            </w:r>
          </w:p>
        </w:tc>
        <w:tc>
          <w:tcPr>
            <w:tcW w:w="1530" w:type="dxa"/>
            <w:vAlign w:val="center"/>
          </w:tcPr>
          <w:p w:rsidR="007B734F" w:rsidRPr="00BE0811" w:rsidP="007B734F" w14:paraId="266AF1C1" w14:textId="10F77AC2">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362AC4">
              <w:rPr>
                <w:rFonts w:eastAsia="Times New Roman" w:cs="Times New Roman"/>
                <w:b/>
                <w:bCs/>
                <w:color w:val="000000"/>
                <w:sz w:val="20"/>
                <w:szCs w:val="20"/>
              </w:rPr>
              <w:t>935,593.36</w:t>
            </w:r>
          </w:p>
        </w:tc>
      </w:tr>
      <w:tr w14:paraId="11881E74" w14:textId="77777777" w:rsidTr="0005052E">
        <w:tblPrEx>
          <w:tblW w:w="10065" w:type="dxa"/>
          <w:tblLayout w:type="fixed"/>
          <w:tblLook w:val="04A0"/>
        </w:tblPrEx>
        <w:trPr>
          <w:cantSplit/>
        </w:trPr>
        <w:tc>
          <w:tcPr>
            <w:tcW w:w="1515" w:type="dxa"/>
            <w:vAlign w:val="center"/>
          </w:tcPr>
          <w:p w:rsidR="00A3569E" w:rsidRPr="00BE0811" w:rsidP="00A3569E" w14:paraId="29D89D57"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Level 2 ADAS five-day reports, monthly update</w:t>
            </w:r>
          </w:p>
          <w:p w:rsidR="00A3569E" w:rsidRPr="00BE0811" w:rsidP="00A3569E" w14:paraId="14198A85" w14:textId="7618CDB9">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Request No. 3</w:t>
            </w:r>
          </w:p>
        </w:tc>
        <w:tc>
          <w:tcPr>
            <w:tcW w:w="1710" w:type="dxa"/>
            <w:vAlign w:val="center"/>
          </w:tcPr>
          <w:p w:rsidR="00A3569E" w:rsidRPr="00BE0811" w:rsidP="00A3569E" w14:paraId="2F1FBA69" w14:textId="012D1675">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6AA6A8B4" w14:textId="39C33FE6">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84565A">
              <w:rPr>
                <w:rFonts w:eastAsia="Times New Roman" w:cs="Times New Roman"/>
                <w:color w:val="000000"/>
                <w:sz w:val="20"/>
                <w:szCs w:val="20"/>
              </w:rPr>
              <w:t>54.61</w:t>
            </w:r>
          </w:p>
        </w:tc>
        <w:tc>
          <w:tcPr>
            <w:tcW w:w="1530" w:type="dxa"/>
            <w:vAlign w:val="center"/>
          </w:tcPr>
          <w:p w:rsidR="00A3569E" w:rsidRPr="00BE0811" w:rsidP="00A3569E" w14:paraId="27FDD192" w14:textId="127739A5">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04A98B1B" w14:textId="02EB1AC7">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C14C12">
              <w:rPr>
                <w:rFonts w:eastAsia="Times New Roman" w:cs="Times New Roman"/>
                <w:color w:val="000000"/>
                <w:sz w:val="20"/>
                <w:szCs w:val="20"/>
              </w:rPr>
              <w:t>49.62</w:t>
            </w:r>
          </w:p>
        </w:tc>
        <w:tc>
          <w:tcPr>
            <w:tcW w:w="1170" w:type="dxa"/>
            <w:vAlign w:val="center"/>
          </w:tcPr>
          <w:p w:rsidR="00A3569E" w:rsidRPr="00BE0811" w:rsidP="00A3569E" w14:paraId="3E640FB3" w14:textId="106F01BD">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60</w:t>
            </w:r>
            <w:r w:rsidRPr="00BE0811">
              <w:rPr>
                <w:rFonts w:eastAsia="Times New Roman" w:cs="Times New Roman"/>
                <w:color w:val="000000"/>
                <w:sz w:val="20"/>
                <w:szCs w:val="20"/>
              </w:rPr>
              <w:t xml:space="preserve"> minutes</w:t>
            </w:r>
          </w:p>
          <w:p w:rsidR="00A3569E" w:rsidRPr="00BE0811" w:rsidP="00A3569E" w14:paraId="73FFA250" w14:textId="0DA2610B">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3C2DF1">
              <w:rPr>
                <w:rFonts w:eastAsia="Times New Roman" w:cs="Times New Roman"/>
                <w:color w:val="000000"/>
                <w:sz w:val="20"/>
                <w:szCs w:val="20"/>
              </w:rPr>
              <w:t>93.75</w:t>
            </w:r>
          </w:p>
        </w:tc>
        <w:tc>
          <w:tcPr>
            <w:tcW w:w="1440" w:type="dxa"/>
            <w:vAlign w:val="center"/>
          </w:tcPr>
          <w:p w:rsidR="00A3569E" w:rsidRPr="00BE0811" w:rsidP="00A3569E" w14:paraId="59FFD9FB" w14:textId="2971A203">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533D3224" w14:textId="07611DB7">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A64B4D">
              <w:rPr>
                <w:rFonts w:eastAsia="Times New Roman" w:cs="Times New Roman"/>
                <w:color w:val="000000"/>
                <w:sz w:val="20"/>
                <w:szCs w:val="20"/>
              </w:rPr>
              <w:t>54.61</w:t>
            </w:r>
          </w:p>
        </w:tc>
        <w:tc>
          <w:tcPr>
            <w:tcW w:w="1170" w:type="dxa"/>
            <w:vAlign w:val="center"/>
          </w:tcPr>
          <w:p w:rsidR="00A3569E" w:rsidRPr="00BE0811" w:rsidP="00A3569E" w14:paraId="6DB976A0" w14:textId="33BDBA0A">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A10F03">
              <w:rPr>
                <w:rFonts w:eastAsia="Times New Roman" w:cs="Times New Roman"/>
                <w:b/>
                <w:bCs/>
                <w:color w:val="000000"/>
                <w:sz w:val="20"/>
                <w:szCs w:val="20"/>
              </w:rPr>
              <w:t>252.59</w:t>
            </w:r>
          </w:p>
        </w:tc>
        <w:tc>
          <w:tcPr>
            <w:tcW w:w="1530" w:type="dxa"/>
            <w:vAlign w:val="center"/>
          </w:tcPr>
          <w:p w:rsidR="00A3569E" w:rsidRPr="00BE0811" w:rsidP="00A3569E" w14:paraId="7F08D95F" w14:textId="1096F331">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B97D48">
              <w:rPr>
                <w:rFonts w:eastAsia="Times New Roman" w:cs="Times New Roman"/>
                <w:b/>
                <w:bCs/>
                <w:color w:val="000000"/>
                <w:sz w:val="20"/>
                <w:szCs w:val="20"/>
              </w:rPr>
              <w:t>84,112.47</w:t>
            </w:r>
          </w:p>
        </w:tc>
      </w:tr>
      <w:tr w14:paraId="33A30510" w14:textId="77777777" w:rsidTr="0005052E">
        <w:tblPrEx>
          <w:tblW w:w="10065" w:type="dxa"/>
          <w:tblLayout w:type="fixed"/>
          <w:tblLook w:val="04A0"/>
        </w:tblPrEx>
        <w:trPr>
          <w:cantSplit/>
        </w:trPr>
        <w:tc>
          <w:tcPr>
            <w:tcW w:w="1515" w:type="dxa"/>
            <w:vAlign w:val="center"/>
          </w:tcPr>
          <w:p w:rsidR="00A3569E" w:rsidRPr="00BE0811" w:rsidP="00A3569E" w14:paraId="7C3EC53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ADS five-day reports, initial</w:t>
            </w:r>
          </w:p>
          <w:p w:rsidR="00A3569E" w:rsidRPr="00BE0811" w:rsidP="00A3569E" w14:paraId="2E05153E" w14:textId="0F2076B2">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themeColor="text1"/>
                <w:sz w:val="20"/>
                <w:szCs w:val="20"/>
              </w:rPr>
              <w:t>Request No. 1</w:t>
            </w:r>
          </w:p>
        </w:tc>
        <w:tc>
          <w:tcPr>
            <w:tcW w:w="1710" w:type="dxa"/>
            <w:vAlign w:val="center"/>
          </w:tcPr>
          <w:p w:rsidR="00A3569E" w:rsidRPr="00BE0811" w:rsidP="00A3569E" w14:paraId="03FB179C" w14:textId="09FC6550">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48753889" w14:textId="32C75E9E">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84565A">
              <w:rPr>
                <w:rFonts w:eastAsia="Times New Roman" w:cs="Times New Roman"/>
                <w:color w:val="000000"/>
                <w:sz w:val="20"/>
                <w:szCs w:val="20"/>
              </w:rPr>
              <w:t>54.61</w:t>
            </w:r>
          </w:p>
        </w:tc>
        <w:tc>
          <w:tcPr>
            <w:tcW w:w="1530" w:type="dxa"/>
            <w:vAlign w:val="center"/>
          </w:tcPr>
          <w:p w:rsidR="00A3569E" w:rsidRPr="00BE0811" w:rsidP="00A3569E" w14:paraId="17DBCD17" w14:textId="2585A1DA">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214204E4" w14:textId="129EE27E">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C14C12">
              <w:rPr>
                <w:rFonts w:eastAsia="Times New Roman" w:cs="Times New Roman"/>
                <w:color w:val="000000"/>
                <w:sz w:val="20"/>
                <w:szCs w:val="20"/>
              </w:rPr>
              <w:t>49.62</w:t>
            </w:r>
          </w:p>
        </w:tc>
        <w:tc>
          <w:tcPr>
            <w:tcW w:w="1170" w:type="dxa"/>
            <w:vAlign w:val="center"/>
          </w:tcPr>
          <w:p w:rsidR="00A3569E" w:rsidRPr="00BE0811" w:rsidP="00A3569E" w14:paraId="657472D4" w14:textId="7463BB62">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60</w:t>
            </w:r>
            <w:r w:rsidRPr="00BE0811">
              <w:rPr>
                <w:rFonts w:eastAsia="Times New Roman" w:cs="Times New Roman"/>
                <w:color w:val="000000"/>
                <w:sz w:val="20"/>
                <w:szCs w:val="20"/>
              </w:rPr>
              <w:t xml:space="preserve"> minutes</w:t>
            </w:r>
          </w:p>
          <w:p w:rsidR="00A3569E" w:rsidRPr="00BE0811" w:rsidP="00A3569E" w14:paraId="458EAF80" w14:textId="3118A6F9">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3C2DF1">
              <w:rPr>
                <w:rFonts w:eastAsia="Times New Roman" w:cs="Times New Roman"/>
                <w:color w:val="000000"/>
                <w:sz w:val="20"/>
                <w:szCs w:val="20"/>
              </w:rPr>
              <w:t>93.75</w:t>
            </w:r>
          </w:p>
        </w:tc>
        <w:tc>
          <w:tcPr>
            <w:tcW w:w="1440" w:type="dxa"/>
            <w:vAlign w:val="center"/>
          </w:tcPr>
          <w:p w:rsidR="00A3569E" w:rsidRPr="00BE0811" w:rsidP="00A3569E" w14:paraId="614F8960" w14:textId="19CA686A">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3B863185" w14:textId="051468B4">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A64B4D">
              <w:rPr>
                <w:rFonts w:eastAsia="Times New Roman" w:cs="Times New Roman"/>
                <w:color w:val="000000"/>
                <w:sz w:val="20"/>
                <w:szCs w:val="20"/>
              </w:rPr>
              <w:t>54.61</w:t>
            </w:r>
          </w:p>
        </w:tc>
        <w:tc>
          <w:tcPr>
            <w:tcW w:w="1170" w:type="dxa"/>
            <w:vAlign w:val="center"/>
          </w:tcPr>
          <w:p w:rsidR="00A3569E" w:rsidRPr="00BE0811" w:rsidP="00A3569E" w14:paraId="2626954F" w14:textId="7B016BB9">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A10F03">
              <w:rPr>
                <w:rFonts w:eastAsia="Times New Roman" w:cs="Times New Roman"/>
                <w:b/>
                <w:bCs/>
                <w:color w:val="000000"/>
                <w:sz w:val="20"/>
                <w:szCs w:val="20"/>
              </w:rPr>
              <w:t>252.59</w:t>
            </w:r>
          </w:p>
        </w:tc>
        <w:tc>
          <w:tcPr>
            <w:tcW w:w="1530" w:type="dxa"/>
            <w:vAlign w:val="center"/>
          </w:tcPr>
          <w:p w:rsidR="00A3569E" w:rsidRPr="00BE0811" w:rsidP="00A3569E" w14:paraId="313AB0F2" w14:textId="008E8A1A">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B97D48">
              <w:rPr>
                <w:rFonts w:eastAsia="Times New Roman" w:cs="Times New Roman"/>
                <w:b/>
                <w:bCs/>
                <w:color w:val="000000"/>
                <w:sz w:val="20"/>
                <w:szCs w:val="20"/>
              </w:rPr>
              <w:t>709,777.90</w:t>
            </w:r>
          </w:p>
        </w:tc>
      </w:tr>
      <w:tr w14:paraId="2F922464" w14:textId="77777777" w:rsidTr="0005052E">
        <w:tblPrEx>
          <w:tblW w:w="10065" w:type="dxa"/>
          <w:tblLayout w:type="fixed"/>
          <w:tblLook w:val="04A0"/>
        </w:tblPrEx>
        <w:trPr>
          <w:cantSplit/>
        </w:trPr>
        <w:tc>
          <w:tcPr>
            <w:tcW w:w="1515" w:type="dxa"/>
            <w:vAlign w:val="center"/>
          </w:tcPr>
          <w:p w:rsidR="00A3569E" w:rsidRPr="00BE0811" w:rsidP="00A3569E" w14:paraId="33CD2AA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ADS five-day reports, monthly update</w:t>
            </w:r>
          </w:p>
          <w:p w:rsidR="00A3569E" w:rsidRPr="00BE0811" w:rsidP="00A3569E" w14:paraId="100605CA" w14:textId="60E9D3FB">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themeColor="text1"/>
                <w:sz w:val="20"/>
                <w:szCs w:val="20"/>
              </w:rPr>
              <w:t>Request No. 3</w:t>
            </w:r>
          </w:p>
        </w:tc>
        <w:tc>
          <w:tcPr>
            <w:tcW w:w="1710" w:type="dxa"/>
            <w:vAlign w:val="center"/>
          </w:tcPr>
          <w:p w:rsidR="00A3569E" w:rsidRPr="00BE0811" w:rsidP="00A3569E" w14:paraId="278B70B9" w14:textId="7754BE84">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1E99F0DA" w14:textId="091DBB34">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84565A">
              <w:rPr>
                <w:rFonts w:eastAsia="Times New Roman" w:cs="Times New Roman"/>
                <w:color w:val="000000"/>
                <w:sz w:val="20"/>
                <w:szCs w:val="20"/>
              </w:rPr>
              <w:t>54.61</w:t>
            </w:r>
          </w:p>
        </w:tc>
        <w:tc>
          <w:tcPr>
            <w:tcW w:w="1530" w:type="dxa"/>
            <w:vAlign w:val="center"/>
          </w:tcPr>
          <w:p w:rsidR="00A3569E" w:rsidRPr="00BE0811" w:rsidP="00A3569E" w14:paraId="016824A9" w14:textId="54A37276">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75411B88" w14:textId="1D6AF807">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C14C12">
              <w:rPr>
                <w:rFonts w:eastAsia="Times New Roman" w:cs="Times New Roman"/>
                <w:color w:val="000000"/>
                <w:sz w:val="20"/>
                <w:szCs w:val="20"/>
              </w:rPr>
              <w:t>49.62</w:t>
            </w:r>
          </w:p>
        </w:tc>
        <w:tc>
          <w:tcPr>
            <w:tcW w:w="1170" w:type="dxa"/>
            <w:vAlign w:val="center"/>
          </w:tcPr>
          <w:p w:rsidR="00A3569E" w:rsidRPr="00BE0811" w:rsidP="00A3569E" w14:paraId="53E0CC4C" w14:textId="2BB9F23F">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60</w:t>
            </w:r>
            <w:r w:rsidRPr="00BE0811">
              <w:rPr>
                <w:rFonts w:eastAsia="Times New Roman" w:cs="Times New Roman"/>
                <w:color w:val="000000"/>
                <w:sz w:val="20"/>
                <w:szCs w:val="20"/>
              </w:rPr>
              <w:t xml:space="preserve"> minutes</w:t>
            </w:r>
          </w:p>
          <w:p w:rsidR="00A3569E" w:rsidRPr="00BE0811" w:rsidP="00A3569E" w14:paraId="2DF4823C" w14:textId="178F1C3A">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3C2DF1">
              <w:rPr>
                <w:rFonts w:eastAsia="Times New Roman" w:cs="Times New Roman"/>
                <w:color w:val="000000"/>
                <w:sz w:val="20"/>
                <w:szCs w:val="20"/>
              </w:rPr>
              <w:t>93.75</w:t>
            </w:r>
          </w:p>
        </w:tc>
        <w:tc>
          <w:tcPr>
            <w:tcW w:w="1440" w:type="dxa"/>
            <w:vAlign w:val="center"/>
          </w:tcPr>
          <w:p w:rsidR="00A3569E" w:rsidRPr="00BE0811" w:rsidP="00A3569E" w14:paraId="6A2533D2" w14:textId="683A9F88">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449F66A8" w14:textId="2C0702AB">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A64B4D">
              <w:rPr>
                <w:rFonts w:eastAsia="Times New Roman" w:cs="Times New Roman"/>
                <w:color w:val="000000"/>
                <w:sz w:val="20"/>
                <w:szCs w:val="20"/>
              </w:rPr>
              <w:t>54.61</w:t>
            </w:r>
          </w:p>
        </w:tc>
        <w:tc>
          <w:tcPr>
            <w:tcW w:w="1170" w:type="dxa"/>
            <w:vAlign w:val="center"/>
          </w:tcPr>
          <w:p w:rsidR="00A3569E" w:rsidRPr="00BE0811" w:rsidP="00A3569E" w14:paraId="32321D7D" w14:textId="23FE20EE">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A10F03">
              <w:rPr>
                <w:rFonts w:eastAsia="Times New Roman" w:cs="Times New Roman"/>
                <w:b/>
                <w:bCs/>
                <w:color w:val="000000"/>
                <w:sz w:val="20"/>
                <w:szCs w:val="20"/>
              </w:rPr>
              <w:t>252.59</w:t>
            </w:r>
          </w:p>
        </w:tc>
        <w:tc>
          <w:tcPr>
            <w:tcW w:w="1530" w:type="dxa"/>
            <w:vAlign w:val="center"/>
          </w:tcPr>
          <w:p w:rsidR="00A3569E" w:rsidRPr="00BE0811" w:rsidP="00A3569E" w14:paraId="47A211D0" w14:textId="674216E3">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1B5921">
              <w:rPr>
                <w:rFonts w:eastAsia="Times New Roman" w:cs="Times New Roman"/>
                <w:b/>
                <w:bCs/>
                <w:color w:val="000000"/>
                <w:sz w:val="20"/>
                <w:szCs w:val="20"/>
              </w:rPr>
              <w:t>28,290.08</w:t>
            </w:r>
          </w:p>
        </w:tc>
      </w:tr>
      <w:tr w14:paraId="3336AAB1" w14:textId="77777777" w:rsidTr="0005052E">
        <w:tblPrEx>
          <w:tblW w:w="10065" w:type="dxa"/>
          <w:tblLayout w:type="fixed"/>
          <w:tblLook w:val="04A0"/>
        </w:tblPrEx>
        <w:trPr>
          <w:cantSplit/>
        </w:trPr>
        <w:tc>
          <w:tcPr>
            <w:tcW w:w="1515" w:type="dxa"/>
            <w:vAlign w:val="center"/>
          </w:tcPr>
          <w:p w:rsidR="00A3569E" w:rsidRPr="00BE0811" w:rsidP="00A3569E" w14:paraId="21E02188"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themeColor="text1"/>
                <w:sz w:val="20"/>
                <w:szCs w:val="20"/>
              </w:rPr>
              <w:t>ADS monthly reports, initial</w:t>
            </w:r>
          </w:p>
          <w:p w:rsidR="00A3569E" w:rsidRPr="00BE0811" w:rsidP="00A3569E" w14:paraId="148AE347" w14:textId="2E7323A4">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themeColor="text1"/>
                <w:sz w:val="20"/>
                <w:szCs w:val="20"/>
              </w:rPr>
              <w:t>Request No. 2</w:t>
            </w:r>
          </w:p>
        </w:tc>
        <w:tc>
          <w:tcPr>
            <w:tcW w:w="1710" w:type="dxa"/>
            <w:vAlign w:val="center"/>
          </w:tcPr>
          <w:p w:rsidR="00A3569E" w:rsidRPr="00BE0811" w:rsidP="00A3569E" w14:paraId="5141E7F8" w14:textId="6D74E6CB">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718F19B1" w14:textId="38C6DBE7">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84565A">
              <w:rPr>
                <w:rFonts w:eastAsia="Times New Roman" w:cs="Times New Roman"/>
                <w:color w:val="000000"/>
                <w:sz w:val="20"/>
                <w:szCs w:val="20"/>
              </w:rPr>
              <w:t>54.61</w:t>
            </w:r>
          </w:p>
        </w:tc>
        <w:tc>
          <w:tcPr>
            <w:tcW w:w="1530" w:type="dxa"/>
            <w:vAlign w:val="center"/>
          </w:tcPr>
          <w:p w:rsidR="00A3569E" w:rsidRPr="00BE0811" w:rsidP="00A3569E" w14:paraId="3A3EB7B2" w14:textId="3FEF04F6">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4B0762DB" w14:textId="4F9E1540">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C14C12">
              <w:rPr>
                <w:rFonts w:eastAsia="Times New Roman" w:cs="Times New Roman"/>
                <w:color w:val="000000"/>
                <w:sz w:val="20"/>
                <w:szCs w:val="20"/>
              </w:rPr>
              <w:t>49.62</w:t>
            </w:r>
          </w:p>
        </w:tc>
        <w:tc>
          <w:tcPr>
            <w:tcW w:w="1170" w:type="dxa"/>
            <w:vAlign w:val="center"/>
          </w:tcPr>
          <w:p w:rsidR="00A3569E" w:rsidRPr="00BE0811" w:rsidP="00A3569E" w14:paraId="795519E4" w14:textId="7EA227D1">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60</w:t>
            </w:r>
            <w:r w:rsidRPr="00BE0811">
              <w:rPr>
                <w:rFonts w:eastAsia="Times New Roman" w:cs="Times New Roman"/>
                <w:color w:val="000000"/>
                <w:sz w:val="20"/>
                <w:szCs w:val="20"/>
              </w:rPr>
              <w:t xml:space="preserve"> minutes</w:t>
            </w:r>
          </w:p>
          <w:p w:rsidR="00A3569E" w:rsidRPr="00BE0811" w:rsidP="00A3569E" w14:paraId="3C88C83C" w14:textId="2DDE6886">
            <w:pPr>
              <w:widowControl w:val="0"/>
              <w:autoSpaceDE w:val="0"/>
              <w:autoSpaceDN w:val="0"/>
              <w:adjustRightInd w:val="0"/>
              <w:spacing w:before="120" w:after="120"/>
              <w:jc w:val="center"/>
              <w:rPr>
                <w:rFonts w:eastAsia="Calibri" w:cs="Times New Roman"/>
                <w:color w:val="000000"/>
                <w:sz w:val="20"/>
                <w:szCs w:val="20"/>
              </w:rPr>
            </w:pPr>
            <w:r w:rsidRPr="00BE0811">
              <w:rPr>
                <w:rFonts w:eastAsia="Times New Roman" w:cs="Times New Roman"/>
                <w:color w:val="000000"/>
                <w:sz w:val="20"/>
                <w:szCs w:val="20"/>
              </w:rPr>
              <w:t>$</w:t>
            </w:r>
            <w:r w:rsidR="003C2DF1">
              <w:rPr>
                <w:rFonts w:eastAsia="Times New Roman" w:cs="Times New Roman"/>
                <w:color w:val="000000"/>
                <w:sz w:val="20"/>
                <w:szCs w:val="20"/>
              </w:rPr>
              <w:t>93.75</w:t>
            </w:r>
          </w:p>
        </w:tc>
        <w:tc>
          <w:tcPr>
            <w:tcW w:w="1440" w:type="dxa"/>
            <w:vAlign w:val="center"/>
          </w:tcPr>
          <w:p w:rsidR="00A3569E" w:rsidRPr="00BE0811" w:rsidP="00A3569E" w14:paraId="73CF26A6" w14:textId="485CB039">
            <w:pPr>
              <w:widowControl w:val="0"/>
              <w:autoSpaceDE w:val="0"/>
              <w:autoSpaceDN w:val="0"/>
              <w:adjustRightInd w:val="0"/>
              <w:spacing w:before="120" w:after="120"/>
              <w:jc w:val="center"/>
              <w:rPr>
                <w:rFonts w:eastAsia="Times New Roman" w:cs="Times New Roman"/>
                <w:color w:val="000000"/>
                <w:sz w:val="20"/>
                <w:szCs w:val="20"/>
              </w:rPr>
            </w:pPr>
            <w:r>
              <w:rPr>
                <w:rFonts w:eastAsia="Times New Roman" w:cs="Times New Roman"/>
                <w:color w:val="000000"/>
                <w:sz w:val="20"/>
                <w:szCs w:val="20"/>
              </w:rPr>
              <w:t>20</w:t>
            </w:r>
            <w:r w:rsidRPr="00BE0811">
              <w:rPr>
                <w:rFonts w:eastAsia="Times New Roman" w:cs="Times New Roman"/>
                <w:color w:val="000000"/>
                <w:sz w:val="20"/>
                <w:szCs w:val="20"/>
              </w:rPr>
              <w:t xml:space="preserve"> minutes</w:t>
            </w:r>
          </w:p>
          <w:p w:rsidR="00A3569E" w:rsidRPr="00BE0811" w:rsidP="00A3569E" w14:paraId="6B8F9BEF" w14:textId="26E168DA">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00A64B4D">
              <w:rPr>
                <w:rFonts w:eastAsia="Times New Roman" w:cs="Times New Roman"/>
                <w:color w:val="000000"/>
                <w:sz w:val="20"/>
                <w:szCs w:val="20"/>
              </w:rPr>
              <w:t>54.61</w:t>
            </w:r>
          </w:p>
        </w:tc>
        <w:tc>
          <w:tcPr>
            <w:tcW w:w="1170" w:type="dxa"/>
            <w:vAlign w:val="center"/>
          </w:tcPr>
          <w:p w:rsidR="00A3569E" w:rsidRPr="00BE0811" w:rsidP="00A3569E" w14:paraId="7F5E21D2" w14:textId="30804D7C">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A10F03">
              <w:rPr>
                <w:rFonts w:eastAsia="Times New Roman" w:cs="Times New Roman"/>
                <w:b/>
                <w:bCs/>
                <w:color w:val="000000"/>
                <w:sz w:val="20"/>
                <w:szCs w:val="20"/>
              </w:rPr>
              <w:t>252.59</w:t>
            </w:r>
          </w:p>
        </w:tc>
        <w:tc>
          <w:tcPr>
            <w:tcW w:w="1530" w:type="dxa"/>
            <w:vAlign w:val="center"/>
          </w:tcPr>
          <w:p w:rsidR="00A3569E" w:rsidRPr="00BE0811" w:rsidP="00A3569E" w14:paraId="59447B2F" w14:textId="4529632A">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496277">
              <w:rPr>
                <w:rFonts w:eastAsia="Times New Roman" w:cs="Times New Roman"/>
                <w:b/>
                <w:bCs/>
                <w:color w:val="000000"/>
                <w:sz w:val="20"/>
                <w:szCs w:val="20"/>
              </w:rPr>
              <w:t>660,522.85</w:t>
            </w:r>
          </w:p>
        </w:tc>
      </w:tr>
      <w:tr w14:paraId="1A167C91" w14:textId="77777777" w:rsidTr="0005052E">
        <w:tblPrEx>
          <w:tblW w:w="10065" w:type="dxa"/>
          <w:tblLayout w:type="fixed"/>
          <w:tblLook w:val="04A0"/>
        </w:tblPrEx>
        <w:trPr>
          <w:cantSplit/>
        </w:trPr>
        <w:tc>
          <w:tcPr>
            <w:tcW w:w="1515" w:type="dxa"/>
            <w:vAlign w:val="center"/>
          </w:tcPr>
          <w:p w:rsidR="007B734F" w:rsidRPr="00BE0811" w:rsidP="007B734F" w14:paraId="1326007A"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Training</w:t>
            </w:r>
          </w:p>
        </w:tc>
        <w:tc>
          <w:tcPr>
            <w:tcW w:w="1710" w:type="dxa"/>
            <w:vAlign w:val="center"/>
          </w:tcPr>
          <w:p w:rsidR="007B734F" w:rsidRPr="00BE0811" w:rsidP="007B734F" w14:paraId="33ED13D9"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291F494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w:t>
            </w:r>
          </w:p>
        </w:tc>
        <w:tc>
          <w:tcPr>
            <w:tcW w:w="1530" w:type="dxa"/>
            <w:vAlign w:val="center"/>
          </w:tcPr>
          <w:p w:rsidR="007B734F" w:rsidRPr="00BE0811" w:rsidP="007B734F" w14:paraId="304AA2F3" w14:textId="2692ED99">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3A5A17AC" w14:textId="57CE1104">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Pr="00BE0811" w:rsidR="008D69CA">
              <w:rPr>
                <w:rFonts w:eastAsia="Times New Roman" w:cs="Times New Roman"/>
                <w:color w:val="000000"/>
                <w:sz w:val="20"/>
                <w:szCs w:val="20"/>
              </w:rPr>
              <w:t>0</w:t>
            </w:r>
          </w:p>
        </w:tc>
        <w:tc>
          <w:tcPr>
            <w:tcW w:w="1170" w:type="dxa"/>
            <w:vAlign w:val="center"/>
          </w:tcPr>
          <w:p w:rsidR="007B734F" w:rsidRPr="00BE0811" w:rsidP="007B734F" w14:paraId="2D4B01B2"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318CC5D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w:t>
            </w:r>
          </w:p>
        </w:tc>
        <w:tc>
          <w:tcPr>
            <w:tcW w:w="1440" w:type="dxa"/>
            <w:vAlign w:val="center"/>
          </w:tcPr>
          <w:p w:rsidR="007B734F" w:rsidRPr="00BE0811" w:rsidP="007B734F" w14:paraId="008E50C1"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6EBC9D74"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w:t>
            </w:r>
          </w:p>
        </w:tc>
        <w:tc>
          <w:tcPr>
            <w:tcW w:w="1170" w:type="dxa"/>
            <w:vAlign w:val="center"/>
          </w:tcPr>
          <w:p w:rsidR="007B734F" w:rsidRPr="00BE0811" w:rsidP="007B734F" w14:paraId="54F164D3" w14:textId="45336D6D">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Pr="00BE0811" w:rsidR="00F92F23">
              <w:rPr>
                <w:rFonts w:eastAsia="Times New Roman" w:cs="Times New Roman"/>
                <w:b/>
                <w:bCs/>
                <w:color w:val="000000"/>
                <w:sz w:val="20"/>
                <w:szCs w:val="20"/>
              </w:rPr>
              <w:t>0</w:t>
            </w:r>
          </w:p>
        </w:tc>
        <w:tc>
          <w:tcPr>
            <w:tcW w:w="1530" w:type="dxa"/>
            <w:vAlign w:val="center"/>
          </w:tcPr>
          <w:p w:rsidR="007B734F" w:rsidRPr="00BE0811" w:rsidP="007B734F" w14:paraId="4BB5D76E" w14:textId="0B1B5CDB">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0</w:t>
            </w:r>
          </w:p>
        </w:tc>
      </w:tr>
      <w:tr w14:paraId="368ACD76" w14:textId="77777777" w:rsidTr="0005052E">
        <w:tblPrEx>
          <w:tblW w:w="10065" w:type="dxa"/>
          <w:tblLayout w:type="fixed"/>
          <w:tblLook w:val="04A0"/>
        </w:tblPrEx>
        <w:trPr>
          <w:cantSplit/>
        </w:trPr>
        <w:tc>
          <w:tcPr>
            <w:tcW w:w="1515" w:type="dxa"/>
            <w:vAlign w:val="center"/>
          </w:tcPr>
          <w:p w:rsidR="007B734F" w:rsidRPr="00BE0811" w:rsidP="007B734F" w14:paraId="6BB585D7"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Setting Up Account</w:t>
            </w:r>
          </w:p>
        </w:tc>
        <w:tc>
          <w:tcPr>
            <w:tcW w:w="1710" w:type="dxa"/>
            <w:vAlign w:val="center"/>
          </w:tcPr>
          <w:p w:rsidR="007B734F" w:rsidRPr="00BE0811" w:rsidP="007B734F" w14:paraId="2DDC67AB" w14:textId="24E2C1B3">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5</w:t>
            </w:r>
            <w:r w:rsidRPr="00BE0811">
              <w:rPr>
                <w:rFonts w:eastAsia="Times New Roman" w:cs="Times New Roman"/>
                <w:color w:val="000000"/>
                <w:sz w:val="20"/>
                <w:szCs w:val="20"/>
              </w:rPr>
              <w:t xml:space="preserve"> hours</w:t>
            </w:r>
          </w:p>
          <w:p w:rsidR="007B734F" w:rsidRPr="00BE0811" w:rsidP="007B734F" w14:paraId="7B81C796" w14:textId="5A66687F">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w:t>
            </w:r>
            <w:r w:rsidRPr="00BE0811" w:rsidR="00DD2FCC">
              <w:rPr>
                <w:rFonts w:eastAsia="Times New Roman" w:cs="Times New Roman"/>
                <w:color w:val="000000"/>
                <w:sz w:val="20"/>
                <w:szCs w:val="20"/>
              </w:rPr>
              <w:t>81.91</w:t>
            </w:r>
          </w:p>
        </w:tc>
        <w:tc>
          <w:tcPr>
            <w:tcW w:w="1530" w:type="dxa"/>
            <w:vAlign w:val="center"/>
          </w:tcPr>
          <w:p w:rsidR="007B734F" w:rsidRPr="00BE0811" w:rsidP="007B734F" w14:paraId="3CD2B5BC"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7A92CB07"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w:t>
            </w:r>
          </w:p>
        </w:tc>
        <w:tc>
          <w:tcPr>
            <w:tcW w:w="1170" w:type="dxa"/>
            <w:vAlign w:val="center"/>
          </w:tcPr>
          <w:p w:rsidR="007B734F" w:rsidRPr="00BE0811" w:rsidP="007B734F" w14:paraId="6C83D4A9"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188240D2"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w:t>
            </w:r>
          </w:p>
        </w:tc>
        <w:tc>
          <w:tcPr>
            <w:tcW w:w="1440" w:type="dxa"/>
            <w:vAlign w:val="center"/>
          </w:tcPr>
          <w:p w:rsidR="007B734F" w:rsidRPr="00BE0811" w:rsidP="007B734F" w14:paraId="57FD81A5" w14:textId="77777777">
            <w:pPr>
              <w:widowControl w:val="0"/>
              <w:autoSpaceDE w:val="0"/>
              <w:autoSpaceDN w:val="0"/>
              <w:adjustRightInd w:val="0"/>
              <w:spacing w:before="120" w:after="120"/>
              <w:jc w:val="center"/>
              <w:rPr>
                <w:rFonts w:eastAsia="Times New Roman" w:cs="Times New Roman"/>
                <w:color w:val="000000"/>
                <w:sz w:val="20"/>
                <w:szCs w:val="20"/>
              </w:rPr>
            </w:pPr>
            <w:r w:rsidRPr="00BE0811">
              <w:rPr>
                <w:rFonts w:eastAsia="Times New Roman" w:cs="Times New Roman"/>
                <w:color w:val="000000"/>
                <w:sz w:val="20"/>
                <w:szCs w:val="20"/>
              </w:rPr>
              <w:t>0 hours</w:t>
            </w:r>
          </w:p>
          <w:p w:rsidR="007B734F" w:rsidRPr="00BE0811" w:rsidP="007B734F" w14:paraId="33636A1D" w14:textId="77777777">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color w:val="000000"/>
                <w:sz w:val="20"/>
                <w:szCs w:val="20"/>
              </w:rPr>
              <w:t>$0</w:t>
            </w:r>
          </w:p>
        </w:tc>
        <w:tc>
          <w:tcPr>
            <w:tcW w:w="1170" w:type="dxa"/>
            <w:vAlign w:val="center"/>
          </w:tcPr>
          <w:p w:rsidR="007B734F" w:rsidRPr="00BE0811" w:rsidP="007B734F" w14:paraId="07EAA5D8" w14:textId="1E2C805B">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Pr="00BE0811" w:rsidR="00DD2FCC">
              <w:rPr>
                <w:rFonts w:eastAsia="Times New Roman" w:cs="Times New Roman"/>
                <w:b/>
                <w:bCs/>
                <w:color w:val="000000"/>
                <w:sz w:val="20"/>
                <w:szCs w:val="20"/>
              </w:rPr>
              <w:t>81.91</w:t>
            </w:r>
          </w:p>
        </w:tc>
        <w:tc>
          <w:tcPr>
            <w:tcW w:w="1530" w:type="dxa"/>
            <w:vAlign w:val="center"/>
          </w:tcPr>
          <w:p w:rsidR="00620B2F" w:rsidRPr="00BE0811" w:rsidP="00620B2F" w14:paraId="4FE8F1A3" w14:textId="5FCE2948">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325EF9">
              <w:rPr>
                <w:rFonts w:eastAsia="Times New Roman" w:cs="Times New Roman"/>
                <w:b/>
                <w:bCs/>
                <w:color w:val="000000"/>
                <w:sz w:val="20"/>
                <w:szCs w:val="20"/>
              </w:rPr>
              <w:t>163.82</w:t>
            </w:r>
          </w:p>
        </w:tc>
      </w:tr>
      <w:tr w14:paraId="6934F305" w14:textId="77777777" w:rsidTr="0005052E">
        <w:tblPrEx>
          <w:tblW w:w="10065" w:type="dxa"/>
          <w:tblLayout w:type="fixed"/>
          <w:tblLook w:val="04A0"/>
        </w:tblPrEx>
        <w:trPr>
          <w:cantSplit/>
        </w:trPr>
        <w:tc>
          <w:tcPr>
            <w:tcW w:w="1515" w:type="dxa"/>
            <w:vAlign w:val="center"/>
          </w:tcPr>
          <w:p w:rsidR="00CA2AEE" w:rsidRPr="00BE0811" w:rsidP="00AE4B4A" w14:paraId="05F8FA24" w14:textId="77777777">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Total</w:t>
            </w:r>
          </w:p>
        </w:tc>
        <w:tc>
          <w:tcPr>
            <w:tcW w:w="1710" w:type="dxa"/>
            <w:vAlign w:val="center"/>
          </w:tcPr>
          <w:p w:rsidR="00CA2AEE" w:rsidRPr="00BE0811" w:rsidP="00AE4B4A" w14:paraId="3BA0FB7D" w14:textId="77777777">
            <w:pPr>
              <w:widowControl w:val="0"/>
              <w:autoSpaceDE w:val="0"/>
              <w:autoSpaceDN w:val="0"/>
              <w:adjustRightInd w:val="0"/>
              <w:spacing w:before="120" w:after="120"/>
              <w:jc w:val="center"/>
              <w:rPr>
                <w:rFonts w:eastAsia="Times New Roman" w:cs="Times New Roman"/>
                <w:color w:val="000000"/>
                <w:sz w:val="20"/>
                <w:szCs w:val="20"/>
              </w:rPr>
            </w:pPr>
          </w:p>
        </w:tc>
        <w:tc>
          <w:tcPr>
            <w:tcW w:w="1530" w:type="dxa"/>
            <w:vAlign w:val="center"/>
          </w:tcPr>
          <w:p w:rsidR="00CA2AEE" w:rsidRPr="00BE0811" w:rsidP="00AE4B4A" w14:paraId="29DCBE08" w14:textId="77777777">
            <w:pPr>
              <w:widowControl w:val="0"/>
              <w:autoSpaceDE w:val="0"/>
              <w:autoSpaceDN w:val="0"/>
              <w:adjustRightInd w:val="0"/>
              <w:spacing w:before="120" w:after="120"/>
              <w:jc w:val="center"/>
              <w:rPr>
                <w:rFonts w:eastAsia="Times New Roman" w:cs="Times New Roman"/>
                <w:color w:val="000000"/>
                <w:sz w:val="20"/>
                <w:szCs w:val="20"/>
              </w:rPr>
            </w:pPr>
          </w:p>
        </w:tc>
        <w:tc>
          <w:tcPr>
            <w:tcW w:w="1170" w:type="dxa"/>
            <w:vAlign w:val="center"/>
          </w:tcPr>
          <w:p w:rsidR="00CA2AEE" w:rsidRPr="00BE0811" w:rsidP="00AE4B4A" w14:paraId="147307A9" w14:textId="77777777">
            <w:pPr>
              <w:widowControl w:val="0"/>
              <w:autoSpaceDE w:val="0"/>
              <w:autoSpaceDN w:val="0"/>
              <w:adjustRightInd w:val="0"/>
              <w:spacing w:before="120" w:after="120"/>
              <w:jc w:val="center"/>
              <w:rPr>
                <w:rFonts w:eastAsia="Times New Roman" w:cs="Times New Roman"/>
                <w:color w:val="000000"/>
                <w:sz w:val="20"/>
                <w:szCs w:val="20"/>
              </w:rPr>
            </w:pPr>
          </w:p>
        </w:tc>
        <w:tc>
          <w:tcPr>
            <w:tcW w:w="1440" w:type="dxa"/>
            <w:vAlign w:val="center"/>
          </w:tcPr>
          <w:p w:rsidR="00CA2AEE" w:rsidRPr="00BE0811" w:rsidP="00AE4B4A" w14:paraId="1BF98E34" w14:textId="77777777">
            <w:pPr>
              <w:widowControl w:val="0"/>
              <w:autoSpaceDE w:val="0"/>
              <w:autoSpaceDN w:val="0"/>
              <w:adjustRightInd w:val="0"/>
              <w:spacing w:before="120" w:after="120"/>
              <w:jc w:val="center"/>
              <w:rPr>
                <w:rFonts w:eastAsia="Times New Roman" w:cs="Times New Roman"/>
                <w:b/>
                <w:bCs/>
                <w:color w:val="000000"/>
                <w:sz w:val="20"/>
                <w:szCs w:val="20"/>
              </w:rPr>
            </w:pPr>
          </w:p>
        </w:tc>
        <w:tc>
          <w:tcPr>
            <w:tcW w:w="1170" w:type="dxa"/>
            <w:vAlign w:val="center"/>
          </w:tcPr>
          <w:p w:rsidR="00CA2AEE" w:rsidRPr="00BE0811" w:rsidP="00AE4B4A" w14:paraId="4FD11005" w14:textId="77777777">
            <w:pPr>
              <w:widowControl w:val="0"/>
              <w:autoSpaceDE w:val="0"/>
              <w:autoSpaceDN w:val="0"/>
              <w:adjustRightInd w:val="0"/>
              <w:spacing w:before="120" w:after="120"/>
              <w:jc w:val="center"/>
              <w:rPr>
                <w:rFonts w:eastAsia="Times New Roman" w:cs="Times New Roman"/>
                <w:b/>
                <w:bCs/>
                <w:color w:val="000000"/>
                <w:sz w:val="20"/>
                <w:szCs w:val="20"/>
              </w:rPr>
            </w:pPr>
          </w:p>
        </w:tc>
        <w:tc>
          <w:tcPr>
            <w:tcW w:w="1530" w:type="dxa"/>
            <w:vAlign w:val="center"/>
          </w:tcPr>
          <w:p w:rsidR="00CA2AEE" w:rsidRPr="00BE0811" w:rsidP="00AE4B4A" w14:paraId="22607353" w14:textId="0312A5FF">
            <w:pPr>
              <w:widowControl w:val="0"/>
              <w:autoSpaceDE w:val="0"/>
              <w:autoSpaceDN w:val="0"/>
              <w:adjustRightInd w:val="0"/>
              <w:spacing w:before="120" w:after="120"/>
              <w:jc w:val="center"/>
              <w:rPr>
                <w:rFonts w:eastAsia="Times New Roman" w:cs="Times New Roman"/>
                <w:b/>
                <w:bCs/>
                <w:color w:val="000000"/>
                <w:sz w:val="20"/>
                <w:szCs w:val="20"/>
              </w:rPr>
            </w:pPr>
            <w:r w:rsidRPr="00BE0811">
              <w:rPr>
                <w:rFonts w:eastAsia="Times New Roman" w:cs="Times New Roman"/>
                <w:b/>
                <w:bCs/>
                <w:color w:val="000000"/>
                <w:sz w:val="20"/>
                <w:szCs w:val="20"/>
              </w:rPr>
              <w:t>$</w:t>
            </w:r>
            <w:r w:rsidR="006560B6">
              <w:rPr>
                <w:rFonts w:eastAsia="Times New Roman" w:cs="Times New Roman"/>
                <w:b/>
                <w:bCs/>
                <w:color w:val="000000"/>
                <w:sz w:val="20"/>
                <w:szCs w:val="20"/>
              </w:rPr>
              <w:t>2,418,460.48</w:t>
            </w:r>
          </w:p>
        </w:tc>
      </w:tr>
    </w:tbl>
    <w:p w:rsidR="00DF3DC9" w:rsidRPr="00BE0811" w:rsidP="00740596" w14:paraId="692C2BE5" w14:textId="4D65F9D9">
      <w:pPr>
        <w:pStyle w:val="ListParagraph"/>
        <w:numPr>
          <w:ilvl w:val="0"/>
          <w:numId w:val="1"/>
        </w:numPr>
        <w:autoSpaceDE w:val="0"/>
        <w:autoSpaceDN w:val="0"/>
        <w:adjustRightInd w:val="0"/>
        <w:spacing w:before="240" w:after="240" w:line="240" w:lineRule="auto"/>
        <w:contextualSpacing w:val="0"/>
        <w:rPr>
          <w:rFonts w:cs="Times New Roman"/>
          <w:b/>
          <w:szCs w:val="24"/>
        </w:rPr>
      </w:pPr>
      <w:bookmarkStart w:id="28" w:name="_Hlk51332101"/>
      <w:r w:rsidRPr="00BE0811">
        <w:rPr>
          <w:rFonts w:cs="Times New Roman"/>
          <w:b/>
          <w:szCs w:val="24"/>
        </w:rPr>
        <w:t>Provide an estimate of the total annual cost burden to respondents or record keepers resulting from the collection of information. Do not include the cost of any hour burden already reflected in the response provided in question 12.</w:t>
      </w:r>
      <w:r w:rsidRPr="00BE0811" w:rsidR="00BC51E0">
        <w:rPr>
          <w:rFonts w:cs="Times New Roman"/>
          <w:b/>
          <w:szCs w:val="24"/>
        </w:rPr>
        <w:t xml:space="preserve"> </w:t>
      </w:r>
    </w:p>
    <w:p w:rsidR="004262A0" w:rsidRPr="00BE0811" w:rsidP="003E2EF8" w14:paraId="38401E1D" w14:textId="3B295AAC">
      <w:pPr>
        <w:autoSpaceDE w:val="0"/>
        <w:autoSpaceDN w:val="0"/>
        <w:adjustRightInd w:val="0"/>
        <w:spacing w:after="240" w:line="240" w:lineRule="auto"/>
        <w:rPr>
          <w:rFonts w:cs="Times New Roman"/>
          <w:szCs w:val="24"/>
        </w:rPr>
      </w:pPr>
      <w:bookmarkStart w:id="29" w:name="_Hlk91099673"/>
      <w:bookmarkEnd w:id="28"/>
      <w:r w:rsidRPr="00BE0811">
        <w:rPr>
          <w:rFonts w:cs="Times New Roman"/>
          <w:szCs w:val="24"/>
        </w:rPr>
        <w:t xml:space="preserve">NHTSA is not aware of any additional costs manufacturers will incur nor does NHTSA have a basis for estimating </w:t>
      </w:r>
      <w:r w:rsidRPr="00BE0811" w:rsidR="00227DB1">
        <w:rPr>
          <w:rFonts w:cs="Times New Roman"/>
          <w:szCs w:val="24"/>
        </w:rPr>
        <w:t>any such</w:t>
      </w:r>
      <w:r w:rsidRPr="00BE0811">
        <w:rPr>
          <w:rFonts w:cs="Times New Roman"/>
          <w:szCs w:val="24"/>
        </w:rPr>
        <w:t xml:space="preserve"> costs</w:t>
      </w:r>
      <w:r w:rsidRPr="00BE0811" w:rsidR="00227DB1">
        <w:rPr>
          <w:rFonts w:cs="Times New Roman"/>
          <w:szCs w:val="24"/>
        </w:rPr>
        <w:t xml:space="preserve"> without additional information</w:t>
      </w:r>
      <w:r w:rsidRPr="00BE0811">
        <w:rPr>
          <w:rFonts w:cs="Times New Roman"/>
          <w:szCs w:val="24"/>
        </w:rPr>
        <w:t>. NHTSA believes manufacturers will be able to comply with requirements by only incurring labor costs associated with the burden hours.</w:t>
      </w:r>
    </w:p>
    <w:p w:rsidR="007450CA" w:rsidRPr="00BE0811" w:rsidP="003E2EF8" w14:paraId="196C7C06" w14:textId="4D74A327">
      <w:pPr>
        <w:pStyle w:val="ListParagraph"/>
        <w:numPr>
          <w:ilvl w:val="0"/>
          <w:numId w:val="1"/>
        </w:numPr>
        <w:spacing w:after="240" w:line="240" w:lineRule="auto"/>
        <w:contextualSpacing w:val="0"/>
        <w:rPr>
          <w:rFonts w:cs="Times New Roman"/>
        </w:rPr>
      </w:pPr>
      <w:bookmarkStart w:id="30" w:name="_Hlk51332118"/>
      <w:bookmarkEnd w:id="29"/>
      <w:r w:rsidRPr="00BE0811">
        <w:rPr>
          <w:rFonts w:cs="Times New Roman"/>
          <w:b/>
          <w:szCs w:val="24"/>
        </w:rPr>
        <w:t xml:space="preserve">Provide estimates of annualized costs to the Federal government.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bookmarkEnd w:id="30"/>
    </w:p>
    <w:p w:rsidR="007450CA" w:rsidRPr="00BE0811" w:rsidP="003E2EF8" w14:paraId="311D70C0" w14:textId="69913451">
      <w:pPr>
        <w:spacing w:after="240" w:line="240" w:lineRule="auto"/>
        <w:rPr>
          <w:rFonts w:eastAsia="Times New Roman" w:cs="Times New Roman"/>
          <w:szCs w:val="24"/>
        </w:rPr>
      </w:pPr>
      <w:r w:rsidRPr="00BE0811">
        <w:rPr>
          <w:rFonts w:eastAsia="Times New Roman" w:cs="Times New Roman"/>
          <w:szCs w:val="24"/>
        </w:rPr>
        <w:t xml:space="preserve">The annualized costs to the Federal government involve costs associated with reviewing the ADS and Level 2 ADAS crash reports. </w:t>
      </w:r>
      <w:r w:rsidRPr="00BE0811" w:rsidR="00CF3896">
        <w:rPr>
          <w:rFonts w:eastAsia="Times New Roman" w:cs="Times New Roman"/>
          <w:szCs w:val="24"/>
        </w:rPr>
        <w:t xml:space="preserve">This burden includes the time NHTSA personnel spend </w:t>
      </w:r>
      <w:r w:rsidRPr="00BE0811" w:rsidR="009E1A75">
        <w:rPr>
          <w:rFonts w:eastAsia="Times New Roman" w:cs="Times New Roman"/>
          <w:szCs w:val="24"/>
        </w:rPr>
        <w:t>reviewing</w:t>
      </w:r>
      <w:r w:rsidRPr="00BE0811" w:rsidR="00CF3896">
        <w:rPr>
          <w:rFonts w:eastAsia="Times New Roman" w:cs="Times New Roman"/>
          <w:szCs w:val="24"/>
        </w:rPr>
        <w:t xml:space="preserve"> ADS and Level 2 ADAS crash report</w:t>
      </w:r>
      <w:r w:rsidRPr="00BE0811" w:rsidR="00EA5B3C">
        <w:rPr>
          <w:rFonts w:eastAsia="Times New Roman" w:cs="Times New Roman"/>
          <w:szCs w:val="24"/>
        </w:rPr>
        <w:t>s</w:t>
      </w:r>
      <w:r w:rsidRPr="00BE0811" w:rsidR="00CF3896">
        <w:rPr>
          <w:rFonts w:eastAsia="Times New Roman" w:cs="Times New Roman"/>
          <w:szCs w:val="24"/>
        </w:rPr>
        <w:t xml:space="preserve"> </w:t>
      </w:r>
      <w:r w:rsidRPr="00BE0811" w:rsidR="00A22DCE">
        <w:rPr>
          <w:rFonts w:eastAsia="Times New Roman" w:cs="Times New Roman"/>
          <w:szCs w:val="24"/>
        </w:rPr>
        <w:t>to determine which incidents warrant further investigations</w:t>
      </w:r>
      <w:r w:rsidRPr="00BE0811" w:rsidR="009E1A75">
        <w:rPr>
          <w:rFonts w:eastAsia="Times New Roman" w:cs="Times New Roman"/>
          <w:szCs w:val="24"/>
        </w:rPr>
        <w:t>.</w:t>
      </w:r>
      <w:r w:rsidRPr="00BE0811" w:rsidR="00A22DCE">
        <w:rPr>
          <w:rFonts w:eastAsia="Times New Roman" w:cs="Times New Roman"/>
          <w:szCs w:val="24"/>
        </w:rPr>
        <w:t xml:space="preserve"> Burden beyond the initial time</w:t>
      </w:r>
      <w:r w:rsidRPr="00BE0811" w:rsidR="008C1499">
        <w:rPr>
          <w:rFonts w:eastAsia="Times New Roman" w:cs="Times New Roman"/>
          <w:szCs w:val="24"/>
        </w:rPr>
        <w:t xml:space="preserve"> </w:t>
      </w:r>
      <w:r w:rsidRPr="00BE0811" w:rsidR="009E1A75">
        <w:rPr>
          <w:rFonts w:eastAsia="Times New Roman" w:cs="Times New Roman"/>
          <w:szCs w:val="24"/>
        </w:rPr>
        <w:t xml:space="preserve">for screening </w:t>
      </w:r>
      <w:r w:rsidRPr="00BE0811" w:rsidR="008C1499">
        <w:rPr>
          <w:rFonts w:eastAsia="Times New Roman" w:cs="Times New Roman"/>
          <w:szCs w:val="24"/>
        </w:rPr>
        <w:t xml:space="preserve">is not included as costs associated with this information collection. </w:t>
      </w:r>
    </w:p>
    <w:p w:rsidR="00C31A6E" w:rsidRPr="00BE0811" w:rsidP="003E2EF8" w14:paraId="4FB902BA" w14:textId="7E574897">
      <w:pPr>
        <w:spacing w:after="240" w:line="240" w:lineRule="auto"/>
        <w:rPr>
          <w:rFonts w:eastAsia="Times New Roman" w:cs="Times New Roman"/>
          <w:szCs w:val="24"/>
        </w:rPr>
      </w:pPr>
      <w:r w:rsidRPr="00BE0811">
        <w:rPr>
          <w:rFonts w:eastAsia="Times New Roman" w:cs="Times New Roman"/>
          <w:szCs w:val="24"/>
        </w:rPr>
        <w:t>NHTSA estimates the cost of reviewing reports based on review time spent by a NHTSA analyst at a GS-13 salary.</w:t>
      </w:r>
      <w:r w:rsidRPr="00BE0811" w:rsidR="00BC51E0">
        <w:rPr>
          <w:rFonts w:eastAsia="Times New Roman" w:cs="Times New Roman"/>
          <w:szCs w:val="24"/>
        </w:rPr>
        <w:t xml:space="preserve"> </w:t>
      </w:r>
      <w:r w:rsidRPr="00BE0811">
        <w:rPr>
          <w:rFonts w:eastAsia="Times New Roman" w:cs="Times New Roman"/>
          <w:szCs w:val="24"/>
        </w:rPr>
        <w:t xml:space="preserve">The hourly wage of a GS-13-5 employee is </w:t>
      </w:r>
      <w:r w:rsidRPr="00BE0811" w:rsidR="008F2C81">
        <w:rPr>
          <w:rFonts w:eastAsia="Times New Roman" w:cs="Times New Roman"/>
          <w:szCs w:val="24"/>
        </w:rPr>
        <w:t>$66.14</w:t>
      </w:r>
      <w:r w:rsidRPr="00BE0811">
        <w:rPr>
          <w:rFonts w:eastAsia="Times New Roman" w:cs="Times New Roman"/>
          <w:szCs w:val="24"/>
        </w:rPr>
        <w:t>.</w:t>
      </w:r>
      <w:r>
        <w:rPr>
          <w:rFonts w:eastAsia="Times New Roman" w:cs="Times New Roman"/>
          <w:szCs w:val="24"/>
          <w:vertAlign w:val="superscript"/>
        </w:rPr>
        <w:footnoteReference w:id="11"/>
      </w:r>
      <w:r w:rsidRPr="00BE0811" w:rsidR="00BC51E0">
        <w:rPr>
          <w:rFonts w:eastAsia="Times New Roman" w:cs="Times New Roman"/>
          <w:szCs w:val="24"/>
        </w:rPr>
        <w:t xml:space="preserve"> </w:t>
      </w:r>
      <w:r w:rsidRPr="00BE0811">
        <w:rPr>
          <w:rFonts w:eastAsia="Times New Roman" w:cs="Times New Roman"/>
          <w:szCs w:val="24"/>
        </w:rPr>
        <w:t>To estimate total compensation costs, NHTSA used the Bureau of Labor Statistics’ estimate that wages and salary only represent</w:t>
      </w:r>
      <w:r w:rsidRPr="00BE0811" w:rsidR="00383316">
        <w:rPr>
          <w:rFonts w:eastAsia="Times New Roman" w:cs="Times New Roman"/>
          <w:szCs w:val="24"/>
        </w:rPr>
        <w:t xml:space="preserve"> 61.5%</w:t>
      </w:r>
      <w:r w:rsidRPr="00BE0811">
        <w:rPr>
          <w:rFonts w:eastAsia="Times New Roman" w:cs="Times New Roman"/>
          <w:szCs w:val="24"/>
        </w:rPr>
        <w:t xml:space="preserve"> of total employee compensation cost for State and local employees,</w:t>
      </w:r>
      <w:r>
        <w:rPr>
          <w:rFonts w:eastAsia="Times New Roman" w:cs="Times New Roman"/>
          <w:szCs w:val="24"/>
          <w:vertAlign w:val="superscript"/>
        </w:rPr>
        <w:footnoteReference w:id="12"/>
      </w:r>
      <w:r w:rsidRPr="00BE0811">
        <w:rPr>
          <w:rFonts w:eastAsia="Times New Roman" w:cs="Times New Roman"/>
          <w:szCs w:val="24"/>
        </w:rPr>
        <w:t xml:space="preserve"> which brings the total hourly cost for this employee’s time to</w:t>
      </w:r>
      <w:r w:rsidRPr="00BE0811" w:rsidR="003150C5">
        <w:rPr>
          <w:rFonts w:eastAsia="Times New Roman" w:cs="Times New Roman"/>
          <w:szCs w:val="24"/>
        </w:rPr>
        <w:t xml:space="preserve"> $107.54</w:t>
      </w:r>
      <w:r w:rsidRPr="00BE0811">
        <w:rPr>
          <w:rFonts w:eastAsia="Times New Roman" w:cs="Times New Roman"/>
          <w:szCs w:val="24"/>
        </w:rPr>
        <w:t>.</w:t>
      </w:r>
      <w:r w:rsidRPr="00BE0811" w:rsidR="00BC51E0">
        <w:rPr>
          <w:rFonts w:eastAsia="Times New Roman" w:cs="Times New Roman"/>
          <w:szCs w:val="24"/>
        </w:rPr>
        <w:t xml:space="preserve"> </w:t>
      </w:r>
      <w:bookmarkStart w:id="31" w:name="_Hlk79763742"/>
      <w:r w:rsidRPr="00BE0811" w:rsidR="004F013F">
        <w:rPr>
          <w:rFonts w:eastAsia="Times New Roman" w:cs="Times New Roman"/>
          <w:szCs w:val="24"/>
        </w:rPr>
        <w:t>R</w:t>
      </w:r>
      <w:r w:rsidRPr="00BE0811" w:rsidR="0091418F">
        <w:rPr>
          <w:rFonts w:eastAsia="Times New Roman" w:cs="Times New Roman"/>
          <w:szCs w:val="24"/>
        </w:rPr>
        <w:t>eview time</w:t>
      </w:r>
      <w:r w:rsidRPr="00BE0811" w:rsidR="004F013F">
        <w:rPr>
          <w:rFonts w:eastAsia="Times New Roman" w:cs="Times New Roman"/>
          <w:szCs w:val="24"/>
        </w:rPr>
        <w:t xml:space="preserve"> varies </w:t>
      </w:r>
      <w:r w:rsidRPr="00BE0811" w:rsidR="009E1A75">
        <w:rPr>
          <w:rFonts w:eastAsia="Times New Roman" w:cs="Times New Roman"/>
          <w:szCs w:val="24"/>
        </w:rPr>
        <w:t xml:space="preserve">significantly, with most </w:t>
      </w:r>
      <w:r w:rsidRPr="00BE0811" w:rsidR="00737B76">
        <w:rPr>
          <w:rFonts w:eastAsia="Times New Roman" w:cs="Times New Roman"/>
          <w:szCs w:val="24"/>
        </w:rPr>
        <w:t xml:space="preserve">incident reviews taking about </w:t>
      </w:r>
      <w:r w:rsidRPr="00BE0811" w:rsidR="00721450">
        <w:rPr>
          <w:rFonts w:eastAsia="Times New Roman" w:cs="Times New Roman"/>
          <w:szCs w:val="24"/>
        </w:rPr>
        <w:t>15 minutes</w:t>
      </w:r>
      <w:r w:rsidRPr="00BE0811" w:rsidR="00737B76">
        <w:rPr>
          <w:rFonts w:eastAsia="Times New Roman" w:cs="Times New Roman"/>
          <w:szCs w:val="24"/>
        </w:rPr>
        <w:t xml:space="preserve">. </w:t>
      </w:r>
      <w:r w:rsidRPr="00BE0811" w:rsidR="00540C70">
        <w:rPr>
          <w:rFonts w:eastAsia="Times New Roman" w:cs="Times New Roman"/>
          <w:szCs w:val="24"/>
        </w:rPr>
        <w:t xml:space="preserve">Other incidents, </w:t>
      </w:r>
      <w:r w:rsidRPr="00BE0811" w:rsidR="00D81DAD">
        <w:rPr>
          <w:rFonts w:eastAsia="Times New Roman" w:cs="Times New Roman"/>
          <w:szCs w:val="24"/>
        </w:rPr>
        <w:t>significantly more time to review.</w:t>
      </w:r>
      <w:r w:rsidRPr="00BE0811" w:rsidR="00BC51E0">
        <w:rPr>
          <w:rFonts w:eastAsia="Times New Roman" w:cs="Times New Roman"/>
          <w:szCs w:val="24"/>
        </w:rPr>
        <w:t xml:space="preserve"> </w:t>
      </w:r>
      <w:r w:rsidRPr="00BE0811" w:rsidR="00D81DAD">
        <w:rPr>
          <w:rFonts w:eastAsia="Times New Roman" w:cs="Times New Roman"/>
          <w:szCs w:val="24"/>
        </w:rPr>
        <w:t xml:space="preserve">NHTSA estimates that </w:t>
      </w:r>
      <w:r w:rsidRPr="00BE0811" w:rsidR="00721450">
        <w:rPr>
          <w:rFonts w:eastAsia="Times New Roman" w:cs="Times New Roman"/>
          <w:szCs w:val="24"/>
        </w:rPr>
        <w:t>75%</w:t>
      </w:r>
      <w:r w:rsidRPr="00BE0811" w:rsidR="00D81DAD">
        <w:rPr>
          <w:rFonts w:eastAsia="Times New Roman" w:cs="Times New Roman"/>
          <w:szCs w:val="24"/>
        </w:rPr>
        <w:t xml:space="preserve"> of all reports will require </w:t>
      </w:r>
      <w:r w:rsidRPr="00BE0811" w:rsidR="009775FD">
        <w:rPr>
          <w:rFonts w:eastAsia="Times New Roman" w:cs="Times New Roman"/>
          <w:szCs w:val="24"/>
        </w:rPr>
        <w:t>15 minutes</w:t>
      </w:r>
      <w:r w:rsidRPr="00BE0811" w:rsidR="00940250">
        <w:rPr>
          <w:rFonts w:eastAsia="Times New Roman" w:cs="Times New Roman"/>
          <w:szCs w:val="24"/>
        </w:rPr>
        <w:t xml:space="preserve"> to review. </w:t>
      </w:r>
      <w:r w:rsidRPr="00BE0811" w:rsidR="0053070B">
        <w:rPr>
          <w:rFonts w:eastAsia="Times New Roman" w:cs="Times New Roman"/>
          <w:szCs w:val="24"/>
        </w:rPr>
        <w:t xml:space="preserve">For the remaining </w:t>
      </w:r>
      <w:r w:rsidRPr="00BE0811" w:rsidR="009775FD">
        <w:rPr>
          <w:rFonts w:eastAsia="Times New Roman" w:cs="Times New Roman"/>
          <w:szCs w:val="24"/>
        </w:rPr>
        <w:t>25%</w:t>
      </w:r>
      <w:r w:rsidRPr="00BE0811" w:rsidR="0053070B">
        <w:rPr>
          <w:rFonts w:eastAsia="Times New Roman" w:cs="Times New Roman"/>
          <w:szCs w:val="24"/>
        </w:rPr>
        <w:t xml:space="preserve"> of incident reports, NHTSA estimates that the review </w:t>
      </w:r>
      <w:r w:rsidRPr="00BE0811" w:rsidR="0091418F">
        <w:rPr>
          <w:rFonts w:eastAsia="Times New Roman" w:cs="Times New Roman"/>
          <w:szCs w:val="24"/>
        </w:rPr>
        <w:t xml:space="preserve">will take, on average, </w:t>
      </w:r>
      <w:r w:rsidRPr="00BE0811" w:rsidR="009775FD">
        <w:rPr>
          <w:rFonts w:eastAsia="Times New Roman" w:cs="Times New Roman"/>
          <w:szCs w:val="24"/>
        </w:rPr>
        <w:t>2 hours</w:t>
      </w:r>
      <w:r w:rsidRPr="00BE0811" w:rsidR="0091418F">
        <w:rPr>
          <w:rFonts w:eastAsia="Times New Roman" w:cs="Times New Roman"/>
          <w:szCs w:val="24"/>
        </w:rPr>
        <w:t xml:space="preserve"> to review.</w:t>
      </w:r>
      <w:bookmarkEnd w:id="31"/>
      <w:r w:rsidRPr="00BE0811" w:rsidR="00BC51E0">
        <w:rPr>
          <w:rFonts w:eastAsia="Times New Roman" w:cs="Times New Roman"/>
          <w:szCs w:val="24"/>
        </w:rPr>
        <w:t xml:space="preserve"> </w:t>
      </w:r>
      <w:r w:rsidRPr="00BE0811">
        <w:rPr>
          <w:rFonts w:eastAsia="Times New Roman" w:cs="Times New Roman"/>
          <w:szCs w:val="24"/>
        </w:rPr>
        <w:t xml:space="preserve">Assuming </w:t>
      </w:r>
      <w:r w:rsidRPr="00BE0811" w:rsidR="0091418F">
        <w:rPr>
          <w:rFonts w:eastAsia="Times New Roman" w:cs="Times New Roman"/>
          <w:szCs w:val="24"/>
        </w:rPr>
        <w:t>that NHTSA receives</w:t>
      </w:r>
      <w:r w:rsidRPr="00BE0811" w:rsidR="00FE43F0">
        <w:rPr>
          <w:rFonts w:eastAsia="Times New Roman" w:cs="Times New Roman"/>
          <w:szCs w:val="24"/>
        </w:rPr>
        <w:t xml:space="preserve"> a combined</w:t>
      </w:r>
      <w:r w:rsidRPr="00BE0811" w:rsidR="001A340F">
        <w:rPr>
          <w:rFonts w:eastAsia="Times New Roman" w:cs="Times New Roman"/>
          <w:szCs w:val="24"/>
        </w:rPr>
        <w:t xml:space="preserve"> </w:t>
      </w:r>
      <w:r w:rsidR="006D674E">
        <w:rPr>
          <w:rFonts w:eastAsia="Times New Roman" w:cs="Times New Roman"/>
          <w:szCs w:val="24"/>
        </w:rPr>
        <w:t>9,574</w:t>
      </w:r>
      <w:r w:rsidRPr="00BE0811" w:rsidR="009775FD">
        <w:rPr>
          <w:rFonts w:eastAsia="Times New Roman" w:cs="Times New Roman"/>
          <w:szCs w:val="24"/>
        </w:rPr>
        <w:t xml:space="preserve"> reports</w:t>
      </w:r>
      <w:r w:rsidRPr="00BE0811" w:rsidR="001A340F">
        <w:rPr>
          <w:rFonts w:eastAsia="Times New Roman" w:cs="Times New Roman"/>
          <w:szCs w:val="24"/>
        </w:rPr>
        <w:t xml:space="preserve"> (</w:t>
      </w:r>
      <w:r w:rsidR="00A310C2">
        <w:rPr>
          <w:rFonts w:eastAsia="Times New Roman" w:cs="Times New Roman"/>
          <w:szCs w:val="24"/>
        </w:rPr>
        <w:t>4,037</w:t>
      </w:r>
      <w:r w:rsidRPr="00BE0811" w:rsidR="00B51EC3">
        <w:rPr>
          <w:rFonts w:eastAsia="Times New Roman" w:cs="Times New Roman"/>
          <w:szCs w:val="24"/>
        </w:rPr>
        <w:t xml:space="preserve"> Level 2 ADAS reports</w:t>
      </w:r>
      <w:r w:rsidRPr="00BE0811" w:rsidR="00AD35CA">
        <w:rPr>
          <w:rFonts w:eastAsia="Times New Roman" w:cs="Times New Roman"/>
          <w:szCs w:val="24"/>
        </w:rPr>
        <w:t xml:space="preserve"> and</w:t>
      </w:r>
      <w:r w:rsidRPr="00BE0811" w:rsidR="00B51EC3">
        <w:rPr>
          <w:rFonts w:eastAsia="Times New Roman" w:cs="Times New Roman"/>
          <w:szCs w:val="24"/>
        </w:rPr>
        <w:t xml:space="preserve"> </w:t>
      </w:r>
      <w:r w:rsidR="00557017">
        <w:rPr>
          <w:rFonts w:eastAsia="Times New Roman" w:cs="Times New Roman"/>
          <w:szCs w:val="24"/>
        </w:rPr>
        <w:t>5,537</w:t>
      </w:r>
      <w:r w:rsidRPr="00BE0811" w:rsidR="00B51EC3">
        <w:rPr>
          <w:rFonts w:eastAsia="Times New Roman" w:cs="Times New Roman"/>
          <w:szCs w:val="24"/>
        </w:rPr>
        <w:t xml:space="preserve"> ADS reports</w:t>
      </w:r>
      <w:r w:rsidRPr="00BE0811" w:rsidR="00AD35CA">
        <w:rPr>
          <w:rFonts w:eastAsia="Times New Roman" w:cs="Times New Roman"/>
          <w:szCs w:val="24"/>
        </w:rPr>
        <w:t>)</w:t>
      </w:r>
      <w:r w:rsidRPr="00BE0811" w:rsidR="00B51EC3">
        <w:rPr>
          <w:rFonts w:eastAsia="Times New Roman" w:cs="Times New Roman"/>
          <w:szCs w:val="24"/>
        </w:rPr>
        <w:t>,</w:t>
      </w:r>
      <w:r w:rsidRPr="00BE0811" w:rsidR="001A340F">
        <w:rPr>
          <w:rFonts w:eastAsia="Times New Roman" w:cs="Times New Roman"/>
          <w:szCs w:val="24"/>
        </w:rPr>
        <w:t xml:space="preserve"> the agency</w:t>
      </w:r>
      <w:r w:rsidRPr="00BE0811">
        <w:rPr>
          <w:rFonts w:eastAsia="Times New Roman" w:cs="Times New Roman"/>
          <w:szCs w:val="24"/>
        </w:rPr>
        <w:t xml:space="preserve"> e</w:t>
      </w:r>
      <w:r w:rsidRPr="00BE0811" w:rsidR="00FE43F0">
        <w:rPr>
          <w:rFonts w:eastAsia="Times New Roman" w:cs="Times New Roman"/>
          <w:szCs w:val="24"/>
        </w:rPr>
        <w:t xml:space="preserve">stimates </w:t>
      </w:r>
      <w:r w:rsidRPr="00BE0811">
        <w:rPr>
          <w:rFonts w:eastAsia="Times New Roman" w:cs="Times New Roman"/>
          <w:szCs w:val="24"/>
        </w:rPr>
        <w:t xml:space="preserve">the associated time required for review to be </w:t>
      </w:r>
      <w:r w:rsidR="000865AF">
        <w:rPr>
          <w:rFonts w:eastAsia="Times New Roman" w:cs="Times New Roman"/>
          <w:szCs w:val="24"/>
        </w:rPr>
        <w:t>approximately 6,582</w:t>
      </w:r>
      <w:r w:rsidRPr="00BE0811">
        <w:rPr>
          <w:rFonts w:eastAsia="Times New Roman" w:cs="Times New Roman"/>
          <w:szCs w:val="24"/>
        </w:rPr>
        <w:t xml:space="preserve"> hours (</w:t>
      </w:r>
      <w:r w:rsidRPr="00BE0811" w:rsidR="008A6952">
        <w:rPr>
          <w:rFonts w:eastAsia="Times New Roman" w:cs="Times New Roman"/>
          <w:szCs w:val="24"/>
        </w:rPr>
        <w:t>(</w:t>
      </w:r>
      <w:r w:rsidR="00A53EFA">
        <w:rPr>
          <w:rFonts w:eastAsia="Times New Roman" w:cs="Times New Roman"/>
          <w:szCs w:val="24"/>
        </w:rPr>
        <w:t>4,037</w:t>
      </w:r>
      <w:r w:rsidRPr="00BE0811" w:rsidR="008A6952">
        <w:rPr>
          <w:rFonts w:eastAsia="Times New Roman" w:cs="Times New Roman"/>
          <w:szCs w:val="24"/>
        </w:rPr>
        <w:t xml:space="preserve"> crash reports × </w:t>
      </w:r>
      <w:r w:rsidRPr="00BE0811" w:rsidR="00180020">
        <w:rPr>
          <w:rFonts w:eastAsia="Times New Roman" w:cs="Times New Roman"/>
          <w:szCs w:val="24"/>
        </w:rPr>
        <w:t>0.75</w:t>
      </w:r>
      <w:r w:rsidRPr="00BE0811" w:rsidR="00F95785">
        <w:rPr>
          <w:rFonts w:eastAsia="Times New Roman" w:cs="Times New Roman"/>
          <w:szCs w:val="24"/>
        </w:rPr>
        <w:t xml:space="preserve"> </w:t>
      </w:r>
      <w:r w:rsidRPr="00BE0811">
        <w:rPr>
          <w:rFonts w:eastAsia="Times New Roman" w:cs="Times New Roman"/>
          <w:szCs w:val="24"/>
        </w:rPr>
        <w:t xml:space="preserve">× </w:t>
      </w:r>
      <w:r w:rsidRPr="00BE0811" w:rsidR="00180020">
        <w:rPr>
          <w:rFonts w:eastAsia="Times New Roman" w:cs="Times New Roman"/>
          <w:szCs w:val="24"/>
        </w:rPr>
        <w:t>0.25</w:t>
      </w:r>
      <w:r w:rsidRPr="00BE0811">
        <w:rPr>
          <w:rFonts w:eastAsia="Times New Roman" w:cs="Times New Roman"/>
          <w:szCs w:val="24"/>
        </w:rPr>
        <w:t xml:space="preserve"> hours</w:t>
      </w:r>
      <w:r w:rsidRPr="00BE0811" w:rsidR="008A6952">
        <w:rPr>
          <w:rFonts w:eastAsia="Times New Roman" w:cs="Times New Roman"/>
          <w:szCs w:val="24"/>
        </w:rPr>
        <w:t>) + (</w:t>
      </w:r>
      <w:r w:rsidR="00A53EFA">
        <w:rPr>
          <w:rFonts w:eastAsia="Times New Roman" w:cs="Times New Roman"/>
          <w:szCs w:val="24"/>
        </w:rPr>
        <w:t>4,037</w:t>
      </w:r>
      <w:r w:rsidRPr="00BE0811" w:rsidR="0028710F">
        <w:rPr>
          <w:rFonts w:eastAsia="Times New Roman" w:cs="Times New Roman"/>
          <w:szCs w:val="24"/>
        </w:rPr>
        <w:t xml:space="preserve"> crash reports</w:t>
      </w:r>
      <w:r w:rsidRPr="00BE0811" w:rsidR="008A6952">
        <w:rPr>
          <w:rFonts w:eastAsia="Times New Roman" w:cs="Times New Roman"/>
          <w:szCs w:val="24"/>
        </w:rPr>
        <w:t xml:space="preserve"> × </w:t>
      </w:r>
      <w:r w:rsidRPr="00BE0811" w:rsidR="00180020">
        <w:rPr>
          <w:rFonts w:eastAsia="Times New Roman" w:cs="Times New Roman"/>
          <w:szCs w:val="24"/>
        </w:rPr>
        <w:t>0.25</w:t>
      </w:r>
      <w:r w:rsidRPr="00BE0811" w:rsidR="008A6952">
        <w:rPr>
          <w:rFonts w:eastAsia="Times New Roman" w:cs="Times New Roman"/>
          <w:szCs w:val="24"/>
        </w:rPr>
        <w:t xml:space="preserve"> × </w:t>
      </w:r>
      <w:r w:rsidRPr="00BE0811" w:rsidR="00180020">
        <w:rPr>
          <w:rFonts w:eastAsia="Times New Roman" w:cs="Times New Roman"/>
          <w:szCs w:val="24"/>
        </w:rPr>
        <w:t>2</w:t>
      </w:r>
      <w:r w:rsidRPr="00BE0811" w:rsidR="008A6952">
        <w:rPr>
          <w:rFonts w:eastAsia="Times New Roman" w:cs="Times New Roman"/>
          <w:szCs w:val="24"/>
        </w:rPr>
        <w:t xml:space="preserve"> hours</w:t>
      </w:r>
      <w:r w:rsidRPr="00BE0811" w:rsidR="0028710F">
        <w:rPr>
          <w:rFonts w:eastAsia="Times New Roman" w:cs="Times New Roman"/>
          <w:szCs w:val="24"/>
        </w:rPr>
        <w:t>) + (</w:t>
      </w:r>
      <w:r w:rsidR="00A53EFA">
        <w:rPr>
          <w:rFonts w:eastAsia="Times New Roman" w:cs="Times New Roman"/>
          <w:szCs w:val="24"/>
        </w:rPr>
        <w:t>5,537</w:t>
      </w:r>
      <w:r w:rsidRPr="00BE0811" w:rsidR="00A53EFA">
        <w:rPr>
          <w:rFonts w:eastAsia="Times New Roman" w:cs="Times New Roman"/>
          <w:szCs w:val="24"/>
        </w:rPr>
        <w:t xml:space="preserve"> </w:t>
      </w:r>
      <w:r w:rsidRPr="00BE0811" w:rsidR="0028710F">
        <w:rPr>
          <w:rFonts w:eastAsia="Times New Roman" w:cs="Times New Roman"/>
          <w:szCs w:val="24"/>
        </w:rPr>
        <w:t xml:space="preserve">crash reports × </w:t>
      </w:r>
      <w:r w:rsidRPr="00BE0811" w:rsidR="00466B14">
        <w:rPr>
          <w:rFonts w:eastAsia="Times New Roman" w:cs="Times New Roman"/>
          <w:szCs w:val="24"/>
        </w:rPr>
        <w:t>0.75</w:t>
      </w:r>
      <w:r w:rsidRPr="00BE0811" w:rsidR="0028710F">
        <w:rPr>
          <w:rFonts w:eastAsia="Times New Roman" w:cs="Times New Roman"/>
          <w:szCs w:val="24"/>
        </w:rPr>
        <w:t xml:space="preserve"> </w:t>
      </w:r>
      <w:r w:rsidRPr="00BE0811" w:rsidR="0028710F">
        <w:rPr>
          <w:rFonts w:eastAsia="Times New Roman" w:cs="Times New Roman"/>
          <w:szCs w:val="24"/>
        </w:rPr>
        <w:softHyphen/>
        <w:t xml:space="preserve">× </w:t>
      </w:r>
      <w:r w:rsidRPr="00BE0811" w:rsidR="00466B14">
        <w:rPr>
          <w:rFonts w:eastAsia="Times New Roman" w:cs="Times New Roman"/>
          <w:szCs w:val="24"/>
        </w:rPr>
        <w:t>0.25</w:t>
      </w:r>
      <w:r w:rsidRPr="00BE0811" w:rsidR="0028710F">
        <w:rPr>
          <w:rFonts w:eastAsia="Times New Roman" w:cs="Times New Roman"/>
          <w:szCs w:val="24"/>
        </w:rPr>
        <w:t xml:space="preserve"> hours) + (</w:t>
      </w:r>
      <w:r w:rsidR="00A53EFA">
        <w:rPr>
          <w:rFonts w:eastAsia="Times New Roman" w:cs="Times New Roman"/>
          <w:szCs w:val="24"/>
        </w:rPr>
        <w:t>5,537</w:t>
      </w:r>
      <w:r w:rsidRPr="00BE0811" w:rsidR="00A53EFA">
        <w:rPr>
          <w:rFonts w:eastAsia="Times New Roman" w:cs="Times New Roman"/>
          <w:szCs w:val="24"/>
        </w:rPr>
        <w:t xml:space="preserve"> </w:t>
      </w:r>
      <w:r w:rsidRPr="00BE0811" w:rsidR="0028710F">
        <w:rPr>
          <w:rFonts w:eastAsia="Times New Roman" w:cs="Times New Roman"/>
          <w:szCs w:val="24"/>
        </w:rPr>
        <w:t xml:space="preserve">crash reports × </w:t>
      </w:r>
      <w:r w:rsidRPr="00BE0811" w:rsidR="00466B14">
        <w:rPr>
          <w:rFonts w:eastAsia="Times New Roman" w:cs="Times New Roman"/>
          <w:szCs w:val="24"/>
        </w:rPr>
        <w:t>0.25</w:t>
      </w:r>
      <w:r w:rsidRPr="00BE0811" w:rsidR="00F66654">
        <w:rPr>
          <w:rFonts w:eastAsia="Times New Roman" w:cs="Times New Roman"/>
          <w:szCs w:val="24"/>
        </w:rPr>
        <w:t xml:space="preserve"> × </w:t>
      </w:r>
      <w:r w:rsidRPr="00BE0811" w:rsidR="00466B14">
        <w:rPr>
          <w:rFonts w:eastAsia="Times New Roman" w:cs="Times New Roman"/>
          <w:szCs w:val="24"/>
        </w:rPr>
        <w:t>2</w:t>
      </w:r>
      <w:r w:rsidRPr="00BE0811" w:rsidR="0028710F">
        <w:rPr>
          <w:rFonts w:eastAsia="Times New Roman" w:cs="Times New Roman"/>
          <w:szCs w:val="24"/>
        </w:rPr>
        <w:t xml:space="preserve"> hours</w:t>
      </w:r>
      <w:r w:rsidRPr="00BE0811" w:rsidR="00F66654">
        <w:rPr>
          <w:rFonts w:eastAsia="Times New Roman" w:cs="Times New Roman"/>
          <w:szCs w:val="24"/>
        </w:rPr>
        <w:t>)</w:t>
      </w:r>
      <w:r w:rsidRPr="00BE0811">
        <w:rPr>
          <w:rFonts w:eastAsia="Times New Roman" w:cs="Times New Roman"/>
          <w:szCs w:val="24"/>
        </w:rPr>
        <w:t xml:space="preserve">), with an associated labor cost of </w:t>
      </w:r>
      <w:r w:rsidRPr="00BE0811" w:rsidR="00B06CA1">
        <w:rPr>
          <w:rFonts w:eastAsia="Times New Roman" w:cs="Times New Roman"/>
          <w:szCs w:val="24"/>
        </w:rPr>
        <w:t>$</w:t>
      </w:r>
      <w:r w:rsidR="00FA2330">
        <w:rPr>
          <w:rFonts w:eastAsia="Times New Roman" w:cs="Times New Roman"/>
          <w:szCs w:val="24"/>
        </w:rPr>
        <w:t>707,828.30</w:t>
      </w:r>
      <w:r w:rsidRPr="00BE0811">
        <w:rPr>
          <w:rFonts w:eastAsia="Times New Roman" w:cs="Times New Roman"/>
          <w:szCs w:val="24"/>
        </w:rPr>
        <w:t xml:space="preserve"> (</w:t>
      </w:r>
      <w:r w:rsidR="005D41BD">
        <w:rPr>
          <w:rFonts w:eastAsia="Times New Roman" w:cs="Times New Roman"/>
          <w:szCs w:val="24"/>
        </w:rPr>
        <w:t>6,582</w:t>
      </w:r>
      <w:r w:rsidRPr="00BE0811">
        <w:rPr>
          <w:rFonts w:eastAsia="Times New Roman" w:cs="Times New Roman"/>
          <w:szCs w:val="24"/>
        </w:rPr>
        <w:t xml:space="preserve"> hours × $</w:t>
      </w:r>
      <w:r w:rsidRPr="00BE0811" w:rsidR="00F234DB">
        <w:rPr>
          <w:rFonts w:eastAsia="Times New Roman" w:cs="Times New Roman"/>
          <w:szCs w:val="24"/>
        </w:rPr>
        <w:t>107.54</w:t>
      </w:r>
      <w:r w:rsidRPr="00BE0811">
        <w:rPr>
          <w:rFonts w:eastAsia="Times New Roman" w:cs="Times New Roman"/>
          <w:szCs w:val="24"/>
        </w:rPr>
        <w:t xml:space="preserve"> per hour).</w:t>
      </w:r>
    </w:p>
    <w:p w:rsidR="00DF3DC9" w:rsidRPr="00BE0811" w:rsidP="003E2EF8" w14:paraId="0856FBA6" w14:textId="6B449C92">
      <w:pPr>
        <w:numPr>
          <w:ilvl w:val="0"/>
          <w:numId w:val="1"/>
        </w:numPr>
        <w:autoSpaceDE w:val="0"/>
        <w:autoSpaceDN w:val="0"/>
        <w:adjustRightInd w:val="0"/>
        <w:spacing w:after="240" w:line="240" w:lineRule="auto"/>
        <w:rPr>
          <w:rFonts w:cs="Times New Roman"/>
          <w:b/>
          <w:szCs w:val="24"/>
        </w:rPr>
      </w:pPr>
      <w:bookmarkStart w:id="32" w:name="_Hlk63087643"/>
      <w:bookmarkStart w:id="33" w:name="_Hlk51332149"/>
      <w:r w:rsidRPr="00BE0811">
        <w:rPr>
          <w:rFonts w:cs="Times New Roman"/>
          <w:b/>
          <w:szCs w:val="24"/>
        </w:rPr>
        <w:t>Explain the reasons for any program changes or adjustments reported on the burden worksheet. If this is a new collection, the program change will be entire burden cost and number of burden hours reported in response to questions 12 and 13. If this is a renewal or reinstatement, the change is the difference between the new burden estimates and the burden estimates from the last OMB approval</w:t>
      </w:r>
      <w:r w:rsidRPr="00BE0811" w:rsidR="00F7768F">
        <w:rPr>
          <w:rFonts w:cs="Times New Roman"/>
          <w:b/>
          <w:szCs w:val="24"/>
        </w:rPr>
        <w:t>.</w:t>
      </w:r>
      <w:bookmarkEnd w:id="32"/>
      <w:r w:rsidRPr="00BE0811" w:rsidR="00BC51E0">
        <w:rPr>
          <w:rFonts w:cs="Times New Roman"/>
          <w:b/>
          <w:szCs w:val="24"/>
        </w:rPr>
        <w:t xml:space="preserve"> </w:t>
      </w:r>
    </w:p>
    <w:bookmarkEnd w:id="33"/>
    <w:p w:rsidR="00DF3DC9" w:rsidRPr="00BE0811" w:rsidP="003E2EF8" w14:paraId="4CBDEC16" w14:textId="0E4A0440">
      <w:pPr>
        <w:autoSpaceDE w:val="0"/>
        <w:autoSpaceDN w:val="0"/>
        <w:adjustRightInd w:val="0"/>
        <w:spacing w:after="240" w:line="240" w:lineRule="auto"/>
        <w:rPr>
          <w:rFonts w:cs="Times New Roman"/>
          <w:szCs w:val="24"/>
        </w:rPr>
      </w:pPr>
      <w:r w:rsidRPr="00BE0811">
        <w:rPr>
          <w:rFonts w:cs="Times New Roman"/>
          <w:szCs w:val="24"/>
        </w:rPr>
        <w:t>On March 6, 2023, OMB approved NHTSA’s three-year extension of its information collection for the previous version of the General Order (OMB Control No. 2127-0754). NHTSA is seek</w:t>
      </w:r>
      <w:r w:rsidRPr="00BE0811" w:rsidR="00A26FDB">
        <w:rPr>
          <w:rFonts w:cs="Times New Roman"/>
          <w:szCs w:val="24"/>
        </w:rPr>
        <w:t>ing</w:t>
      </w:r>
      <w:r w:rsidRPr="00BE0811">
        <w:rPr>
          <w:rFonts w:cs="Times New Roman"/>
          <w:szCs w:val="24"/>
        </w:rPr>
        <w:t xml:space="preserve"> an extension of this information collection with modifications</w:t>
      </w:r>
      <w:r w:rsidRPr="00BE0811" w:rsidR="00A26FDB">
        <w:rPr>
          <w:rFonts w:cs="Times New Roman"/>
          <w:szCs w:val="24"/>
        </w:rPr>
        <w:t>, namely a significant reduction in burden</w:t>
      </w:r>
      <w:r w:rsidRPr="00BE0811">
        <w:rPr>
          <w:rFonts w:cs="Times New Roman"/>
          <w:szCs w:val="24"/>
        </w:rPr>
        <w:t>.</w:t>
      </w:r>
      <w:r w:rsidRPr="00BE0811" w:rsidR="000A328A">
        <w:rPr>
          <w:rFonts w:cs="Times New Roman"/>
          <w:szCs w:val="24"/>
        </w:rPr>
        <w:t xml:space="preserve"> The reduction in estimate</w:t>
      </w:r>
      <w:r w:rsidRPr="00BE0811" w:rsidR="005E4895">
        <w:rPr>
          <w:rFonts w:cs="Times New Roman"/>
          <w:szCs w:val="24"/>
        </w:rPr>
        <w:t>s</w:t>
      </w:r>
      <w:r w:rsidRPr="00BE0811" w:rsidR="000A328A">
        <w:rPr>
          <w:rFonts w:cs="Times New Roman"/>
          <w:szCs w:val="24"/>
        </w:rPr>
        <w:t xml:space="preserve"> </w:t>
      </w:r>
      <w:r w:rsidR="000A0241">
        <w:rPr>
          <w:rFonts w:cs="Times New Roman"/>
          <w:szCs w:val="24"/>
        </w:rPr>
        <w:t>is</w:t>
      </w:r>
      <w:r w:rsidRPr="00BE0811" w:rsidR="000A328A">
        <w:rPr>
          <w:rFonts w:cs="Times New Roman"/>
          <w:szCs w:val="24"/>
        </w:rPr>
        <w:t xml:space="preserve"> based on</w:t>
      </w:r>
      <w:r w:rsidRPr="00BE0811" w:rsidR="00471713">
        <w:rPr>
          <w:rFonts w:cs="Times New Roman"/>
          <w:szCs w:val="24"/>
        </w:rPr>
        <w:t xml:space="preserve"> the streamlining of this version of the General Order</w:t>
      </w:r>
      <w:r w:rsidRPr="00BE0811" w:rsidR="004E10E9">
        <w:rPr>
          <w:rFonts w:cs="Times New Roman"/>
          <w:szCs w:val="24"/>
        </w:rPr>
        <w:t>, including removal and consolidation of some of the burden categories in previous versions,</w:t>
      </w:r>
      <w:r w:rsidRPr="00BE0811" w:rsidR="00471713">
        <w:rPr>
          <w:rFonts w:cs="Times New Roman"/>
          <w:szCs w:val="24"/>
        </w:rPr>
        <w:t xml:space="preserve"> and</w:t>
      </w:r>
      <w:r w:rsidRPr="00BE0811" w:rsidR="000A328A">
        <w:rPr>
          <w:rFonts w:cs="Times New Roman"/>
          <w:szCs w:val="24"/>
        </w:rPr>
        <w:t xml:space="preserve"> NHTSA’s years of experience in receiving reports under previous versions of the General Order</w:t>
      </w:r>
      <w:r w:rsidRPr="00BE0811" w:rsidR="00471713">
        <w:rPr>
          <w:rFonts w:cs="Times New Roman"/>
          <w:szCs w:val="24"/>
        </w:rPr>
        <w:t>.</w:t>
      </w:r>
      <w:bookmarkStart w:id="34" w:name="_Hlk90999803"/>
      <w:r w:rsidRPr="00BE0811" w:rsidR="00D94872">
        <w:rPr>
          <w:rFonts w:cs="Times New Roman"/>
          <w:szCs w:val="24"/>
        </w:rPr>
        <w:t xml:space="preserve"> </w:t>
      </w:r>
      <w:r w:rsidRPr="00BE0811" w:rsidR="00D062C3">
        <w:rPr>
          <w:rFonts w:eastAsia="Times New Roman" w:cs="Times New Roman"/>
          <w:bCs/>
          <w:iCs/>
          <w:color w:val="000000"/>
          <w:szCs w:val="24"/>
        </w:rPr>
        <w:t xml:space="preserve">The change in burden hours represents a program change resulting in a decrease in burden hours </w:t>
      </w:r>
      <w:r w:rsidR="000A0241">
        <w:rPr>
          <w:rFonts w:eastAsia="Times New Roman" w:cs="Times New Roman"/>
          <w:bCs/>
          <w:iCs/>
          <w:color w:val="000000"/>
          <w:szCs w:val="24"/>
        </w:rPr>
        <w:t>of</w:t>
      </w:r>
      <w:r w:rsidRPr="00BE0811" w:rsidR="00D062C3">
        <w:rPr>
          <w:rFonts w:eastAsia="Times New Roman" w:cs="Times New Roman"/>
          <w:bCs/>
          <w:iCs/>
          <w:color w:val="000000"/>
          <w:szCs w:val="24"/>
        </w:rPr>
        <w:t xml:space="preserve"> </w:t>
      </w:r>
      <w:r w:rsidRPr="00BE0811" w:rsidR="006D195B">
        <w:rPr>
          <w:rFonts w:cs="Times New Roman"/>
        </w:rPr>
        <w:t>30,220.5</w:t>
      </w:r>
      <w:r w:rsidRPr="00BE0811" w:rsidR="00D062C3">
        <w:rPr>
          <w:rFonts w:eastAsia="Times New Roman" w:cs="Times New Roman"/>
          <w:bCs/>
          <w:iCs/>
          <w:color w:val="000000"/>
          <w:szCs w:val="24"/>
        </w:rPr>
        <w:t xml:space="preserve"> hours</w:t>
      </w:r>
      <w:r w:rsidRPr="00BE0811" w:rsidR="00027370">
        <w:rPr>
          <w:rFonts w:eastAsia="Times New Roman" w:cs="Times New Roman"/>
          <w:bCs/>
          <w:iCs/>
          <w:color w:val="000000"/>
          <w:szCs w:val="24"/>
        </w:rPr>
        <w:t xml:space="preserve">. </w:t>
      </w:r>
      <w:bookmarkEnd w:id="34"/>
    </w:p>
    <w:p w:rsidR="00DF3DC9" w:rsidRPr="00BE0811" w:rsidP="003E2EF8" w14:paraId="2D16EB80" w14:textId="77777777">
      <w:pPr>
        <w:numPr>
          <w:ilvl w:val="0"/>
          <w:numId w:val="1"/>
        </w:numPr>
        <w:autoSpaceDE w:val="0"/>
        <w:autoSpaceDN w:val="0"/>
        <w:adjustRightInd w:val="0"/>
        <w:spacing w:after="240" w:line="240" w:lineRule="auto"/>
        <w:rPr>
          <w:rFonts w:cs="Times New Roman"/>
          <w:b/>
          <w:szCs w:val="24"/>
        </w:rPr>
      </w:pPr>
      <w:bookmarkStart w:id="35" w:name="_Hlk51332176"/>
      <w:r w:rsidRPr="00BE0811">
        <w:rPr>
          <w:rFonts w:cs="Times New Roman"/>
          <w:b/>
          <w:szCs w:val="24"/>
        </w:rPr>
        <w:t xml:space="preserve">For </w:t>
      </w:r>
      <w:bookmarkStart w:id="36" w:name="_Hlk63087690"/>
      <w:r w:rsidRPr="00BE0811">
        <w:rPr>
          <w:rFonts w:cs="Times New Roman"/>
          <w:b/>
          <w:szCs w:val="24"/>
        </w:rPr>
        <w:t xml:space="preserve">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as applicable. </w:t>
      </w:r>
    </w:p>
    <w:bookmarkEnd w:id="35"/>
    <w:bookmarkEnd w:id="36"/>
    <w:p w:rsidR="00DF3DC9" w:rsidRPr="00BE0811" w:rsidP="003E2EF8" w14:paraId="601176EA" w14:textId="306F062A">
      <w:pPr>
        <w:spacing w:after="240" w:line="240" w:lineRule="auto"/>
        <w:rPr>
          <w:rFonts w:cs="Times New Roman"/>
          <w:szCs w:val="24"/>
        </w:rPr>
      </w:pPr>
      <w:r w:rsidRPr="00BE0811">
        <w:rPr>
          <w:rFonts w:cs="Times New Roman"/>
          <w:szCs w:val="24"/>
        </w:rPr>
        <w:t xml:space="preserve">NHTSA intends to </w:t>
      </w:r>
      <w:r w:rsidRPr="00BE0811" w:rsidR="00D94872">
        <w:rPr>
          <w:rFonts w:cs="Times New Roman"/>
          <w:szCs w:val="24"/>
        </w:rPr>
        <w:t xml:space="preserve">continue </w:t>
      </w:r>
      <w:r w:rsidRPr="00BE0811">
        <w:rPr>
          <w:rFonts w:cs="Times New Roman"/>
          <w:szCs w:val="24"/>
        </w:rPr>
        <w:t>mak</w:t>
      </w:r>
      <w:r w:rsidRPr="00BE0811" w:rsidR="00D94872">
        <w:rPr>
          <w:rFonts w:cs="Times New Roman"/>
          <w:szCs w:val="24"/>
        </w:rPr>
        <w:t xml:space="preserve">ing </w:t>
      </w:r>
      <w:r w:rsidRPr="00BE0811" w:rsidR="00BA710C">
        <w:rPr>
          <w:rFonts w:cs="Times New Roman"/>
          <w:szCs w:val="24"/>
        </w:rPr>
        <w:t xml:space="preserve">the </w:t>
      </w:r>
      <w:r w:rsidRPr="00BE0811">
        <w:rPr>
          <w:rFonts w:cs="Times New Roman"/>
          <w:szCs w:val="24"/>
        </w:rPr>
        <w:t xml:space="preserve">summary crash information it receives under the </w:t>
      </w:r>
      <w:r w:rsidRPr="00BE0811" w:rsidR="00A16AB9">
        <w:rPr>
          <w:rFonts w:cs="Times New Roman"/>
          <w:szCs w:val="24"/>
        </w:rPr>
        <w:t xml:space="preserve">General </w:t>
      </w:r>
      <w:r w:rsidRPr="00BE0811">
        <w:rPr>
          <w:rFonts w:cs="Times New Roman"/>
          <w:szCs w:val="24"/>
        </w:rPr>
        <w:t>Order publicly available.</w:t>
      </w:r>
      <w:r w:rsidRPr="00BE0811" w:rsidR="00BC51E0">
        <w:rPr>
          <w:rFonts w:cs="Times New Roman"/>
          <w:szCs w:val="24"/>
        </w:rPr>
        <w:t xml:space="preserve"> </w:t>
      </w:r>
      <w:r w:rsidRPr="00BE0811">
        <w:rPr>
          <w:rFonts w:cs="Times New Roman"/>
          <w:szCs w:val="24"/>
        </w:rPr>
        <w:t xml:space="preserve">NHTSA will process the information it receives under the </w:t>
      </w:r>
      <w:r w:rsidRPr="00BE0811" w:rsidR="00A16AB9">
        <w:rPr>
          <w:rFonts w:cs="Times New Roman"/>
          <w:szCs w:val="24"/>
        </w:rPr>
        <w:t xml:space="preserve">General </w:t>
      </w:r>
      <w:r w:rsidRPr="00BE0811">
        <w:rPr>
          <w:rFonts w:cs="Times New Roman"/>
          <w:szCs w:val="24"/>
        </w:rPr>
        <w:t>Order and then will mak</w:t>
      </w:r>
      <w:r w:rsidRPr="00BE0811" w:rsidR="00D30DC4">
        <w:rPr>
          <w:rFonts w:cs="Times New Roman"/>
          <w:szCs w:val="24"/>
        </w:rPr>
        <w:t>e it</w:t>
      </w:r>
      <w:r w:rsidRPr="00BE0811">
        <w:rPr>
          <w:rFonts w:cs="Times New Roman"/>
          <w:szCs w:val="24"/>
        </w:rPr>
        <w:t xml:space="preserve"> publicly available on NHTSA.gov.</w:t>
      </w:r>
      <w:r w:rsidRPr="00BE0811" w:rsidR="00BC51E0">
        <w:rPr>
          <w:rFonts w:cs="Times New Roman"/>
          <w:szCs w:val="24"/>
        </w:rPr>
        <w:t xml:space="preserve"> </w:t>
      </w:r>
      <w:r w:rsidRPr="00BE0811">
        <w:rPr>
          <w:rFonts w:cs="Times New Roman"/>
          <w:szCs w:val="24"/>
        </w:rPr>
        <w:t xml:space="preserve">NHTSA </w:t>
      </w:r>
      <w:r w:rsidRPr="00BE0811" w:rsidR="00195A67">
        <w:rPr>
          <w:rFonts w:cs="Times New Roman"/>
          <w:szCs w:val="24"/>
        </w:rPr>
        <w:t>is not permitted under existing law to</w:t>
      </w:r>
      <w:r w:rsidRPr="00BE0811">
        <w:rPr>
          <w:rFonts w:cs="Times New Roman"/>
          <w:szCs w:val="24"/>
        </w:rPr>
        <w:t xml:space="preserve"> publicly disclose certain information, including personally identifiable information (PII) (such as the identity of individuals involved in crashes) and confidential business information.</w:t>
      </w:r>
    </w:p>
    <w:p w:rsidR="00DF3DC9" w:rsidRPr="00BE0811" w:rsidP="003E2EF8" w14:paraId="190BE732" w14:textId="77777777">
      <w:pPr>
        <w:numPr>
          <w:ilvl w:val="0"/>
          <w:numId w:val="1"/>
        </w:numPr>
        <w:autoSpaceDE w:val="0"/>
        <w:autoSpaceDN w:val="0"/>
        <w:adjustRightInd w:val="0"/>
        <w:spacing w:after="240" w:line="240" w:lineRule="auto"/>
        <w:rPr>
          <w:rFonts w:cs="Times New Roman"/>
          <w:b/>
          <w:szCs w:val="24"/>
        </w:rPr>
      </w:pPr>
      <w:bookmarkStart w:id="37" w:name="_Hlk51332202"/>
      <w:r w:rsidRPr="00BE0811">
        <w:rPr>
          <w:rFonts w:cs="Times New Roman"/>
          <w:b/>
          <w:szCs w:val="24"/>
        </w:rPr>
        <w:t>If seeking approval to not display the expiration date for OMB approval of the information collection, explain the reasons that display would be inappropriate.</w:t>
      </w:r>
    </w:p>
    <w:bookmarkEnd w:id="37"/>
    <w:p w:rsidR="00342F10" w:rsidRPr="00BE0811" w:rsidP="3314A828" w14:paraId="6C554A67" w14:textId="6C72DA42">
      <w:pPr>
        <w:autoSpaceDE w:val="0"/>
        <w:autoSpaceDN w:val="0"/>
        <w:adjustRightInd w:val="0"/>
        <w:spacing w:after="240" w:line="240" w:lineRule="auto"/>
        <w:rPr>
          <w:rFonts w:cs="Times New Roman"/>
          <w:highlight w:val="yellow"/>
        </w:rPr>
      </w:pPr>
      <w:r w:rsidRPr="00BE0811">
        <w:rPr>
          <w:rFonts w:cs="Times New Roman"/>
        </w:rPr>
        <w:t xml:space="preserve">Approval is not sought to not display the expiration date for OMB approval. </w:t>
      </w:r>
    </w:p>
    <w:p w:rsidR="00DF3DC9" w:rsidRPr="00BE0811" w:rsidP="003E2EF8" w14:paraId="2CDD0F0B" w14:textId="351CFF06">
      <w:pPr>
        <w:numPr>
          <w:ilvl w:val="0"/>
          <w:numId w:val="1"/>
        </w:numPr>
        <w:spacing w:after="240" w:line="240" w:lineRule="auto"/>
        <w:rPr>
          <w:rFonts w:cs="Times New Roman"/>
          <w:b/>
          <w:szCs w:val="24"/>
        </w:rPr>
      </w:pPr>
      <w:bookmarkStart w:id="38" w:name="_Hlk63087720"/>
      <w:bookmarkStart w:id="39" w:name="_Hlk51332218"/>
      <w:r w:rsidRPr="00BE0811">
        <w:rPr>
          <w:rFonts w:cs="Times New Roman"/>
          <w:b/>
          <w:szCs w:val="24"/>
        </w:rPr>
        <w:t xml:space="preserve">Explain each exception to the topics of the certification statement identified in </w:t>
      </w:r>
      <w:r w:rsidRPr="00BE0811" w:rsidR="007A50FA">
        <w:rPr>
          <w:rFonts w:cs="Times New Roman"/>
          <w:b/>
          <w:szCs w:val="24"/>
        </w:rPr>
        <w:t>“</w:t>
      </w:r>
      <w:r w:rsidRPr="00BE0811">
        <w:rPr>
          <w:rFonts w:cs="Times New Roman"/>
          <w:b/>
          <w:szCs w:val="24"/>
        </w:rPr>
        <w:t>Certification for Paperwork Reduction Act Submissions.</w:t>
      </w:r>
      <w:r w:rsidRPr="00BE0811" w:rsidR="007A50FA">
        <w:rPr>
          <w:rFonts w:cs="Times New Roman"/>
          <w:b/>
          <w:szCs w:val="24"/>
        </w:rPr>
        <w:t>”</w:t>
      </w:r>
      <w:r w:rsidRPr="00BE0811">
        <w:rPr>
          <w:rFonts w:cs="Times New Roman"/>
          <w:b/>
          <w:szCs w:val="24"/>
        </w:rPr>
        <w:t xml:space="preserve"> The required certifications can be found at 5 CFR 1320.9.</w:t>
      </w:r>
      <w:bookmarkStart w:id="40" w:name="_Hlk45889134"/>
      <w:bookmarkEnd w:id="38"/>
      <w:r w:rsidRPr="00BE0811" w:rsidR="002143F3">
        <w:rPr>
          <w:rFonts w:cs="Times New Roman"/>
          <w:b/>
          <w:szCs w:val="24"/>
          <w:vertAlign w:val="superscript"/>
        </w:rPr>
        <w:t xml:space="preserve"> </w:t>
      </w:r>
      <w:r>
        <w:rPr>
          <w:rFonts w:cs="Times New Roman"/>
          <w:b/>
          <w:szCs w:val="24"/>
          <w:vertAlign w:val="superscript"/>
        </w:rPr>
        <w:footnoteReference w:id="13"/>
      </w:r>
      <w:bookmarkEnd w:id="40"/>
    </w:p>
    <w:bookmarkEnd w:id="39"/>
    <w:p w:rsidR="007A7BB5" w:rsidRPr="00BE0811" w:rsidP="003E2EF8" w14:paraId="701302F5" w14:textId="03F32103">
      <w:pPr>
        <w:autoSpaceDE w:val="0"/>
        <w:autoSpaceDN w:val="0"/>
        <w:adjustRightInd w:val="0"/>
        <w:spacing w:after="240" w:line="240" w:lineRule="auto"/>
        <w:rPr>
          <w:rFonts w:cs="Times New Roman"/>
          <w:szCs w:val="24"/>
        </w:rPr>
      </w:pPr>
      <w:r w:rsidRPr="00BE0811">
        <w:rPr>
          <w:rFonts w:cs="Times New Roman"/>
          <w:szCs w:val="24"/>
        </w:rPr>
        <w:t xml:space="preserve">There are no exceptions. </w:t>
      </w:r>
    </w:p>
    <w:p w:rsidR="002143F3" w:rsidRPr="00BE0811" w:rsidP="00AD5395" w14:paraId="4DB680EC" w14:textId="572CD1EB">
      <w:pPr>
        <w:autoSpaceDE w:val="0"/>
        <w:autoSpaceDN w:val="0"/>
        <w:adjustRightInd w:val="0"/>
        <w:spacing w:after="240" w:line="240" w:lineRule="auto"/>
        <w:rPr>
          <w:rFonts w:cs="Times New Roman"/>
          <w:szCs w:val="24"/>
        </w:rPr>
      </w:pPr>
      <w:r w:rsidRPr="00BE0811">
        <w:rPr>
          <w:rFonts w:cs="Times New Roman"/>
          <w:szCs w:val="24"/>
        </w:rPr>
        <w:t>The following Paperwork Reduction Act statement will appear on the electronic form</w:t>
      </w:r>
      <w:r w:rsidRPr="00BE0811" w:rsidR="00241BE6">
        <w:rPr>
          <w:rFonts w:cs="Times New Roman"/>
          <w:szCs w:val="24"/>
        </w:rPr>
        <w:t xml:space="preserve">: </w:t>
      </w:r>
    </w:p>
    <w:p w:rsidR="00241BE6" w:rsidRPr="00BE0811" w:rsidP="003E2EF8" w14:paraId="1E267665" w14:textId="23EE14CC">
      <w:pPr>
        <w:spacing w:after="240" w:line="240" w:lineRule="auto"/>
        <w:ind w:left="720"/>
        <w:rPr>
          <w:rFonts w:cs="Times New Roman"/>
          <w:szCs w:val="24"/>
        </w:rPr>
      </w:pPr>
      <w:r w:rsidRPr="00BE0811">
        <w:rPr>
          <w:rFonts w:cs="Times New Roman"/>
          <w:szCs w:val="24"/>
        </w:rPr>
        <w:t xml:space="preserve">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 valid OMB Control Number. </w:t>
      </w:r>
      <w:r w:rsidRPr="00BE0811" w:rsidR="00A4688A">
        <w:rPr>
          <w:rFonts w:cs="Times New Roman"/>
          <w:szCs w:val="24"/>
        </w:rPr>
        <w:t xml:space="preserve">NHTSA estimates that </w:t>
      </w:r>
      <w:r w:rsidRPr="00BE0811" w:rsidR="00781891">
        <w:rPr>
          <w:rFonts w:cs="Times New Roman"/>
          <w:szCs w:val="24"/>
        </w:rPr>
        <w:t xml:space="preserve">completing and submitting </w:t>
      </w:r>
      <w:r w:rsidRPr="00BE0811" w:rsidR="00A4688A">
        <w:rPr>
          <w:rFonts w:cs="Times New Roman"/>
          <w:szCs w:val="24"/>
        </w:rPr>
        <w:t xml:space="preserve">this form will take </w:t>
      </w:r>
      <w:r w:rsidRPr="00BE0811" w:rsidR="00A83610">
        <w:rPr>
          <w:rFonts w:cs="Times New Roman"/>
          <w:szCs w:val="24"/>
        </w:rPr>
        <w:t>appro</w:t>
      </w:r>
      <w:r w:rsidRPr="00BE0811" w:rsidR="006D195B">
        <w:rPr>
          <w:rFonts w:cs="Times New Roman"/>
          <w:szCs w:val="24"/>
        </w:rPr>
        <w:t>ximately 30 minutes</w:t>
      </w:r>
      <w:r w:rsidRPr="00BE0811" w:rsidR="00A4688A">
        <w:rPr>
          <w:rFonts w:cs="Times New Roman"/>
          <w:szCs w:val="24"/>
        </w:rPr>
        <w:t xml:space="preserve">. </w:t>
      </w:r>
      <w:r w:rsidRPr="00BE0811">
        <w:rPr>
          <w:rFonts w:cs="Times New Roman"/>
          <w:szCs w:val="24"/>
        </w:rPr>
        <w:t xml:space="preserve">The OMB Control Number for this information collection is 2127-0754. Expires: </w:t>
      </w:r>
      <w:r w:rsidRPr="00BE0811" w:rsidR="00D61FBE">
        <w:rPr>
          <w:rFonts w:cs="Times New Roman"/>
          <w:szCs w:val="24"/>
          <w:highlight w:val="yellow"/>
        </w:rPr>
        <w:t>DATE</w:t>
      </w:r>
      <w:r w:rsidRPr="00BE0811">
        <w:rPr>
          <w:rFonts w:cs="Times New Roman"/>
          <w:szCs w:val="24"/>
        </w:rPr>
        <w:t>. This information collection and Standing General Order 2021-01 requires manufacturers and operators of vehicles equipped with ADS or Level 2 ADAS to report certain crashes to NHTSA. The data will help the agency understand the extent to which incidents are potentially a result of safety defects, including whether manufacturers have failed to appropriately design their systems based on their foreseeable misuse.</w:t>
      </w:r>
    </w:p>
    <w:sectPr w:rsidSect="00CD3413">
      <w:footerReference w:type="default" r:id="rId9"/>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95221495"/>
      <w:docPartObj>
        <w:docPartGallery w:val="Page Numbers (Bottom of Page)"/>
        <w:docPartUnique/>
      </w:docPartObj>
    </w:sdtPr>
    <w:sdtEndPr>
      <w:rPr>
        <w:noProof/>
      </w:rPr>
    </w:sdtEndPr>
    <w:sdtContent>
      <w:p w:rsidR="000A34E8" w14:paraId="49FF4C64" w14:textId="5CBF61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A34E8" w14:paraId="4620F22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53128" w:rsidP="00F27C2C" w14:paraId="1333F416" w14:textId="77777777">
      <w:pPr>
        <w:spacing w:after="0" w:line="240" w:lineRule="auto"/>
      </w:pPr>
      <w:r>
        <w:separator/>
      </w:r>
    </w:p>
  </w:footnote>
  <w:footnote w:type="continuationSeparator" w:id="1">
    <w:p w:rsidR="00353128" w:rsidP="00F27C2C" w14:paraId="4B1B9FBD" w14:textId="77777777">
      <w:pPr>
        <w:spacing w:after="0" w:line="240" w:lineRule="auto"/>
      </w:pPr>
      <w:r>
        <w:continuationSeparator/>
      </w:r>
    </w:p>
  </w:footnote>
  <w:footnote w:type="continuationNotice" w:id="2">
    <w:p w:rsidR="00353128" w14:paraId="1500240B" w14:textId="77777777">
      <w:pPr>
        <w:spacing w:after="0" w:line="240" w:lineRule="auto"/>
      </w:pPr>
    </w:p>
  </w:footnote>
  <w:footnote w:id="3">
    <w:p w:rsidR="000A34E8" w:rsidRPr="0039208F" w:rsidP="00D651A5" w14:paraId="00F4CE83" w14:textId="587942F9">
      <w:pPr>
        <w:pStyle w:val="FootnoteText"/>
        <w:rPr>
          <w:rFonts w:cs="Times New Roman"/>
        </w:rPr>
      </w:pPr>
      <w:r>
        <w:rPr>
          <w:rStyle w:val="FootnoteReference"/>
        </w:rPr>
        <w:footnoteRef/>
      </w:r>
      <w:r>
        <w:t xml:space="preserve"> </w:t>
      </w:r>
      <w:r w:rsidRPr="0039208F">
        <w:rPr>
          <w:rFonts w:cs="Times New Roman"/>
        </w:rPr>
        <w:t>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w:t>
      </w:r>
      <w:r w:rsidRPr="00D651A5">
        <w:rPr>
          <w:rFonts w:cs="Times New Roman"/>
        </w:rPr>
        <w:t xml:space="preserve"> (7) if the information collection involves approval by an institutional review board, include a statement to that effect;</w:t>
      </w:r>
      <w:r>
        <w:rPr>
          <w:rFonts w:cs="Times New Roman"/>
        </w:rPr>
        <w:t xml:space="preserve"> (8)</w:t>
      </w:r>
      <w:r w:rsidRPr="00CE1150">
        <w:rPr>
          <w:rFonts w:cs="Times New Roman"/>
        </w:rPr>
        <w:t xml:space="preserve"> </w:t>
      </w:r>
      <w:r w:rsidRPr="0039208F">
        <w:rPr>
          <w:rFonts w:cs="Times New Roman"/>
        </w:rPr>
        <w:t>the p</w:t>
      </w:r>
      <w:r>
        <w:rPr>
          <w:rFonts w:cs="Times New Roman"/>
        </w:rPr>
        <w:t>urpose of the collection; and (9</w:t>
      </w:r>
      <w:r w:rsidRPr="0039208F">
        <w:rPr>
          <w:rFonts w:cs="Times New Roman"/>
        </w:rPr>
        <w:t>) if a revision, a description of the revision and the change in burden.</w:t>
      </w:r>
    </w:p>
  </w:footnote>
  <w:footnote w:id="4">
    <w:p w:rsidR="000A34E8" w:rsidRPr="003E020A" w:rsidP="006C1BAE" w14:paraId="0C7FACD2" w14:textId="65839CCA">
      <w:pPr>
        <w:pStyle w:val="FootnoteText"/>
      </w:pPr>
      <w:r w:rsidRPr="003E020A">
        <w:rPr>
          <w:rStyle w:val="FootnoteReference"/>
        </w:rPr>
        <w:footnoteRef/>
      </w:r>
      <w:r w:rsidRPr="003E020A">
        <w:t xml:space="preserve"> </w:t>
      </w:r>
      <w:r>
        <w:t>NHTSA issued a</w:t>
      </w:r>
      <w:r w:rsidR="003B719C">
        <w:t xml:space="preserve"> Third</w:t>
      </w:r>
      <w:r>
        <w:t xml:space="preserve"> </w:t>
      </w:r>
      <w:r w:rsidR="003B719C">
        <w:t>A</w:t>
      </w:r>
      <w:r>
        <w:t xml:space="preserve">mended </w:t>
      </w:r>
      <w:r w:rsidR="003B719C">
        <w:t xml:space="preserve">Standing </w:t>
      </w:r>
      <w:r>
        <w:t>General Order on A</w:t>
      </w:r>
      <w:r w:rsidR="003B719C">
        <w:t>pril 24, 2025</w:t>
      </w:r>
      <w:r>
        <w:t xml:space="preserve">, which superseded the </w:t>
      </w:r>
      <w:r w:rsidR="003B719C">
        <w:t>Second Amended Standing</w:t>
      </w:r>
      <w:r>
        <w:t xml:space="preserve"> General Order, effective </w:t>
      </w:r>
      <w:r w:rsidR="003B719C">
        <w:t>June 16, 2025</w:t>
      </w:r>
      <w:r>
        <w:t>.</w:t>
      </w:r>
      <w:r w:rsidR="00BC51E0">
        <w:t xml:space="preserve"> </w:t>
      </w:r>
      <w:r>
        <w:t xml:space="preserve">A copy of the amended General Order </w:t>
      </w:r>
      <w:r w:rsidRPr="006C1BAE">
        <w:t>is available on NHTSA’s website</w:t>
      </w:r>
      <w:r w:rsidRPr="003E020A">
        <w:t xml:space="preserve"> at </w:t>
      </w:r>
      <w:r w:rsidRPr="007C3002" w:rsidR="003B719C">
        <w:t>https://www.nhtsa.gov/laws-regulations/standing-general-order-crash-reporting</w:t>
      </w:r>
      <w:r w:rsidRPr="003E020A">
        <w:t>.</w:t>
      </w:r>
    </w:p>
  </w:footnote>
  <w:footnote w:id="5">
    <w:p w:rsidR="00E43DCE" w:rsidRPr="00AE1812" w:rsidP="00E43DCE" w14:paraId="5568FC73" w14:textId="77777777">
      <w:pPr>
        <w:pStyle w:val="FootnoteText"/>
        <w:rPr>
          <w:rFonts w:cs="Times New Roman"/>
        </w:rPr>
      </w:pPr>
      <w:r w:rsidRPr="00AE1812">
        <w:rPr>
          <w:rStyle w:val="FootnoteReference"/>
          <w:rFonts w:cs="Times New Roman"/>
        </w:rPr>
        <w:footnoteRef/>
      </w:r>
      <w:r w:rsidRPr="00AE1812">
        <w:rPr>
          <w:rFonts w:cs="Times New Roman"/>
        </w:rPr>
        <w:t xml:space="preserve"> </w:t>
      </w:r>
      <w:r w:rsidRPr="003F4654">
        <w:rPr>
          <w:rFonts w:cs="Times New Roman"/>
        </w:rPr>
        <w:t xml:space="preserve">The reporting entity may file this 5-day report early (i.e., before the fifth calendar day) to avoid having to file such a report on a weekend or holiday. </w:t>
      </w:r>
    </w:p>
  </w:footnote>
  <w:footnote w:id="6">
    <w:p w:rsidR="008A33D0" w14:paraId="36251577" w14:textId="219DBE1E">
      <w:pPr>
        <w:pStyle w:val="FootnoteText"/>
      </w:pPr>
      <w:r>
        <w:rPr>
          <w:rStyle w:val="FootnoteReference"/>
        </w:rPr>
        <w:footnoteRef/>
      </w:r>
      <w:r>
        <w:t xml:space="preserve"> The previous version of the General Order did require crashes involving a vehicle tow-away to be reported for both ADS and Level 2 ADAS.</w:t>
      </w:r>
    </w:p>
  </w:footnote>
  <w:footnote w:id="7">
    <w:p w:rsidR="000A34E8" w:rsidP="00F35A14" w14:paraId="47D8344E" w14:textId="77144DE3">
      <w:pPr>
        <w:pStyle w:val="FootnoteText"/>
      </w:pPr>
      <w:r w:rsidRPr="00EB6E9C">
        <w:rPr>
          <w:rStyle w:val="FootnoteReference"/>
          <w:rFonts w:cs="Times New Roman"/>
        </w:rPr>
        <w:footnoteRef/>
      </w:r>
      <w:r w:rsidRPr="00EB6E9C">
        <w:rPr>
          <w:rFonts w:cs="Times New Roman"/>
        </w:rPr>
        <w:t xml:space="preserve"> </w:t>
      </w:r>
      <w:r>
        <w:rPr>
          <w:rFonts w:cs="Times New Roman"/>
        </w:rPr>
        <w:t xml:space="preserve">A Level 2 ADAS </w:t>
      </w:r>
      <w:r w:rsidRPr="00F35A14">
        <w:rPr>
          <w:rFonts w:cs="Times New Roman"/>
        </w:rPr>
        <w:t xml:space="preserve">is a driver support feature on </w:t>
      </w:r>
      <w:r>
        <w:rPr>
          <w:rFonts w:cs="Times New Roman"/>
        </w:rPr>
        <w:t xml:space="preserve">a </w:t>
      </w:r>
      <w:r w:rsidRPr="00F35A14">
        <w:rPr>
          <w:rFonts w:cs="Times New Roman"/>
        </w:rPr>
        <w:t>vehicle that can control both steering and braking/accelerating simultaneously under some circumstances.</w:t>
      </w:r>
      <w:r w:rsidR="00BC51E0">
        <w:rPr>
          <w:rFonts w:cs="Times New Roman"/>
        </w:rPr>
        <w:t xml:space="preserve"> </w:t>
      </w:r>
      <w:r w:rsidRPr="00F35A14">
        <w:rPr>
          <w:rFonts w:cs="Times New Roman"/>
        </w:rPr>
        <w:t>The human driver must remain fully and continuously engaged in the driving task.</w:t>
      </w:r>
      <w:r w:rsidR="00BC51E0">
        <w:rPr>
          <w:rFonts w:cs="Times New Roman"/>
        </w:rPr>
        <w:t xml:space="preserve"> </w:t>
      </w:r>
      <w:r w:rsidRPr="0090362F">
        <w:rPr>
          <w:rFonts w:cs="Times New Roman"/>
          <w:i/>
          <w:iCs/>
        </w:rPr>
        <w:t>See</w:t>
      </w:r>
      <w:r>
        <w:rPr>
          <w:rFonts w:cs="Times New Roman"/>
        </w:rPr>
        <w:t xml:space="preserve"> </w:t>
      </w:r>
      <w:r w:rsidRPr="00F35A14">
        <w:rPr>
          <w:rFonts w:cs="Times New Roman"/>
        </w:rPr>
        <w:t>SAE J3016 Taxonomy and Definitions for Terms Related to Driving Automation Systems for On-Road Motor Vehicles § 5.3 (April 2021).</w:t>
      </w:r>
    </w:p>
  </w:footnote>
  <w:footnote w:id="8">
    <w:p w:rsidR="000A34E8" w14:paraId="21A3E081" w14:textId="39493365">
      <w:pPr>
        <w:pStyle w:val="FootnoteText"/>
      </w:pPr>
      <w:r>
        <w:rPr>
          <w:rStyle w:val="FootnoteReference"/>
        </w:rPr>
        <w:footnoteRef/>
      </w:r>
      <w:r>
        <w:t xml:space="preserve"> The reporting requirements in the General Order applicable to operators are specific to entities (and not individuals) operating ADS equipped vehicles.</w:t>
      </w:r>
      <w:r w:rsidR="00BC51E0">
        <w:t xml:space="preserve"> </w:t>
      </w:r>
      <w:r>
        <w:t xml:space="preserve">Likewise, there are no reporting requirements in the General Order applicable to individual owners, drivers, or passengers in </w:t>
      </w:r>
      <w:r w:rsidR="00B87DDC">
        <w:t xml:space="preserve">vehicles equipped with </w:t>
      </w:r>
      <w:r>
        <w:t xml:space="preserve">Level 2 ADAS. </w:t>
      </w:r>
    </w:p>
  </w:footnote>
  <w:footnote w:id="9">
    <w:p w:rsidR="00F44A81" w:rsidP="00F44A81" w14:paraId="78978665" w14:textId="77777777">
      <w:pPr>
        <w:pStyle w:val="FootnoteText"/>
      </w:pPr>
      <w:r>
        <w:rPr>
          <w:rStyle w:val="FootnoteReference"/>
        </w:rPr>
        <w:footnoteRef/>
      </w:r>
      <w:r>
        <w:t xml:space="preserve"> </w:t>
      </w:r>
      <w:r w:rsidRPr="00BE42FB">
        <w:rPr>
          <w:rFonts w:cs="Times New Roman"/>
          <w:i/>
          <w:iCs/>
        </w:rPr>
        <w:t>See</w:t>
      </w:r>
      <w:r>
        <w:rPr>
          <w:rFonts w:cs="Times New Roman"/>
        </w:rPr>
        <w:t xml:space="preserve"> </w:t>
      </w:r>
      <w:r>
        <w:t xml:space="preserve">May 2024 National Industry-Specific Occupational Employment and Wage Estimates, NAICS 336100 - Motor Vehicle Manufacturing, available at </w:t>
      </w:r>
      <w:r w:rsidRPr="008604C1">
        <w:t>https://www.bls.gov/oes/current/naics4_336100.htm</w:t>
      </w:r>
      <w:r>
        <w:t>; May 2024</w:t>
      </w:r>
      <w:r w:rsidRPr="005D78F6">
        <w:t xml:space="preserve"> National Occupational Employment and Wage Estimates</w:t>
      </w:r>
      <w:r>
        <w:t>, available a</w:t>
      </w:r>
      <w:r w:rsidRPr="00427CDB">
        <w:t xml:space="preserve">t </w:t>
      </w:r>
      <w:r w:rsidRPr="00B40450">
        <w:t>https://www.bls.gov/oes/current/oes_nat.htm</w:t>
      </w:r>
      <w:r w:rsidRPr="00427CDB">
        <w:t>.</w:t>
      </w:r>
      <w:r>
        <w:t xml:space="preserve"> Note that the seventy-fifth percentile wage for lawyers and computer and information systems managers were not provided by the Bureau of Labor Statistics because they are equal to or greater than $115 per hour. Without additional information, NHTSA used $115 per hour for those wages in its calculations.</w:t>
      </w:r>
    </w:p>
  </w:footnote>
  <w:footnote w:id="10">
    <w:p w:rsidR="00F44A81" w:rsidP="00F44A81" w14:paraId="680BC820" w14:textId="77777777">
      <w:pPr>
        <w:pStyle w:val="FootnoteText"/>
      </w:pPr>
      <w:r>
        <w:rPr>
          <w:rStyle w:val="FootnoteReference"/>
        </w:rPr>
        <w:footnoteRef/>
      </w:r>
      <w:r>
        <w:t xml:space="preserve"> </w:t>
      </w:r>
      <w:r w:rsidRPr="00673CC9">
        <w:rPr>
          <w:i/>
        </w:rPr>
        <w:t>See</w:t>
      </w:r>
      <w:r w:rsidRPr="00F1134B">
        <w:t xml:space="preserve"> Table 1. Employer Costs for Employee Compensation by ownership (</w:t>
      </w:r>
      <w:r>
        <w:t>June 2025</w:t>
      </w:r>
      <w:r w:rsidRPr="00F1134B">
        <w:t xml:space="preserve">), available at </w:t>
      </w:r>
      <w:r w:rsidRPr="003D15A8">
        <w:t>https://www.bls.‌gov/‌news.release/ecec.t01.htm</w:t>
      </w:r>
      <w:r w:rsidRPr="00865E1E">
        <w:t>.</w:t>
      </w:r>
    </w:p>
  </w:footnote>
  <w:footnote w:id="11">
    <w:p w:rsidR="000A34E8" w:rsidP="007450CA" w14:paraId="0F45ED18" w14:textId="3442F82A">
      <w:pPr>
        <w:pStyle w:val="FootnoteText"/>
      </w:pPr>
      <w:r w:rsidRPr="00793CFE">
        <w:rPr>
          <w:rStyle w:val="FootnoteReference"/>
          <w:rFonts w:cs="Times New Roman"/>
        </w:rPr>
        <w:footnoteRef/>
      </w:r>
      <w:r w:rsidRPr="00793CFE">
        <w:rPr>
          <w:rFonts w:cs="Times New Roman"/>
        </w:rPr>
        <w:t xml:space="preserve"> 202</w:t>
      </w:r>
      <w:r w:rsidRPr="00793CFE" w:rsidR="001243C2">
        <w:rPr>
          <w:rFonts w:cs="Times New Roman"/>
        </w:rPr>
        <w:t>6</w:t>
      </w:r>
      <w:r w:rsidRPr="00793CFE">
        <w:rPr>
          <w:rFonts w:cs="Times New Roman"/>
        </w:rPr>
        <w:t xml:space="preserve"> General Schedule hourly rate with Washington DC locality pay: </w:t>
      </w:r>
      <w:r w:rsidRPr="00FC124D" w:rsidR="00FC124D">
        <w:t>https://www.opm.gov/policy-data-oversight/pay-leave/salaries-wages/salary-tables/pdf/2026/DCB_h.pdf</w:t>
      </w:r>
      <w:r w:rsidR="00FC124D">
        <w:t>.</w:t>
      </w:r>
      <w:r>
        <w:t xml:space="preserve"> </w:t>
      </w:r>
    </w:p>
  </w:footnote>
  <w:footnote w:id="12">
    <w:p w:rsidR="000A34E8" w:rsidP="008F2C81" w14:paraId="08A5644D" w14:textId="3D222E59">
      <w:pPr>
        <w:pStyle w:val="FootnoteText"/>
        <w:jc w:val="both"/>
      </w:pPr>
      <w:r w:rsidRPr="0043753C">
        <w:rPr>
          <w:rStyle w:val="FootnoteReference"/>
        </w:rPr>
        <w:footnoteRef/>
      </w:r>
      <w:r w:rsidRPr="0043753C">
        <w:t xml:space="preserve"> </w:t>
      </w:r>
      <w:r w:rsidRPr="0043753C">
        <w:rPr>
          <w:rFonts w:cs="Times New Roman"/>
        </w:rPr>
        <w:t>Employer Costs for Employee Compensation</w:t>
      </w:r>
      <w:r w:rsidRPr="0043753C" w:rsidR="006653A3">
        <w:rPr>
          <w:rFonts w:cs="Times New Roman"/>
        </w:rPr>
        <w:t xml:space="preserve"> (June 2025)</w:t>
      </w:r>
      <w:r w:rsidRPr="0043753C">
        <w:rPr>
          <w:rFonts w:cs="Times New Roman"/>
        </w:rPr>
        <w:t>, https://www.bls.gov/news.release/ecec.t01.htm</w:t>
      </w:r>
      <w:r w:rsidRPr="0043753C" w:rsidR="00AD35CA">
        <w:rPr>
          <w:rFonts w:cs="Times New Roman"/>
        </w:rPr>
        <w:t>.</w:t>
      </w:r>
    </w:p>
  </w:footnote>
  <w:footnote w:id="13">
    <w:p w:rsidR="000A34E8" w:rsidP="002143F3" w14:paraId="1B9819A8" w14:textId="2CDA9DB5">
      <w:pPr>
        <w:pStyle w:val="FootnoteText"/>
      </w:pPr>
      <w:r>
        <w:rPr>
          <w:rStyle w:val="FootnoteReference"/>
        </w:rPr>
        <w:footnoteRef/>
      </w:r>
      <w:r>
        <w:t xml:space="preserve"> </w:t>
      </w:r>
      <w:r w:rsidRPr="00A24405">
        <w:t xml:space="preserve">Specifically explain how the agency </w:t>
      </w:r>
      <w:r w:rsidRPr="001D6387">
        <w:t>display the OMB control number and expiration date and</w:t>
      </w:r>
      <w:r w:rsidRPr="00A24405">
        <w:t xml:space="preserve"> will inform potential respondents of the information required under 5 CFR 1320.8(b)(3): the reasons the information is planned to be and/or has been collected; the way such information is planned to be and/or has been used to further the proper performance of the functions of the agency; an estimate, to the extent practicable, of the average burden of the collection (together with a request that the public direct to the agency any comments concerning the accuracy of this burden estimate and any suggestions for reducing this burden); whether responses to the collection of information are voluntary, required to obtain or retain a benefit (citing authority), or mandatory (citing authority);</w:t>
      </w:r>
      <w:r>
        <w:t xml:space="preserve"> </w:t>
      </w:r>
      <w:r w:rsidRPr="00A24405">
        <w:t>the nature and extent of confidentiality to be provided, if any (citing authority); and the fact that an agency may not conduct or sponsor, and a person is not required to respond to, a collection of information unless it displays a currently valid OMB control numb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413255E"/>
    <w:multiLevelType w:val="hybridMultilevel"/>
    <w:tmpl w:val="DB5290FC"/>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69A1AB5"/>
    <w:multiLevelType w:val="hybridMultilevel"/>
    <w:tmpl w:val="0B7256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CEB3ACF"/>
    <w:multiLevelType w:val="hybridMultilevel"/>
    <w:tmpl w:val="42460DD4"/>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4151381"/>
    <w:multiLevelType w:val="hybridMultilevel"/>
    <w:tmpl w:val="62281D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49BC6530"/>
    <w:multiLevelType w:val="hybridMultilevel"/>
    <w:tmpl w:val="587032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5FB15345"/>
    <w:multiLevelType w:val="hybridMultilevel"/>
    <w:tmpl w:val="44DE8D2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0027EF6"/>
    <w:multiLevelType w:val="multilevel"/>
    <w:tmpl w:val="0B1C8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2E81090"/>
    <w:multiLevelType w:val="hybridMultilevel"/>
    <w:tmpl w:val="43FEB702"/>
    <w:lvl w:ilvl="0">
      <w:start w:val="14"/>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897160355">
    <w:abstractNumId w:val="5"/>
  </w:num>
  <w:num w:numId="2" w16cid:durableId="225342760">
    <w:abstractNumId w:val="1"/>
  </w:num>
  <w:num w:numId="3" w16cid:durableId="1584991807">
    <w:abstractNumId w:val="3"/>
  </w:num>
  <w:num w:numId="4" w16cid:durableId="1306853806">
    <w:abstractNumId w:val="4"/>
  </w:num>
  <w:num w:numId="5" w16cid:durableId="1791975636">
    <w:abstractNumId w:val="2"/>
  </w:num>
  <w:num w:numId="6" w16cid:durableId="125584652">
    <w:abstractNumId w:val="7"/>
  </w:num>
  <w:num w:numId="7" w16cid:durableId="1570726046">
    <w:abstractNumId w:val="0"/>
  </w:num>
  <w:num w:numId="8" w16cid:durableId="750810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7C2C"/>
    <w:rsid w:val="00001A45"/>
    <w:rsid w:val="00002755"/>
    <w:rsid w:val="00002EAE"/>
    <w:rsid w:val="00007656"/>
    <w:rsid w:val="00007A2B"/>
    <w:rsid w:val="0001065B"/>
    <w:rsid w:val="0001149F"/>
    <w:rsid w:val="0001470D"/>
    <w:rsid w:val="000154D7"/>
    <w:rsid w:val="000162AD"/>
    <w:rsid w:val="000178DD"/>
    <w:rsid w:val="00020500"/>
    <w:rsid w:val="0002094B"/>
    <w:rsid w:val="000213A4"/>
    <w:rsid w:val="000235BA"/>
    <w:rsid w:val="00024000"/>
    <w:rsid w:val="000245C7"/>
    <w:rsid w:val="00025476"/>
    <w:rsid w:val="00025DAF"/>
    <w:rsid w:val="00026E49"/>
    <w:rsid w:val="00027370"/>
    <w:rsid w:val="000321C4"/>
    <w:rsid w:val="00035B5A"/>
    <w:rsid w:val="00036C9B"/>
    <w:rsid w:val="000373A8"/>
    <w:rsid w:val="00037F36"/>
    <w:rsid w:val="00040818"/>
    <w:rsid w:val="00041153"/>
    <w:rsid w:val="00041C35"/>
    <w:rsid w:val="000426B0"/>
    <w:rsid w:val="000437CA"/>
    <w:rsid w:val="00043D38"/>
    <w:rsid w:val="00044912"/>
    <w:rsid w:val="00045494"/>
    <w:rsid w:val="0004575D"/>
    <w:rsid w:val="000461BA"/>
    <w:rsid w:val="00047671"/>
    <w:rsid w:val="0005052E"/>
    <w:rsid w:val="00051D28"/>
    <w:rsid w:val="0005247A"/>
    <w:rsid w:val="00056918"/>
    <w:rsid w:val="000579FE"/>
    <w:rsid w:val="000603BF"/>
    <w:rsid w:val="00060EAD"/>
    <w:rsid w:val="00061668"/>
    <w:rsid w:val="000625B2"/>
    <w:rsid w:val="00063257"/>
    <w:rsid w:val="0006381A"/>
    <w:rsid w:val="00063C79"/>
    <w:rsid w:val="00064F82"/>
    <w:rsid w:val="000650F6"/>
    <w:rsid w:val="0006537D"/>
    <w:rsid w:val="00065818"/>
    <w:rsid w:val="00066E70"/>
    <w:rsid w:val="0006773A"/>
    <w:rsid w:val="00072B22"/>
    <w:rsid w:val="00073044"/>
    <w:rsid w:val="000739E3"/>
    <w:rsid w:val="00073EB2"/>
    <w:rsid w:val="000753AC"/>
    <w:rsid w:val="00076C26"/>
    <w:rsid w:val="00077E72"/>
    <w:rsid w:val="00080EB9"/>
    <w:rsid w:val="00082BBF"/>
    <w:rsid w:val="000840EB"/>
    <w:rsid w:val="00084932"/>
    <w:rsid w:val="00084A33"/>
    <w:rsid w:val="00084A78"/>
    <w:rsid w:val="00085EE7"/>
    <w:rsid w:val="00085F48"/>
    <w:rsid w:val="000865AF"/>
    <w:rsid w:val="00091059"/>
    <w:rsid w:val="00094834"/>
    <w:rsid w:val="00094CE0"/>
    <w:rsid w:val="00095227"/>
    <w:rsid w:val="000959F0"/>
    <w:rsid w:val="000A0241"/>
    <w:rsid w:val="000A0427"/>
    <w:rsid w:val="000A09A8"/>
    <w:rsid w:val="000A2964"/>
    <w:rsid w:val="000A2B7C"/>
    <w:rsid w:val="000A328A"/>
    <w:rsid w:val="000A34E8"/>
    <w:rsid w:val="000A4BAB"/>
    <w:rsid w:val="000A5076"/>
    <w:rsid w:val="000A650D"/>
    <w:rsid w:val="000A6C4F"/>
    <w:rsid w:val="000B0E5F"/>
    <w:rsid w:val="000B15C7"/>
    <w:rsid w:val="000B5C41"/>
    <w:rsid w:val="000B61F5"/>
    <w:rsid w:val="000B641E"/>
    <w:rsid w:val="000B6532"/>
    <w:rsid w:val="000B7277"/>
    <w:rsid w:val="000C10EC"/>
    <w:rsid w:val="000C24FE"/>
    <w:rsid w:val="000C267A"/>
    <w:rsid w:val="000C5FA2"/>
    <w:rsid w:val="000C72DE"/>
    <w:rsid w:val="000D0CB6"/>
    <w:rsid w:val="000D30EC"/>
    <w:rsid w:val="000D36EA"/>
    <w:rsid w:val="000D495E"/>
    <w:rsid w:val="000D6B44"/>
    <w:rsid w:val="000D7989"/>
    <w:rsid w:val="000E0FC4"/>
    <w:rsid w:val="000E19E5"/>
    <w:rsid w:val="000E3CE2"/>
    <w:rsid w:val="000E5B25"/>
    <w:rsid w:val="000E6BD4"/>
    <w:rsid w:val="000F041C"/>
    <w:rsid w:val="000F087B"/>
    <w:rsid w:val="000F1DD1"/>
    <w:rsid w:val="000F2B99"/>
    <w:rsid w:val="000F337B"/>
    <w:rsid w:val="000F43B9"/>
    <w:rsid w:val="000F4669"/>
    <w:rsid w:val="000F486B"/>
    <w:rsid w:val="000F6078"/>
    <w:rsid w:val="000F784D"/>
    <w:rsid w:val="00102824"/>
    <w:rsid w:val="00102EB3"/>
    <w:rsid w:val="00103A76"/>
    <w:rsid w:val="0010412C"/>
    <w:rsid w:val="00104142"/>
    <w:rsid w:val="00105137"/>
    <w:rsid w:val="00107109"/>
    <w:rsid w:val="00110397"/>
    <w:rsid w:val="001108E7"/>
    <w:rsid w:val="00110A46"/>
    <w:rsid w:val="001114A9"/>
    <w:rsid w:val="00112684"/>
    <w:rsid w:val="00112940"/>
    <w:rsid w:val="00113EBD"/>
    <w:rsid w:val="00115E39"/>
    <w:rsid w:val="00117770"/>
    <w:rsid w:val="00120D61"/>
    <w:rsid w:val="00122413"/>
    <w:rsid w:val="001235E2"/>
    <w:rsid w:val="00123663"/>
    <w:rsid w:val="00123ED4"/>
    <w:rsid w:val="0012434F"/>
    <w:rsid w:val="001243C2"/>
    <w:rsid w:val="00124949"/>
    <w:rsid w:val="00124CE6"/>
    <w:rsid w:val="00126245"/>
    <w:rsid w:val="00126C37"/>
    <w:rsid w:val="00127157"/>
    <w:rsid w:val="001272EB"/>
    <w:rsid w:val="001312A4"/>
    <w:rsid w:val="001327BE"/>
    <w:rsid w:val="00134117"/>
    <w:rsid w:val="00136725"/>
    <w:rsid w:val="001368E0"/>
    <w:rsid w:val="00137CCC"/>
    <w:rsid w:val="001419F8"/>
    <w:rsid w:val="001420E6"/>
    <w:rsid w:val="001421F9"/>
    <w:rsid w:val="00142E8D"/>
    <w:rsid w:val="00143192"/>
    <w:rsid w:val="00145BC5"/>
    <w:rsid w:val="00145F49"/>
    <w:rsid w:val="00150F00"/>
    <w:rsid w:val="0015112A"/>
    <w:rsid w:val="001512A6"/>
    <w:rsid w:val="00152980"/>
    <w:rsid w:val="00153A9F"/>
    <w:rsid w:val="00153B88"/>
    <w:rsid w:val="00154C2F"/>
    <w:rsid w:val="00155234"/>
    <w:rsid w:val="0015578C"/>
    <w:rsid w:val="0015581C"/>
    <w:rsid w:val="001558E1"/>
    <w:rsid w:val="00156D93"/>
    <w:rsid w:val="00157502"/>
    <w:rsid w:val="00157BEB"/>
    <w:rsid w:val="00157D4A"/>
    <w:rsid w:val="001659B8"/>
    <w:rsid w:val="00166D08"/>
    <w:rsid w:val="00170AD5"/>
    <w:rsid w:val="00171220"/>
    <w:rsid w:val="00173672"/>
    <w:rsid w:val="00174CD3"/>
    <w:rsid w:val="00175CAA"/>
    <w:rsid w:val="0017795B"/>
    <w:rsid w:val="00177C41"/>
    <w:rsid w:val="00180020"/>
    <w:rsid w:val="00180829"/>
    <w:rsid w:val="00181973"/>
    <w:rsid w:val="0018212B"/>
    <w:rsid w:val="00183BBD"/>
    <w:rsid w:val="001860A5"/>
    <w:rsid w:val="001865F0"/>
    <w:rsid w:val="00186BD6"/>
    <w:rsid w:val="00187DA8"/>
    <w:rsid w:val="0019112D"/>
    <w:rsid w:val="0019185B"/>
    <w:rsid w:val="00192746"/>
    <w:rsid w:val="00192FFF"/>
    <w:rsid w:val="00193992"/>
    <w:rsid w:val="00195A67"/>
    <w:rsid w:val="00196A69"/>
    <w:rsid w:val="001978DE"/>
    <w:rsid w:val="001A05AD"/>
    <w:rsid w:val="001A0613"/>
    <w:rsid w:val="001A340F"/>
    <w:rsid w:val="001A3B9C"/>
    <w:rsid w:val="001A6629"/>
    <w:rsid w:val="001A7F43"/>
    <w:rsid w:val="001B0E1D"/>
    <w:rsid w:val="001B132C"/>
    <w:rsid w:val="001B29A0"/>
    <w:rsid w:val="001B4603"/>
    <w:rsid w:val="001B5921"/>
    <w:rsid w:val="001B6847"/>
    <w:rsid w:val="001B76C2"/>
    <w:rsid w:val="001B7C50"/>
    <w:rsid w:val="001C2A57"/>
    <w:rsid w:val="001C31DC"/>
    <w:rsid w:val="001C3587"/>
    <w:rsid w:val="001C4F21"/>
    <w:rsid w:val="001C5A44"/>
    <w:rsid w:val="001D012F"/>
    <w:rsid w:val="001D02B1"/>
    <w:rsid w:val="001D2C4A"/>
    <w:rsid w:val="001D388C"/>
    <w:rsid w:val="001D44EF"/>
    <w:rsid w:val="001D4BDA"/>
    <w:rsid w:val="001D6387"/>
    <w:rsid w:val="001D6A2C"/>
    <w:rsid w:val="001E1C85"/>
    <w:rsid w:val="001E1F6D"/>
    <w:rsid w:val="001E3009"/>
    <w:rsid w:val="001E3D19"/>
    <w:rsid w:val="001E57D6"/>
    <w:rsid w:val="001E7059"/>
    <w:rsid w:val="001E7E86"/>
    <w:rsid w:val="001F0764"/>
    <w:rsid w:val="00200C2E"/>
    <w:rsid w:val="00200E53"/>
    <w:rsid w:val="002030C4"/>
    <w:rsid w:val="002043DA"/>
    <w:rsid w:val="00205443"/>
    <w:rsid w:val="002063E8"/>
    <w:rsid w:val="002143F3"/>
    <w:rsid w:val="0021489A"/>
    <w:rsid w:val="00214DB7"/>
    <w:rsid w:val="0021705B"/>
    <w:rsid w:val="00217204"/>
    <w:rsid w:val="002175C1"/>
    <w:rsid w:val="002176FA"/>
    <w:rsid w:val="00217A4C"/>
    <w:rsid w:val="002224A2"/>
    <w:rsid w:val="0022390F"/>
    <w:rsid w:val="00224831"/>
    <w:rsid w:val="00225AF9"/>
    <w:rsid w:val="002274BA"/>
    <w:rsid w:val="00227DB1"/>
    <w:rsid w:val="002301E0"/>
    <w:rsid w:val="002302DB"/>
    <w:rsid w:val="0023126E"/>
    <w:rsid w:val="00231709"/>
    <w:rsid w:val="002318CD"/>
    <w:rsid w:val="00231CA5"/>
    <w:rsid w:val="00235E53"/>
    <w:rsid w:val="002404F8"/>
    <w:rsid w:val="00240BFB"/>
    <w:rsid w:val="00240F6C"/>
    <w:rsid w:val="0024127F"/>
    <w:rsid w:val="002415B7"/>
    <w:rsid w:val="00241621"/>
    <w:rsid w:val="00241BE6"/>
    <w:rsid w:val="0024360A"/>
    <w:rsid w:val="0024389A"/>
    <w:rsid w:val="00243E10"/>
    <w:rsid w:val="002461CC"/>
    <w:rsid w:val="00247B92"/>
    <w:rsid w:val="00247E2B"/>
    <w:rsid w:val="00250E39"/>
    <w:rsid w:val="00254606"/>
    <w:rsid w:val="00255EB1"/>
    <w:rsid w:val="0025629F"/>
    <w:rsid w:val="00257103"/>
    <w:rsid w:val="00260766"/>
    <w:rsid w:val="00261A6E"/>
    <w:rsid w:val="0026218D"/>
    <w:rsid w:val="0026317B"/>
    <w:rsid w:val="002646CD"/>
    <w:rsid w:val="00265D19"/>
    <w:rsid w:val="00266668"/>
    <w:rsid w:val="00267BD1"/>
    <w:rsid w:val="00270427"/>
    <w:rsid w:val="00270D72"/>
    <w:rsid w:val="002727DB"/>
    <w:rsid w:val="00273429"/>
    <w:rsid w:val="00273A6A"/>
    <w:rsid w:val="00274904"/>
    <w:rsid w:val="002774D6"/>
    <w:rsid w:val="002808E6"/>
    <w:rsid w:val="002810D5"/>
    <w:rsid w:val="00281A84"/>
    <w:rsid w:val="00281FCF"/>
    <w:rsid w:val="00283557"/>
    <w:rsid w:val="00283AEB"/>
    <w:rsid w:val="00284D54"/>
    <w:rsid w:val="002858CE"/>
    <w:rsid w:val="0028710F"/>
    <w:rsid w:val="00287398"/>
    <w:rsid w:val="00291886"/>
    <w:rsid w:val="0029192F"/>
    <w:rsid w:val="00293542"/>
    <w:rsid w:val="00294B8E"/>
    <w:rsid w:val="002960AC"/>
    <w:rsid w:val="002960CB"/>
    <w:rsid w:val="0029672C"/>
    <w:rsid w:val="0029734B"/>
    <w:rsid w:val="002A2AA3"/>
    <w:rsid w:val="002A2E15"/>
    <w:rsid w:val="002A4170"/>
    <w:rsid w:val="002A46CA"/>
    <w:rsid w:val="002A490A"/>
    <w:rsid w:val="002A54C9"/>
    <w:rsid w:val="002A5623"/>
    <w:rsid w:val="002A7FE3"/>
    <w:rsid w:val="002B189A"/>
    <w:rsid w:val="002B24E0"/>
    <w:rsid w:val="002B3EBE"/>
    <w:rsid w:val="002B64ED"/>
    <w:rsid w:val="002C001F"/>
    <w:rsid w:val="002C20CA"/>
    <w:rsid w:val="002C288E"/>
    <w:rsid w:val="002C42FB"/>
    <w:rsid w:val="002C53E7"/>
    <w:rsid w:val="002C75D4"/>
    <w:rsid w:val="002D1BC1"/>
    <w:rsid w:val="002D201A"/>
    <w:rsid w:val="002D2F5F"/>
    <w:rsid w:val="002D33B1"/>
    <w:rsid w:val="002D44F8"/>
    <w:rsid w:val="002D5184"/>
    <w:rsid w:val="002D7D31"/>
    <w:rsid w:val="002E092C"/>
    <w:rsid w:val="002E0F08"/>
    <w:rsid w:val="002E31B7"/>
    <w:rsid w:val="002E42B2"/>
    <w:rsid w:val="002E501B"/>
    <w:rsid w:val="002E5D49"/>
    <w:rsid w:val="002E7156"/>
    <w:rsid w:val="002F2419"/>
    <w:rsid w:val="002F2420"/>
    <w:rsid w:val="002F25EF"/>
    <w:rsid w:val="002F27A5"/>
    <w:rsid w:val="002F543B"/>
    <w:rsid w:val="002F5BCA"/>
    <w:rsid w:val="002F7F59"/>
    <w:rsid w:val="0030174F"/>
    <w:rsid w:val="00301B24"/>
    <w:rsid w:val="00302765"/>
    <w:rsid w:val="00303098"/>
    <w:rsid w:val="0030447B"/>
    <w:rsid w:val="00305ED0"/>
    <w:rsid w:val="00306E09"/>
    <w:rsid w:val="003075C0"/>
    <w:rsid w:val="00311A85"/>
    <w:rsid w:val="00311F19"/>
    <w:rsid w:val="0031354E"/>
    <w:rsid w:val="003150C5"/>
    <w:rsid w:val="0031686B"/>
    <w:rsid w:val="003173C1"/>
    <w:rsid w:val="003176F5"/>
    <w:rsid w:val="00320B28"/>
    <w:rsid w:val="0032135B"/>
    <w:rsid w:val="003213F5"/>
    <w:rsid w:val="00322937"/>
    <w:rsid w:val="003237E7"/>
    <w:rsid w:val="003254BD"/>
    <w:rsid w:val="00325EF9"/>
    <w:rsid w:val="003271BC"/>
    <w:rsid w:val="003306F3"/>
    <w:rsid w:val="00330A1B"/>
    <w:rsid w:val="00331DD1"/>
    <w:rsid w:val="00332ACE"/>
    <w:rsid w:val="00333359"/>
    <w:rsid w:val="00334E0B"/>
    <w:rsid w:val="003356E8"/>
    <w:rsid w:val="003359F6"/>
    <w:rsid w:val="00335D1C"/>
    <w:rsid w:val="0033772A"/>
    <w:rsid w:val="0034085D"/>
    <w:rsid w:val="00341B82"/>
    <w:rsid w:val="00342394"/>
    <w:rsid w:val="00342E4D"/>
    <w:rsid w:val="00342F10"/>
    <w:rsid w:val="0034340B"/>
    <w:rsid w:val="003440E2"/>
    <w:rsid w:val="003459FE"/>
    <w:rsid w:val="00345EF7"/>
    <w:rsid w:val="00346193"/>
    <w:rsid w:val="00346ACA"/>
    <w:rsid w:val="003505A7"/>
    <w:rsid w:val="003505F0"/>
    <w:rsid w:val="00351B1E"/>
    <w:rsid w:val="00353128"/>
    <w:rsid w:val="003549B1"/>
    <w:rsid w:val="003563F5"/>
    <w:rsid w:val="00356951"/>
    <w:rsid w:val="003569A4"/>
    <w:rsid w:val="0035771B"/>
    <w:rsid w:val="0035797A"/>
    <w:rsid w:val="0036074C"/>
    <w:rsid w:val="0036170F"/>
    <w:rsid w:val="003621EA"/>
    <w:rsid w:val="00362AC4"/>
    <w:rsid w:val="00363677"/>
    <w:rsid w:val="0036367D"/>
    <w:rsid w:val="0037260C"/>
    <w:rsid w:val="003743D2"/>
    <w:rsid w:val="00375FC0"/>
    <w:rsid w:val="00383316"/>
    <w:rsid w:val="00384D6F"/>
    <w:rsid w:val="0038568C"/>
    <w:rsid w:val="00385E43"/>
    <w:rsid w:val="003861CD"/>
    <w:rsid w:val="00387944"/>
    <w:rsid w:val="003917D3"/>
    <w:rsid w:val="00391DD1"/>
    <w:rsid w:val="0039208F"/>
    <w:rsid w:val="00394CD7"/>
    <w:rsid w:val="0039609C"/>
    <w:rsid w:val="00397080"/>
    <w:rsid w:val="003A0448"/>
    <w:rsid w:val="003A296D"/>
    <w:rsid w:val="003A351B"/>
    <w:rsid w:val="003A36DA"/>
    <w:rsid w:val="003A67FC"/>
    <w:rsid w:val="003B08FB"/>
    <w:rsid w:val="003B0C19"/>
    <w:rsid w:val="003B6421"/>
    <w:rsid w:val="003B6B57"/>
    <w:rsid w:val="003B719C"/>
    <w:rsid w:val="003B7A5C"/>
    <w:rsid w:val="003B7D3D"/>
    <w:rsid w:val="003C2DF1"/>
    <w:rsid w:val="003C3DB8"/>
    <w:rsid w:val="003C41CA"/>
    <w:rsid w:val="003C628E"/>
    <w:rsid w:val="003C71AD"/>
    <w:rsid w:val="003D068C"/>
    <w:rsid w:val="003D0B42"/>
    <w:rsid w:val="003D127B"/>
    <w:rsid w:val="003D15A8"/>
    <w:rsid w:val="003D2C34"/>
    <w:rsid w:val="003D3119"/>
    <w:rsid w:val="003D31E5"/>
    <w:rsid w:val="003D464C"/>
    <w:rsid w:val="003D4E7C"/>
    <w:rsid w:val="003D53F7"/>
    <w:rsid w:val="003D6469"/>
    <w:rsid w:val="003D65B9"/>
    <w:rsid w:val="003D7261"/>
    <w:rsid w:val="003D7F96"/>
    <w:rsid w:val="003E0165"/>
    <w:rsid w:val="003E020A"/>
    <w:rsid w:val="003E0A5C"/>
    <w:rsid w:val="003E0D6D"/>
    <w:rsid w:val="003E1132"/>
    <w:rsid w:val="003E1386"/>
    <w:rsid w:val="003E19E1"/>
    <w:rsid w:val="003E2EF8"/>
    <w:rsid w:val="003E44F9"/>
    <w:rsid w:val="003E51D7"/>
    <w:rsid w:val="003E5D1C"/>
    <w:rsid w:val="003E71E2"/>
    <w:rsid w:val="003E7766"/>
    <w:rsid w:val="003F0F89"/>
    <w:rsid w:val="003F16DB"/>
    <w:rsid w:val="003F1CC8"/>
    <w:rsid w:val="003F2E09"/>
    <w:rsid w:val="003F4654"/>
    <w:rsid w:val="003F4750"/>
    <w:rsid w:val="003F4B28"/>
    <w:rsid w:val="003F610A"/>
    <w:rsid w:val="003F786A"/>
    <w:rsid w:val="003F787C"/>
    <w:rsid w:val="004009CD"/>
    <w:rsid w:val="0040179B"/>
    <w:rsid w:val="0040230B"/>
    <w:rsid w:val="00403B2A"/>
    <w:rsid w:val="0040405F"/>
    <w:rsid w:val="004059E4"/>
    <w:rsid w:val="004067B9"/>
    <w:rsid w:val="00407511"/>
    <w:rsid w:val="00410A27"/>
    <w:rsid w:val="00411F40"/>
    <w:rsid w:val="004131F8"/>
    <w:rsid w:val="00415160"/>
    <w:rsid w:val="0041549A"/>
    <w:rsid w:val="00416BF6"/>
    <w:rsid w:val="004204B9"/>
    <w:rsid w:val="00420D1D"/>
    <w:rsid w:val="004221A7"/>
    <w:rsid w:val="004237C4"/>
    <w:rsid w:val="004238E3"/>
    <w:rsid w:val="004242FC"/>
    <w:rsid w:val="00424AC3"/>
    <w:rsid w:val="00425484"/>
    <w:rsid w:val="00425E16"/>
    <w:rsid w:val="004262A0"/>
    <w:rsid w:val="00427CDB"/>
    <w:rsid w:val="00430CEC"/>
    <w:rsid w:val="00432216"/>
    <w:rsid w:val="0043753C"/>
    <w:rsid w:val="00444BAD"/>
    <w:rsid w:val="00445812"/>
    <w:rsid w:val="00446556"/>
    <w:rsid w:val="00450823"/>
    <w:rsid w:val="00452DD3"/>
    <w:rsid w:val="00453D9B"/>
    <w:rsid w:val="00453E41"/>
    <w:rsid w:val="004541EC"/>
    <w:rsid w:val="004543A4"/>
    <w:rsid w:val="004547EC"/>
    <w:rsid w:val="00457B4F"/>
    <w:rsid w:val="00457C5E"/>
    <w:rsid w:val="0046211D"/>
    <w:rsid w:val="00462FC1"/>
    <w:rsid w:val="0046353A"/>
    <w:rsid w:val="00465825"/>
    <w:rsid w:val="00465EFD"/>
    <w:rsid w:val="00466281"/>
    <w:rsid w:val="004668D3"/>
    <w:rsid w:val="00466B14"/>
    <w:rsid w:val="004670FA"/>
    <w:rsid w:val="0047051C"/>
    <w:rsid w:val="00470BC6"/>
    <w:rsid w:val="004710CC"/>
    <w:rsid w:val="00471713"/>
    <w:rsid w:val="00472923"/>
    <w:rsid w:val="00472E1F"/>
    <w:rsid w:val="00473431"/>
    <w:rsid w:val="00476989"/>
    <w:rsid w:val="00480190"/>
    <w:rsid w:val="004816FA"/>
    <w:rsid w:val="004837A6"/>
    <w:rsid w:val="00484092"/>
    <w:rsid w:val="00484212"/>
    <w:rsid w:val="00484576"/>
    <w:rsid w:val="00484767"/>
    <w:rsid w:val="00484C86"/>
    <w:rsid w:val="00486507"/>
    <w:rsid w:val="004900F8"/>
    <w:rsid w:val="00491516"/>
    <w:rsid w:val="004919F8"/>
    <w:rsid w:val="00492973"/>
    <w:rsid w:val="00494C62"/>
    <w:rsid w:val="00496277"/>
    <w:rsid w:val="00497368"/>
    <w:rsid w:val="004A0A54"/>
    <w:rsid w:val="004A1F06"/>
    <w:rsid w:val="004A244F"/>
    <w:rsid w:val="004A3751"/>
    <w:rsid w:val="004A44CE"/>
    <w:rsid w:val="004B1D6C"/>
    <w:rsid w:val="004B251F"/>
    <w:rsid w:val="004B37D5"/>
    <w:rsid w:val="004B47D2"/>
    <w:rsid w:val="004B60B7"/>
    <w:rsid w:val="004B7C2A"/>
    <w:rsid w:val="004C03B0"/>
    <w:rsid w:val="004C081D"/>
    <w:rsid w:val="004C0AA1"/>
    <w:rsid w:val="004C16E5"/>
    <w:rsid w:val="004C65C4"/>
    <w:rsid w:val="004C7CD5"/>
    <w:rsid w:val="004D3756"/>
    <w:rsid w:val="004D4867"/>
    <w:rsid w:val="004D582D"/>
    <w:rsid w:val="004E06F8"/>
    <w:rsid w:val="004E0BA6"/>
    <w:rsid w:val="004E0E06"/>
    <w:rsid w:val="004E103C"/>
    <w:rsid w:val="004E10E9"/>
    <w:rsid w:val="004E288D"/>
    <w:rsid w:val="004E33F7"/>
    <w:rsid w:val="004E394E"/>
    <w:rsid w:val="004E6A67"/>
    <w:rsid w:val="004E790F"/>
    <w:rsid w:val="004E7FFB"/>
    <w:rsid w:val="004F013F"/>
    <w:rsid w:val="004F1D1C"/>
    <w:rsid w:val="004F62D4"/>
    <w:rsid w:val="004F6ED7"/>
    <w:rsid w:val="004F733B"/>
    <w:rsid w:val="004F7449"/>
    <w:rsid w:val="004F7DAF"/>
    <w:rsid w:val="00501C26"/>
    <w:rsid w:val="00502571"/>
    <w:rsid w:val="005049BE"/>
    <w:rsid w:val="00505840"/>
    <w:rsid w:val="00506CBB"/>
    <w:rsid w:val="005079E2"/>
    <w:rsid w:val="00507AD8"/>
    <w:rsid w:val="00510291"/>
    <w:rsid w:val="00510B43"/>
    <w:rsid w:val="00512AB3"/>
    <w:rsid w:val="00513438"/>
    <w:rsid w:val="0051425B"/>
    <w:rsid w:val="005146EF"/>
    <w:rsid w:val="00515805"/>
    <w:rsid w:val="00516F89"/>
    <w:rsid w:val="005212A2"/>
    <w:rsid w:val="005229DE"/>
    <w:rsid w:val="0052394B"/>
    <w:rsid w:val="005244B0"/>
    <w:rsid w:val="00526434"/>
    <w:rsid w:val="005269F5"/>
    <w:rsid w:val="005271A9"/>
    <w:rsid w:val="00527E74"/>
    <w:rsid w:val="005302E3"/>
    <w:rsid w:val="0053070B"/>
    <w:rsid w:val="005339F1"/>
    <w:rsid w:val="00534102"/>
    <w:rsid w:val="0053515E"/>
    <w:rsid w:val="005408E2"/>
    <w:rsid w:val="00540C70"/>
    <w:rsid w:val="00542AC1"/>
    <w:rsid w:val="00542BB9"/>
    <w:rsid w:val="00542BF7"/>
    <w:rsid w:val="005432E7"/>
    <w:rsid w:val="00544618"/>
    <w:rsid w:val="00544C44"/>
    <w:rsid w:val="00545AE6"/>
    <w:rsid w:val="00545E2A"/>
    <w:rsid w:val="00547911"/>
    <w:rsid w:val="00550A88"/>
    <w:rsid w:val="00552D27"/>
    <w:rsid w:val="00553927"/>
    <w:rsid w:val="00554423"/>
    <w:rsid w:val="00556882"/>
    <w:rsid w:val="00557017"/>
    <w:rsid w:val="005573CF"/>
    <w:rsid w:val="0056051B"/>
    <w:rsid w:val="005607AC"/>
    <w:rsid w:val="00560FFF"/>
    <w:rsid w:val="00561257"/>
    <w:rsid w:val="0056175D"/>
    <w:rsid w:val="005619B4"/>
    <w:rsid w:val="0056780F"/>
    <w:rsid w:val="00571E81"/>
    <w:rsid w:val="00573AD4"/>
    <w:rsid w:val="005757B4"/>
    <w:rsid w:val="00577536"/>
    <w:rsid w:val="00580621"/>
    <w:rsid w:val="005816A5"/>
    <w:rsid w:val="00582E0F"/>
    <w:rsid w:val="00583775"/>
    <w:rsid w:val="00584555"/>
    <w:rsid w:val="00584A1B"/>
    <w:rsid w:val="0058631B"/>
    <w:rsid w:val="0058687B"/>
    <w:rsid w:val="0058695D"/>
    <w:rsid w:val="00586ACA"/>
    <w:rsid w:val="005873C7"/>
    <w:rsid w:val="005917A9"/>
    <w:rsid w:val="0059290D"/>
    <w:rsid w:val="00592E76"/>
    <w:rsid w:val="00593242"/>
    <w:rsid w:val="005935FD"/>
    <w:rsid w:val="005947A9"/>
    <w:rsid w:val="00594B5E"/>
    <w:rsid w:val="005A0457"/>
    <w:rsid w:val="005A07B3"/>
    <w:rsid w:val="005A170C"/>
    <w:rsid w:val="005A1CAB"/>
    <w:rsid w:val="005A2DD9"/>
    <w:rsid w:val="005A3A74"/>
    <w:rsid w:val="005A3C00"/>
    <w:rsid w:val="005A4E79"/>
    <w:rsid w:val="005A6781"/>
    <w:rsid w:val="005B1B37"/>
    <w:rsid w:val="005B2A09"/>
    <w:rsid w:val="005B3A28"/>
    <w:rsid w:val="005B4933"/>
    <w:rsid w:val="005B5D30"/>
    <w:rsid w:val="005B6CEE"/>
    <w:rsid w:val="005C0153"/>
    <w:rsid w:val="005C039E"/>
    <w:rsid w:val="005C05D1"/>
    <w:rsid w:val="005C1A97"/>
    <w:rsid w:val="005C315C"/>
    <w:rsid w:val="005C351D"/>
    <w:rsid w:val="005C5D81"/>
    <w:rsid w:val="005C7732"/>
    <w:rsid w:val="005C7C3E"/>
    <w:rsid w:val="005D0BC8"/>
    <w:rsid w:val="005D1211"/>
    <w:rsid w:val="005D160A"/>
    <w:rsid w:val="005D3229"/>
    <w:rsid w:val="005D3242"/>
    <w:rsid w:val="005D3AFA"/>
    <w:rsid w:val="005D40BB"/>
    <w:rsid w:val="005D41BD"/>
    <w:rsid w:val="005D78F6"/>
    <w:rsid w:val="005E02AF"/>
    <w:rsid w:val="005E19AA"/>
    <w:rsid w:val="005E1B0B"/>
    <w:rsid w:val="005E4895"/>
    <w:rsid w:val="005F04A0"/>
    <w:rsid w:val="005F0BF7"/>
    <w:rsid w:val="005F26D6"/>
    <w:rsid w:val="005F2ED5"/>
    <w:rsid w:val="005F3805"/>
    <w:rsid w:val="005F4448"/>
    <w:rsid w:val="005F5404"/>
    <w:rsid w:val="005F5B73"/>
    <w:rsid w:val="005F775C"/>
    <w:rsid w:val="005F789C"/>
    <w:rsid w:val="006005D0"/>
    <w:rsid w:val="0060105E"/>
    <w:rsid w:val="0060284A"/>
    <w:rsid w:val="006034AC"/>
    <w:rsid w:val="00603BCA"/>
    <w:rsid w:val="00606175"/>
    <w:rsid w:val="00610856"/>
    <w:rsid w:val="0061427B"/>
    <w:rsid w:val="00614ED2"/>
    <w:rsid w:val="00616283"/>
    <w:rsid w:val="00616324"/>
    <w:rsid w:val="006165E7"/>
    <w:rsid w:val="00620B2F"/>
    <w:rsid w:val="00621690"/>
    <w:rsid w:val="00622178"/>
    <w:rsid w:val="00625A9B"/>
    <w:rsid w:val="00625D26"/>
    <w:rsid w:val="006262ED"/>
    <w:rsid w:val="006267E3"/>
    <w:rsid w:val="0063145D"/>
    <w:rsid w:val="006332CC"/>
    <w:rsid w:val="006338D0"/>
    <w:rsid w:val="00633E64"/>
    <w:rsid w:val="006344BC"/>
    <w:rsid w:val="006349C1"/>
    <w:rsid w:val="00634E76"/>
    <w:rsid w:val="00635EA3"/>
    <w:rsid w:val="00637598"/>
    <w:rsid w:val="00641337"/>
    <w:rsid w:val="00641CD5"/>
    <w:rsid w:val="00642264"/>
    <w:rsid w:val="00643AB7"/>
    <w:rsid w:val="00644F6F"/>
    <w:rsid w:val="006467C8"/>
    <w:rsid w:val="00646B1F"/>
    <w:rsid w:val="0065052E"/>
    <w:rsid w:val="006510FC"/>
    <w:rsid w:val="00651C99"/>
    <w:rsid w:val="00652E10"/>
    <w:rsid w:val="0065364F"/>
    <w:rsid w:val="00653D4D"/>
    <w:rsid w:val="006560B6"/>
    <w:rsid w:val="0065750F"/>
    <w:rsid w:val="006607E0"/>
    <w:rsid w:val="006612DF"/>
    <w:rsid w:val="00661CC0"/>
    <w:rsid w:val="0066228C"/>
    <w:rsid w:val="006634FB"/>
    <w:rsid w:val="00663BD8"/>
    <w:rsid w:val="00664C3E"/>
    <w:rsid w:val="006653A3"/>
    <w:rsid w:val="0066631F"/>
    <w:rsid w:val="006704C6"/>
    <w:rsid w:val="00670B9F"/>
    <w:rsid w:val="00673CC9"/>
    <w:rsid w:val="00675BE9"/>
    <w:rsid w:val="00676840"/>
    <w:rsid w:val="0067732B"/>
    <w:rsid w:val="00677D23"/>
    <w:rsid w:val="00680B74"/>
    <w:rsid w:val="006814D7"/>
    <w:rsid w:val="00681E1E"/>
    <w:rsid w:val="0068370B"/>
    <w:rsid w:val="006854DB"/>
    <w:rsid w:val="00685710"/>
    <w:rsid w:val="0069014D"/>
    <w:rsid w:val="0069044E"/>
    <w:rsid w:val="006912E1"/>
    <w:rsid w:val="006921A7"/>
    <w:rsid w:val="00692341"/>
    <w:rsid w:val="00692F12"/>
    <w:rsid w:val="00694DBC"/>
    <w:rsid w:val="0069588D"/>
    <w:rsid w:val="006960C4"/>
    <w:rsid w:val="00697CE2"/>
    <w:rsid w:val="00697E90"/>
    <w:rsid w:val="006A0E1E"/>
    <w:rsid w:val="006A1ADD"/>
    <w:rsid w:val="006A2489"/>
    <w:rsid w:val="006A2B95"/>
    <w:rsid w:val="006B4058"/>
    <w:rsid w:val="006B4BF9"/>
    <w:rsid w:val="006B5439"/>
    <w:rsid w:val="006B7209"/>
    <w:rsid w:val="006C080E"/>
    <w:rsid w:val="006C18AE"/>
    <w:rsid w:val="006C1BAE"/>
    <w:rsid w:val="006C2072"/>
    <w:rsid w:val="006C3E16"/>
    <w:rsid w:val="006C4F35"/>
    <w:rsid w:val="006C5324"/>
    <w:rsid w:val="006C6A41"/>
    <w:rsid w:val="006C6C94"/>
    <w:rsid w:val="006C708A"/>
    <w:rsid w:val="006C7875"/>
    <w:rsid w:val="006D01F3"/>
    <w:rsid w:val="006D04A7"/>
    <w:rsid w:val="006D1908"/>
    <w:rsid w:val="006D195B"/>
    <w:rsid w:val="006D1BCD"/>
    <w:rsid w:val="006D2CD4"/>
    <w:rsid w:val="006D3FF3"/>
    <w:rsid w:val="006D674E"/>
    <w:rsid w:val="006E01DF"/>
    <w:rsid w:val="006E2DD6"/>
    <w:rsid w:val="006E3686"/>
    <w:rsid w:val="006E5ACB"/>
    <w:rsid w:val="006E63F9"/>
    <w:rsid w:val="006E68A7"/>
    <w:rsid w:val="006F07C6"/>
    <w:rsid w:val="006F1828"/>
    <w:rsid w:val="006F21C1"/>
    <w:rsid w:val="006F2FCD"/>
    <w:rsid w:val="006F3F5C"/>
    <w:rsid w:val="006F61B1"/>
    <w:rsid w:val="0070049C"/>
    <w:rsid w:val="00701126"/>
    <w:rsid w:val="00701F16"/>
    <w:rsid w:val="0070213F"/>
    <w:rsid w:val="00706F13"/>
    <w:rsid w:val="0071015E"/>
    <w:rsid w:val="00710441"/>
    <w:rsid w:val="00712CA5"/>
    <w:rsid w:val="007151C2"/>
    <w:rsid w:val="00717283"/>
    <w:rsid w:val="00721305"/>
    <w:rsid w:val="00721450"/>
    <w:rsid w:val="007218D4"/>
    <w:rsid w:val="00722922"/>
    <w:rsid w:val="0072348B"/>
    <w:rsid w:val="007243E2"/>
    <w:rsid w:val="00724B57"/>
    <w:rsid w:val="007302BB"/>
    <w:rsid w:val="00731117"/>
    <w:rsid w:val="007324E0"/>
    <w:rsid w:val="00732BC0"/>
    <w:rsid w:val="00733B35"/>
    <w:rsid w:val="00735884"/>
    <w:rsid w:val="00736502"/>
    <w:rsid w:val="00737033"/>
    <w:rsid w:val="007375BF"/>
    <w:rsid w:val="00737B76"/>
    <w:rsid w:val="00737C8B"/>
    <w:rsid w:val="00740596"/>
    <w:rsid w:val="0074071F"/>
    <w:rsid w:val="00740A94"/>
    <w:rsid w:val="00743275"/>
    <w:rsid w:val="00743528"/>
    <w:rsid w:val="007450CA"/>
    <w:rsid w:val="00745630"/>
    <w:rsid w:val="00747FE0"/>
    <w:rsid w:val="00751241"/>
    <w:rsid w:val="00752B14"/>
    <w:rsid w:val="007534AF"/>
    <w:rsid w:val="00753EF4"/>
    <w:rsid w:val="00755457"/>
    <w:rsid w:val="007560A2"/>
    <w:rsid w:val="00756A94"/>
    <w:rsid w:val="00756DC7"/>
    <w:rsid w:val="00757F71"/>
    <w:rsid w:val="00761E05"/>
    <w:rsid w:val="00761E6F"/>
    <w:rsid w:val="00762CF9"/>
    <w:rsid w:val="00770048"/>
    <w:rsid w:val="00770908"/>
    <w:rsid w:val="00773512"/>
    <w:rsid w:val="0077488C"/>
    <w:rsid w:val="00774D4D"/>
    <w:rsid w:val="00777E03"/>
    <w:rsid w:val="00781891"/>
    <w:rsid w:val="007819A9"/>
    <w:rsid w:val="00781F00"/>
    <w:rsid w:val="007827DA"/>
    <w:rsid w:val="00783F60"/>
    <w:rsid w:val="00785626"/>
    <w:rsid w:val="00786B63"/>
    <w:rsid w:val="00790012"/>
    <w:rsid w:val="00793CE1"/>
    <w:rsid w:val="00793CFE"/>
    <w:rsid w:val="0079500D"/>
    <w:rsid w:val="00795048"/>
    <w:rsid w:val="007978CA"/>
    <w:rsid w:val="00797C3F"/>
    <w:rsid w:val="007A40BC"/>
    <w:rsid w:val="007A4C35"/>
    <w:rsid w:val="007A4E7B"/>
    <w:rsid w:val="007A50FA"/>
    <w:rsid w:val="007A52A0"/>
    <w:rsid w:val="007A5775"/>
    <w:rsid w:val="007A58C9"/>
    <w:rsid w:val="007A6843"/>
    <w:rsid w:val="007A7BB5"/>
    <w:rsid w:val="007B14C9"/>
    <w:rsid w:val="007B68B9"/>
    <w:rsid w:val="007B734F"/>
    <w:rsid w:val="007B7504"/>
    <w:rsid w:val="007B7775"/>
    <w:rsid w:val="007B7840"/>
    <w:rsid w:val="007C1FE1"/>
    <w:rsid w:val="007C2059"/>
    <w:rsid w:val="007C3002"/>
    <w:rsid w:val="007C447A"/>
    <w:rsid w:val="007C51AA"/>
    <w:rsid w:val="007C5347"/>
    <w:rsid w:val="007C7E69"/>
    <w:rsid w:val="007D00CA"/>
    <w:rsid w:val="007D0446"/>
    <w:rsid w:val="007D14B2"/>
    <w:rsid w:val="007D152E"/>
    <w:rsid w:val="007D23C2"/>
    <w:rsid w:val="007D4306"/>
    <w:rsid w:val="007D4D52"/>
    <w:rsid w:val="007D5794"/>
    <w:rsid w:val="007D5EB3"/>
    <w:rsid w:val="007E10B3"/>
    <w:rsid w:val="007E18BD"/>
    <w:rsid w:val="007E18D4"/>
    <w:rsid w:val="007E2843"/>
    <w:rsid w:val="007E458B"/>
    <w:rsid w:val="007E5B25"/>
    <w:rsid w:val="007E6FB7"/>
    <w:rsid w:val="007F27B2"/>
    <w:rsid w:val="007F63AB"/>
    <w:rsid w:val="007F6FD8"/>
    <w:rsid w:val="007F7433"/>
    <w:rsid w:val="00800D70"/>
    <w:rsid w:val="0080111B"/>
    <w:rsid w:val="008011CF"/>
    <w:rsid w:val="0080146B"/>
    <w:rsid w:val="008017C7"/>
    <w:rsid w:val="008021D1"/>
    <w:rsid w:val="008051D9"/>
    <w:rsid w:val="008057C5"/>
    <w:rsid w:val="008110B2"/>
    <w:rsid w:val="0081167F"/>
    <w:rsid w:val="00812AF3"/>
    <w:rsid w:val="008136B1"/>
    <w:rsid w:val="00814373"/>
    <w:rsid w:val="008149E5"/>
    <w:rsid w:val="00814BEA"/>
    <w:rsid w:val="0081524D"/>
    <w:rsid w:val="00816369"/>
    <w:rsid w:val="008175CF"/>
    <w:rsid w:val="00817925"/>
    <w:rsid w:val="00817BB3"/>
    <w:rsid w:val="008200EA"/>
    <w:rsid w:val="0082198A"/>
    <w:rsid w:val="00823099"/>
    <w:rsid w:val="0082399F"/>
    <w:rsid w:val="00823A45"/>
    <w:rsid w:val="0082659C"/>
    <w:rsid w:val="008275C4"/>
    <w:rsid w:val="00830059"/>
    <w:rsid w:val="008306AE"/>
    <w:rsid w:val="00835F80"/>
    <w:rsid w:val="00836BCF"/>
    <w:rsid w:val="00840E62"/>
    <w:rsid w:val="00842957"/>
    <w:rsid w:val="00844FF0"/>
    <w:rsid w:val="0084565A"/>
    <w:rsid w:val="00846B7F"/>
    <w:rsid w:val="00847EEA"/>
    <w:rsid w:val="008505CA"/>
    <w:rsid w:val="008519CE"/>
    <w:rsid w:val="00852D0C"/>
    <w:rsid w:val="008552C9"/>
    <w:rsid w:val="0085608F"/>
    <w:rsid w:val="008578C4"/>
    <w:rsid w:val="00857B41"/>
    <w:rsid w:val="008604C1"/>
    <w:rsid w:val="00861DE4"/>
    <w:rsid w:val="00862F4B"/>
    <w:rsid w:val="00863948"/>
    <w:rsid w:val="00863BAE"/>
    <w:rsid w:val="008650EA"/>
    <w:rsid w:val="0086533C"/>
    <w:rsid w:val="008653FF"/>
    <w:rsid w:val="00865AB5"/>
    <w:rsid w:val="00865E1E"/>
    <w:rsid w:val="008667C5"/>
    <w:rsid w:val="00866996"/>
    <w:rsid w:val="00866B76"/>
    <w:rsid w:val="00870459"/>
    <w:rsid w:val="008706D3"/>
    <w:rsid w:val="00870D2F"/>
    <w:rsid w:val="008715FA"/>
    <w:rsid w:val="00871668"/>
    <w:rsid w:val="00871D91"/>
    <w:rsid w:val="008730EB"/>
    <w:rsid w:val="00875624"/>
    <w:rsid w:val="00875C37"/>
    <w:rsid w:val="0087693A"/>
    <w:rsid w:val="00881509"/>
    <w:rsid w:val="008817F7"/>
    <w:rsid w:val="00882DA9"/>
    <w:rsid w:val="00883E66"/>
    <w:rsid w:val="00885FB9"/>
    <w:rsid w:val="00886740"/>
    <w:rsid w:val="00890730"/>
    <w:rsid w:val="00892046"/>
    <w:rsid w:val="00894BD8"/>
    <w:rsid w:val="00896D2F"/>
    <w:rsid w:val="008A0BE9"/>
    <w:rsid w:val="008A1388"/>
    <w:rsid w:val="008A33D0"/>
    <w:rsid w:val="008A4E8F"/>
    <w:rsid w:val="008A4F02"/>
    <w:rsid w:val="008A609D"/>
    <w:rsid w:val="008A6952"/>
    <w:rsid w:val="008A6B31"/>
    <w:rsid w:val="008B1A77"/>
    <w:rsid w:val="008B2684"/>
    <w:rsid w:val="008B29F1"/>
    <w:rsid w:val="008B3083"/>
    <w:rsid w:val="008B3960"/>
    <w:rsid w:val="008B50FE"/>
    <w:rsid w:val="008B7742"/>
    <w:rsid w:val="008C1499"/>
    <w:rsid w:val="008C36BB"/>
    <w:rsid w:val="008C55E9"/>
    <w:rsid w:val="008C6995"/>
    <w:rsid w:val="008C7FB2"/>
    <w:rsid w:val="008D126F"/>
    <w:rsid w:val="008D2890"/>
    <w:rsid w:val="008D2B5B"/>
    <w:rsid w:val="008D3F70"/>
    <w:rsid w:val="008D48F6"/>
    <w:rsid w:val="008D69CA"/>
    <w:rsid w:val="008D6AC0"/>
    <w:rsid w:val="008D6BC8"/>
    <w:rsid w:val="008D7A9B"/>
    <w:rsid w:val="008E030E"/>
    <w:rsid w:val="008E41AE"/>
    <w:rsid w:val="008E4443"/>
    <w:rsid w:val="008E5779"/>
    <w:rsid w:val="008E5DA3"/>
    <w:rsid w:val="008E6758"/>
    <w:rsid w:val="008F2C81"/>
    <w:rsid w:val="008F3686"/>
    <w:rsid w:val="008F5179"/>
    <w:rsid w:val="008F57BF"/>
    <w:rsid w:val="008F735F"/>
    <w:rsid w:val="00901DAD"/>
    <w:rsid w:val="0090362F"/>
    <w:rsid w:val="009054E6"/>
    <w:rsid w:val="00907A15"/>
    <w:rsid w:val="009108A2"/>
    <w:rsid w:val="0091252E"/>
    <w:rsid w:val="009125BA"/>
    <w:rsid w:val="00913393"/>
    <w:rsid w:val="0091418F"/>
    <w:rsid w:val="00914604"/>
    <w:rsid w:val="00914CEA"/>
    <w:rsid w:val="009159CF"/>
    <w:rsid w:val="00915F1A"/>
    <w:rsid w:val="009170DB"/>
    <w:rsid w:val="00920215"/>
    <w:rsid w:val="009223ED"/>
    <w:rsid w:val="0092578F"/>
    <w:rsid w:val="009273C4"/>
    <w:rsid w:val="00931203"/>
    <w:rsid w:val="00932069"/>
    <w:rsid w:val="009320FF"/>
    <w:rsid w:val="00934846"/>
    <w:rsid w:val="00934994"/>
    <w:rsid w:val="00934EB8"/>
    <w:rsid w:val="00935028"/>
    <w:rsid w:val="00940250"/>
    <w:rsid w:val="00942761"/>
    <w:rsid w:val="00943E18"/>
    <w:rsid w:val="0094479D"/>
    <w:rsid w:val="009459CF"/>
    <w:rsid w:val="00947930"/>
    <w:rsid w:val="00951E85"/>
    <w:rsid w:val="0095217B"/>
    <w:rsid w:val="0095228D"/>
    <w:rsid w:val="009541C6"/>
    <w:rsid w:val="0095785A"/>
    <w:rsid w:val="0096095F"/>
    <w:rsid w:val="00961D8F"/>
    <w:rsid w:val="0096260B"/>
    <w:rsid w:val="00964C69"/>
    <w:rsid w:val="00964E47"/>
    <w:rsid w:val="009671F8"/>
    <w:rsid w:val="009706E2"/>
    <w:rsid w:val="00971580"/>
    <w:rsid w:val="00975A5E"/>
    <w:rsid w:val="00976079"/>
    <w:rsid w:val="00976BD5"/>
    <w:rsid w:val="009775FD"/>
    <w:rsid w:val="00977FB5"/>
    <w:rsid w:val="00980F7F"/>
    <w:rsid w:val="00981451"/>
    <w:rsid w:val="0098328A"/>
    <w:rsid w:val="00984D46"/>
    <w:rsid w:val="009902D7"/>
    <w:rsid w:val="00992446"/>
    <w:rsid w:val="009928C0"/>
    <w:rsid w:val="009963F3"/>
    <w:rsid w:val="00996420"/>
    <w:rsid w:val="00996E85"/>
    <w:rsid w:val="009A0B52"/>
    <w:rsid w:val="009A0B94"/>
    <w:rsid w:val="009A2B36"/>
    <w:rsid w:val="009A3962"/>
    <w:rsid w:val="009A5401"/>
    <w:rsid w:val="009A5675"/>
    <w:rsid w:val="009A57C5"/>
    <w:rsid w:val="009A5FC1"/>
    <w:rsid w:val="009A7C96"/>
    <w:rsid w:val="009B0CF5"/>
    <w:rsid w:val="009B1196"/>
    <w:rsid w:val="009B200F"/>
    <w:rsid w:val="009B2BDA"/>
    <w:rsid w:val="009B2BE4"/>
    <w:rsid w:val="009B53F4"/>
    <w:rsid w:val="009B5D55"/>
    <w:rsid w:val="009B67C4"/>
    <w:rsid w:val="009B705B"/>
    <w:rsid w:val="009C1156"/>
    <w:rsid w:val="009C1DC1"/>
    <w:rsid w:val="009C45B5"/>
    <w:rsid w:val="009C4CA4"/>
    <w:rsid w:val="009C5C69"/>
    <w:rsid w:val="009C72E3"/>
    <w:rsid w:val="009C7B49"/>
    <w:rsid w:val="009D02C3"/>
    <w:rsid w:val="009D27A5"/>
    <w:rsid w:val="009D558E"/>
    <w:rsid w:val="009D5FE6"/>
    <w:rsid w:val="009D6147"/>
    <w:rsid w:val="009D7033"/>
    <w:rsid w:val="009E188E"/>
    <w:rsid w:val="009E1A75"/>
    <w:rsid w:val="009E251D"/>
    <w:rsid w:val="009E34F5"/>
    <w:rsid w:val="009E4640"/>
    <w:rsid w:val="009E4D01"/>
    <w:rsid w:val="009E61FD"/>
    <w:rsid w:val="009F16C6"/>
    <w:rsid w:val="009F59B2"/>
    <w:rsid w:val="009F5FFB"/>
    <w:rsid w:val="00A02B58"/>
    <w:rsid w:val="00A0418E"/>
    <w:rsid w:val="00A062B8"/>
    <w:rsid w:val="00A07B4A"/>
    <w:rsid w:val="00A07C94"/>
    <w:rsid w:val="00A10F03"/>
    <w:rsid w:val="00A11A09"/>
    <w:rsid w:val="00A12CD4"/>
    <w:rsid w:val="00A146FD"/>
    <w:rsid w:val="00A14DCE"/>
    <w:rsid w:val="00A15668"/>
    <w:rsid w:val="00A15F1C"/>
    <w:rsid w:val="00A15F7B"/>
    <w:rsid w:val="00A16828"/>
    <w:rsid w:val="00A16AB9"/>
    <w:rsid w:val="00A16DAF"/>
    <w:rsid w:val="00A22DCE"/>
    <w:rsid w:val="00A24405"/>
    <w:rsid w:val="00A24A96"/>
    <w:rsid w:val="00A25650"/>
    <w:rsid w:val="00A2603C"/>
    <w:rsid w:val="00A26558"/>
    <w:rsid w:val="00A26905"/>
    <w:rsid w:val="00A26FDB"/>
    <w:rsid w:val="00A275A0"/>
    <w:rsid w:val="00A278B9"/>
    <w:rsid w:val="00A27F44"/>
    <w:rsid w:val="00A310C2"/>
    <w:rsid w:val="00A31B73"/>
    <w:rsid w:val="00A32607"/>
    <w:rsid w:val="00A334E5"/>
    <w:rsid w:val="00A33A6A"/>
    <w:rsid w:val="00A34566"/>
    <w:rsid w:val="00A3516A"/>
    <w:rsid w:val="00A3568C"/>
    <w:rsid w:val="00A3569E"/>
    <w:rsid w:val="00A3684B"/>
    <w:rsid w:val="00A42F30"/>
    <w:rsid w:val="00A4351C"/>
    <w:rsid w:val="00A44DCD"/>
    <w:rsid w:val="00A4688A"/>
    <w:rsid w:val="00A521B3"/>
    <w:rsid w:val="00A53EFA"/>
    <w:rsid w:val="00A562CE"/>
    <w:rsid w:val="00A56DF3"/>
    <w:rsid w:val="00A60922"/>
    <w:rsid w:val="00A61FD8"/>
    <w:rsid w:val="00A6221B"/>
    <w:rsid w:val="00A63031"/>
    <w:rsid w:val="00A63C3D"/>
    <w:rsid w:val="00A63DFE"/>
    <w:rsid w:val="00A64B4D"/>
    <w:rsid w:val="00A65CCF"/>
    <w:rsid w:val="00A675AC"/>
    <w:rsid w:val="00A67B94"/>
    <w:rsid w:val="00A67E08"/>
    <w:rsid w:val="00A7039D"/>
    <w:rsid w:val="00A70907"/>
    <w:rsid w:val="00A7136F"/>
    <w:rsid w:val="00A721DD"/>
    <w:rsid w:val="00A72BAD"/>
    <w:rsid w:val="00A72D7D"/>
    <w:rsid w:val="00A756F0"/>
    <w:rsid w:val="00A760A1"/>
    <w:rsid w:val="00A7620D"/>
    <w:rsid w:val="00A80472"/>
    <w:rsid w:val="00A83292"/>
    <w:rsid w:val="00A83610"/>
    <w:rsid w:val="00A83C69"/>
    <w:rsid w:val="00A84040"/>
    <w:rsid w:val="00A85207"/>
    <w:rsid w:val="00A85D93"/>
    <w:rsid w:val="00A87FF5"/>
    <w:rsid w:val="00A90F71"/>
    <w:rsid w:val="00A912B9"/>
    <w:rsid w:val="00A91316"/>
    <w:rsid w:val="00A9383B"/>
    <w:rsid w:val="00A93F66"/>
    <w:rsid w:val="00A95238"/>
    <w:rsid w:val="00A9560C"/>
    <w:rsid w:val="00A95E46"/>
    <w:rsid w:val="00A96B0F"/>
    <w:rsid w:val="00A97025"/>
    <w:rsid w:val="00A9755E"/>
    <w:rsid w:val="00AA0518"/>
    <w:rsid w:val="00AA1613"/>
    <w:rsid w:val="00AA2CAA"/>
    <w:rsid w:val="00AA32F0"/>
    <w:rsid w:val="00AA4F31"/>
    <w:rsid w:val="00AA66BC"/>
    <w:rsid w:val="00AA721B"/>
    <w:rsid w:val="00AA7351"/>
    <w:rsid w:val="00AA7812"/>
    <w:rsid w:val="00AB0F2F"/>
    <w:rsid w:val="00AB1226"/>
    <w:rsid w:val="00AB1C97"/>
    <w:rsid w:val="00AB2E0B"/>
    <w:rsid w:val="00AB467E"/>
    <w:rsid w:val="00AB5480"/>
    <w:rsid w:val="00AB57CA"/>
    <w:rsid w:val="00AB5D35"/>
    <w:rsid w:val="00AB6000"/>
    <w:rsid w:val="00AB6187"/>
    <w:rsid w:val="00AB6270"/>
    <w:rsid w:val="00AB69A4"/>
    <w:rsid w:val="00AB6FF6"/>
    <w:rsid w:val="00AC0116"/>
    <w:rsid w:val="00AC0827"/>
    <w:rsid w:val="00AC2B42"/>
    <w:rsid w:val="00AC32EB"/>
    <w:rsid w:val="00AC4BCD"/>
    <w:rsid w:val="00AC5864"/>
    <w:rsid w:val="00AC6B57"/>
    <w:rsid w:val="00AC6D7B"/>
    <w:rsid w:val="00AC7379"/>
    <w:rsid w:val="00AC74BC"/>
    <w:rsid w:val="00AD0D93"/>
    <w:rsid w:val="00AD2017"/>
    <w:rsid w:val="00AD24C4"/>
    <w:rsid w:val="00AD35CA"/>
    <w:rsid w:val="00AD3E7F"/>
    <w:rsid w:val="00AD5395"/>
    <w:rsid w:val="00AE1812"/>
    <w:rsid w:val="00AE340D"/>
    <w:rsid w:val="00AE47AB"/>
    <w:rsid w:val="00AE4B4A"/>
    <w:rsid w:val="00AE79C1"/>
    <w:rsid w:val="00AF1301"/>
    <w:rsid w:val="00AF32DE"/>
    <w:rsid w:val="00AF3AE4"/>
    <w:rsid w:val="00AF576C"/>
    <w:rsid w:val="00AF59BB"/>
    <w:rsid w:val="00AF6A85"/>
    <w:rsid w:val="00AF7BC1"/>
    <w:rsid w:val="00B00739"/>
    <w:rsid w:val="00B00FEB"/>
    <w:rsid w:val="00B0128E"/>
    <w:rsid w:val="00B018C2"/>
    <w:rsid w:val="00B0193E"/>
    <w:rsid w:val="00B01A7C"/>
    <w:rsid w:val="00B0318B"/>
    <w:rsid w:val="00B03D51"/>
    <w:rsid w:val="00B03FB5"/>
    <w:rsid w:val="00B049D9"/>
    <w:rsid w:val="00B06CA1"/>
    <w:rsid w:val="00B07127"/>
    <w:rsid w:val="00B07C34"/>
    <w:rsid w:val="00B1022F"/>
    <w:rsid w:val="00B11A60"/>
    <w:rsid w:val="00B11AFD"/>
    <w:rsid w:val="00B11BE3"/>
    <w:rsid w:val="00B1397A"/>
    <w:rsid w:val="00B14130"/>
    <w:rsid w:val="00B14BF8"/>
    <w:rsid w:val="00B1564B"/>
    <w:rsid w:val="00B170B6"/>
    <w:rsid w:val="00B17156"/>
    <w:rsid w:val="00B17509"/>
    <w:rsid w:val="00B20CD2"/>
    <w:rsid w:val="00B21A52"/>
    <w:rsid w:val="00B24444"/>
    <w:rsid w:val="00B26530"/>
    <w:rsid w:val="00B30330"/>
    <w:rsid w:val="00B31124"/>
    <w:rsid w:val="00B31937"/>
    <w:rsid w:val="00B32CF8"/>
    <w:rsid w:val="00B3391C"/>
    <w:rsid w:val="00B33C34"/>
    <w:rsid w:val="00B351FA"/>
    <w:rsid w:val="00B40450"/>
    <w:rsid w:val="00B41839"/>
    <w:rsid w:val="00B4344F"/>
    <w:rsid w:val="00B50ABD"/>
    <w:rsid w:val="00B50CFC"/>
    <w:rsid w:val="00B50DA6"/>
    <w:rsid w:val="00B5146F"/>
    <w:rsid w:val="00B51EC3"/>
    <w:rsid w:val="00B521EF"/>
    <w:rsid w:val="00B547C2"/>
    <w:rsid w:val="00B55C24"/>
    <w:rsid w:val="00B572F9"/>
    <w:rsid w:val="00B62FDC"/>
    <w:rsid w:val="00B66C5E"/>
    <w:rsid w:val="00B67302"/>
    <w:rsid w:val="00B676D5"/>
    <w:rsid w:val="00B70130"/>
    <w:rsid w:val="00B7109F"/>
    <w:rsid w:val="00B71280"/>
    <w:rsid w:val="00B7228D"/>
    <w:rsid w:val="00B723D1"/>
    <w:rsid w:val="00B733B9"/>
    <w:rsid w:val="00B742C6"/>
    <w:rsid w:val="00B7681A"/>
    <w:rsid w:val="00B80A33"/>
    <w:rsid w:val="00B8181D"/>
    <w:rsid w:val="00B83B1F"/>
    <w:rsid w:val="00B85D9E"/>
    <w:rsid w:val="00B85E19"/>
    <w:rsid w:val="00B85EF7"/>
    <w:rsid w:val="00B862D1"/>
    <w:rsid w:val="00B87DDC"/>
    <w:rsid w:val="00B91D7E"/>
    <w:rsid w:val="00B92DDE"/>
    <w:rsid w:val="00B931BF"/>
    <w:rsid w:val="00B93A18"/>
    <w:rsid w:val="00B955EC"/>
    <w:rsid w:val="00B97B62"/>
    <w:rsid w:val="00B97BA2"/>
    <w:rsid w:val="00B97D48"/>
    <w:rsid w:val="00BA0105"/>
    <w:rsid w:val="00BA449C"/>
    <w:rsid w:val="00BA48B6"/>
    <w:rsid w:val="00BA61A2"/>
    <w:rsid w:val="00BA6A97"/>
    <w:rsid w:val="00BA6F50"/>
    <w:rsid w:val="00BA710C"/>
    <w:rsid w:val="00BA7410"/>
    <w:rsid w:val="00BA7CB9"/>
    <w:rsid w:val="00BB0BB0"/>
    <w:rsid w:val="00BB4273"/>
    <w:rsid w:val="00BB4CA2"/>
    <w:rsid w:val="00BB701E"/>
    <w:rsid w:val="00BB7E5C"/>
    <w:rsid w:val="00BC1378"/>
    <w:rsid w:val="00BC2DD2"/>
    <w:rsid w:val="00BC3526"/>
    <w:rsid w:val="00BC4B61"/>
    <w:rsid w:val="00BC51E0"/>
    <w:rsid w:val="00BC566C"/>
    <w:rsid w:val="00BC7B9A"/>
    <w:rsid w:val="00BD0D5D"/>
    <w:rsid w:val="00BD112A"/>
    <w:rsid w:val="00BD16AC"/>
    <w:rsid w:val="00BD2AA8"/>
    <w:rsid w:val="00BD3092"/>
    <w:rsid w:val="00BD3985"/>
    <w:rsid w:val="00BD5348"/>
    <w:rsid w:val="00BD5B03"/>
    <w:rsid w:val="00BD6812"/>
    <w:rsid w:val="00BD69A1"/>
    <w:rsid w:val="00BD747C"/>
    <w:rsid w:val="00BD74B0"/>
    <w:rsid w:val="00BE0811"/>
    <w:rsid w:val="00BE0CD5"/>
    <w:rsid w:val="00BE0D39"/>
    <w:rsid w:val="00BE0D5A"/>
    <w:rsid w:val="00BE132C"/>
    <w:rsid w:val="00BE18D2"/>
    <w:rsid w:val="00BE3F5D"/>
    <w:rsid w:val="00BE42FB"/>
    <w:rsid w:val="00BE592F"/>
    <w:rsid w:val="00BF0125"/>
    <w:rsid w:val="00BF1390"/>
    <w:rsid w:val="00BF27B6"/>
    <w:rsid w:val="00BF3212"/>
    <w:rsid w:val="00BF35E0"/>
    <w:rsid w:val="00BF4FAB"/>
    <w:rsid w:val="00BF518B"/>
    <w:rsid w:val="00BF616D"/>
    <w:rsid w:val="00C0190F"/>
    <w:rsid w:val="00C04AFC"/>
    <w:rsid w:val="00C04E12"/>
    <w:rsid w:val="00C06114"/>
    <w:rsid w:val="00C0638C"/>
    <w:rsid w:val="00C11208"/>
    <w:rsid w:val="00C1299A"/>
    <w:rsid w:val="00C135FB"/>
    <w:rsid w:val="00C146D8"/>
    <w:rsid w:val="00C14C12"/>
    <w:rsid w:val="00C16CFB"/>
    <w:rsid w:val="00C17F13"/>
    <w:rsid w:val="00C24A9E"/>
    <w:rsid w:val="00C24ADA"/>
    <w:rsid w:val="00C24D2A"/>
    <w:rsid w:val="00C259C6"/>
    <w:rsid w:val="00C26EEF"/>
    <w:rsid w:val="00C271F0"/>
    <w:rsid w:val="00C3010F"/>
    <w:rsid w:val="00C30A95"/>
    <w:rsid w:val="00C3101A"/>
    <w:rsid w:val="00C3166D"/>
    <w:rsid w:val="00C31A6E"/>
    <w:rsid w:val="00C31D9C"/>
    <w:rsid w:val="00C31E01"/>
    <w:rsid w:val="00C329C8"/>
    <w:rsid w:val="00C3374F"/>
    <w:rsid w:val="00C3440A"/>
    <w:rsid w:val="00C36382"/>
    <w:rsid w:val="00C3768A"/>
    <w:rsid w:val="00C41C66"/>
    <w:rsid w:val="00C4329A"/>
    <w:rsid w:val="00C46E86"/>
    <w:rsid w:val="00C46F96"/>
    <w:rsid w:val="00C51B74"/>
    <w:rsid w:val="00C51CE2"/>
    <w:rsid w:val="00C5372A"/>
    <w:rsid w:val="00C53F32"/>
    <w:rsid w:val="00C543B4"/>
    <w:rsid w:val="00C54936"/>
    <w:rsid w:val="00C552C8"/>
    <w:rsid w:val="00C55416"/>
    <w:rsid w:val="00C56D47"/>
    <w:rsid w:val="00C60B34"/>
    <w:rsid w:val="00C62A4D"/>
    <w:rsid w:val="00C65E7C"/>
    <w:rsid w:val="00C66651"/>
    <w:rsid w:val="00C67A1B"/>
    <w:rsid w:val="00C71BD2"/>
    <w:rsid w:val="00C72564"/>
    <w:rsid w:val="00C72867"/>
    <w:rsid w:val="00C73B95"/>
    <w:rsid w:val="00C7470D"/>
    <w:rsid w:val="00C76C18"/>
    <w:rsid w:val="00C76F5D"/>
    <w:rsid w:val="00C803A4"/>
    <w:rsid w:val="00C8050C"/>
    <w:rsid w:val="00C828A6"/>
    <w:rsid w:val="00C844CA"/>
    <w:rsid w:val="00C849D3"/>
    <w:rsid w:val="00C85024"/>
    <w:rsid w:val="00C85775"/>
    <w:rsid w:val="00C86B7B"/>
    <w:rsid w:val="00C87190"/>
    <w:rsid w:val="00C9098B"/>
    <w:rsid w:val="00C90B14"/>
    <w:rsid w:val="00C91458"/>
    <w:rsid w:val="00C92D5D"/>
    <w:rsid w:val="00CA2AEE"/>
    <w:rsid w:val="00CA31CF"/>
    <w:rsid w:val="00CA36B6"/>
    <w:rsid w:val="00CA4552"/>
    <w:rsid w:val="00CA6B3F"/>
    <w:rsid w:val="00CA7CFB"/>
    <w:rsid w:val="00CB0C6C"/>
    <w:rsid w:val="00CB123E"/>
    <w:rsid w:val="00CB239D"/>
    <w:rsid w:val="00CB36D9"/>
    <w:rsid w:val="00CB50A6"/>
    <w:rsid w:val="00CB731D"/>
    <w:rsid w:val="00CC4736"/>
    <w:rsid w:val="00CC4E27"/>
    <w:rsid w:val="00CC582B"/>
    <w:rsid w:val="00CC5A1C"/>
    <w:rsid w:val="00CC6371"/>
    <w:rsid w:val="00CC6EF4"/>
    <w:rsid w:val="00CC7087"/>
    <w:rsid w:val="00CC7D2C"/>
    <w:rsid w:val="00CD13AC"/>
    <w:rsid w:val="00CD204D"/>
    <w:rsid w:val="00CD3413"/>
    <w:rsid w:val="00CD3F4A"/>
    <w:rsid w:val="00CD5301"/>
    <w:rsid w:val="00CD54B0"/>
    <w:rsid w:val="00CD6F99"/>
    <w:rsid w:val="00CD7A61"/>
    <w:rsid w:val="00CE0D08"/>
    <w:rsid w:val="00CE1150"/>
    <w:rsid w:val="00CE17FD"/>
    <w:rsid w:val="00CE27C1"/>
    <w:rsid w:val="00CE2FDB"/>
    <w:rsid w:val="00CE639F"/>
    <w:rsid w:val="00CE655A"/>
    <w:rsid w:val="00CE7A93"/>
    <w:rsid w:val="00CF0247"/>
    <w:rsid w:val="00CF0AED"/>
    <w:rsid w:val="00CF123B"/>
    <w:rsid w:val="00CF3896"/>
    <w:rsid w:val="00CF41E8"/>
    <w:rsid w:val="00CF4821"/>
    <w:rsid w:val="00CF4F17"/>
    <w:rsid w:val="00CF5452"/>
    <w:rsid w:val="00CF58E4"/>
    <w:rsid w:val="00CF6BE6"/>
    <w:rsid w:val="00CF7D25"/>
    <w:rsid w:val="00D00F49"/>
    <w:rsid w:val="00D012A0"/>
    <w:rsid w:val="00D039EC"/>
    <w:rsid w:val="00D03B3C"/>
    <w:rsid w:val="00D062C3"/>
    <w:rsid w:val="00D064EB"/>
    <w:rsid w:val="00D07646"/>
    <w:rsid w:val="00D10EFF"/>
    <w:rsid w:val="00D11A05"/>
    <w:rsid w:val="00D12729"/>
    <w:rsid w:val="00D12F26"/>
    <w:rsid w:val="00D13553"/>
    <w:rsid w:val="00D1563D"/>
    <w:rsid w:val="00D156DE"/>
    <w:rsid w:val="00D159CD"/>
    <w:rsid w:val="00D1655C"/>
    <w:rsid w:val="00D16643"/>
    <w:rsid w:val="00D17C8D"/>
    <w:rsid w:val="00D201B2"/>
    <w:rsid w:val="00D2423E"/>
    <w:rsid w:val="00D2492B"/>
    <w:rsid w:val="00D24A0C"/>
    <w:rsid w:val="00D24B41"/>
    <w:rsid w:val="00D25F9B"/>
    <w:rsid w:val="00D25FEF"/>
    <w:rsid w:val="00D30C67"/>
    <w:rsid w:val="00D30DC4"/>
    <w:rsid w:val="00D32B6C"/>
    <w:rsid w:val="00D32C4C"/>
    <w:rsid w:val="00D330A8"/>
    <w:rsid w:val="00D33169"/>
    <w:rsid w:val="00D3349D"/>
    <w:rsid w:val="00D33687"/>
    <w:rsid w:val="00D33BF3"/>
    <w:rsid w:val="00D3478F"/>
    <w:rsid w:val="00D3549D"/>
    <w:rsid w:val="00D358E3"/>
    <w:rsid w:val="00D370E1"/>
    <w:rsid w:val="00D401C6"/>
    <w:rsid w:val="00D424AA"/>
    <w:rsid w:val="00D4262D"/>
    <w:rsid w:val="00D42B98"/>
    <w:rsid w:val="00D44C87"/>
    <w:rsid w:val="00D44D6C"/>
    <w:rsid w:val="00D509B7"/>
    <w:rsid w:val="00D50CF8"/>
    <w:rsid w:val="00D5221A"/>
    <w:rsid w:val="00D5274B"/>
    <w:rsid w:val="00D527C4"/>
    <w:rsid w:val="00D5409E"/>
    <w:rsid w:val="00D5434C"/>
    <w:rsid w:val="00D55C30"/>
    <w:rsid w:val="00D56D08"/>
    <w:rsid w:val="00D56E28"/>
    <w:rsid w:val="00D5713D"/>
    <w:rsid w:val="00D5735B"/>
    <w:rsid w:val="00D60717"/>
    <w:rsid w:val="00D608DE"/>
    <w:rsid w:val="00D61FBE"/>
    <w:rsid w:val="00D651A5"/>
    <w:rsid w:val="00D6630C"/>
    <w:rsid w:val="00D66C11"/>
    <w:rsid w:val="00D67062"/>
    <w:rsid w:val="00D70A72"/>
    <w:rsid w:val="00D71142"/>
    <w:rsid w:val="00D713BF"/>
    <w:rsid w:val="00D715A6"/>
    <w:rsid w:val="00D72C28"/>
    <w:rsid w:val="00D7459D"/>
    <w:rsid w:val="00D74EDE"/>
    <w:rsid w:val="00D7603B"/>
    <w:rsid w:val="00D774C2"/>
    <w:rsid w:val="00D779A6"/>
    <w:rsid w:val="00D80125"/>
    <w:rsid w:val="00D81DAD"/>
    <w:rsid w:val="00D82234"/>
    <w:rsid w:val="00D82387"/>
    <w:rsid w:val="00D82C6F"/>
    <w:rsid w:val="00D834C3"/>
    <w:rsid w:val="00D83671"/>
    <w:rsid w:val="00D83EB6"/>
    <w:rsid w:val="00D83F5B"/>
    <w:rsid w:val="00D846D1"/>
    <w:rsid w:val="00D84BDB"/>
    <w:rsid w:val="00D84EB9"/>
    <w:rsid w:val="00D84F5D"/>
    <w:rsid w:val="00D851F5"/>
    <w:rsid w:val="00D877AA"/>
    <w:rsid w:val="00D879B9"/>
    <w:rsid w:val="00D9138F"/>
    <w:rsid w:val="00D91CDA"/>
    <w:rsid w:val="00D924C1"/>
    <w:rsid w:val="00D92D8B"/>
    <w:rsid w:val="00D93A08"/>
    <w:rsid w:val="00D940CF"/>
    <w:rsid w:val="00D94872"/>
    <w:rsid w:val="00D948A1"/>
    <w:rsid w:val="00D94C3C"/>
    <w:rsid w:val="00D94D27"/>
    <w:rsid w:val="00D9508F"/>
    <w:rsid w:val="00D96CA6"/>
    <w:rsid w:val="00DA2DA1"/>
    <w:rsid w:val="00DA3561"/>
    <w:rsid w:val="00DA385E"/>
    <w:rsid w:val="00DA5337"/>
    <w:rsid w:val="00DA553A"/>
    <w:rsid w:val="00DA5F22"/>
    <w:rsid w:val="00DA6A7B"/>
    <w:rsid w:val="00DB05C5"/>
    <w:rsid w:val="00DB3B04"/>
    <w:rsid w:val="00DB5303"/>
    <w:rsid w:val="00DB5DA1"/>
    <w:rsid w:val="00DB6DBA"/>
    <w:rsid w:val="00DB7C33"/>
    <w:rsid w:val="00DC4954"/>
    <w:rsid w:val="00DC50E3"/>
    <w:rsid w:val="00DC5B12"/>
    <w:rsid w:val="00DC6127"/>
    <w:rsid w:val="00DC6309"/>
    <w:rsid w:val="00DC751E"/>
    <w:rsid w:val="00DD0CF7"/>
    <w:rsid w:val="00DD15CB"/>
    <w:rsid w:val="00DD1AC9"/>
    <w:rsid w:val="00DD2A86"/>
    <w:rsid w:val="00DD2F59"/>
    <w:rsid w:val="00DD2FCC"/>
    <w:rsid w:val="00DD33DF"/>
    <w:rsid w:val="00DD3E43"/>
    <w:rsid w:val="00DD417F"/>
    <w:rsid w:val="00DD4569"/>
    <w:rsid w:val="00DD458E"/>
    <w:rsid w:val="00DD5373"/>
    <w:rsid w:val="00DD544D"/>
    <w:rsid w:val="00DD54B3"/>
    <w:rsid w:val="00DD55E9"/>
    <w:rsid w:val="00DE1076"/>
    <w:rsid w:val="00DE38C8"/>
    <w:rsid w:val="00DE4083"/>
    <w:rsid w:val="00DE433B"/>
    <w:rsid w:val="00DE5CB3"/>
    <w:rsid w:val="00DE6DD3"/>
    <w:rsid w:val="00DE7044"/>
    <w:rsid w:val="00DE7AFC"/>
    <w:rsid w:val="00DF02E7"/>
    <w:rsid w:val="00DF2582"/>
    <w:rsid w:val="00DF26A7"/>
    <w:rsid w:val="00DF3994"/>
    <w:rsid w:val="00DF3DC9"/>
    <w:rsid w:val="00DF6276"/>
    <w:rsid w:val="00DF7F9D"/>
    <w:rsid w:val="00E0128C"/>
    <w:rsid w:val="00E01BC3"/>
    <w:rsid w:val="00E06484"/>
    <w:rsid w:val="00E06D3F"/>
    <w:rsid w:val="00E07C07"/>
    <w:rsid w:val="00E10140"/>
    <w:rsid w:val="00E107D1"/>
    <w:rsid w:val="00E110A6"/>
    <w:rsid w:val="00E1111C"/>
    <w:rsid w:val="00E11560"/>
    <w:rsid w:val="00E13184"/>
    <w:rsid w:val="00E13A43"/>
    <w:rsid w:val="00E145F5"/>
    <w:rsid w:val="00E15E7F"/>
    <w:rsid w:val="00E15FB7"/>
    <w:rsid w:val="00E16D5D"/>
    <w:rsid w:val="00E23165"/>
    <w:rsid w:val="00E25DC9"/>
    <w:rsid w:val="00E272A0"/>
    <w:rsid w:val="00E27A24"/>
    <w:rsid w:val="00E3193E"/>
    <w:rsid w:val="00E3299D"/>
    <w:rsid w:val="00E333B8"/>
    <w:rsid w:val="00E35463"/>
    <w:rsid w:val="00E3794C"/>
    <w:rsid w:val="00E37C7A"/>
    <w:rsid w:val="00E37E3D"/>
    <w:rsid w:val="00E40B04"/>
    <w:rsid w:val="00E40CA0"/>
    <w:rsid w:val="00E43DCE"/>
    <w:rsid w:val="00E43E3E"/>
    <w:rsid w:val="00E43EA5"/>
    <w:rsid w:val="00E45BD1"/>
    <w:rsid w:val="00E46561"/>
    <w:rsid w:val="00E465E3"/>
    <w:rsid w:val="00E50947"/>
    <w:rsid w:val="00E50971"/>
    <w:rsid w:val="00E50A34"/>
    <w:rsid w:val="00E535BD"/>
    <w:rsid w:val="00E53F3F"/>
    <w:rsid w:val="00E54443"/>
    <w:rsid w:val="00E553A0"/>
    <w:rsid w:val="00E555F7"/>
    <w:rsid w:val="00E60E4B"/>
    <w:rsid w:val="00E63E77"/>
    <w:rsid w:val="00E67AB4"/>
    <w:rsid w:val="00E726CD"/>
    <w:rsid w:val="00E749C0"/>
    <w:rsid w:val="00E74D1D"/>
    <w:rsid w:val="00E7526A"/>
    <w:rsid w:val="00E77499"/>
    <w:rsid w:val="00E80AA5"/>
    <w:rsid w:val="00E80D77"/>
    <w:rsid w:val="00E81BCB"/>
    <w:rsid w:val="00E84D65"/>
    <w:rsid w:val="00E851E2"/>
    <w:rsid w:val="00E86076"/>
    <w:rsid w:val="00E86E22"/>
    <w:rsid w:val="00E872E9"/>
    <w:rsid w:val="00E9272D"/>
    <w:rsid w:val="00E93D59"/>
    <w:rsid w:val="00E9530E"/>
    <w:rsid w:val="00E959E8"/>
    <w:rsid w:val="00E976B6"/>
    <w:rsid w:val="00EA0101"/>
    <w:rsid w:val="00EA01A2"/>
    <w:rsid w:val="00EA1C8F"/>
    <w:rsid w:val="00EA29D5"/>
    <w:rsid w:val="00EA3B5D"/>
    <w:rsid w:val="00EA429E"/>
    <w:rsid w:val="00EA5445"/>
    <w:rsid w:val="00EA5B3C"/>
    <w:rsid w:val="00EA6CA0"/>
    <w:rsid w:val="00EA7FC2"/>
    <w:rsid w:val="00EB03FB"/>
    <w:rsid w:val="00EB06C7"/>
    <w:rsid w:val="00EB2831"/>
    <w:rsid w:val="00EB6E9C"/>
    <w:rsid w:val="00EB7140"/>
    <w:rsid w:val="00EB7E26"/>
    <w:rsid w:val="00EC083E"/>
    <w:rsid w:val="00EC11FE"/>
    <w:rsid w:val="00EC14BA"/>
    <w:rsid w:val="00EC1E15"/>
    <w:rsid w:val="00EC5B87"/>
    <w:rsid w:val="00EC75D7"/>
    <w:rsid w:val="00ED029A"/>
    <w:rsid w:val="00ED07A2"/>
    <w:rsid w:val="00ED176F"/>
    <w:rsid w:val="00ED2141"/>
    <w:rsid w:val="00ED22B0"/>
    <w:rsid w:val="00ED3A9A"/>
    <w:rsid w:val="00ED3D49"/>
    <w:rsid w:val="00ED5A0A"/>
    <w:rsid w:val="00ED7C41"/>
    <w:rsid w:val="00EE0286"/>
    <w:rsid w:val="00EE03A4"/>
    <w:rsid w:val="00EE10D1"/>
    <w:rsid w:val="00EE1737"/>
    <w:rsid w:val="00EE2E28"/>
    <w:rsid w:val="00EE6FAF"/>
    <w:rsid w:val="00EF11BC"/>
    <w:rsid w:val="00EF34C8"/>
    <w:rsid w:val="00EF547A"/>
    <w:rsid w:val="00EF5CEB"/>
    <w:rsid w:val="00EF5D0B"/>
    <w:rsid w:val="00EF678A"/>
    <w:rsid w:val="00EF71B4"/>
    <w:rsid w:val="00EF7A0F"/>
    <w:rsid w:val="00F00F8E"/>
    <w:rsid w:val="00F02842"/>
    <w:rsid w:val="00F02C2C"/>
    <w:rsid w:val="00F03713"/>
    <w:rsid w:val="00F038B6"/>
    <w:rsid w:val="00F051F0"/>
    <w:rsid w:val="00F0726B"/>
    <w:rsid w:val="00F1023E"/>
    <w:rsid w:val="00F109D5"/>
    <w:rsid w:val="00F1134B"/>
    <w:rsid w:val="00F113B4"/>
    <w:rsid w:val="00F1202B"/>
    <w:rsid w:val="00F12E93"/>
    <w:rsid w:val="00F13B60"/>
    <w:rsid w:val="00F13D5B"/>
    <w:rsid w:val="00F210D4"/>
    <w:rsid w:val="00F21F53"/>
    <w:rsid w:val="00F2320D"/>
    <w:rsid w:val="00F234DB"/>
    <w:rsid w:val="00F234F1"/>
    <w:rsid w:val="00F2402B"/>
    <w:rsid w:val="00F24040"/>
    <w:rsid w:val="00F24490"/>
    <w:rsid w:val="00F25F4A"/>
    <w:rsid w:val="00F26664"/>
    <w:rsid w:val="00F27C2C"/>
    <w:rsid w:val="00F300B7"/>
    <w:rsid w:val="00F30365"/>
    <w:rsid w:val="00F3148B"/>
    <w:rsid w:val="00F315E2"/>
    <w:rsid w:val="00F34B1E"/>
    <w:rsid w:val="00F3528A"/>
    <w:rsid w:val="00F35A14"/>
    <w:rsid w:val="00F360CA"/>
    <w:rsid w:val="00F40692"/>
    <w:rsid w:val="00F40F1B"/>
    <w:rsid w:val="00F423B5"/>
    <w:rsid w:val="00F436D5"/>
    <w:rsid w:val="00F446C5"/>
    <w:rsid w:val="00F44744"/>
    <w:rsid w:val="00F447B8"/>
    <w:rsid w:val="00F44A81"/>
    <w:rsid w:val="00F44C4B"/>
    <w:rsid w:val="00F47B97"/>
    <w:rsid w:val="00F47C3B"/>
    <w:rsid w:val="00F47E2A"/>
    <w:rsid w:val="00F52B70"/>
    <w:rsid w:val="00F52FEE"/>
    <w:rsid w:val="00F5327E"/>
    <w:rsid w:val="00F6078F"/>
    <w:rsid w:val="00F624A5"/>
    <w:rsid w:val="00F6374E"/>
    <w:rsid w:val="00F64428"/>
    <w:rsid w:val="00F65373"/>
    <w:rsid w:val="00F656FD"/>
    <w:rsid w:val="00F66654"/>
    <w:rsid w:val="00F66A95"/>
    <w:rsid w:val="00F6780F"/>
    <w:rsid w:val="00F743D6"/>
    <w:rsid w:val="00F755D6"/>
    <w:rsid w:val="00F7586E"/>
    <w:rsid w:val="00F75FBA"/>
    <w:rsid w:val="00F77505"/>
    <w:rsid w:val="00F7768F"/>
    <w:rsid w:val="00F8105E"/>
    <w:rsid w:val="00F814C2"/>
    <w:rsid w:val="00F834C4"/>
    <w:rsid w:val="00F84B5D"/>
    <w:rsid w:val="00F84C0D"/>
    <w:rsid w:val="00F85746"/>
    <w:rsid w:val="00F86636"/>
    <w:rsid w:val="00F86E04"/>
    <w:rsid w:val="00F8785A"/>
    <w:rsid w:val="00F90020"/>
    <w:rsid w:val="00F91FDB"/>
    <w:rsid w:val="00F92F23"/>
    <w:rsid w:val="00F9349A"/>
    <w:rsid w:val="00F9419E"/>
    <w:rsid w:val="00F95785"/>
    <w:rsid w:val="00F95C40"/>
    <w:rsid w:val="00F97C16"/>
    <w:rsid w:val="00FA041B"/>
    <w:rsid w:val="00FA0DB8"/>
    <w:rsid w:val="00FA17E1"/>
    <w:rsid w:val="00FA1CCC"/>
    <w:rsid w:val="00FA2330"/>
    <w:rsid w:val="00FA428E"/>
    <w:rsid w:val="00FA4D8E"/>
    <w:rsid w:val="00FA68D1"/>
    <w:rsid w:val="00FA6939"/>
    <w:rsid w:val="00FA6AC7"/>
    <w:rsid w:val="00FA7DB9"/>
    <w:rsid w:val="00FB02DC"/>
    <w:rsid w:val="00FB0368"/>
    <w:rsid w:val="00FB051F"/>
    <w:rsid w:val="00FB1649"/>
    <w:rsid w:val="00FB2553"/>
    <w:rsid w:val="00FB3586"/>
    <w:rsid w:val="00FB36A7"/>
    <w:rsid w:val="00FB383C"/>
    <w:rsid w:val="00FB753F"/>
    <w:rsid w:val="00FB7EFF"/>
    <w:rsid w:val="00FC07BC"/>
    <w:rsid w:val="00FC124D"/>
    <w:rsid w:val="00FC1FCF"/>
    <w:rsid w:val="00FC2F91"/>
    <w:rsid w:val="00FC3039"/>
    <w:rsid w:val="00FC34D6"/>
    <w:rsid w:val="00FC413E"/>
    <w:rsid w:val="00FC51C8"/>
    <w:rsid w:val="00FC53FB"/>
    <w:rsid w:val="00FC5CEC"/>
    <w:rsid w:val="00FC5E52"/>
    <w:rsid w:val="00FD007D"/>
    <w:rsid w:val="00FD3EA2"/>
    <w:rsid w:val="00FD6E58"/>
    <w:rsid w:val="00FD7D40"/>
    <w:rsid w:val="00FD7FEC"/>
    <w:rsid w:val="00FE43F0"/>
    <w:rsid w:val="00FE4F95"/>
    <w:rsid w:val="00FE5DED"/>
    <w:rsid w:val="00FE734D"/>
    <w:rsid w:val="00FF0075"/>
    <w:rsid w:val="00FF0089"/>
    <w:rsid w:val="00FF3211"/>
    <w:rsid w:val="00FF385F"/>
    <w:rsid w:val="00FF3F47"/>
    <w:rsid w:val="00FF48D0"/>
    <w:rsid w:val="00FF4A74"/>
    <w:rsid w:val="00FF781F"/>
    <w:rsid w:val="02F29AB3"/>
    <w:rsid w:val="06C97EEC"/>
    <w:rsid w:val="07C895A8"/>
    <w:rsid w:val="0AF6D2E6"/>
    <w:rsid w:val="0BEBE39C"/>
    <w:rsid w:val="0BF41DBA"/>
    <w:rsid w:val="0D484B23"/>
    <w:rsid w:val="0EA36A9B"/>
    <w:rsid w:val="0F7C8B4D"/>
    <w:rsid w:val="112D944F"/>
    <w:rsid w:val="11BC5A8F"/>
    <w:rsid w:val="11C14026"/>
    <w:rsid w:val="138F7A1E"/>
    <w:rsid w:val="13F78D7D"/>
    <w:rsid w:val="148169A4"/>
    <w:rsid w:val="151917EB"/>
    <w:rsid w:val="16FC0CB3"/>
    <w:rsid w:val="17B74343"/>
    <w:rsid w:val="1AA2E15F"/>
    <w:rsid w:val="1CC69C0D"/>
    <w:rsid w:val="1DA3C703"/>
    <w:rsid w:val="1E6D8622"/>
    <w:rsid w:val="203AADAE"/>
    <w:rsid w:val="20DCD078"/>
    <w:rsid w:val="20E91723"/>
    <w:rsid w:val="20EE1231"/>
    <w:rsid w:val="2106E698"/>
    <w:rsid w:val="248D75D2"/>
    <w:rsid w:val="25325105"/>
    <w:rsid w:val="255F81C1"/>
    <w:rsid w:val="283D08C4"/>
    <w:rsid w:val="29AEF83B"/>
    <w:rsid w:val="2A41A5AA"/>
    <w:rsid w:val="2BC15819"/>
    <w:rsid w:val="2DEDEDA7"/>
    <w:rsid w:val="3058BB94"/>
    <w:rsid w:val="31EC6D88"/>
    <w:rsid w:val="3314A828"/>
    <w:rsid w:val="33EA3BB0"/>
    <w:rsid w:val="345A46AA"/>
    <w:rsid w:val="349C550E"/>
    <w:rsid w:val="356694C0"/>
    <w:rsid w:val="3589A843"/>
    <w:rsid w:val="38ABD128"/>
    <w:rsid w:val="38BD3EFE"/>
    <w:rsid w:val="398B4B77"/>
    <w:rsid w:val="3B7C8E04"/>
    <w:rsid w:val="3D78DA25"/>
    <w:rsid w:val="3EFDE5AC"/>
    <w:rsid w:val="430A3AC3"/>
    <w:rsid w:val="449BFB3B"/>
    <w:rsid w:val="4590617A"/>
    <w:rsid w:val="464577F7"/>
    <w:rsid w:val="47771764"/>
    <w:rsid w:val="4A261A5B"/>
    <w:rsid w:val="4ACFD4DE"/>
    <w:rsid w:val="4C2E188B"/>
    <w:rsid w:val="4E0346E4"/>
    <w:rsid w:val="4F2C5DCA"/>
    <w:rsid w:val="503B339A"/>
    <w:rsid w:val="51DDC02C"/>
    <w:rsid w:val="5216102A"/>
    <w:rsid w:val="57650AD9"/>
    <w:rsid w:val="580CE0CD"/>
    <w:rsid w:val="588CBD6F"/>
    <w:rsid w:val="58D1F0E6"/>
    <w:rsid w:val="5A43536D"/>
    <w:rsid w:val="5CE20AC4"/>
    <w:rsid w:val="5CEE5990"/>
    <w:rsid w:val="5E7E7AE0"/>
    <w:rsid w:val="61F3BAEC"/>
    <w:rsid w:val="62838691"/>
    <w:rsid w:val="63F58A4C"/>
    <w:rsid w:val="658C34A5"/>
    <w:rsid w:val="6686C02B"/>
    <w:rsid w:val="68471E18"/>
    <w:rsid w:val="687FBDB3"/>
    <w:rsid w:val="692FC800"/>
    <w:rsid w:val="6953396D"/>
    <w:rsid w:val="6A0AE703"/>
    <w:rsid w:val="6BE34F17"/>
    <w:rsid w:val="6C4D90A3"/>
    <w:rsid w:val="6F2E8354"/>
    <w:rsid w:val="6FFA2CD9"/>
    <w:rsid w:val="70520C35"/>
    <w:rsid w:val="7124C778"/>
    <w:rsid w:val="7251D7E6"/>
    <w:rsid w:val="729EB885"/>
    <w:rsid w:val="73F098FF"/>
    <w:rsid w:val="74BDDACC"/>
    <w:rsid w:val="7565FCF2"/>
    <w:rsid w:val="75877632"/>
    <w:rsid w:val="7916B4FD"/>
    <w:rsid w:val="792A68C6"/>
    <w:rsid w:val="7B3E1666"/>
    <w:rsid w:val="7CE12C53"/>
  </w:rsids>
  <w:docVars>
    <w:docVar w:name="__Grammarly_42___1" w:val="H4sIAAAAAAAEAKtWcslP9kxRslIyNDYxMjE2MzYxMzEyM7M0MTRS0lEKTi0uzszPAykwrAUAmhXJF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7FBA452"/>
  <w15:chartTrackingRefBased/>
  <w15:docId w15:val="{156FEA2B-A26C-4AA9-BB07-D8DB75F1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7C2C"/>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C2C"/>
    <w:pPr>
      <w:spacing w:after="0" w:line="240" w:lineRule="auto"/>
    </w:pPr>
    <w:rPr>
      <w:sz w:val="20"/>
      <w:szCs w:val="20"/>
    </w:rPr>
  </w:style>
  <w:style w:type="character" w:customStyle="1" w:styleId="FootnoteTextChar">
    <w:name w:val="Footnote Text Char"/>
    <w:basedOn w:val="DefaultParagraphFont"/>
    <w:link w:val="FootnoteText"/>
    <w:uiPriority w:val="99"/>
    <w:rsid w:val="00F27C2C"/>
    <w:rPr>
      <w:rFonts w:ascii="Times New Roman" w:hAnsi="Times New Roman"/>
      <w:sz w:val="20"/>
      <w:szCs w:val="20"/>
    </w:rPr>
  </w:style>
  <w:style w:type="character" w:styleId="FootnoteReference">
    <w:name w:val="footnote reference"/>
    <w:aliases w:val="Appel note de bas de p,Appel note de bas de p + 11 pt,Footnote,Italic"/>
    <w:basedOn w:val="DefaultParagraphFont"/>
    <w:uiPriority w:val="99"/>
    <w:unhideWhenUsed/>
    <w:rsid w:val="00F27C2C"/>
    <w:rPr>
      <w:vertAlign w:val="superscript"/>
    </w:rPr>
  </w:style>
  <w:style w:type="paragraph" w:styleId="ListParagraph">
    <w:name w:val="List Paragraph"/>
    <w:basedOn w:val="Normal"/>
    <w:uiPriority w:val="34"/>
    <w:qFormat/>
    <w:rsid w:val="000154D7"/>
    <w:pPr>
      <w:ind w:left="720"/>
      <w:contextualSpacing/>
    </w:pPr>
  </w:style>
  <w:style w:type="table" w:styleId="TableGrid">
    <w:name w:val="Table Grid"/>
    <w:basedOn w:val="TableNormal"/>
    <w:uiPriority w:val="59"/>
    <w:rsid w:val="00695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5840"/>
    <w:rPr>
      <w:color w:val="0000FF" w:themeColor="hyperlink"/>
      <w:u w:val="single"/>
    </w:rPr>
  </w:style>
  <w:style w:type="character" w:customStyle="1" w:styleId="UnresolvedMention1">
    <w:name w:val="Unresolved Mention1"/>
    <w:basedOn w:val="DefaultParagraphFont"/>
    <w:uiPriority w:val="99"/>
    <w:semiHidden/>
    <w:unhideWhenUsed/>
    <w:rsid w:val="00505840"/>
    <w:rPr>
      <w:color w:val="808080"/>
      <w:shd w:val="clear" w:color="auto" w:fill="E6E6E6"/>
    </w:rPr>
  </w:style>
  <w:style w:type="character" w:styleId="CommentReference">
    <w:name w:val="annotation reference"/>
    <w:basedOn w:val="DefaultParagraphFont"/>
    <w:uiPriority w:val="99"/>
    <w:semiHidden/>
    <w:unhideWhenUsed/>
    <w:rsid w:val="00E872E9"/>
    <w:rPr>
      <w:sz w:val="16"/>
      <w:szCs w:val="16"/>
    </w:rPr>
  </w:style>
  <w:style w:type="paragraph" w:styleId="CommentText">
    <w:name w:val="annotation text"/>
    <w:basedOn w:val="Normal"/>
    <w:link w:val="CommentTextChar"/>
    <w:uiPriority w:val="99"/>
    <w:unhideWhenUsed/>
    <w:rsid w:val="00E872E9"/>
    <w:pPr>
      <w:spacing w:line="240" w:lineRule="auto"/>
    </w:pPr>
    <w:rPr>
      <w:sz w:val="20"/>
      <w:szCs w:val="20"/>
    </w:rPr>
  </w:style>
  <w:style w:type="character" w:customStyle="1" w:styleId="CommentTextChar">
    <w:name w:val="Comment Text Char"/>
    <w:basedOn w:val="DefaultParagraphFont"/>
    <w:link w:val="CommentText"/>
    <w:uiPriority w:val="99"/>
    <w:rsid w:val="00E872E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72E9"/>
    <w:rPr>
      <w:b/>
      <w:bCs/>
    </w:rPr>
  </w:style>
  <w:style w:type="character" w:customStyle="1" w:styleId="CommentSubjectChar">
    <w:name w:val="Comment Subject Char"/>
    <w:basedOn w:val="CommentTextChar"/>
    <w:link w:val="CommentSubject"/>
    <w:uiPriority w:val="99"/>
    <w:semiHidden/>
    <w:rsid w:val="00E872E9"/>
    <w:rPr>
      <w:rFonts w:ascii="Times New Roman" w:hAnsi="Times New Roman"/>
      <w:b/>
      <w:bCs/>
      <w:sz w:val="20"/>
      <w:szCs w:val="20"/>
    </w:rPr>
  </w:style>
  <w:style w:type="paragraph" w:styleId="BalloonText">
    <w:name w:val="Balloon Text"/>
    <w:basedOn w:val="Normal"/>
    <w:link w:val="BalloonTextChar"/>
    <w:uiPriority w:val="99"/>
    <w:semiHidden/>
    <w:unhideWhenUsed/>
    <w:rsid w:val="00E87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2E9"/>
    <w:rPr>
      <w:rFonts w:ascii="Segoe UI" w:hAnsi="Segoe UI" w:cs="Segoe UI"/>
      <w:sz w:val="18"/>
      <w:szCs w:val="18"/>
    </w:rPr>
  </w:style>
  <w:style w:type="paragraph" w:styleId="Header">
    <w:name w:val="header"/>
    <w:basedOn w:val="Normal"/>
    <w:link w:val="HeaderChar"/>
    <w:uiPriority w:val="99"/>
    <w:unhideWhenUsed/>
    <w:rsid w:val="00793C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CE1"/>
    <w:rPr>
      <w:rFonts w:ascii="Times New Roman" w:hAnsi="Times New Roman"/>
      <w:sz w:val="24"/>
    </w:rPr>
  </w:style>
  <w:style w:type="paragraph" w:styleId="Footer">
    <w:name w:val="footer"/>
    <w:basedOn w:val="Normal"/>
    <w:link w:val="FooterChar"/>
    <w:uiPriority w:val="99"/>
    <w:unhideWhenUsed/>
    <w:rsid w:val="00793C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CE1"/>
    <w:rPr>
      <w:rFonts w:ascii="Times New Roman" w:hAnsi="Times New Roman"/>
      <w:sz w:val="24"/>
    </w:rPr>
  </w:style>
  <w:style w:type="character" w:styleId="FollowedHyperlink">
    <w:name w:val="FollowedHyperlink"/>
    <w:basedOn w:val="DefaultParagraphFont"/>
    <w:uiPriority w:val="99"/>
    <w:semiHidden/>
    <w:unhideWhenUsed/>
    <w:rsid w:val="00F038B6"/>
    <w:rPr>
      <w:color w:val="800080" w:themeColor="followedHyperlink"/>
      <w:u w:val="single"/>
    </w:rPr>
  </w:style>
  <w:style w:type="character" w:customStyle="1" w:styleId="Hyperlink1">
    <w:name w:val="Hyperlink1"/>
    <w:basedOn w:val="DefaultParagraphFont"/>
    <w:uiPriority w:val="99"/>
    <w:unhideWhenUsed/>
    <w:rsid w:val="007450CA"/>
    <w:rPr>
      <w:color w:val="0000FF"/>
      <w:u w:val="single"/>
    </w:rPr>
  </w:style>
  <w:style w:type="paragraph" w:styleId="Revision">
    <w:name w:val="Revision"/>
    <w:hidden/>
    <w:uiPriority w:val="99"/>
    <w:semiHidden/>
    <w:rsid w:val="00C31D9C"/>
    <w:pPr>
      <w:spacing w:after="0" w:line="240" w:lineRule="auto"/>
    </w:pPr>
    <w:rPr>
      <w:rFonts w:ascii="Times New Roman" w:hAnsi="Times New Roman"/>
      <w:sz w:val="24"/>
    </w:rPr>
  </w:style>
  <w:style w:type="character" w:customStyle="1" w:styleId="UnresolvedMention10">
    <w:name w:val="Unresolved Mention1_0"/>
    <w:basedOn w:val="DefaultParagraphFont"/>
    <w:uiPriority w:val="99"/>
    <w:semiHidden/>
    <w:unhideWhenUsed/>
    <w:rsid w:val="00544C44"/>
    <w:rPr>
      <w:color w:val="808080"/>
      <w:shd w:val="clear" w:color="auto" w:fill="E6E6E6"/>
    </w:rPr>
  </w:style>
  <w:style w:type="paragraph" w:customStyle="1" w:styleId="xmsolistparagraph">
    <w:name w:val="x_msolistparagraph"/>
    <w:basedOn w:val="Normal"/>
    <w:rsid w:val="00BB4273"/>
    <w:pPr>
      <w:ind w:left="720"/>
    </w:pPr>
    <w:rPr>
      <w:rFonts w:cs="Times New Roman"/>
      <w:szCs w:val="24"/>
    </w:rPr>
  </w:style>
  <w:style w:type="paragraph" w:customStyle="1" w:styleId="paragraph">
    <w:name w:val="paragraph"/>
    <w:basedOn w:val="Normal"/>
    <w:rsid w:val="00844FF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844FF0"/>
  </w:style>
  <w:style w:type="character" w:customStyle="1" w:styleId="eop">
    <w:name w:val="eop"/>
    <w:basedOn w:val="DefaultParagraphFont"/>
    <w:rsid w:val="00844FF0"/>
  </w:style>
  <w:style w:type="character" w:customStyle="1" w:styleId="spellingerror">
    <w:name w:val="spellingerror"/>
    <w:basedOn w:val="DefaultParagraphFont"/>
    <w:rsid w:val="00844FF0"/>
  </w:style>
  <w:style w:type="table" w:customStyle="1" w:styleId="TableGrid1">
    <w:name w:val="Table Grid1"/>
    <w:basedOn w:val="TableNormal"/>
    <w:next w:val="TableGrid"/>
    <w:uiPriority w:val="59"/>
    <w:rsid w:val="00FA1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A2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B719C"/>
    <w:rPr>
      <w:color w:val="605E5C"/>
      <w:shd w:val="clear" w:color="auto" w:fill="E1DFDD"/>
    </w:rPr>
  </w:style>
  <w:style w:type="paragraph" w:styleId="BodyText">
    <w:name w:val="Body Text"/>
    <w:basedOn w:val="Normal"/>
    <w:link w:val="BodyTextChar"/>
    <w:uiPriority w:val="99"/>
    <w:unhideWhenUsed/>
    <w:rsid w:val="00BD2AA8"/>
    <w:pPr>
      <w:spacing w:after="120"/>
    </w:pPr>
  </w:style>
  <w:style w:type="character" w:customStyle="1" w:styleId="BodyTextChar">
    <w:name w:val="Body Text Char"/>
    <w:basedOn w:val="DefaultParagraphFont"/>
    <w:link w:val="BodyText"/>
    <w:uiPriority w:val="99"/>
    <w:rsid w:val="00BD2AA8"/>
    <w:rPr>
      <w:rFonts w:ascii="Times New Roman" w:hAnsi="Times New Roman"/>
      <w:sz w:val="24"/>
    </w:rPr>
  </w:style>
  <w:style w:type="character" w:styleId="Mention">
    <w:name w:val="Mention"/>
    <w:basedOn w:val="DefaultParagraphFont"/>
    <w:uiPriority w:val="99"/>
    <w:unhideWhenUsed/>
    <w:rsid w:val="005A4E7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BCEE139A7FD74DBA68C8421E392433" ma:contentTypeVersion="11" ma:contentTypeDescription="Create a new document." ma:contentTypeScope="" ma:versionID="76c99e48c695c44a813965463a3a9ef9">
  <xsd:schema xmlns:xsd="http://www.w3.org/2001/XMLSchema" xmlns:xs="http://www.w3.org/2001/XMLSchema" xmlns:p="http://schemas.microsoft.com/office/2006/metadata/properties" xmlns:ns2="53a4b099-4b94-4fa6-8dc4-2e98baaa085e" xmlns:ns3="a2d580ed-e60b-4601-bd95-212988921ab1" targetNamespace="http://schemas.microsoft.com/office/2006/metadata/properties" ma:root="true" ma:fieldsID="d8b5217660782a67f16705fdf074c2ba" ns2:_="" ns3:_="">
    <xsd:import namespace="53a4b099-4b94-4fa6-8dc4-2e98baaa085e"/>
    <xsd:import namespace="a2d580ed-e60b-4601-bd95-212988921a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4b099-4b94-4fa6-8dc4-2e98baaa0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d580ed-e60b-4601-bd95-212988921a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ac1ce5a-b7a3-4c49-8e3e-736187549be4}" ma:internalName="TaxCatchAll" ma:showField="CatchAllData" ma:web="a2d580ed-e60b-4601-bd95-212988921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d580ed-e60b-4601-bd95-212988921ab1" xsi:nil="true"/>
    <lcf76f155ced4ddcb4097134ff3c332f xmlns="53a4b099-4b94-4fa6-8dc4-2e98baaa08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6ED991-20F2-49EF-9CE8-FA8D67A87998}">
  <ds:schemaRefs>
    <ds:schemaRef ds:uri="http://schemas.openxmlformats.org/officeDocument/2006/bibliography"/>
  </ds:schemaRefs>
</ds:datastoreItem>
</file>

<file path=customXml/itemProps2.xml><?xml version="1.0" encoding="utf-8"?>
<ds:datastoreItem xmlns:ds="http://schemas.openxmlformats.org/officeDocument/2006/customXml" ds:itemID="{4DE6B899-B6D1-449B-9F34-E3DC4BC7116C}">
  <ds:schemaRefs>
    <ds:schemaRef ds:uri="http://schemas.microsoft.com/sharepoint/v3/contenttype/forms"/>
  </ds:schemaRefs>
</ds:datastoreItem>
</file>

<file path=customXml/itemProps3.xml><?xml version="1.0" encoding="utf-8"?>
<ds:datastoreItem xmlns:ds="http://schemas.openxmlformats.org/officeDocument/2006/customXml" ds:itemID="{215662B6-B716-44CB-B32C-5481D4E0A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4b099-4b94-4fa6-8dc4-2e98baaa085e"/>
    <ds:schemaRef ds:uri="a2d580ed-e60b-4601-bd95-212988921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19659-0C8A-4483-BF76-C97D02D0D718}">
  <ds:schemaRefs>
    <ds:schemaRef ds:uri="http://schemas.microsoft.com/office/2006/metadata/properties"/>
    <ds:schemaRef ds:uri="http://schemas.microsoft.com/office/infopath/2007/PartnerControls"/>
    <ds:schemaRef ds:uri="a2d580ed-e60b-4601-bd95-212988921ab1"/>
    <ds:schemaRef ds:uri="53a4b099-4b94-4fa6-8dc4-2e98baaa085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7636</Words>
  <Characters>43529</Characters>
  <Application>Microsoft Office Word</Application>
  <DocSecurity>0</DocSecurity>
  <Lines>362</Lines>
  <Paragraphs>102</Paragraphs>
  <ScaleCrop>false</ScaleCrop>
  <Company/>
  <LinksUpToDate>false</LinksUpToDate>
  <CharactersWithSpaces>5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s Part A</dc:title>
  <dc:creator>Roach, Callie (NHTSA)</dc:creator>
  <cp:lastModifiedBy>Mitchell-Funderburk, Natalie (NHTSA)</cp:lastModifiedBy>
  <cp:revision>5</cp:revision>
  <dcterms:created xsi:type="dcterms:W3CDTF">2026-05-11T20:30:00Z</dcterms:created>
  <dcterms:modified xsi:type="dcterms:W3CDTF">2026-05-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BCEE139A7FD74DBA68C8421E392433</vt:lpwstr>
  </property>
  <property fmtid="{D5CDD505-2E9C-101B-9397-08002B2CF9AE}" pid="3" name="docLang">
    <vt:lpwstr>en</vt:lpwstr>
  </property>
  <property fmtid="{D5CDD505-2E9C-101B-9397-08002B2CF9AE}" pid="4" name="GrammarlyDocumentId">
    <vt:lpwstr>706b8727-0708-461e-886b-79a247c1f0a8</vt:lpwstr>
  </property>
  <property fmtid="{D5CDD505-2E9C-101B-9397-08002B2CF9AE}" pid="5" name="MediaServiceImageTags">
    <vt:lpwstr/>
  </property>
</Properties>
</file>